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C7BFB" w14:textId="28DFD067" w:rsidR="005C58D5" w:rsidRPr="00AB3D38" w:rsidRDefault="005C58D5" w:rsidP="005C58D5">
      <w:pPr>
        <w:pStyle w:val="Heading2"/>
        <w:rPr>
          <w:sz w:val="30"/>
          <w:szCs w:val="30"/>
          <w:lang w:val="en-GB"/>
        </w:rPr>
      </w:pPr>
      <w:r w:rsidRPr="00AB3D38">
        <w:rPr>
          <w:sz w:val="30"/>
          <w:szCs w:val="30"/>
          <w:lang w:val="en-GB"/>
        </w:rPr>
        <w:t>Annual Surveillance Verification</w:t>
      </w:r>
      <w:r w:rsidR="0068479B" w:rsidRPr="00AB3D38">
        <w:rPr>
          <w:sz w:val="30"/>
          <w:szCs w:val="30"/>
          <w:lang w:val="en-GB"/>
        </w:rPr>
        <w:t xml:space="preserve"> REPORT</w:t>
      </w:r>
    </w:p>
    <w:p w14:paraId="464CDF86" w14:textId="77777777" w:rsidR="00F25587" w:rsidRDefault="00F25587" w:rsidP="00F25587">
      <w:pPr>
        <w:spacing w:line="360" w:lineRule="auto"/>
        <w:rPr>
          <w:rFonts w:ascii="Arial" w:hAnsi="Arial" w:cs="Arial"/>
          <w:sz w:val="18"/>
          <w:szCs w:val="18"/>
        </w:rPr>
      </w:pPr>
      <w:r w:rsidRPr="00AB3646">
        <w:rPr>
          <w:rFonts w:ascii="Arial" w:hAnsi="Arial" w:cs="Arial"/>
          <w:sz w:val="18"/>
          <w:szCs w:val="18"/>
        </w:rPr>
        <w:t>This is a voluntary template that can aid in performing and documenting the annual surveillance procedure. Rules about this procedure is given in the General Programme Instructions, and the template should not be interpreted as introducing any new requirements to the procedure.</w:t>
      </w:r>
    </w:p>
    <w:p w14:paraId="3EC2C3AB" w14:textId="6E594D68" w:rsidR="00624E2A" w:rsidRPr="00AB3D38" w:rsidRDefault="00624E2A" w:rsidP="00624E2A">
      <w:pPr>
        <w:spacing w:line="360" w:lineRule="auto"/>
        <w:rPr>
          <w:rFonts w:ascii="Arial" w:hAnsi="Arial" w:cs="Arial"/>
          <w:sz w:val="18"/>
          <w:szCs w:val="18"/>
        </w:rPr>
      </w:pPr>
      <w:r w:rsidRPr="00AB3D38">
        <w:rPr>
          <w:rFonts w:ascii="Arial" w:hAnsi="Arial" w:cs="Arial"/>
          <w:sz w:val="18"/>
          <w:szCs w:val="18"/>
        </w:rPr>
        <w:t>It is important for EPD Owners to be aware that they have the sole ownership, liability, and responsibility for the EPD</w:t>
      </w:r>
      <w:r w:rsidRPr="00AB3D38">
        <w:rPr>
          <w:rStyle w:val="FootnoteReference"/>
          <w:rFonts w:ascii="Arial" w:hAnsi="Arial" w:cs="Arial"/>
          <w:sz w:val="18"/>
          <w:szCs w:val="18"/>
        </w:rPr>
        <w:footnoteReference w:id="1"/>
      </w:r>
      <w:r w:rsidRPr="00AB3D38">
        <w:rPr>
          <w:rFonts w:ascii="Arial" w:hAnsi="Arial" w:cs="Arial"/>
          <w:sz w:val="18"/>
          <w:szCs w:val="18"/>
        </w:rPr>
        <w:t xml:space="preserve">. </w:t>
      </w:r>
    </w:p>
    <w:p w14:paraId="50D95BAD" w14:textId="55553942" w:rsidR="00624E2A" w:rsidRPr="00AB3D38" w:rsidRDefault="00C927BF" w:rsidP="00624E2A">
      <w:pPr>
        <w:spacing w:line="360" w:lineRule="auto"/>
        <w:rPr>
          <w:rFonts w:ascii="Arial" w:hAnsi="Arial" w:cs="Arial"/>
          <w:sz w:val="18"/>
          <w:szCs w:val="18"/>
        </w:rPr>
      </w:pPr>
      <w:r w:rsidRPr="00AB3D38">
        <w:rPr>
          <w:rFonts w:ascii="Arial" w:hAnsi="Arial" w:cs="Arial"/>
          <w:sz w:val="18"/>
          <w:szCs w:val="18"/>
        </w:rPr>
        <w:t>The a</w:t>
      </w:r>
      <w:r w:rsidR="00624E2A" w:rsidRPr="00AB3D38">
        <w:rPr>
          <w:rFonts w:ascii="Arial" w:hAnsi="Arial" w:cs="Arial"/>
          <w:sz w:val="18"/>
          <w:szCs w:val="18"/>
        </w:rPr>
        <w:t>nnual surveillance verification</w:t>
      </w:r>
      <w:r w:rsidR="0068479B" w:rsidRPr="00AB3D38">
        <w:rPr>
          <w:rFonts w:ascii="Arial" w:hAnsi="Arial" w:cs="Arial"/>
          <w:sz w:val="18"/>
          <w:szCs w:val="18"/>
        </w:rPr>
        <w:t xml:space="preserve"> report</w:t>
      </w:r>
      <w:r w:rsidRPr="00AB3D38">
        <w:rPr>
          <w:rFonts w:ascii="Arial" w:hAnsi="Arial" w:cs="Arial"/>
          <w:sz w:val="18"/>
          <w:szCs w:val="18"/>
        </w:rPr>
        <w:t xml:space="preserve"> (ASV</w:t>
      </w:r>
      <w:r w:rsidR="0068479B" w:rsidRPr="00AB3D38">
        <w:rPr>
          <w:rFonts w:ascii="Arial" w:hAnsi="Arial" w:cs="Arial"/>
          <w:sz w:val="18"/>
          <w:szCs w:val="18"/>
        </w:rPr>
        <w:t>R</w:t>
      </w:r>
      <w:r w:rsidRPr="00AB3D38">
        <w:rPr>
          <w:rFonts w:ascii="Arial" w:hAnsi="Arial" w:cs="Arial"/>
          <w:sz w:val="18"/>
          <w:szCs w:val="18"/>
        </w:rPr>
        <w:t>)</w:t>
      </w:r>
      <w:r w:rsidR="00624E2A" w:rsidRPr="00AB3D38">
        <w:rPr>
          <w:rFonts w:ascii="Arial" w:hAnsi="Arial" w:cs="Arial"/>
          <w:sz w:val="18"/>
          <w:szCs w:val="18"/>
        </w:rPr>
        <w:t xml:space="preserve"> is </w:t>
      </w:r>
      <w:r w:rsidRPr="00AB3D38">
        <w:rPr>
          <w:rFonts w:ascii="Arial" w:hAnsi="Arial" w:cs="Arial"/>
          <w:sz w:val="18"/>
          <w:szCs w:val="18"/>
        </w:rPr>
        <w:t xml:space="preserve">a </w:t>
      </w:r>
      <w:r w:rsidR="00624E2A" w:rsidRPr="00AB3D38">
        <w:rPr>
          <w:rFonts w:ascii="Arial" w:hAnsi="Arial" w:cs="Arial"/>
          <w:sz w:val="18"/>
          <w:szCs w:val="18"/>
        </w:rPr>
        <w:t xml:space="preserve">review, conducted by the EPD Owner or LCA Consultant, to ensure that the EPD content and results are accurate and representative or whether any </w:t>
      </w:r>
      <w:r w:rsidR="00A64446" w:rsidRPr="00AB3D38">
        <w:rPr>
          <w:rFonts w:ascii="Arial" w:hAnsi="Arial" w:cs="Arial"/>
          <w:sz w:val="18"/>
          <w:szCs w:val="18"/>
        </w:rPr>
        <w:t>information</w:t>
      </w:r>
      <w:r w:rsidR="00624E2A" w:rsidRPr="00AB3D38">
        <w:rPr>
          <w:rFonts w:ascii="Arial" w:hAnsi="Arial" w:cs="Arial"/>
          <w:sz w:val="18"/>
          <w:szCs w:val="18"/>
        </w:rPr>
        <w:t xml:space="preserve"> in the EPD needs to be updated. </w:t>
      </w:r>
      <w:r w:rsidR="00F25587" w:rsidRPr="00F25587">
        <w:rPr>
          <w:rFonts w:ascii="Arial" w:hAnsi="Arial" w:cs="Arial"/>
          <w:sz w:val="18"/>
          <w:szCs w:val="18"/>
        </w:rPr>
        <w:t>If the EPD Verifier has been contracted to participate in the annual surveillance, he/she should be updated on the current validity of the EPD</w:t>
      </w:r>
      <w:r w:rsidR="00624E2A" w:rsidRPr="00AB3D38">
        <w:rPr>
          <w:rFonts w:ascii="Arial" w:hAnsi="Arial" w:cs="Arial"/>
          <w:sz w:val="18"/>
          <w:szCs w:val="18"/>
        </w:rPr>
        <w:t>.</w:t>
      </w:r>
    </w:p>
    <w:p w14:paraId="3D9ECC8C" w14:textId="4568DD33" w:rsidR="00624E2A" w:rsidRPr="00AB3D38" w:rsidRDefault="00624E2A" w:rsidP="00624E2A">
      <w:pPr>
        <w:spacing w:line="360" w:lineRule="auto"/>
        <w:rPr>
          <w:rFonts w:ascii="Arial" w:hAnsi="Arial" w:cs="Arial"/>
          <w:sz w:val="18"/>
          <w:szCs w:val="18"/>
        </w:rPr>
      </w:pPr>
      <w:r w:rsidRPr="00AB3D38">
        <w:rPr>
          <w:rFonts w:ascii="Arial" w:hAnsi="Arial" w:cs="Arial"/>
          <w:sz w:val="18"/>
          <w:szCs w:val="18"/>
        </w:rPr>
        <w:t xml:space="preserve">As outlined in the General Programme Instructions (GPI), during the validity period of the EPD it is not necessary to annually perform a full </w:t>
      </w:r>
      <w:proofErr w:type="gramStart"/>
      <w:r w:rsidRPr="00AB3D38">
        <w:rPr>
          <w:rFonts w:ascii="Arial" w:hAnsi="Arial" w:cs="Arial"/>
          <w:sz w:val="18"/>
          <w:szCs w:val="18"/>
        </w:rPr>
        <w:t>LCA, but</w:t>
      </w:r>
      <w:proofErr w:type="gramEnd"/>
      <w:r w:rsidRPr="00AB3D38">
        <w:rPr>
          <w:rFonts w:ascii="Arial" w:hAnsi="Arial" w:cs="Arial"/>
          <w:sz w:val="18"/>
          <w:szCs w:val="18"/>
        </w:rPr>
        <w:t xml:space="preserve"> monitoring of key parameters that were identified in the background LCA study is required. An EPD shall be updated and re-verified during its validity if changes in technology or other circumstances have led to: </w:t>
      </w:r>
    </w:p>
    <w:p w14:paraId="1019E264" w14:textId="276E9F15" w:rsidR="00624E2A" w:rsidRPr="00AB3D38" w:rsidRDefault="00624E2A" w:rsidP="00624E2A">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 xml:space="preserve">An increase of 10% or more of any of the </w:t>
      </w:r>
      <w:r w:rsidR="00AF3081" w:rsidRPr="00AB3D38">
        <w:rPr>
          <w:rFonts w:ascii="Arial" w:hAnsi="Arial" w:cs="Arial"/>
          <w:sz w:val="18"/>
          <w:szCs w:val="18"/>
        </w:rPr>
        <w:t>environmental performance indicators</w:t>
      </w:r>
      <w:r w:rsidR="00AF3081" w:rsidRPr="00AB3D38">
        <w:rPr>
          <w:rStyle w:val="FootnoteReference"/>
          <w:rFonts w:ascii="Arial" w:hAnsi="Arial" w:cs="Arial"/>
          <w:sz w:val="18"/>
          <w:szCs w:val="18"/>
        </w:rPr>
        <w:footnoteReference w:id="2"/>
      </w:r>
      <w:r w:rsidR="00AF3081" w:rsidRPr="00AB3D38">
        <w:rPr>
          <w:rFonts w:ascii="Arial" w:hAnsi="Arial" w:cs="Arial"/>
          <w:sz w:val="18"/>
          <w:szCs w:val="18"/>
        </w:rPr>
        <w:t xml:space="preserve"> </w:t>
      </w:r>
      <w:r w:rsidRPr="00AB3D38">
        <w:rPr>
          <w:rFonts w:ascii="Arial" w:hAnsi="Arial" w:cs="Arial"/>
          <w:sz w:val="18"/>
          <w:szCs w:val="18"/>
        </w:rPr>
        <w:t>,</w:t>
      </w:r>
    </w:p>
    <w:p w14:paraId="4C0ECD66" w14:textId="77777777" w:rsidR="00624E2A" w:rsidRPr="00AB3D38" w:rsidRDefault="00624E2A" w:rsidP="00624E2A">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Errors in the declared information, or</w:t>
      </w:r>
    </w:p>
    <w:p w14:paraId="6EEAAF4C" w14:textId="4B6BD8A7" w:rsidR="00624E2A" w:rsidRPr="00AB3D38" w:rsidRDefault="00624E2A" w:rsidP="00624E2A">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Significant changes to the declared product information, content declaration, or additional environmental</w:t>
      </w:r>
      <w:r w:rsidR="00AF3081" w:rsidRPr="00AB3D38">
        <w:rPr>
          <w:rFonts w:ascii="Arial" w:hAnsi="Arial" w:cs="Arial"/>
          <w:sz w:val="18"/>
          <w:szCs w:val="18"/>
        </w:rPr>
        <w:t xml:space="preserve">, </w:t>
      </w:r>
      <w:proofErr w:type="gramStart"/>
      <w:r w:rsidR="00AF3081" w:rsidRPr="00AB3D38">
        <w:rPr>
          <w:rFonts w:ascii="Arial" w:hAnsi="Arial" w:cs="Arial"/>
          <w:sz w:val="18"/>
          <w:szCs w:val="18"/>
        </w:rPr>
        <w:t>social</w:t>
      </w:r>
      <w:proofErr w:type="gramEnd"/>
      <w:r w:rsidR="00AF3081" w:rsidRPr="00AB3D38">
        <w:rPr>
          <w:rFonts w:ascii="Arial" w:hAnsi="Arial" w:cs="Arial"/>
          <w:sz w:val="18"/>
          <w:szCs w:val="18"/>
        </w:rPr>
        <w:t xml:space="preserve"> or economic</w:t>
      </w:r>
      <w:r w:rsidRPr="00AB3D38">
        <w:rPr>
          <w:rFonts w:ascii="Arial" w:hAnsi="Arial" w:cs="Arial"/>
          <w:sz w:val="18"/>
          <w:szCs w:val="18"/>
        </w:rPr>
        <w:t xml:space="preserve"> information.</w:t>
      </w:r>
    </w:p>
    <w:p w14:paraId="1FEB7D0A" w14:textId="26322B56" w:rsidR="00717213" w:rsidRPr="00AB3D38" w:rsidRDefault="00AF3081" w:rsidP="00D93C95">
      <w:pPr>
        <w:jc w:val="center"/>
        <w:rPr>
          <w:rFonts w:ascii="Arial" w:hAnsi="Arial" w:cs="Arial"/>
          <w:sz w:val="18"/>
          <w:szCs w:val="18"/>
        </w:rPr>
      </w:pPr>
      <w:r w:rsidRPr="00AB3D38">
        <w:rPr>
          <w:rFonts w:ascii="Arial" w:hAnsi="Arial" w:cs="Arial"/>
          <w:noProof/>
          <w:sz w:val="18"/>
          <w:szCs w:val="18"/>
        </w:rPr>
        <w:lastRenderedPageBreak/>
        <w:drawing>
          <wp:inline distT="0" distB="0" distL="0" distR="0" wp14:anchorId="1EEBC812" wp14:editId="446491AB">
            <wp:extent cx="4931358" cy="3456305"/>
            <wp:effectExtent l="19050" t="19050" r="22225"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1358" cy="3456305"/>
                    </a:xfrm>
                    <a:prstGeom prst="rect">
                      <a:avLst/>
                    </a:prstGeom>
                    <a:ln>
                      <a:solidFill>
                        <a:schemeClr val="tx1"/>
                      </a:solidFill>
                    </a:ln>
                  </pic:spPr>
                </pic:pic>
              </a:graphicData>
            </a:graphic>
          </wp:inline>
        </w:drawing>
      </w:r>
    </w:p>
    <w:p w14:paraId="716F5AED" w14:textId="3A6536EE" w:rsidR="00E019DA" w:rsidRPr="00AB3D38" w:rsidRDefault="00E019DA">
      <w:pPr>
        <w:rPr>
          <w:rFonts w:ascii="Arial" w:eastAsia="Times New Roman" w:hAnsi="Arial" w:cs="Arial"/>
          <w:bCs/>
          <w:iCs/>
          <w:caps/>
          <w:sz w:val="26"/>
          <w:szCs w:val="28"/>
          <w:lang w:val="en-GB" w:eastAsia="sv-SE"/>
        </w:rPr>
      </w:pPr>
    </w:p>
    <w:p w14:paraId="66881365" w14:textId="21240FEB" w:rsidR="002948FA" w:rsidRPr="00AB3D38" w:rsidRDefault="00AB3646" w:rsidP="00BC18EA">
      <w:pPr>
        <w:rPr>
          <w:rFonts w:ascii="Arial" w:eastAsia="Times New Roman" w:hAnsi="Arial" w:cs="Arial"/>
          <w:bCs/>
          <w:iCs/>
          <w:caps/>
          <w:sz w:val="30"/>
          <w:szCs w:val="30"/>
          <w:lang w:val="en-GB" w:eastAsia="sv-SE"/>
        </w:rPr>
      </w:pPr>
      <w:r>
        <w:rPr>
          <w:rFonts w:ascii="Arial" w:eastAsia="Times New Roman" w:hAnsi="Arial" w:cs="Arial"/>
          <w:bCs/>
          <w:iCs/>
          <w:caps/>
          <w:sz w:val="30"/>
          <w:szCs w:val="30"/>
          <w:lang w:val="en-GB" w:eastAsia="sv-SE"/>
        </w:rPr>
        <w:t>Suggested steps in the</w:t>
      </w:r>
      <w:r w:rsidR="002948FA" w:rsidRPr="00AB3D38">
        <w:rPr>
          <w:rFonts w:ascii="Arial" w:eastAsia="Times New Roman" w:hAnsi="Arial" w:cs="Arial"/>
          <w:bCs/>
          <w:iCs/>
          <w:caps/>
          <w:sz w:val="30"/>
          <w:szCs w:val="30"/>
          <w:lang w:val="en-GB" w:eastAsia="sv-SE"/>
        </w:rPr>
        <w:t xml:space="preserve"> </w:t>
      </w:r>
      <w:r w:rsidR="00B931B7" w:rsidRPr="00AB3D38">
        <w:rPr>
          <w:rFonts w:ascii="Arial" w:eastAsia="Times New Roman" w:hAnsi="Arial" w:cs="Arial"/>
          <w:bCs/>
          <w:iCs/>
          <w:caps/>
          <w:sz w:val="30"/>
          <w:szCs w:val="30"/>
          <w:lang w:val="en-GB" w:eastAsia="sv-SE"/>
        </w:rPr>
        <w:t>ANNUAL SURVEILLANCE VERIFICATION</w:t>
      </w:r>
    </w:p>
    <w:p w14:paraId="68C38DA6" w14:textId="385451F4" w:rsidR="00953CE8" w:rsidRPr="00AB3D38" w:rsidRDefault="00AB3646" w:rsidP="00BC18EA">
      <w:pPr>
        <w:rPr>
          <w:rFonts w:ascii="Arial" w:hAnsi="Arial" w:cs="Arial"/>
          <w:sz w:val="18"/>
          <w:szCs w:val="18"/>
        </w:rPr>
      </w:pPr>
      <w:r>
        <w:rPr>
          <w:rFonts w:ascii="Arial" w:hAnsi="Arial" w:cs="Arial"/>
          <w:sz w:val="18"/>
          <w:szCs w:val="18"/>
        </w:rPr>
        <w:t>These</w:t>
      </w:r>
      <w:r w:rsidR="00953CE8" w:rsidRPr="00AB3D38">
        <w:rPr>
          <w:rFonts w:ascii="Arial" w:hAnsi="Arial" w:cs="Arial"/>
          <w:sz w:val="18"/>
          <w:szCs w:val="18"/>
        </w:rPr>
        <w:t xml:space="preserve"> are four </w:t>
      </w:r>
      <w:r>
        <w:rPr>
          <w:rFonts w:ascii="Arial" w:hAnsi="Arial" w:cs="Arial"/>
          <w:sz w:val="18"/>
          <w:szCs w:val="18"/>
        </w:rPr>
        <w:t>suggested</w:t>
      </w:r>
      <w:r w:rsidR="00953CE8" w:rsidRPr="00AB3D38">
        <w:rPr>
          <w:rFonts w:ascii="Arial" w:hAnsi="Arial" w:cs="Arial"/>
          <w:sz w:val="18"/>
          <w:szCs w:val="18"/>
        </w:rPr>
        <w:t xml:space="preserve"> steps </w:t>
      </w:r>
      <w:r>
        <w:rPr>
          <w:rFonts w:ascii="Arial" w:hAnsi="Arial" w:cs="Arial"/>
          <w:sz w:val="18"/>
          <w:szCs w:val="18"/>
        </w:rPr>
        <w:t>introduced by the template</w:t>
      </w:r>
      <w:r w:rsidR="00953CE8" w:rsidRPr="00AB3D38">
        <w:rPr>
          <w:rFonts w:ascii="Arial" w:hAnsi="Arial" w:cs="Arial"/>
          <w:sz w:val="18"/>
          <w:szCs w:val="18"/>
        </w:rPr>
        <w:t>:</w:t>
      </w:r>
    </w:p>
    <w:p w14:paraId="5DD72965" w14:textId="77777777" w:rsidR="00953CE8" w:rsidRPr="00AB3D38" w:rsidRDefault="006F4071" w:rsidP="00953CE8">
      <w:pPr>
        <w:numPr>
          <w:ilvl w:val="0"/>
          <w:numId w:val="26"/>
        </w:numPr>
        <w:shd w:val="clear" w:color="auto" w:fill="FFFFFF"/>
        <w:spacing w:before="100" w:beforeAutospacing="1" w:after="100" w:afterAutospacing="1" w:line="360" w:lineRule="auto"/>
        <w:ind w:left="947"/>
        <w:contextualSpacing/>
        <w:rPr>
          <w:rFonts w:ascii="Arial" w:eastAsia="Times New Roman" w:hAnsi="Arial" w:cs="Arial"/>
          <w:color w:val="222222"/>
          <w:sz w:val="18"/>
          <w:szCs w:val="18"/>
          <w:lang w:eastAsia="en-AU"/>
        </w:rPr>
      </w:pPr>
      <w:r w:rsidRPr="00AB3D38">
        <w:rPr>
          <w:rFonts w:ascii="Arial" w:eastAsia="Times New Roman" w:hAnsi="Arial" w:cs="Arial"/>
          <w:b/>
          <w:bCs/>
          <w:color w:val="222222"/>
          <w:sz w:val="18"/>
          <w:szCs w:val="18"/>
          <w:lang w:eastAsia="en-AU"/>
        </w:rPr>
        <w:t>Identify</w:t>
      </w:r>
      <w:r w:rsidR="00B931B7" w:rsidRPr="00AB3D38">
        <w:rPr>
          <w:rFonts w:ascii="Arial" w:eastAsia="Times New Roman" w:hAnsi="Arial" w:cs="Arial"/>
          <w:b/>
          <w:bCs/>
          <w:color w:val="222222"/>
          <w:sz w:val="18"/>
          <w:szCs w:val="18"/>
          <w:lang w:eastAsia="en-AU"/>
        </w:rPr>
        <w:t xml:space="preserve"> hotspots</w:t>
      </w:r>
      <w:r w:rsidR="00137FA1" w:rsidRPr="00AB3D38">
        <w:rPr>
          <w:rFonts w:ascii="Arial" w:eastAsia="Times New Roman" w:hAnsi="Arial" w:cs="Arial"/>
          <w:b/>
          <w:bCs/>
          <w:color w:val="222222"/>
          <w:sz w:val="18"/>
          <w:szCs w:val="18"/>
          <w:lang w:eastAsia="en-AU"/>
        </w:rPr>
        <w:t xml:space="preserve"> and prepare questions</w:t>
      </w:r>
    </w:p>
    <w:p w14:paraId="4C8DA179" w14:textId="14665ADC" w:rsidR="00C930FF" w:rsidRPr="00AB3D38" w:rsidRDefault="007A1D9D" w:rsidP="00953CE8">
      <w:pPr>
        <w:shd w:val="clear" w:color="auto" w:fill="FFFFFF"/>
        <w:spacing w:before="100" w:beforeAutospacing="1" w:after="100" w:afterAutospacing="1" w:line="360" w:lineRule="auto"/>
        <w:ind w:left="947"/>
        <w:contextualSpacing/>
        <w:rPr>
          <w:rFonts w:ascii="Arial" w:eastAsia="Times New Roman" w:hAnsi="Arial" w:cs="Arial"/>
          <w:color w:val="222222"/>
          <w:sz w:val="18"/>
          <w:szCs w:val="18"/>
          <w:lang w:eastAsia="en-AU"/>
        </w:rPr>
      </w:pPr>
      <w:r w:rsidRPr="00AB3D38">
        <w:rPr>
          <w:rFonts w:ascii="Arial" w:hAnsi="Arial" w:cs="Arial"/>
          <w:sz w:val="18"/>
          <w:szCs w:val="18"/>
        </w:rPr>
        <w:t>Interpretation of</w:t>
      </w:r>
      <w:r w:rsidR="00860BDB" w:rsidRPr="00AB3D38">
        <w:rPr>
          <w:rFonts w:ascii="Arial" w:hAnsi="Arial" w:cs="Arial"/>
          <w:sz w:val="18"/>
          <w:szCs w:val="18"/>
        </w:rPr>
        <w:t xml:space="preserve"> results of the</w:t>
      </w:r>
      <w:r w:rsidRPr="00AB3D38">
        <w:rPr>
          <w:rFonts w:ascii="Arial" w:hAnsi="Arial" w:cs="Arial"/>
          <w:sz w:val="18"/>
          <w:szCs w:val="18"/>
        </w:rPr>
        <w:t xml:space="preserve"> environmental </w:t>
      </w:r>
      <w:r w:rsidR="00860BDB" w:rsidRPr="00AB3D38">
        <w:rPr>
          <w:rFonts w:ascii="Arial" w:hAnsi="Arial" w:cs="Arial"/>
          <w:sz w:val="18"/>
          <w:szCs w:val="18"/>
        </w:rPr>
        <w:t xml:space="preserve">performance indicators </w:t>
      </w:r>
      <w:r w:rsidRPr="00AB3D38">
        <w:rPr>
          <w:rFonts w:ascii="Arial" w:hAnsi="Arial" w:cs="Arial"/>
          <w:sz w:val="18"/>
          <w:szCs w:val="18"/>
        </w:rPr>
        <w:t xml:space="preserve">from the EPD background report should </w:t>
      </w:r>
      <w:r w:rsidR="002948FA" w:rsidRPr="00AB3D38">
        <w:rPr>
          <w:rFonts w:ascii="Arial" w:eastAsia="Times New Roman" w:hAnsi="Arial" w:cs="Arial"/>
          <w:color w:val="222222"/>
          <w:sz w:val="18"/>
          <w:szCs w:val="18"/>
          <w:lang w:eastAsia="en-AU"/>
        </w:rPr>
        <w:t>identif</w:t>
      </w:r>
      <w:r w:rsidR="00C930FF" w:rsidRPr="00AB3D38">
        <w:rPr>
          <w:rFonts w:ascii="Arial" w:eastAsia="Times New Roman" w:hAnsi="Arial" w:cs="Arial"/>
          <w:color w:val="222222"/>
          <w:sz w:val="18"/>
          <w:szCs w:val="18"/>
          <w:lang w:eastAsia="en-AU"/>
        </w:rPr>
        <w:t>y the</w:t>
      </w:r>
      <w:r w:rsidR="002948FA" w:rsidRPr="00AB3D38">
        <w:rPr>
          <w:rFonts w:ascii="Arial" w:eastAsia="Times New Roman" w:hAnsi="Arial" w:cs="Arial"/>
          <w:color w:val="222222"/>
          <w:sz w:val="18"/>
          <w:szCs w:val="18"/>
          <w:lang w:eastAsia="en-AU"/>
        </w:rPr>
        <w:t xml:space="preserve"> </w:t>
      </w:r>
      <w:r w:rsidR="00B931B7" w:rsidRPr="00AB3D38">
        <w:rPr>
          <w:rFonts w:ascii="Arial" w:eastAsia="Times New Roman" w:hAnsi="Arial" w:cs="Arial"/>
          <w:color w:val="222222"/>
          <w:sz w:val="18"/>
          <w:szCs w:val="18"/>
          <w:lang w:eastAsia="en-AU"/>
        </w:rPr>
        <w:t>environmental ‘</w:t>
      </w:r>
      <w:proofErr w:type="gramStart"/>
      <w:r w:rsidR="00B931B7" w:rsidRPr="00AB3D38">
        <w:rPr>
          <w:rFonts w:ascii="Arial" w:eastAsia="Times New Roman" w:hAnsi="Arial" w:cs="Arial"/>
          <w:color w:val="222222"/>
          <w:sz w:val="18"/>
          <w:szCs w:val="18"/>
          <w:lang w:eastAsia="en-AU"/>
        </w:rPr>
        <w:t>hotspots’</w:t>
      </w:r>
      <w:proofErr w:type="gramEnd"/>
      <w:r w:rsidR="00B931B7" w:rsidRPr="00AB3D38">
        <w:rPr>
          <w:rFonts w:ascii="Arial" w:eastAsia="Times New Roman" w:hAnsi="Arial" w:cs="Arial"/>
          <w:color w:val="222222"/>
          <w:sz w:val="18"/>
          <w:szCs w:val="18"/>
          <w:lang w:eastAsia="en-AU"/>
        </w:rPr>
        <w:t xml:space="preserve"> and the </w:t>
      </w:r>
      <w:r w:rsidR="002948FA" w:rsidRPr="00AB3D38">
        <w:rPr>
          <w:rFonts w:ascii="Arial" w:eastAsia="Times New Roman" w:hAnsi="Arial" w:cs="Arial"/>
          <w:color w:val="222222"/>
          <w:sz w:val="18"/>
          <w:szCs w:val="18"/>
          <w:lang w:eastAsia="en-AU"/>
        </w:rPr>
        <w:t xml:space="preserve">key </w:t>
      </w:r>
      <w:r w:rsidR="00175523" w:rsidRPr="00AB3D38">
        <w:rPr>
          <w:rFonts w:ascii="Arial" w:eastAsia="Times New Roman" w:hAnsi="Arial" w:cs="Arial"/>
          <w:color w:val="222222"/>
          <w:sz w:val="18"/>
          <w:szCs w:val="18"/>
          <w:lang w:eastAsia="en-AU"/>
        </w:rPr>
        <w:t>data (</w:t>
      </w:r>
      <w:r w:rsidR="002948FA" w:rsidRPr="00AB3D38">
        <w:rPr>
          <w:rFonts w:ascii="Arial" w:eastAsia="Times New Roman" w:hAnsi="Arial" w:cs="Arial"/>
          <w:color w:val="222222"/>
          <w:sz w:val="18"/>
          <w:szCs w:val="18"/>
          <w:lang w:eastAsia="en-AU"/>
        </w:rPr>
        <w:t>LCI</w:t>
      </w:r>
      <w:r w:rsidR="00A3767C" w:rsidRPr="00AB3D38">
        <w:rPr>
          <w:rFonts w:ascii="Arial" w:eastAsia="Times New Roman" w:hAnsi="Arial" w:cs="Arial"/>
          <w:color w:val="222222"/>
          <w:sz w:val="18"/>
          <w:szCs w:val="18"/>
          <w:lang w:eastAsia="en-AU"/>
        </w:rPr>
        <w:t>)</w:t>
      </w:r>
      <w:r w:rsidR="00B931B7" w:rsidRPr="00AB3D38">
        <w:rPr>
          <w:rFonts w:ascii="Arial" w:eastAsia="Times New Roman" w:hAnsi="Arial" w:cs="Arial"/>
          <w:color w:val="222222"/>
          <w:sz w:val="18"/>
          <w:szCs w:val="18"/>
          <w:lang w:eastAsia="en-AU"/>
        </w:rPr>
        <w:t xml:space="preserve"> or </w:t>
      </w:r>
      <w:r w:rsidR="00C930FF" w:rsidRPr="00AB3D38">
        <w:rPr>
          <w:rFonts w:ascii="Arial" w:eastAsia="Times New Roman" w:hAnsi="Arial" w:cs="Arial"/>
          <w:color w:val="222222"/>
          <w:sz w:val="18"/>
          <w:szCs w:val="18"/>
          <w:lang w:eastAsia="en-AU"/>
        </w:rPr>
        <w:t>processes</w:t>
      </w:r>
      <w:r w:rsidR="00860BDB" w:rsidRPr="00AB3D38">
        <w:rPr>
          <w:rFonts w:ascii="Arial" w:eastAsia="Times New Roman" w:hAnsi="Arial" w:cs="Arial"/>
          <w:color w:val="222222"/>
          <w:sz w:val="18"/>
          <w:szCs w:val="18"/>
          <w:lang w:eastAsia="en-AU"/>
        </w:rPr>
        <w:t xml:space="preserve"> (e.g. product mix, electricity, gas, diesel consumption, etc.)</w:t>
      </w:r>
      <w:r w:rsidR="00C930FF" w:rsidRPr="00AB3D38">
        <w:rPr>
          <w:rFonts w:ascii="Arial" w:eastAsia="Times New Roman" w:hAnsi="Arial" w:cs="Arial"/>
          <w:color w:val="222222"/>
          <w:sz w:val="18"/>
          <w:szCs w:val="18"/>
          <w:lang w:eastAsia="en-AU"/>
        </w:rPr>
        <w:t xml:space="preserve"> </w:t>
      </w:r>
      <w:r w:rsidR="002948FA" w:rsidRPr="00AB3D38">
        <w:rPr>
          <w:rFonts w:ascii="Arial" w:eastAsia="Times New Roman" w:hAnsi="Arial" w:cs="Arial"/>
          <w:color w:val="222222"/>
          <w:sz w:val="18"/>
          <w:szCs w:val="18"/>
          <w:lang w:eastAsia="en-AU"/>
        </w:rPr>
        <w:t>that</w:t>
      </w:r>
      <w:r w:rsidR="00C930FF" w:rsidRPr="00AB3D38">
        <w:rPr>
          <w:rFonts w:ascii="Arial" w:eastAsia="Times New Roman" w:hAnsi="Arial" w:cs="Arial"/>
          <w:color w:val="222222"/>
          <w:sz w:val="18"/>
          <w:szCs w:val="18"/>
          <w:lang w:eastAsia="en-AU"/>
        </w:rPr>
        <w:t xml:space="preserve"> if changed</w:t>
      </w:r>
      <w:r w:rsidR="002948FA" w:rsidRPr="00AB3D38">
        <w:rPr>
          <w:rFonts w:ascii="Arial" w:eastAsia="Times New Roman" w:hAnsi="Arial" w:cs="Arial"/>
          <w:color w:val="222222"/>
          <w:sz w:val="18"/>
          <w:szCs w:val="18"/>
          <w:lang w:eastAsia="en-AU"/>
        </w:rPr>
        <w:t xml:space="preserve"> </w:t>
      </w:r>
      <w:r w:rsidR="00A3767C" w:rsidRPr="00AB3D38">
        <w:rPr>
          <w:rFonts w:ascii="Arial" w:eastAsia="Times New Roman" w:hAnsi="Arial" w:cs="Arial"/>
          <w:color w:val="222222"/>
          <w:sz w:val="18"/>
          <w:szCs w:val="18"/>
          <w:lang w:eastAsia="en-AU"/>
        </w:rPr>
        <w:t>could</w:t>
      </w:r>
      <w:r w:rsidR="002948FA" w:rsidRPr="00AB3D38">
        <w:rPr>
          <w:rFonts w:ascii="Arial" w:eastAsia="Times New Roman" w:hAnsi="Arial" w:cs="Arial"/>
          <w:color w:val="222222"/>
          <w:sz w:val="18"/>
          <w:szCs w:val="18"/>
          <w:lang w:eastAsia="en-AU"/>
        </w:rPr>
        <w:t xml:space="preserve"> trigger a </w:t>
      </w:r>
      <w:r w:rsidR="00A3767C" w:rsidRPr="00AB3D38">
        <w:rPr>
          <w:rFonts w:ascii="Arial" w:eastAsia="Times New Roman" w:hAnsi="Arial" w:cs="Arial"/>
          <w:color w:val="222222"/>
          <w:sz w:val="18"/>
          <w:szCs w:val="18"/>
          <w:lang w:eastAsia="en-AU"/>
        </w:rPr>
        <w:t>+</w:t>
      </w:r>
      <w:r w:rsidR="002948FA" w:rsidRPr="00AB3D38">
        <w:rPr>
          <w:rFonts w:ascii="Arial" w:eastAsia="Times New Roman" w:hAnsi="Arial" w:cs="Arial"/>
          <w:color w:val="222222"/>
          <w:sz w:val="18"/>
          <w:szCs w:val="18"/>
          <w:lang w:eastAsia="en-AU"/>
        </w:rPr>
        <w:t xml:space="preserve">10% </w:t>
      </w:r>
      <w:r w:rsidR="00860BDB" w:rsidRPr="00AB3D38">
        <w:rPr>
          <w:rFonts w:ascii="Arial" w:eastAsia="Times New Roman" w:hAnsi="Arial" w:cs="Arial"/>
          <w:color w:val="222222"/>
          <w:sz w:val="18"/>
          <w:szCs w:val="18"/>
          <w:lang w:eastAsia="en-AU"/>
        </w:rPr>
        <w:t xml:space="preserve">deviation </w:t>
      </w:r>
      <w:r w:rsidR="002948FA" w:rsidRPr="00AB3D38">
        <w:rPr>
          <w:rFonts w:ascii="Arial" w:eastAsia="Times New Roman" w:hAnsi="Arial" w:cs="Arial"/>
          <w:color w:val="222222"/>
          <w:sz w:val="18"/>
          <w:szCs w:val="18"/>
          <w:lang w:eastAsia="en-AU"/>
        </w:rPr>
        <w:t xml:space="preserve">of </w:t>
      </w:r>
      <w:r w:rsidR="00A3767C" w:rsidRPr="00AB3D38">
        <w:rPr>
          <w:rFonts w:ascii="Arial" w:eastAsia="Times New Roman" w:hAnsi="Arial" w:cs="Arial"/>
          <w:color w:val="222222"/>
          <w:sz w:val="18"/>
          <w:szCs w:val="18"/>
          <w:lang w:eastAsia="en-AU"/>
        </w:rPr>
        <w:t xml:space="preserve">EPD </w:t>
      </w:r>
      <w:r w:rsidR="00B931B7" w:rsidRPr="00AB3D38">
        <w:rPr>
          <w:rFonts w:ascii="Arial" w:hAnsi="Arial" w:cs="Arial"/>
          <w:sz w:val="18"/>
          <w:szCs w:val="18"/>
        </w:rPr>
        <w:t>environmental impact indicator results</w:t>
      </w:r>
      <w:r w:rsidR="00C930FF" w:rsidRPr="00AB3D38">
        <w:rPr>
          <w:rFonts w:ascii="Arial" w:eastAsia="Times New Roman" w:hAnsi="Arial" w:cs="Arial"/>
          <w:color w:val="222222"/>
          <w:sz w:val="18"/>
          <w:szCs w:val="18"/>
          <w:lang w:eastAsia="en-AU"/>
        </w:rPr>
        <w:t xml:space="preserve">. </w:t>
      </w:r>
      <w:r w:rsidR="00547F66" w:rsidRPr="00AB3D38">
        <w:rPr>
          <w:rFonts w:ascii="Arial" w:eastAsia="Times New Roman" w:hAnsi="Arial" w:cs="Arial"/>
          <w:color w:val="222222"/>
          <w:sz w:val="18"/>
          <w:szCs w:val="18"/>
          <w:lang w:eastAsia="en-AU"/>
        </w:rPr>
        <w:t>Based on these triggers specific yes/no q</w:t>
      </w:r>
      <w:r w:rsidR="00137FA1" w:rsidRPr="00AB3D38">
        <w:rPr>
          <w:rFonts w:ascii="Arial" w:eastAsia="Times New Roman" w:hAnsi="Arial" w:cs="Arial"/>
          <w:color w:val="222222"/>
          <w:sz w:val="18"/>
          <w:szCs w:val="18"/>
          <w:lang w:eastAsia="en-AU"/>
        </w:rPr>
        <w:t>uestions should be developed.</w:t>
      </w:r>
    </w:p>
    <w:p w14:paraId="1D953B9C" w14:textId="77777777" w:rsidR="00953CE8" w:rsidRPr="00AB3D38" w:rsidRDefault="00547F66" w:rsidP="00953CE8">
      <w:pPr>
        <w:numPr>
          <w:ilvl w:val="0"/>
          <w:numId w:val="26"/>
        </w:num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eastAsia="Times New Roman" w:hAnsi="Arial" w:cs="Arial"/>
          <w:b/>
          <w:bCs/>
          <w:color w:val="222222"/>
          <w:sz w:val="18"/>
          <w:szCs w:val="18"/>
          <w:lang w:eastAsia="en-AU"/>
        </w:rPr>
        <w:t>Prepare</w:t>
      </w:r>
      <w:r w:rsidR="00E019DA" w:rsidRPr="00AB3D38">
        <w:rPr>
          <w:rFonts w:ascii="Arial" w:eastAsia="Times New Roman" w:hAnsi="Arial" w:cs="Arial"/>
          <w:b/>
          <w:bCs/>
          <w:color w:val="222222"/>
          <w:sz w:val="18"/>
          <w:szCs w:val="18"/>
          <w:lang w:eastAsia="en-AU"/>
        </w:rPr>
        <w:t xml:space="preserve"> the ASVR template</w:t>
      </w:r>
    </w:p>
    <w:p w14:paraId="77BFA0FE" w14:textId="6520C094" w:rsidR="002948FA" w:rsidRPr="00AB3D38" w:rsidRDefault="007A1D9D" w:rsidP="00953CE8">
      <w:p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hAnsi="Arial" w:cs="Arial"/>
          <w:sz w:val="18"/>
          <w:szCs w:val="18"/>
        </w:rPr>
        <w:t xml:space="preserve">The </w:t>
      </w:r>
      <w:r w:rsidR="00547F66" w:rsidRPr="00AB3D38">
        <w:rPr>
          <w:rFonts w:ascii="Arial" w:hAnsi="Arial" w:cs="Arial"/>
          <w:sz w:val="18"/>
          <w:szCs w:val="18"/>
        </w:rPr>
        <w:t>yes/no questions</w:t>
      </w:r>
      <w:r w:rsidR="00137FA1" w:rsidRPr="00AB3D38">
        <w:rPr>
          <w:rFonts w:ascii="Arial" w:hAnsi="Arial" w:cs="Arial"/>
          <w:sz w:val="18"/>
          <w:szCs w:val="18"/>
        </w:rPr>
        <w:t xml:space="preserve"> </w:t>
      </w:r>
      <w:r w:rsidR="00547F66" w:rsidRPr="00AB3D38">
        <w:rPr>
          <w:rFonts w:ascii="Arial" w:hAnsi="Arial" w:cs="Arial"/>
          <w:sz w:val="18"/>
          <w:szCs w:val="18"/>
        </w:rPr>
        <w:t xml:space="preserve">relating to the </w:t>
      </w:r>
      <w:r w:rsidR="00547F66" w:rsidRPr="00AB3D38">
        <w:rPr>
          <w:rFonts w:ascii="Arial" w:eastAsia="Times New Roman" w:hAnsi="Arial" w:cs="Arial"/>
          <w:color w:val="222222"/>
          <w:sz w:val="18"/>
          <w:szCs w:val="18"/>
          <w:lang w:eastAsia="en-AU"/>
        </w:rPr>
        <w:t xml:space="preserve">hotspots, key data, and other triggers </w:t>
      </w:r>
      <w:r w:rsidR="00547F66" w:rsidRPr="00AB3D38">
        <w:rPr>
          <w:rFonts w:ascii="Arial" w:hAnsi="Arial" w:cs="Arial"/>
          <w:sz w:val="18"/>
          <w:szCs w:val="18"/>
        </w:rPr>
        <w:t>should</w:t>
      </w:r>
      <w:r w:rsidRPr="00AB3D38">
        <w:rPr>
          <w:rFonts w:ascii="Arial" w:hAnsi="Arial" w:cs="Arial"/>
          <w:sz w:val="18"/>
          <w:szCs w:val="18"/>
        </w:rPr>
        <w:t xml:space="preserve"> be </w:t>
      </w:r>
      <w:r w:rsidR="00E019DA" w:rsidRPr="00AB3D38">
        <w:rPr>
          <w:rFonts w:ascii="Arial" w:eastAsia="Times New Roman" w:hAnsi="Arial" w:cs="Arial"/>
          <w:color w:val="222222"/>
          <w:sz w:val="18"/>
          <w:szCs w:val="18"/>
          <w:lang w:eastAsia="en-AU"/>
        </w:rPr>
        <w:t xml:space="preserve">added to the ASVR </w:t>
      </w:r>
      <w:r w:rsidR="00C360E7" w:rsidRPr="00AB3D38">
        <w:rPr>
          <w:rFonts w:ascii="Arial" w:eastAsia="Times New Roman" w:hAnsi="Arial" w:cs="Arial"/>
          <w:color w:val="222222"/>
          <w:sz w:val="18"/>
          <w:szCs w:val="18"/>
          <w:lang w:eastAsia="en-AU"/>
        </w:rPr>
        <w:t>template</w:t>
      </w:r>
      <w:r w:rsidRPr="00AB3D38">
        <w:rPr>
          <w:rFonts w:ascii="Arial" w:eastAsia="Times New Roman" w:hAnsi="Arial" w:cs="Arial"/>
          <w:color w:val="222222"/>
          <w:sz w:val="18"/>
          <w:szCs w:val="18"/>
          <w:lang w:eastAsia="en-AU"/>
        </w:rPr>
        <w:t xml:space="preserve"> </w:t>
      </w:r>
      <w:r w:rsidR="00C360E7" w:rsidRPr="00AB3D38">
        <w:rPr>
          <w:rFonts w:ascii="Arial" w:eastAsia="Times New Roman" w:hAnsi="Arial" w:cs="Arial"/>
          <w:color w:val="222222"/>
          <w:sz w:val="18"/>
          <w:szCs w:val="18"/>
          <w:lang w:eastAsia="en-AU"/>
        </w:rPr>
        <w:t>at the end of the initial EPD verification process</w:t>
      </w:r>
      <w:r w:rsidRPr="00AB3D38">
        <w:rPr>
          <w:rStyle w:val="FootnoteReference"/>
          <w:rFonts w:ascii="Arial" w:eastAsia="Times New Roman" w:hAnsi="Arial" w:cs="Arial"/>
          <w:color w:val="222222"/>
          <w:sz w:val="18"/>
          <w:szCs w:val="18"/>
          <w:lang w:eastAsia="en-AU"/>
        </w:rPr>
        <w:footnoteReference w:id="3"/>
      </w:r>
      <w:r w:rsidRPr="00AB3D38">
        <w:rPr>
          <w:rFonts w:ascii="Arial" w:eastAsia="Times New Roman" w:hAnsi="Arial" w:cs="Arial"/>
          <w:color w:val="222222"/>
          <w:sz w:val="18"/>
          <w:szCs w:val="18"/>
          <w:lang w:eastAsia="en-AU"/>
        </w:rPr>
        <w:t xml:space="preserve"> by the LCA Consultant/EPD Owner</w:t>
      </w:r>
      <w:r w:rsidR="00547F66" w:rsidRPr="00AB3D38">
        <w:rPr>
          <w:rFonts w:ascii="Arial" w:eastAsia="Times New Roman" w:hAnsi="Arial" w:cs="Arial"/>
          <w:color w:val="222222"/>
          <w:sz w:val="18"/>
          <w:szCs w:val="18"/>
          <w:lang w:eastAsia="en-AU"/>
        </w:rPr>
        <w:t xml:space="preserve"> in coordination with</w:t>
      </w:r>
      <w:r w:rsidRPr="00AB3D38">
        <w:rPr>
          <w:rFonts w:ascii="Arial" w:eastAsia="Times New Roman" w:hAnsi="Arial" w:cs="Arial"/>
          <w:color w:val="222222"/>
          <w:sz w:val="18"/>
          <w:szCs w:val="18"/>
          <w:lang w:eastAsia="en-AU"/>
        </w:rPr>
        <w:t xml:space="preserve"> the </w:t>
      </w:r>
      <w:r w:rsidR="00E019DA" w:rsidRPr="00AB3D38">
        <w:rPr>
          <w:rFonts w:ascii="Arial" w:eastAsia="Times New Roman" w:hAnsi="Arial" w:cs="Arial"/>
          <w:color w:val="222222"/>
          <w:sz w:val="18"/>
          <w:szCs w:val="18"/>
          <w:lang w:eastAsia="en-AU"/>
        </w:rPr>
        <w:t>EPD Verifier</w:t>
      </w:r>
      <w:r w:rsidR="00F25587">
        <w:rPr>
          <w:rFonts w:ascii="Arial" w:eastAsia="Times New Roman" w:hAnsi="Arial" w:cs="Arial"/>
          <w:color w:val="222222"/>
          <w:sz w:val="18"/>
          <w:szCs w:val="18"/>
          <w:lang w:eastAsia="en-AU"/>
        </w:rPr>
        <w:t xml:space="preserve"> (if applicable)</w:t>
      </w:r>
      <w:r w:rsidR="00E019DA" w:rsidRPr="00AB3D38">
        <w:rPr>
          <w:rFonts w:ascii="Arial" w:eastAsia="Times New Roman" w:hAnsi="Arial" w:cs="Arial"/>
          <w:color w:val="222222"/>
          <w:sz w:val="18"/>
          <w:szCs w:val="18"/>
          <w:lang w:eastAsia="en-AU"/>
        </w:rPr>
        <w:t>.</w:t>
      </w:r>
      <w:r w:rsidR="002948FA" w:rsidRPr="00AB3D38">
        <w:rPr>
          <w:rFonts w:ascii="Arial" w:eastAsia="Times New Roman" w:hAnsi="Arial" w:cs="Arial"/>
          <w:color w:val="222222"/>
          <w:sz w:val="18"/>
          <w:szCs w:val="18"/>
          <w:lang w:eastAsia="en-AU"/>
        </w:rPr>
        <w:t> </w:t>
      </w:r>
    </w:p>
    <w:p w14:paraId="33055744" w14:textId="77777777" w:rsidR="00953CE8" w:rsidRPr="00AB3D38" w:rsidRDefault="00C360E7" w:rsidP="00953CE8">
      <w:pPr>
        <w:numPr>
          <w:ilvl w:val="0"/>
          <w:numId w:val="26"/>
        </w:num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eastAsia="Times New Roman" w:hAnsi="Arial" w:cs="Arial"/>
          <w:b/>
          <w:bCs/>
          <w:color w:val="222222"/>
          <w:sz w:val="18"/>
          <w:szCs w:val="18"/>
          <w:lang w:eastAsia="en-AU"/>
        </w:rPr>
        <w:t>C</w:t>
      </w:r>
      <w:r w:rsidR="00E019DA" w:rsidRPr="00AB3D38">
        <w:rPr>
          <w:rFonts w:ascii="Arial" w:eastAsia="Times New Roman" w:hAnsi="Arial" w:cs="Arial"/>
          <w:b/>
          <w:bCs/>
          <w:color w:val="222222"/>
          <w:sz w:val="18"/>
          <w:szCs w:val="18"/>
          <w:lang w:eastAsia="en-AU"/>
        </w:rPr>
        <w:t xml:space="preserve">onduct </w:t>
      </w:r>
      <w:r w:rsidR="006F4071" w:rsidRPr="00AB3D38">
        <w:rPr>
          <w:rFonts w:ascii="Arial" w:eastAsia="Times New Roman" w:hAnsi="Arial" w:cs="Arial"/>
          <w:b/>
          <w:bCs/>
          <w:color w:val="222222"/>
          <w:sz w:val="18"/>
          <w:szCs w:val="18"/>
          <w:lang w:eastAsia="en-AU"/>
        </w:rPr>
        <w:t xml:space="preserve">AVSR </w:t>
      </w:r>
      <w:r w:rsidR="00E019DA" w:rsidRPr="00AB3D38">
        <w:rPr>
          <w:rFonts w:ascii="Arial" w:eastAsia="Times New Roman" w:hAnsi="Arial" w:cs="Arial"/>
          <w:b/>
          <w:bCs/>
          <w:color w:val="222222"/>
          <w:sz w:val="18"/>
          <w:szCs w:val="18"/>
          <w:lang w:eastAsia="en-AU"/>
        </w:rPr>
        <w:t>checks</w:t>
      </w:r>
    </w:p>
    <w:p w14:paraId="147FC181" w14:textId="35B8602C" w:rsidR="00E019DA" w:rsidRPr="00AB3D38" w:rsidRDefault="00E019DA" w:rsidP="00953CE8">
      <w:p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eastAsia="Times New Roman" w:hAnsi="Arial" w:cs="Arial"/>
          <w:color w:val="222222"/>
          <w:sz w:val="18"/>
          <w:szCs w:val="18"/>
          <w:lang w:eastAsia="en-AU"/>
        </w:rPr>
        <w:t xml:space="preserve">Annually the EPD Owner – or LCA consultants on their behalf – </w:t>
      </w:r>
      <w:r w:rsidR="00547F66" w:rsidRPr="00AB3D38">
        <w:rPr>
          <w:rFonts w:ascii="Arial" w:eastAsia="Times New Roman" w:hAnsi="Arial" w:cs="Arial"/>
          <w:color w:val="222222"/>
          <w:sz w:val="18"/>
          <w:szCs w:val="18"/>
          <w:lang w:eastAsia="en-AU"/>
        </w:rPr>
        <w:t xml:space="preserve">should </w:t>
      </w:r>
      <w:r w:rsidRPr="00AB3D38">
        <w:rPr>
          <w:rFonts w:ascii="Arial" w:eastAsia="Times New Roman" w:hAnsi="Arial" w:cs="Arial"/>
          <w:color w:val="222222"/>
          <w:sz w:val="18"/>
          <w:szCs w:val="18"/>
          <w:lang w:eastAsia="en-AU"/>
        </w:rPr>
        <w:t>review the key data and complete the ASVR checklist. Once complete, the AVS is signed by the EPD Owner and sent it to the Verifier</w:t>
      </w:r>
      <w:r w:rsidR="00C360E7" w:rsidRPr="00AB3D38">
        <w:rPr>
          <w:rFonts w:ascii="Arial" w:eastAsia="Times New Roman" w:hAnsi="Arial" w:cs="Arial"/>
          <w:color w:val="222222"/>
          <w:sz w:val="18"/>
          <w:szCs w:val="18"/>
          <w:lang w:eastAsia="en-AU"/>
        </w:rPr>
        <w:t xml:space="preserve"> for review</w:t>
      </w:r>
      <w:r w:rsidR="00A3767C" w:rsidRPr="00AB3D38">
        <w:rPr>
          <w:rFonts w:ascii="Arial" w:eastAsia="Times New Roman" w:hAnsi="Arial" w:cs="Arial"/>
          <w:color w:val="222222"/>
          <w:sz w:val="18"/>
          <w:szCs w:val="18"/>
          <w:lang w:eastAsia="en-AU"/>
        </w:rPr>
        <w:t>. </w:t>
      </w:r>
    </w:p>
    <w:p w14:paraId="24281DE1" w14:textId="77FE9EAC" w:rsidR="00953CE8" w:rsidRPr="00AB3D38" w:rsidRDefault="006F4071" w:rsidP="00953CE8">
      <w:pPr>
        <w:numPr>
          <w:ilvl w:val="0"/>
          <w:numId w:val="26"/>
        </w:num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eastAsia="Times New Roman" w:hAnsi="Arial" w:cs="Arial"/>
          <w:b/>
          <w:bCs/>
          <w:color w:val="222222"/>
          <w:sz w:val="18"/>
          <w:szCs w:val="18"/>
          <w:lang w:eastAsia="en-AU"/>
        </w:rPr>
        <w:lastRenderedPageBreak/>
        <w:t>A</w:t>
      </w:r>
      <w:r w:rsidR="00953CE8" w:rsidRPr="00AB3D38">
        <w:rPr>
          <w:rFonts w:ascii="Arial" w:eastAsia="Times New Roman" w:hAnsi="Arial" w:cs="Arial"/>
          <w:b/>
          <w:bCs/>
          <w:color w:val="222222"/>
          <w:sz w:val="18"/>
          <w:szCs w:val="18"/>
          <w:lang w:eastAsia="en-AU"/>
        </w:rPr>
        <w:t>nnual</w:t>
      </w:r>
      <w:r w:rsidRPr="00AB3D38">
        <w:rPr>
          <w:rFonts w:ascii="Arial" w:eastAsia="Times New Roman" w:hAnsi="Arial" w:cs="Arial"/>
          <w:b/>
          <w:bCs/>
          <w:color w:val="222222"/>
          <w:sz w:val="18"/>
          <w:szCs w:val="18"/>
          <w:lang w:eastAsia="en-AU"/>
        </w:rPr>
        <w:t xml:space="preserve"> </w:t>
      </w:r>
      <w:r w:rsidR="00C360E7" w:rsidRPr="00AB3D38">
        <w:rPr>
          <w:rFonts w:ascii="Arial" w:eastAsia="Times New Roman" w:hAnsi="Arial" w:cs="Arial"/>
          <w:b/>
          <w:bCs/>
          <w:color w:val="222222"/>
          <w:sz w:val="18"/>
          <w:szCs w:val="18"/>
          <w:lang w:eastAsia="en-AU"/>
        </w:rPr>
        <w:t>Verification</w:t>
      </w:r>
    </w:p>
    <w:p w14:paraId="418358F4" w14:textId="424B2EC8" w:rsidR="002948FA" w:rsidRPr="00AB3D38" w:rsidRDefault="00A3767C" w:rsidP="00953CE8">
      <w:pPr>
        <w:shd w:val="clear" w:color="auto" w:fill="FFFFFF"/>
        <w:spacing w:before="100" w:beforeAutospacing="1" w:after="100" w:afterAutospacing="1" w:line="360" w:lineRule="auto"/>
        <w:ind w:left="945"/>
        <w:contextualSpacing/>
        <w:rPr>
          <w:rFonts w:ascii="Arial" w:eastAsia="Times New Roman" w:hAnsi="Arial" w:cs="Arial"/>
          <w:color w:val="222222"/>
          <w:sz w:val="18"/>
          <w:szCs w:val="18"/>
          <w:lang w:eastAsia="en-AU"/>
        </w:rPr>
      </w:pPr>
      <w:r w:rsidRPr="00AB3D38">
        <w:rPr>
          <w:rFonts w:ascii="Arial" w:eastAsia="Times New Roman" w:hAnsi="Arial" w:cs="Arial"/>
          <w:color w:val="222222"/>
          <w:sz w:val="18"/>
          <w:szCs w:val="18"/>
          <w:lang w:eastAsia="en-AU"/>
        </w:rPr>
        <w:t xml:space="preserve">The </w:t>
      </w:r>
      <w:r w:rsidR="002948FA" w:rsidRPr="00AB3D38">
        <w:rPr>
          <w:rFonts w:ascii="Arial" w:eastAsia="Times New Roman" w:hAnsi="Arial" w:cs="Arial"/>
          <w:color w:val="222222"/>
          <w:sz w:val="18"/>
          <w:szCs w:val="18"/>
          <w:lang w:eastAsia="en-AU"/>
        </w:rPr>
        <w:t xml:space="preserve">Verifier reviews the </w:t>
      </w:r>
      <w:r w:rsidRPr="00AB3D38">
        <w:rPr>
          <w:rFonts w:ascii="Arial" w:eastAsia="Times New Roman" w:hAnsi="Arial" w:cs="Arial"/>
          <w:color w:val="222222"/>
          <w:sz w:val="18"/>
          <w:szCs w:val="18"/>
          <w:lang w:eastAsia="en-AU"/>
        </w:rPr>
        <w:t xml:space="preserve">completed </w:t>
      </w:r>
      <w:r w:rsidR="002948FA" w:rsidRPr="00AB3D38">
        <w:rPr>
          <w:rFonts w:ascii="Arial" w:eastAsia="Times New Roman" w:hAnsi="Arial" w:cs="Arial"/>
          <w:color w:val="222222"/>
          <w:sz w:val="18"/>
          <w:szCs w:val="18"/>
          <w:lang w:eastAsia="en-AU"/>
        </w:rPr>
        <w:t>ASVR</w:t>
      </w:r>
      <w:r w:rsidRPr="00AB3D38">
        <w:rPr>
          <w:rFonts w:ascii="Arial" w:eastAsia="Times New Roman" w:hAnsi="Arial" w:cs="Arial"/>
          <w:color w:val="222222"/>
          <w:sz w:val="18"/>
          <w:szCs w:val="18"/>
          <w:lang w:eastAsia="en-AU"/>
        </w:rPr>
        <w:t xml:space="preserve"> and</w:t>
      </w:r>
      <w:r w:rsidR="006F4071" w:rsidRPr="00AB3D38">
        <w:rPr>
          <w:rFonts w:ascii="Arial" w:eastAsia="Times New Roman" w:hAnsi="Arial" w:cs="Arial"/>
          <w:color w:val="222222"/>
          <w:sz w:val="18"/>
          <w:szCs w:val="18"/>
          <w:lang w:eastAsia="en-AU"/>
        </w:rPr>
        <w:t>,</w:t>
      </w:r>
      <w:r w:rsidRPr="00AB3D38">
        <w:rPr>
          <w:rFonts w:ascii="Arial" w:eastAsia="Times New Roman" w:hAnsi="Arial" w:cs="Arial"/>
          <w:color w:val="222222"/>
          <w:sz w:val="18"/>
          <w:szCs w:val="18"/>
          <w:lang w:eastAsia="en-AU"/>
        </w:rPr>
        <w:t xml:space="preserve"> if the EPD does not have to </w:t>
      </w:r>
      <w:r w:rsidR="00C360E7" w:rsidRPr="00AB3D38">
        <w:rPr>
          <w:rFonts w:ascii="Arial" w:eastAsia="Times New Roman" w:hAnsi="Arial" w:cs="Arial"/>
          <w:color w:val="222222"/>
          <w:sz w:val="18"/>
          <w:szCs w:val="18"/>
          <w:lang w:eastAsia="en-AU"/>
        </w:rPr>
        <w:t>undergo</w:t>
      </w:r>
      <w:r w:rsidRPr="00AB3D38">
        <w:rPr>
          <w:rFonts w:ascii="Arial" w:eastAsia="Times New Roman" w:hAnsi="Arial" w:cs="Arial"/>
          <w:color w:val="222222"/>
          <w:sz w:val="18"/>
          <w:szCs w:val="18"/>
          <w:lang w:eastAsia="en-AU"/>
        </w:rPr>
        <w:t xml:space="preserve"> further checked or update</w:t>
      </w:r>
      <w:r w:rsidR="00C360E7" w:rsidRPr="00AB3D38">
        <w:rPr>
          <w:rFonts w:ascii="Arial" w:eastAsia="Times New Roman" w:hAnsi="Arial" w:cs="Arial"/>
          <w:color w:val="222222"/>
          <w:sz w:val="18"/>
          <w:szCs w:val="18"/>
          <w:lang w:eastAsia="en-AU"/>
        </w:rPr>
        <w:t>s</w:t>
      </w:r>
      <w:r w:rsidRPr="00AB3D38">
        <w:rPr>
          <w:rFonts w:ascii="Arial" w:eastAsia="Times New Roman" w:hAnsi="Arial" w:cs="Arial"/>
          <w:color w:val="222222"/>
          <w:sz w:val="18"/>
          <w:szCs w:val="18"/>
          <w:lang w:eastAsia="en-AU"/>
        </w:rPr>
        <w:t>, the Verifier will complete</w:t>
      </w:r>
      <w:r w:rsidR="00C360E7" w:rsidRPr="00AB3D38">
        <w:rPr>
          <w:rFonts w:ascii="Arial" w:eastAsia="Times New Roman" w:hAnsi="Arial" w:cs="Arial"/>
          <w:color w:val="222222"/>
          <w:sz w:val="18"/>
          <w:szCs w:val="18"/>
          <w:lang w:eastAsia="en-AU"/>
        </w:rPr>
        <w:t xml:space="preserve"> and sign</w:t>
      </w:r>
      <w:r w:rsidR="006F4071" w:rsidRPr="00AB3D38">
        <w:rPr>
          <w:rFonts w:ascii="Arial" w:eastAsia="Times New Roman" w:hAnsi="Arial" w:cs="Arial"/>
          <w:color w:val="222222"/>
          <w:sz w:val="18"/>
          <w:szCs w:val="18"/>
          <w:lang w:eastAsia="en-AU"/>
        </w:rPr>
        <w:t xml:space="preserve"> the AVSR and send a copy</w:t>
      </w:r>
      <w:r w:rsidR="00C360E7" w:rsidRPr="00AB3D38">
        <w:rPr>
          <w:rFonts w:ascii="Arial" w:eastAsia="Times New Roman" w:hAnsi="Arial" w:cs="Arial"/>
          <w:color w:val="222222"/>
          <w:sz w:val="18"/>
          <w:szCs w:val="18"/>
          <w:lang w:eastAsia="en-AU"/>
        </w:rPr>
        <w:t xml:space="preserve"> back</w:t>
      </w:r>
      <w:r w:rsidR="006F4071" w:rsidRPr="00AB3D38">
        <w:rPr>
          <w:rFonts w:ascii="Arial" w:eastAsia="Times New Roman" w:hAnsi="Arial" w:cs="Arial"/>
          <w:color w:val="222222"/>
          <w:sz w:val="18"/>
          <w:szCs w:val="18"/>
          <w:lang w:eastAsia="en-AU"/>
        </w:rPr>
        <w:t xml:space="preserve"> to the EPD Owner</w:t>
      </w:r>
      <w:r w:rsidR="00C360E7" w:rsidRPr="00AB3D38">
        <w:rPr>
          <w:rFonts w:ascii="Arial" w:eastAsia="Times New Roman" w:hAnsi="Arial" w:cs="Arial"/>
          <w:color w:val="222222"/>
          <w:sz w:val="18"/>
          <w:szCs w:val="18"/>
          <w:lang w:eastAsia="en-AU"/>
        </w:rPr>
        <w:t xml:space="preserve"> (and/or LCA Consultant)</w:t>
      </w:r>
      <w:r w:rsidR="002948FA" w:rsidRPr="00AB3D38">
        <w:rPr>
          <w:rFonts w:ascii="Arial" w:eastAsia="Times New Roman" w:hAnsi="Arial" w:cs="Arial"/>
          <w:color w:val="222222"/>
          <w:sz w:val="18"/>
          <w:szCs w:val="18"/>
          <w:lang w:eastAsia="en-AU"/>
        </w:rPr>
        <w:t>.</w:t>
      </w:r>
    </w:p>
    <w:p w14:paraId="4D849566" w14:textId="77777777" w:rsidR="00953CE8" w:rsidRPr="00AB3D38" w:rsidRDefault="00953CE8" w:rsidP="00BC18EA">
      <w:pPr>
        <w:rPr>
          <w:rFonts w:ascii="Arial" w:hAnsi="Arial" w:cs="Arial"/>
          <w:b/>
          <w:bCs/>
          <w:sz w:val="18"/>
          <w:szCs w:val="18"/>
        </w:rPr>
      </w:pPr>
    </w:p>
    <w:p w14:paraId="48DF6744" w14:textId="7E1A2EDB" w:rsidR="00547F66" w:rsidRPr="00AB3D38" w:rsidRDefault="00547F66" w:rsidP="00BC18EA">
      <w:pPr>
        <w:rPr>
          <w:rFonts w:ascii="Arial" w:hAnsi="Arial" w:cs="Arial"/>
          <w:b/>
          <w:bCs/>
          <w:sz w:val="18"/>
          <w:szCs w:val="18"/>
        </w:rPr>
      </w:pPr>
      <w:r w:rsidRPr="00AB3D38">
        <w:rPr>
          <w:rFonts w:ascii="Arial" w:hAnsi="Arial" w:cs="Arial"/>
          <w:b/>
          <w:bCs/>
          <w:sz w:val="18"/>
          <w:szCs w:val="18"/>
        </w:rPr>
        <w:t>When do ASVR checks have to be conducted?</w:t>
      </w:r>
    </w:p>
    <w:p w14:paraId="62746AC1" w14:textId="5B9E80EB" w:rsidR="00BC18EA" w:rsidRPr="00AB3D38" w:rsidRDefault="00BC18EA" w:rsidP="00953CE8">
      <w:pPr>
        <w:spacing w:line="360" w:lineRule="auto"/>
        <w:rPr>
          <w:rFonts w:ascii="Arial" w:hAnsi="Arial" w:cs="Arial"/>
          <w:sz w:val="18"/>
          <w:szCs w:val="18"/>
        </w:rPr>
      </w:pPr>
      <w:r w:rsidRPr="00AB3D38">
        <w:rPr>
          <w:rFonts w:ascii="Arial" w:hAnsi="Arial" w:cs="Arial"/>
          <w:sz w:val="18"/>
          <w:szCs w:val="18"/>
        </w:rPr>
        <w:t xml:space="preserve">The ASVR </w:t>
      </w:r>
      <w:r w:rsidR="00071733" w:rsidRPr="00AB3D38">
        <w:rPr>
          <w:rFonts w:ascii="Arial" w:hAnsi="Arial" w:cs="Arial"/>
          <w:sz w:val="18"/>
          <w:szCs w:val="18"/>
        </w:rPr>
        <w:t xml:space="preserve">checks don’t </w:t>
      </w:r>
      <w:r w:rsidRPr="00AB3D38">
        <w:rPr>
          <w:rFonts w:ascii="Arial" w:hAnsi="Arial" w:cs="Arial"/>
          <w:sz w:val="18"/>
          <w:szCs w:val="18"/>
        </w:rPr>
        <w:t xml:space="preserve">have to be </w:t>
      </w:r>
      <w:r w:rsidR="00071733" w:rsidRPr="00AB3D38">
        <w:rPr>
          <w:rFonts w:ascii="Arial" w:hAnsi="Arial" w:cs="Arial"/>
          <w:sz w:val="18"/>
          <w:szCs w:val="18"/>
        </w:rPr>
        <w:t xml:space="preserve">conducted for initial </w:t>
      </w:r>
      <w:r w:rsidRPr="00AB3D38">
        <w:rPr>
          <w:rFonts w:ascii="Arial" w:hAnsi="Arial" w:cs="Arial"/>
          <w:sz w:val="18"/>
          <w:szCs w:val="18"/>
        </w:rPr>
        <w:t xml:space="preserve">EPD registration </w:t>
      </w:r>
      <w:r w:rsidR="00071733" w:rsidRPr="00AB3D38">
        <w:rPr>
          <w:rFonts w:ascii="Arial" w:hAnsi="Arial" w:cs="Arial"/>
          <w:sz w:val="18"/>
          <w:szCs w:val="18"/>
        </w:rPr>
        <w:t xml:space="preserve">or the final year of validity </w:t>
      </w:r>
      <w:r w:rsidRPr="00AB3D38">
        <w:rPr>
          <w:rFonts w:ascii="Arial" w:hAnsi="Arial" w:cs="Arial"/>
          <w:sz w:val="18"/>
          <w:szCs w:val="18"/>
        </w:rPr>
        <w:t xml:space="preserve">but shall be </w:t>
      </w:r>
      <w:r w:rsidR="00C360E7" w:rsidRPr="00AB3D38">
        <w:rPr>
          <w:rFonts w:ascii="Arial" w:hAnsi="Arial" w:cs="Arial"/>
          <w:sz w:val="18"/>
          <w:szCs w:val="18"/>
        </w:rPr>
        <w:t>completed</w:t>
      </w:r>
      <w:r w:rsidR="00071733" w:rsidRPr="00AB3D38">
        <w:rPr>
          <w:rFonts w:ascii="Arial" w:hAnsi="Arial" w:cs="Arial"/>
          <w:sz w:val="18"/>
          <w:szCs w:val="18"/>
        </w:rPr>
        <w:t xml:space="preserve"> annually</w:t>
      </w:r>
      <w:r w:rsidR="00F25587">
        <w:rPr>
          <w:rFonts w:ascii="Arial" w:hAnsi="Arial" w:cs="Arial"/>
          <w:sz w:val="18"/>
          <w:szCs w:val="18"/>
        </w:rPr>
        <w:t xml:space="preserve"> according to the GPI</w:t>
      </w:r>
      <w:r w:rsidR="00CA090E" w:rsidRPr="00AB3D38">
        <w:rPr>
          <w:rFonts w:ascii="Arial" w:hAnsi="Arial" w:cs="Arial"/>
          <w:sz w:val="18"/>
          <w:szCs w:val="18"/>
        </w:rPr>
        <w:t xml:space="preserve">, </w:t>
      </w:r>
      <w:proofErr w:type="gramStart"/>
      <w:r w:rsidR="00CA090E" w:rsidRPr="00AB3D38">
        <w:rPr>
          <w:rFonts w:ascii="Arial" w:hAnsi="Arial" w:cs="Arial"/>
          <w:sz w:val="18"/>
          <w:szCs w:val="18"/>
        </w:rPr>
        <w:t>e.g.</w:t>
      </w:r>
      <w:proofErr w:type="gramEnd"/>
      <w:r w:rsidR="00CA090E" w:rsidRPr="00AB3D38">
        <w:rPr>
          <w:rFonts w:ascii="Arial" w:hAnsi="Arial" w:cs="Arial"/>
          <w:sz w:val="18"/>
          <w:szCs w:val="18"/>
        </w:rPr>
        <w:t xml:space="preserve"> 12, 24, 36 and 48 months after initial registration of the EPD.</w:t>
      </w:r>
    </w:p>
    <w:p w14:paraId="1E5745D1" w14:textId="151E29A9" w:rsidR="002948FA" w:rsidRPr="00AB3D38" w:rsidRDefault="002948FA">
      <w:pPr>
        <w:rPr>
          <w:rFonts w:ascii="Arial" w:hAnsi="Arial" w:cs="Arial"/>
          <w:sz w:val="18"/>
          <w:szCs w:val="18"/>
        </w:rPr>
      </w:pPr>
      <w:r w:rsidRPr="00AB3D38">
        <w:rPr>
          <w:rFonts w:ascii="Arial" w:hAnsi="Arial" w:cs="Arial"/>
          <w:sz w:val="18"/>
          <w:szCs w:val="18"/>
        </w:rPr>
        <w:br w:type="page"/>
      </w:r>
    </w:p>
    <w:p w14:paraId="4130FDDA" w14:textId="17FA1717" w:rsidR="002948FA" w:rsidRPr="00AB3D38" w:rsidRDefault="002948FA" w:rsidP="002948FA">
      <w:pPr>
        <w:pStyle w:val="Heading2"/>
        <w:rPr>
          <w:sz w:val="30"/>
          <w:szCs w:val="30"/>
          <w:lang w:val="en-GB"/>
        </w:rPr>
      </w:pPr>
      <w:r w:rsidRPr="00AB3D38">
        <w:rPr>
          <w:sz w:val="30"/>
          <w:szCs w:val="30"/>
          <w:lang w:val="en-GB"/>
        </w:rPr>
        <w:lastRenderedPageBreak/>
        <w:t>Annual Surveillance Verification Report</w:t>
      </w:r>
      <w:r w:rsidR="007A1D9D" w:rsidRPr="00AB3D38">
        <w:rPr>
          <w:sz w:val="30"/>
          <w:szCs w:val="30"/>
          <w:lang w:val="en-GB"/>
        </w:rPr>
        <w:t xml:space="preserve"> TEMPLATE</w:t>
      </w:r>
    </w:p>
    <w:p w14:paraId="42E56555" w14:textId="49B9DEF9" w:rsidR="00126E95" w:rsidRPr="00AB3D38" w:rsidRDefault="00C31FFE" w:rsidP="007E4F68">
      <w:pPr>
        <w:pStyle w:val="Heading2"/>
        <w:rPr>
          <w:lang w:val="en-GB"/>
        </w:rPr>
      </w:pPr>
      <w:r w:rsidRPr="00AB3D38">
        <w:rPr>
          <w:lang w:val="en-GB"/>
        </w:rPr>
        <w:t>EPD Information</w:t>
      </w:r>
    </w:p>
    <w:tbl>
      <w:tblPr>
        <w:tblStyle w:val="TableGrid"/>
        <w:tblpPr w:leftFromText="141" w:rightFromText="141" w:vertAnchor="text" w:horzAnchor="margin" w:tblpY="131"/>
        <w:tblW w:w="924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43"/>
        <w:gridCol w:w="6299"/>
      </w:tblGrid>
      <w:tr w:rsidR="003B313C" w:rsidRPr="00AB3D38" w14:paraId="51001B1D" w14:textId="77777777" w:rsidTr="003B313C">
        <w:trPr>
          <w:trHeight w:val="397"/>
        </w:trPr>
        <w:tc>
          <w:tcPr>
            <w:tcW w:w="2943" w:type="dxa"/>
            <w:shd w:val="clear" w:color="auto" w:fill="auto"/>
            <w:vAlign w:val="center"/>
          </w:tcPr>
          <w:p w14:paraId="5D592191" w14:textId="3CCD13E7" w:rsidR="003B313C" w:rsidRPr="00AB3D38" w:rsidRDefault="003B313C" w:rsidP="003B313C">
            <w:pPr>
              <w:rPr>
                <w:rFonts w:ascii="Arial" w:hAnsi="Arial" w:cs="Arial"/>
                <w:b/>
                <w:bCs/>
                <w:sz w:val="18"/>
                <w:szCs w:val="18"/>
              </w:rPr>
            </w:pPr>
            <w:r w:rsidRPr="00AB3D38">
              <w:rPr>
                <w:rFonts w:ascii="Arial" w:hAnsi="Arial" w:cs="Arial"/>
                <w:sz w:val="18"/>
                <w:szCs w:val="18"/>
              </w:rPr>
              <w:t>Registration number of EPD(s):</w:t>
            </w:r>
          </w:p>
        </w:tc>
        <w:sdt>
          <w:sdtPr>
            <w:rPr>
              <w:rFonts w:ascii="Arial" w:hAnsi="Arial" w:cs="Arial"/>
              <w:sz w:val="18"/>
              <w:szCs w:val="18"/>
              <w:lang w:val="en-GB"/>
            </w:rPr>
            <w:id w:val="-1407847788"/>
            <w:placeholder>
              <w:docPart w:val="3B8536A06E8343A4850650ECB753F82A"/>
            </w:placeholder>
            <w:showingPlcHdr/>
            <w:text w:multiLine="1"/>
          </w:sdtPr>
          <w:sdtEndPr/>
          <w:sdtContent>
            <w:permStart w:id="1151617016" w:edGrp="everyone" w:displacedByCustomXml="prev"/>
            <w:tc>
              <w:tcPr>
                <w:tcW w:w="6299" w:type="dxa"/>
                <w:shd w:val="clear" w:color="auto" w:fill="auto"/>
                <w:vAlign w:val="center"/>
              </w:tcPr>
              <w:p w14:paraId="3F69982F" w14:textId="7FBD66F1"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151617016" w:displacedByCustomXml="next"/>
          </w:sdtContent>
        </w:sdt>
      </w:tr>
      <w:tr w:rsidR="003B313C" w:rsidRPr="00AB3D38" w14:paraId="76432A18" w14:textId="77777777" w:rsidTr="003B313C">
        <w:trPr>
          <w:trHeight w:val="397"/>
        </w:trPr>
        <w:tc>
          <w:tcPr>
            <w:tcW w:w="2943" w:type="dxa"/>
            <w:shd w:val="clear" w:color="auto" w:fill="auto"/>
            <w:vAlign w:val="center"/>
          </w:tcPr>
          <w:p w14:paraId="513BA5A5" w14:textId="5617A16D" w:rsidR="003B313C" w:rsidRPr="00AB3D38" w:rsidRDefault="003B313C" w:rsidP="003B313C">
            <w:pPr>
              <w:rPr>
                <w:rFonts w:ascii="Arial" w:hAnsi="Arial" w:cs="Arial"/>
                <w:sz w:val="18"/>
                <w:szCs w:val="18"/>
              </w:rPr>
            </w:pPr>
            <w:r w:rsidRPr="00AB3D38">
              <w:rPr>
                <w:rFonts w:ascii="Arial" w:hAnsi="Arial" w:cs="Arial"/>
                <w:sz w:val="18"/>
                <w:szCs w:val="18"/>
              </w:rPr>
              <w:t>Product name(s):</w:t>
            </w:r>
          </w:p>
        </w:tc>
        <w:sdt>
          <w:sdtPr>
            <w:rPr>
              <w:rFonts w:ascii="Arial" w:hAnsi="Arial" w:cs="Arial"/>
              <w:sz w:val="18"/>
              <w:szCs w:val="18"/>
              <w:lang w:val="en-GB"/>
            </w:rPr>
            <w:id w:val="-128332939"/>
            <w:placeholder>
              <w:docPart w:val="B5190763B3954374BE1A18A199259D93"/>
            </w:placeholder>
            <w:showingPlcHdr/>
            <w:text w:multiLine="1"/>
          </w:sdtPr>
          <w:sdtEndPr/>
          <w:sdtContent>
            <w:permStart w:id="1226857639" w:edGrp="everyone" w:displacedByCustomXml="prev"/>
            <w:tc>
              <w:tcPr>
                <w:tcW w:w="6299" w:type="dxa"/>
                <w:shd w:val="clear" w:color="auto" w:fill="auto"/>
                <w:vAlign w:val="center"/>
              </w:tcPr>
              <w:p w14:paraId="784E7DF5" w14:textId="1B812638"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226857639" w:displacedByCustomXml="next"/>
          </w:sdtContent>
        </w:sdt>
      </w:tr>
      <w:tr w:rsidR="003B313C" w:rsidRPr="00AB3D38" w14:paraId="4865B634" w14:textId="77777777" w:rsidTr="003B313C">
        <w:trPr>
          <w:trHeight w:val="397"/>
        </w:trPr>
        <w:tc>
          <w:tcPr>
            <w:tcW w:w="2943" w:type="dxa"/>
            <w:shd w:val="clear" w:color="auto" w:fill="auto"/>
            <w:vAlign w:val="center"/>
          </w:tcPr>
          <w:p w14:paraId="70C39053" w14:textId="77777777" w:rsidR="00681E96" w:rsidRPr="00AB3D38" w:rsidRDefault="00681E96" w:rsidP="00681E96">
            <w:pPr>
              <w:rPr>
                <w:rFonts w:ascii="Arial" w:hAnsi="Arial" w:cs="Arial"/>
                <w:sz w:val="18"/>
                <w:szCs w:val="18"/>
              </w:rPr>
            </w:pPr>
            <w:r w:rsidRPr="00AB3D38">
              <w:rPr>
                <w:rFonts w:ascii="Arial" w:hAnsi="Arial" w:cs="Arial"/>
                <w:sz w:val="18"/>
                <w:szCs w:val="18"/>
              </w:rPr>
              <w:t>EPD Owner:</w:t>
            </w:r>
          </w:p>
          <w:p w14:paraId="1984BF15" w14:textId="77777777" w:rsidR="00681E96" w:rsidRPr="00AB3D38" w:rsidRDefault="00681E96" w:rsidP="00681E96">
            <w:pPr>
              <w:rPr>
                <w:rFonts w:ascii="Arial" w:hAnsi="Arial" w:cs="Arial"/>
                <w:sz w:val="18"/>
                <w:szCs w:val="18"/>
              </w:rPr>
            </w:pPr>
          </w:p>
          <w:p w14:paraId="188408BE" w14:textId="16D2F068" w:rsidR="003B313C" w:rsidRPr="00AB3D38" w:rsidRDefault="00681E96" w:rsidP="00681E96">
            <w:pPr>
              <w:rPr>
                <w:rFonts w:ascii="Arial" w:hAnsi="Arial" w:cs="Arial"/>
                <w:sz w:val="18"/>
                <w:szCs w:val="18"/>
              </w:rPr>
            </w:pPr>
            <w:r w:rsidRPr="00AB3D38">
              <w:rPr>
                <w:rFonts w:ascii="Arial" w:hAnsi="Arial" w:cs="Arial"/>
                <w:sz w:val="18"/>
                <w:szCs w:val="18"/>
              </w:rPr>
              <w:t>(</w:t>
            </w:r>
            <w:proofErr w:type="gramStart"/>
            <w:r w:rsidR="00776E2E" w:rsidRPr="00AB3D38">
              <w:rPr>
                <w:rFonts w:ascii="Arial" w:hAnsi="Arial" w:cs="Arial"/>
                <w:sz w:val="18"/>
                <w:szCs w:val="18"/>
              </w:rPr>
              <w:t>organisation</w:t>
            </w:r>
            <w:proofErr w:type="gramEnd"/>
            <w:r w:rsidR="00776E2E" w:rsidRPr="00AB3D38">
              <w:rPr>
                <w:rFonts w:ascii="Arial" w:hAnsi="Arial" w:cs="Arial"/>
                <w:sz w:val="18"/>
                <w:szCs w:val="18"/>
              </w:rPr>
              <w:t xml:space="preserve">, </w:t>
            </w:r>
            <w:r w:rsidRPr="00AB3D38">
              <w:rPr>
                <w:rFonts w:ascii="Arial" w:hAnsi="Arial" w:cs="Arial"/>
                <w:sz w:val="18"/>
                <w:szCs w:val="18"/>
              </w:rPr>
              <w:t>name, position, email, phone)</w:t>
            </w:r>
          </w:p>
        </w:tc>
        <w:sdt>
          <w:sdtPr>
            <w:rPr>
              <w:rFonts w:ascii="Arial" w:hAnsi="Arial" w:cs="Arial"/>
              <w:sz w:val="18"/>
              <w:szCs w:val="18"/>
              <w:lang w:val="en-GB"/>
            </w:rPr>
            <w:id w:val="-805079448"/>
            <w:placeholder>
              <w:docPart w:val="8A8299E0716745078826E45507131BEA"/>
            </w:placeholder>
            <w:showingPlcHdr/>
            <w:text w:multiLine="1"/>
          </w:sdtPr>
          <w:sdtEndPr/>
          <w:sdtContent>
            <w:permStart w:id="2090888539" w:edGrp="everyone" w:displacedByCustomXml="prev"/>
            <w:tc>
              <w:tcPr>
                <w:tcW w:w="6299" w:type="dxa"/>
                <w:shd w:val="clear" w:color="auto" w:fill="auto"/>
                <w:vAlign w:val="center"/>
              </w:tcPr>
              <w:p w14:paraId="1C501C98" w14:textId="4A930AA8"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2090888539" w:displacedByCustomXml="next"/>
          </w:sdtContent>
        </w:sdt>
      </w:tr>
      <w:tr w:rsidR="003B313C" w:rsidRPr="00AB3D38" w14:paraId="5BDBF5EB" w14:textId="77777777" w:rsidTr="003B313C">
        <w:trPr>
          <w:trHeight w:val="397"/>
        </w:trPr>
        <w:tc>
          <w:tcPr>
            <w:tcW w:w="2943" w:type="dxa"/>
            <w:shd w:val="clear" w:color="auto" w:fill="auto"/>
            <w:vAlign w:val="center"/>
          </w:tcPr>
          <w:p w14:paraId="45E1B219" w14:textId="77777777" w:rsidR="00C927BF" w:rsidRPr="00D93C95" w:rsidRDefault="00C927BF" w:rsidP="00C927BF">
            <w:pPr>
              <w:rPr>
                <w:rFonts w:ascii="Arial" w:hAnsi="Arial" w:cs="Arial"/>
                <w:sz w:val="18"/>
                <w:szCs w:val="18"/>
                <w:lang w:val="en-GB"/>
              </w:rPr>
            </w:pPr>
            <w:r w:rsidRPr="00D93C95">
              <w:rPr>
                <w:rFonts w:ascii="Arial" w:hAnsi="Arial" w:cs="Arial"/>
                <w:sz w:val="18"/>
                <w:szCs w:val="18"/>
                <w:lang w:val="en-GB"/>
              </w:rPr>
              <w:t>Product Category Rules (PCR):</w:t>
            </w:r>
          </w:p>
          <w:p w14:paraId="7E7A3D86" w14:textId="513C360C" w:rsidR="00C927BF" w:rsidRPr="00D93C95" w:rsidRDefault="00C927BF" w:rsidP="00C927BF">
            <w:pPr>
              <w:rPr>
                <w:rFonts w:ascii="Arial" w:hAnsi="Arial" w:cs="Arial"/>
                <w:i/>
                <w:color w:val="808080" w:themeColor="background1" w:themeShade="80"/>
                <w:sz w:val="18"/>
                <w:szCs w:val="18"/>
                <w:lang w:val="en-GB"/>
              </w:rPr>
            </w:pPr>
            <w:r w:rsidRPr="00D93C95">
              <w:rPr>
                <w:rFonts w:ascii="Arial" w:hAnsi="Arial" w:cs="Arial"/>
                <w:i/>
                <w:color w:val="808080" w:themeColor="background1" w:themeShade="80"/>
                <w:sz w:val="18"/>
                <w:szCs w:val="18"/>
                <w:lang w:val="en-GB"/>
              </w:rPr>
              <w:t xml:space="preserve">Registration number, </w:t>
            </w:r>
            <w:proofErr w:type="gramStart"/>
            <w:r w:rsidRPr="00D93C95">
              <w:rPr>
                <w:rFonts w:ascii="Arial" w:hAnsi="Arial" w:cs="Arial"/>
                <w:i/>
                <w:color w:val="808080" w:themeColor="background1" w:themeShade="80"/>
                <w:sz w:val="18"/>
                <w:szCs w:val="18"/>
                <w:lang w:val="en-GB"/>
              </w:rPr>
              <w:t>name</w:t>
            </w:r>
            <w:proofErr w:type="gramEnd"/>
            <w:r w:rsidRPr="00D93C95">
              <w:rPr>
                <w:rFonts w:ascii="Arial" w:hAnsi="Arial" w:cs="Arial"/>
                <w:i/>
                <w:color w:val="808080" w:themeColor="background1" w:themeShade="80"/>
                <w:sz w:val="18"/>
                <w:szCs w:val="18"/>
                <w:lang w:val="en-GB"/>
              </w:rPr>
              <w:t xml:space="preserve"> and version</w:t>
            </w:r>
          </w:p>
          <w:p w14:paraId="0DF2482C" w14:textId="77777777" w:rsidR="00C927BF" w:rsidRPr="00D93C95" w:rsidRDefault="00C927BF" w:rsidP="00C927BF">
            <w:pPr>
              <w:rPr>
                <w:rFonts w:ascii="Arial" w:hAnsi="Arial" w:cs="Arial"/>
                <w:i/>
                <w:color w:val="808080" w:themeColor="background1" w:themeShade="80"/>
                <w:sz w:val="18"/>
                <w:szCs w:val="18"/>
                <w:lang w:val="en-GB"/>
              </w:rPr>
            </w:pPr>
          </w:p>
          <w:p w14:paraId="329732B8" w14:textId="77777777" w:rsidR="00C927BF" w:rsidRPr="00D93C95" w:rsidRDefault="00C927BF" w:rsidP="00C927BF">
            <w:pPr>
              <w:rPr>
                <w:rFonts w:ascii="Arial" w:hAnsi="Arial" w:cs="Arial"/>
                <w:sz w:val="18"/>
                <w:szCs w:val="18"/>
                <w:lang w:val="en-GB"/>
              </w:rPr>
            </w:pPr>
            <w:r w:rsidRPr="00D93C95">
              <w:rPr>
                <w:rFonts w:ascii="Arial" w:hAnsi="Arial" w:cs="Arial"/>
                <w:sz w:val="18"/>
                <w:szCs w:val="18"/>
                <w:lang w:val="en-GB"/>
              </w:rPr>
              <w:t>Complementary PCR(s) (c-PCR):</w:t>
            </w:r>
          </w:p>
          <w:p w14:paraId="6749CFB1" w14:textId="0504A2C0" w:rsidR="003B313C" w:rsidRPr="00AB3D38" w:rsidRDefault="00C927BF" w:rsidP="00C927BF">
            <w:pPr>
              <w:rPr>
                <w:rFonts w:ascii="Arial" w:hAnsi="Arial" w:cs="Arial"/>
                <w:sz w:val="18"/>
                <w:szCs w:val="18"/>
              </w:rPr>
            </w:pPr>
            <w:r w:rsidRPr="00D93C95">
              <w:rPr>
                <w:rFonts w:ascii="Arial" w:hAnsi="Arial" w:cs="Arial"/>
                <w:i/>
                <w:color w:val="808080" w:themeColor="background1" w:themeShade="80"/>
                <w:sz w:val="18"/>
                <w:szCs w:val="18"/>
                <w:lang w:val="en-GB"/>
              </w:rPr>
              <w:t xml:space="preserve">Registration number, </w:t>
            </w:r>
            <w:proofErr w:type="gramStart"/>
            <w:r w:rsidRPr="00D93C95">
              <w:rPr>
                <w:rFonts w:ascii="Arial" w:hAnsi="Arial" w:cs="Arial"/>
                <w:i/>
                <w:color w:val="808080" w:themeColor="background1" w:themeShade="80"/>
                <w:sz w:val="18"/>
                <w:szCs w:val="18"/>
                <w:lang w:val="en-GB"/>
              </w:rPr>
              <w:t>name</w:t>
            </w:r>
            <w:proofErr w:type="gramEnd"/>
            <w:r w:rsidRPr="00D93C95">
              <w:rPr>
                <w:rFonts w:ascii="Arial" w:hAnsi="Arial" w:cs="Arial"/>
                <w:i/>
                <w:color w:val="808080" w:themeColor="background1" w:themeShade="80"/>
                <w:sz w:val="18"/>
                <w:szCs w:val="18"/>
                <w:lang w:val="en-GB"/>
              </w:rPr>
              <w:t xml:space="preserve"> and version</w:t>
            </w:r>
          </w:p>
        </w:tc>
        <w:sdt>
          <w:sdtPr>
            <w:rPr>
              <w:rFonts w:ascii="Arial" w:hAnsi="Arial" w:cs="Arial"/>
              <w:sz w:val="18"/>
              <w:szCs w:val="18"/>
              <w:lang w:val="en-GB"/>
            </w:rPr>
            <w:id w:val="1293716458"/>
            <w:placeholder>
              <w:docPart w:val="90260B85881D47E6A17582AB61A8C5B7"/>
            </w:placeholder>
            <w:showingPlcHdr/>
            <w:text w:multiLine="1"/>
          </w:sdtPr>
          <w:sdtEndPr/>
          <w:sdtContent>
            <w:permStart w:id="1238006763" w:edGrp="everyone" w:displacedByCustomXml="prev"/>
            <w:tc>
              <w:tcPr>
                <w:tcW w:w="6299" w:type="dxa"/>
                <w:shd w:val="clear" w:color="auto" w:fill="auto"/>
                <w:vAlign w:val="center"/>
              </w:tcPr>
              <w:p w14:paraId="15B1AA38" w14:textId="1B0309EB"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238006763" w:displacedByCustomXml="next"/>
          </w:sdtContent>
        </w:sdt>
      </w:tr>
      <w:tr w:rsidR="003B313C" w:rsidRPr="00AB3D38" w14:paraId="47312B4B" w14:textId="77777777" w:rsidTr="003B313C">
        <w:trPr>
          <w:trHeight w:val="397"/>
        </w:trPr>
        <w:tc>
          <w:tcPr>
            <w:tcW w:w="2943" w:type="dxa"/>
            <w:shd w:val="clear" w:color="auto" w:fill="auto"/>
            <w:vAlign w:val="center"/>
          </w:tcPr>
          <w:p w14:paraId="5FAF5B83" w14:textId="1DE4516E" w:rsidR="003B313C" w:rsidRPr="00AB3D38" w:rsidRDefault="0068479B" w:rsidP="003B313C">
            <w:pPr>
              <w:rPr>
                <w:rFonts w:ascii="Arial" w:hAnsi="Arial" w:cs="Arial"/>
                <w:sz w:val="18"/>
                <w:szCs w:val="18"/>
              </w:rPr>
            </w:pPr>
            <w:r w:rsidRPr="00AB3D38">
              <w:rPr>
                <w:rFonts w:ascii="Arial" w:hAnsi="Arial" w:cs="Arial"/>
                <w:sz w:val="18"/>
                <w:szCs w:val="18"/>
              </w:rPr>
              <w:t xml:space="preserve">Publication </w:t>
            </w:r>
            <w:r w:rsidR="003B313C" w:rsidRPr="00AB3D38">
              <w:rPr>
                <w:rFonts w:ascii="Arial" w:hAnsi="Arial" w:cs="Arial"/>
                <w:sz w:val="18"/>
                <w:szCs w:val="18"/>
              </w:rPr>
              <w:t>date:</w:t>
            </w:r>
          </w:p>
        </w:tc>
        <w:sdt>
          <w:sdtPr>
            <w:rPr>
              <w:rFonts w:ascii="Arial" w:hAnsi="Arial" w:cs="Arial"/>
              <w:sz w:val="18"/>
              <w:szCs w:val="18"/>
              <w:lang w:val="en-GB"/>
            </w:rPr>
            <w:id w:val="-181593442"/>
            <w:placeholder>
              <w:docPart w:val="2DFF3E8E510F48B59A4D7B727ADE74FA"/>
            </w:placeholder>
            <w:showingPlcHdr/>
            <w:text w:multiLine="1"/>
          </w:sdtPr>
          <w:sdtEndPr/>
          <w:sdtContent>
            <w:permStart w:id="811415696" w:edGrp="everyone" w:displacedByCustomXml="prev"/>
            <w:tc>
              <w:tcPr>
                <w:tcW w:w="6299" w:type="dxa"/>
                <w:shd w:val="clear" w:color="auto" w:fill="auto"/>
                <w:vAlign w:val="center"/>
              </w:tcPr>
              <w:p w14:paraId="65569F7B" w14:textId="26E6B563"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811415696" w:displacedByCustomXml="next"/>
          </w:sdtContent>
        </w:sdt>
      </w:tr>
      <w:tr w:rsidR="003B313C" w:rsidRPr="00AB3D38" w14:paraId="7E41F7E7" w14:textId="77777777" w:rsidTr="003B313C">
        <w:trPr>
          <w:trHeight w:val="397"/>
        </w:trPr>
        <w:tc>
          <w:tcPr>
            <w:tcW w:w="2943" w:type="dxa"/>
            <w:shd w:val="clear" w:color="auto" w:fill="auto"/>
            <w:vAlign w:val="center"/>
          </w:tcPr>
          <w:p w14:paraId="68F92908" w14:textId="3B26DCCD" w:rsidR="003B313C" w:rsidRPr="00AB3D38" w:rsidRDefault="003B313C" w:rsidP="003B313C">
            <w:pPr>
              <w:rPr>
                <w:rFonts w:ascii="Arial" w:hAnsi="Arial" w:cs="Arial"/>
                <w:sz w:val="18"/>
                <w:szCs w:val="18"/>
              </w:rPr>
            </w:pPr>
            <w:r w:rsidRPr="00AB3D38">
              <w:rPr>
                <w:rFonts w:ascii="Arial" w:hAnsi="Arial" w:cs="Arial"/>
                <w:sz w:val="18"/>
                <w:szCs w:val="18"/>
              </w:rPr>
              <w:t>Validity date:</w:t>
            </w:r>
          </w:p>
        </w:tc>
        <w:sdt>
          <w:sdtPr>
            <w:rPr>
              <w:rFonts w:ascii="Arial" w:hAnsi="Arial" w:cs="Arial"/>
              <w:sz w:val="18"/>
              <w:szCs w:val="18"/>
              <w:lang w:val="en-GB"/>
            </w:rPr>
            <w:id w:val="-319659074"/>
            <w:placeholder>
              <w:docPart w:val="D991DD99991E422288682ABE46891124"/>
            </w:placeholder>
            <w:showingPlcHdr/>
            <w:text w:multiLine="1"/>
          </w:sdtPr>
          <w:sdtEndPr/>
          <w:sdtContent>
            <w:permStart w:id="1008560032" w:edGrp="everyone" w:displacedByCustomXml="prev"/>
            <w:tc>
              <w:tcPr>
                <w:tcW w:w="6299" w:type="dxa"/>
                <w:shd w:val="clear" w:color="auto" w:fill="auto"/>
                <w:vAlign w:val="center"/>
              </w:tcPr>
              <w:p w14:paraId="39A807DA" w14:textId="70905CBA"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008560032" w:displacedByCustomXml="next"/>
          </w:sdtContent>
        </w:sdt>
      </w:tr>
      <w:tr w:rsidR="003B313C" w:rsidRPr="00AB3D38" w14:paraId="08F34FF8" w14:textId="77777777" w:rsidTr="003B313C">
        <w:trPr>
          <w:trHeight w:val="397"/>
        </w:trPr>
        <w:tc>
          <w:tcPr>
            <w:tcW w:w="2943" w:type="dxa"/>
            <w:shd w:val="clear" w:color="auto" w:fill="auto"/>
            <w:vAlign w:val="center"/>
          </w:tcPr>
          <w:p w14:paraId="700DD1F8" w14:textId="35E107BF" w:rsidR="003B313C" w:rsidRPr="00AB3D38" w:rsidRDefault="003B313C" w:rsidP="003B313C">
            <w:pPr>
              <w:rPr>
                <w:rFonts w:ascii="Arial" w:hAnsi="Arial" w:cs="Arial"/>
                <w:sz w:val="18"/>
                <w:szCs w:val="18"/>
              </w:rPr>
            </w:pPr>
            <w:r w:rsidRPr="00AB3D38">
              <w:rPr>
                <w:rFonts w:ascii="Arial" w:hAnsi="Arial" w:cs="Arial"/>
                <w:sz w:val="18"/>
                <w:szCs w:val="18"/>
              </w:rPr>
              <w:t>EPD programme operator:</w:t>
            </w:r>
          </w:p>
        </w:tc>
        <w:sdt>
          <w:sdtPr>
            <w:rPr>
              <w:rFonts w:ascii="Arial" w:hAnsi="Arial" w:cs="Arial"/>
              <w:sz w:val="18"/>
              <w:szCs w:val="18"/>
              <w:lang w:val="en-GB"/>
            </w:rPr>
            <w:id w:val="31007906"/>
            <w:placeholder>
              <w:docPart w:val="558B95CC2AD94338967E9FF6D2D4AA2E"/>
            </w:placeholder>
            <w:showingPlcHdr/>
            <w:text w:multiLine="1"/>
          </w:sdtPr>
          <w:sdtEndPr/>
          <w:sdtContent>
            <w:permStart w:id="2103727389" w:edGrp="everyone" w:displacedByCustomXml="prev"/>
            <w:tc>
              <w:tcPr>
                <w:tcW w:w="6299" w:type="dxa"/>
                <w:shd w:val="clear" w:color="auto" w:fill="auto"/>
                <w:vAlign w:val="center"/>
              </w:tcPr>
              <w:p w14:paraId="5D3D04F0" w14:textId="3909810C"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2103727389" w:displacedByCustomXml="next"/>
          </w:sdtContent>
        </w:sdt>
      </w:tr>
      <w:tr w:rsidR="0068479B" w:rsidRPr="00AB3D38" w14:paraId="365C71E0" w14:textId="77777777" w:rsidTr="003B313C">
        <w:trPr>
          <w:trHeight w:val="397"/>
        </w:trPr>
        <w:tc>
          <w:tcPr>
            <w:tcW w:w="2943" w:type="dxa"/>
            <w:shd w:val="clear" w:color="auto" w:fill="auto"/>
            <w:vAlign w:val="center"/>
          </w:tcPr>
          <w:p w14:paraId="02C68B20" w14:textId="77777777" w:rsidR="0068479B" w:rsidRPr="00AB3D38" w:rsidRDefault="0068479B" w:rsidP="0068479B">
            <w:pPr>
              <w:rPr>
                <w:rFonts w:ascii="Arial" w:hAnsi="Arial" w:cs="Arial"/>
                <w:sz w:val="18"/>
                <w:szCs w:val="18"/>
              </w:rPr>
            </w:pPr>
            <w:r w:rsidRPr="00AB3D38">
              <w:rPr>
                <w:rFonts w:ascii="Arial" w:hAnsi="Arial" w:cs="Arial"/>
                <w:sz w:val="18"/>
                <w:szCs w:val="18"/>
              </w:rPr>
              <w:t>Title of the LCA report:</w:t>
            </w:r>
          </w:p>
          <w:p w14:paraId="16821C22" w14:textId="3A9F6DDB" w:rsidR="0068479B" w:rsidRPr="00AB3D38" w:rsidRDefault="0068479B" w:rsidP="0068479B">
            <w:pPr>
              <w:rPr>
                <w:rFonts w:ascii="Arial" w:hAnsi="Arial" w:cs="Arial"/>
                <w:sz w:val="18"/>
                <w:szCs w:val="18"/>
              </w:rPr>
            </w:pPr>
          </w:p>
        </w:tc>
        <w:sdt>
          <w:sdtPr>
            <w:rPr>
              <w:rFonts w:ascii="Arial" w:hAnsi="Arial" w:cs="Arial"/>
              <w:sz w:val="18"/>
              <w:szCs w:val="18"/>
              <w:lang w:val="en-GB"/>
            </w:rPr>
            <w:id w:val="1574932833"/>
            <w:placeholder>
              <w:docPart w:val="2CE8E7B220104C93AC6EC5C03ED883B2"/>
            </w:placeholder>
            <w:showingPlcHdr/>
            <w:text w:multiLine="1"/>
          </w:sdtPr>
          <w:sdtEndPr/>
          <w:sdtContent>
            <w:permStart w:id="1163413303" w:edGrp="everyone" w:displacedByCustomXml="prev"/>
            <w:tc>
              <w:tcPr>
                <w:tcW w:w="6299" w:type="dxa"/>
                <w:shd w:val="clear" w:color="auto" w:fill="auto"/>
                <w:vAlign w:val="center"/>
              </w:tcPr>
              <w:p w14:paraId="187E0A43" w14:textId="78282F15" w:rsidR="0068479B" w:rsidRPr="00AB3D38" w:rsidRDefault="00D93C95"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163413303" w:displacedByCustomXml="next"/>
          </w:sdtContent>
        </w:sdt>
      </w:tr>
      <w:tr w:rsidR="0068479B" w:rsidRPr="00AB3D38" w14:paraId="4C84FEDB" w14:textId="77777777" w:rsidTr="003B313C">
        <w:trPr>
          <w:trHeight w:val="397"/>
        </w:trPr>
        <w:tc>
          <w:tcPr>
            <w:tcW w:w="2943" w:type="dxa"/>
            <w:shd w:val="clear" w:color="auto" w:fill="auto"/>
            <w:vAlign w:val="center"/>
          </w:tcPr>
          <w:p w14:paraId="2D20B13C" w14:textId="318AE619" w:rsidR="0068479B" w:rsidRPr="00AB3D38" w:rsidRDefault="0068479B" w:rsidP="003B313C">
            <w:pPr>
              <w:rPr>
                <w:rFonts w:ascii="Arial" w:hAnsi="Arial" w:cs="Arial"/>
                <w:sz w:val="18"/>
                <w:szCs w:val="18"/>
              </w:rPr>
            </w:pPr>
            <w:r w:rsidRPr="00AB3D38">
              <w:rPr>
                <w:rFonts w:ascii="Arial" w:hAnsi="Arial" w:cs="Arial"/>
                <w:sz w:val="18"/>
                <w:szCs w:val="18"/>
              </w:rPr>
              <w:t>Version of the LCA report:</w:t>
            </w:r>
          </w:p>
        </w:tc>
        <w:sdt>
          <w:sdtPr>
            <w:rPr>
              <w:rFonts w:ascii="Arial" w:hAnsi="Arial" w:cs="Arial"/>
              <w:sz w:val="18"/>
              <w:szCs w:val="18"/>
              <w:lang w:val="en-GB"/>
            </w:rPr>
            <w:id w:val="-1016068006"/>
            <w:placeholder>
              <w:docPart w:val="4281A4D0D4A041E79F89E85ABD7F7880"/>
            </w:placeholder>
            <w:showingPlcHdr/>
            <w:text w:multiLine="1"/>
          </w:sdtPr>
          <w:sdtEndPr/>
          <w:sdtContent>
            <w:permStart w:id="1194743301" w:edGrp="everyone" w:displacedByCustomXml="prev"/>
            <w:tc>
              <w:tcPr>
                <w:tcW w:w="6299" w:type="dxa"/>
                <w:shd w:val="clear" w:color="auto" w:fill="auto"/>
                <w:vAlign w:val="center"/>
              </w:tcPr>
              <w:p w14:paraId="5A3C0B29" w14:textId="24430B0A" w:rsidR="0068479B" w:rsidRPr="00AB3D38" w:rsidRDefault="00D93C95"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194743301" w:displacedByCustomXml="next"/>
          </w:sdtContent>
        </w:sdt>
      </w:tr>
      <w:tr w:rsidR="003B313C" w:rsidRPr="00AB3D38" w14:paraId="5BFE2C0A" w14:textId="77777777" w:rsidTr="00C672B5">
        <w:trPr>
          <w:trHeight w:val="1167"/>
        </w:trPr>
        <w:tc>
          <w:tcPr>
            <w:tcW w:w="2943" w:type="dxa"/>
            <w:vAlign w:val="center"/>
          </w:tcPr>
          <w:p w14:paraId="6E2DF8E1" w14:textId="50264915" w:rsidR="003B313C" w:rsidRPr="00AB3D38" w:rsidRDefault="0068479B" w:rsidP="003B313C">
            <w:pPr>
              <w:rPr>
                <w:rFonts w:ascii="Arial" w:hAnsi="Arial" w:cs="Arial"/>
                <w:sz w:val="18"/>
                <w:szCs w:val="18"/>
              </w:rPr>
            </w:pPr>
            <w:r w:rsidRPr="00AB3D38">
              <w:rPr>
                <w:rFonts w:ascii="Arial" w:hAnsi="Arial" w:cs="Arial"/>
                <w:sz w:val="18"/>
                <w:szCs w:val="18"/>
              </w:rPr>
              <w:t>LCA practitioner</w:t>
            </w:r>
            <w:r w:rsidR="00681E96" w:rsidRPr="00AB3D38">
              <w:rPr>
                <w:rFonts w:ascii="Arial" w:hAnsi="Arial" w:cs="Arial"/>
                <w:sz w:val="18"/>
                <w:szCs w:val="18"/>
              </w:rPr>
              <w:t>:</w:t>
            </w:r>
          </w:p>
          <w:p w14:paraId="74B1C992" w14:textId="77777777" w:rsidR="003B313C" w:rsidRPr="00AB3D38" w:rsidRDefault="003B313C" w:rsidP="003B313C">
            <w:pPr>
              <w:rPr>
                <w:rFonts w:ascii="Arial" w:hAnsi="Arial" w:cs="Arial"/>
                <w:sz w:val="18"/>
                <w:szCs w:val="18"/>
              </w:rPr>
            </w:pPr>
          </w:p>
          <w:p w14:paraId="45631179" w14:textId="638ECD5D" w:rsidR="003B313C" w:rsidRPr="00AB3D38" w:rsidRDefault="003B313C" w:rsidP="003B313C">
            <w:pPr>
              <w:rPr>
                <w:rFonts w:ascii="Arial" w:hAnsi="Arial" w:cs="Arial"/>
                <w:sz w:val="18"/>
                <w:szCs w:val="18"/>
              </w:rPr>
            </w:pPr>
            <w:r w:rsidRPr="00AB3D38">
              <w:rPr>
                <w:rFonts w:ascii="Arial" w:hAnsi="Arial" w:cs="Arial"/>
                <w:sz w:val="18"/>
                <w:szCs w:val="18"/>
              </w:rPr>
              <w:t>(</w:t>
            </w:r>
            <w:proofErr w:type="gramStart"/>
            <w:r w:rsidRPr="00AB3D38">
              <w:rPr>
                <w:rFonts w:ascii="Arial" w:hAnsi="Arial" w:cs="Arial"/>
                <w:sz w:val="18"/>
                <w:szCs w:val="18"/>
              </w:rPr>
              <w:t>name</w:t>
            </w:r>
            <w:proofErr w:type="gramEnd"/>
            <w:r w:rsidRPr="00AB3D38">
              <w:rPr>
                <w:rFonts w:ascii="Arial" w:hAnsi="Arial" w:cs="Arial"/>
                <w:sz w:val="18"/>
                <w:szCs w:val="18"/>
              </w:rPr>
              <w:t>, organisation, position, email, phone)</w:t>
            </w:r>
          </w:p>
        </w:tc>
        <w:sdt>
          <w:sdtPr>
            <w:rPr>
              <w:rFonts w:ascii="Arial" w:hAnsi="Arial" w:cs="Arial"/>
              <w:sz w:val="18"/>
              <w:szCs w:val="18"/>
              <w:lang w:val="en-GB"/>
            </w:rPr>
            <w:id w:val="-172499640"/>
            <w:placeholder>
              <w:docPart w:val="8B2D09D8500643DF8EEAA784B90B7772"/>
            </w:placeholder>
            <w:showingPlcHdr/>
            <w:text w:multiLine="1"/>
          </w:sdtPr>
          <w:sdtEndPr/>
          <w:sdtContent>
            <w:permStart w:id="1231831335" w:edGrp="everyone" w:displacedByCustomXml="prev"/>
            <w:tc>
              <w:tcPr>
                <w:tcW w:w="6299" w:type="dxa"/>
                <w:vAlign w:val="center"/>
              </w:tcPr>
              <w:p w14:paraId="04A228A6" w14:textId="01FBDB46" w:rsidR="003B313C" w:rsidRPr="00AB3D38" w:rsidRDefault="00AB3D38" w:rsidP="003B313C">
                <w:pPr>
                  <w:rPr>
                    <w:rFonts w:ascii="Arial" w:hAnsi="Arial" w:cs="Arial"/>
                    <w:sz w:val="18"/>
                    <w:szCs w:val="18"/>
                  </w:rPr>
                </w:pPr>
                <w:r w:rsidRPr="00AB3D38">
                  <w:rPr>
                    <w:rStyle w:val="PlaceholderText"/>
                    <w:rFonts w:ascii="Arial" w:hAnsi="Arial" w:cs="Arial"/>
                    <w:sz w:val="18"/>
                    <w:szCs w:val="18"/>
                    <w:lang w:val="en-GB"/>
                  </w:rPr>
                  <w:t>Click to add text.</w:t>
                </w:r>
              </w:p>
            </w:tc>
            <w:permEnd w:id="1231831335" w:displacedByCustomXml="next"/>
          </w:sdtContent>
        </w:sdt>
      </w:tr>
      <w:tr w:rsidR="0068479B" w:rsidRPr="00AB3D38" w14:paraId="7080B543" w14:textId="77777777" w:rsidTr="00D93C95">
        <w:trPr>
          <w:trHeight w:val="638"/>
        </w:trPr>
        <w:tc>
          <w:tcPr>
            <w:tcW w:w="2943" w:type="dxa"/>
            <w:vAlign w:val="center"/>
          </w:tcPr>
          <w:p w14:paraId="48864D50" w14:textId="77777777" w:rsidR="00AB3D38" w:rsidRPr="00AB3D38" w:rsidRDefault="00AB3D38" w:rsidP="00AB3D38">
            <w:pPr>
              <w:pStyle w:val="Tabelltext"/>
              <w:jc w:val="left"/>
              <w:rPr>
                <w:sz w:val="18"/>
                <w:szCs w:val="18"/>
                <w:lang w:val="en-GB"/>
              </w:rPr>
            </w:pPr>
            <w:r w:rsidRPr="00AB3D38">
              <w:rPr>
                <w:sz w:val="18"/>
                <w:szCs w:val="18"/>
                <w:lang w:val="en-GB"/>
              </w:rPr>
              <w:t>If applicable, pre-verified LCA/EPD tool:</w:t>
            </w:r>
          </w:p>
          <w:p w14:paraId="6350D931" w14:textId="77777777" w:rsidR="00AB3D38" w:rsidRPr="00AB3D38" w:rsidRDefault="00AB3D38" w:rsidP="00AB3D38">
            <w:pPr>
              <w:pStyle w:val="Tabelltext"/>
              <w:jc w:val="left"/>
              <w:rPr>
                <w:sz w:val="18"/>
                <w:szCs w:val="18"/>
                <w:lang w:val="en-GB"/>
              </w:rPr>
            </w:pPr>
          </w:p>
          <w:p w14:paraId="0417E61E" w14:textId="2FA9128E" w:rsidR="0068479B" w:rsidRPr="00AB3D38" w:rsidDel="0068479B" w:rsidRDefault="00AB3D38" w:rsidP="00AB3D38">
            <w:pPr>
              <w:rPr>
                <w:rFonts w:ascii="Arial" w:hAnsi="Arial" w:cs="Arial"/>
                <w:sz w:val="18"/>
                <w:szCs w:val="18"/>
              </w:rPr>
            </w:pPr>
            <w:r w:rsidRPr="00AB3D38">
              <w:rPr>
                <w:rFonts w:ascii="Arial" w:hAnsi="Arial" w:cs="Arial"/>
                <w:i/>
                <w:color w:val="808080" w:themeColor="background1" w:themeShade="80"/>
                <w:sz w:val="18"/>
                <w:szCs w:val="18"/>
                <w:lang w:val="en-GB"/>
              </w:rPr>
              <w:t xml:space="preserve"> Name and version</w:t>
            </w:r>
          </w:p>
        </w:tc>
        <w:sdt>
          <w:sdtPr>
            <w:rPr>
              <w:rFonts w:ascii="Arial" w:hAnsi="Arial" w:cs="Arial"/>
              <w:sz w:val="18"/>
              <w:szCs w:val="18"/>
              <w:lang w:val="en-GB"/>
            </w:rPr>
            <w:id w:val="-537284766"/>
            <w:placeholder>
              <w:docPart w:val="A51D181DA8AB4E2BB6DAB7AD51569E1B"/>
            </w:placeholder>
            <w:showingPlcHdr/>
            <w:text w:multiLine="1"/>
          </w:sdtPr>
          <w:sdtEndPr/>
          <w:sdtContent>
            <w:permStart w:id="450122938" w:edGrp="everyone" w:displacedByCustomXml="prev"/>
            <w:tc>
              <w:tcPr>
                <w:tcW w:w="6299" w:type="dxa"/>
                <w:vAlign w:val="center"/>
              </w:tcPr>
              <w:p w14:paraId="23E3AD6B" w14:textId="7D86DED2" w:rsidR="0068479B" w:rsidRPr="00AB3D38" w:rsidRDefault="00D93C95" w:rsidP="0068479B">
                <w:pPr>
                  <w:rPr>
                    <w:rFonts w:ascii="Arial" w:hAnsi="Arial" w:cs="Arial"/>
                    <w:sz w:val="18"/>
                    <w:szCs w:val="18"/>
                  </w:rPr>
                </w:pPr>
                <w:r w:rsidRPr="00AB3D38">
                  <w:rPr>
                    <w:rStyle w:val="PlaceholderText"/>
                    <w:rFonts w:ascii="Arial" w:hAnsi="Arial" w:cs="Arial"/>
                    <w:sz w:val="18"/>
                    <w:szCs w:val="18"/>
                    <w:lang w:val="en-GB"/>
                  </w:rPr>
                  <w:t>Click to add text.</w:t>
                </w:r>
              </w:p>
            </w:tc>
            <w:permEnd w:id="450122938" w:displacedByCustomXml="next"/>
          </w:sdtContent>
        </w:sdt>
      </w:tr>
      <w:tr w:rsidR="0068479B" w:rsidRPr="00AB3D38" w14:paraId="39600282" w14:textId="77777777" w:rsidTr="00C672B5">
        <w:trPr>
          <w:trHeight w:val="1037"/>
        </w:trPr>
        <w:tc>
          <w:tcPr>
            <w:tcW w:w="2943" w:type="dxa"/>
            <w:shd w:val="clear" w:color="auto" w:fill="auto"/>
            <w:vAlign w:val="center"/>
          </w:tcPr>
          <w:p w14:paraId="7BF6A5B9" w14:textId="46BFD8B2" w:rsidR="0068479B" w:rsidRPr="00AB3D38" w:rsidRDefault="0068479B" w:rsidP="0068479B">
            <w:pPr>
              <w:rPr>
                <w:rFonts w:ascii="Arial" w:hAnsi="Arial" w:cs="Arial"/>
                <w:sz w:val="18"/>
                <w:szCs w:val="18"/>
              </w:rPr>
            </w:pPr>
            <w:r w:rsidRPr="00AB3D38">
              <w:rPr>
                <w:rFonts w:ascii="Arial" w:hAnsi="Arial" w:cs="Arial"/>
                <w:sz w:val="18"/>
                <w:szCs w:val="18"/>
              </w:rPr>
              <w:t>EPD Verifier:</w:t>
            </w:r>
          </w:p>
          <w:p w14:paraId="40409189" w14:textId="77777777" w:rsidR="0068479B" w:rsidRPr="00AB3D38" w:rsidRDefault="0068479B" w:rsidP="0068479B">
            <w:pPr>
              <w:rPr>
                <w:rFonts w:ascii="Arial" w:hAnsi="Arial" w:cs="Arial"/>
                <w:sz w:val="18"/>
                <w:szCs w:val="18"/>
              </w:rPr>
            </w:pPr>
          </w:p>
          <w:p w14:paraId="40EC5D44" w14:textId="081BFAD5" w:rsidR="0068479B" w:rsidRPr="00AB3D38" w:rsidRDefault="0068479B" w:rsidP="0068479B">
            <w:pPr>
              <w:rPr>
                <w:rFonts w:ascii="Arial" w:hAnsi="Arial" w:cs="Arial"/>
                <w:sz w:val="18"/>
                <w:szCs w:val="18"/>
              </w:rPr>
            </w:pPr>
            <w:r w:rsidRPr="00AB3D38">
              <w:rPr>
                <w:rFonts w:ascii="Arial" w:hAnsi="Arial" w:cs="Arial"/>
                <w:sz w:val="18"/>
                <w:szCs w:val="18"/>
              </w:rPr>
              <w:t>(</w:t>
            </w:r>
            <w:proofErr w:type="gramStart"/>
            <w:r w:rsidRPr="00AB3D38">
              <w:rPr>
                <w:rFonts w:ascii="Arial" w:hAnsi="Arial" w:cs="Arial"/>
                <w:sz w:val="18"/>
                <w:szCs w:val="18"/>
              </w:rPr>
              <w:t>name</w:t>
            </w:r>
            <w:proofErr w:type="gramEnd"/>
            <w:r w:rsidRPr="00AB3D38">
              <w:rPr>
                <w:rFonts w:ascii="Arial" w:hAnsi="Arial" w:cs="Arial"/>
                <w:sz w:val="18"/>
                <w:szCs w:val="18"/>
              </w:rPr>
              <w:t>, organisation, position, email, phone)</w:t>
            </w:r>
          </w:p>
        </w:tc>
        <w:sdt>
          <w:sdtPr>
            <w:rPr>
              <w:rFonts w:ascii="Arial" w:hAnsi="Arial" w:cs="Arial"/>
              <w:sz w:val="18"/>
              <w:szCs w:val="18"/>
              <w:lang w:val="en-GB"/>
            </w:rPr>
            <w:id w:val="224423062"/>
            <w:placeholder>
              <w:docPart w:val="C1EE042E346E4CA0B92E2E908D6D5BA7"/>
            </w:placeholder>
            <w:showingPlcHdr/>
            <w:text w:multiLine="1"/>
          </w:sdtPr>
          <w:sdtEndPr/>
          <w:sdtContent>
            <w:permStart w:id="1300891142" w:edGrp="everyone" w:displacedByCustomXml="prev"/>
            <w:tc>
              <w:tcPr>
                <w:tcW w:w="6299" w:type="dxa"/>
                <w:shd w:val="clear" w:color="auto" w:fill="auto"/>
                <w:vAlign w:val="center"/>
              </w:tcPr>
              <w:p w14:paraId="46C2C72E" w14:textId="6DFE04EE" w:rsidR="0068479B" w:rsidRPr="00AB3D38" w:rsidRDefault="00AB3D38" w:rsidP="0068479B">
                <w:pPr>
                  <w:rPr>
                    <w:rFonts w:ascii="Arial" w:hAnsi="Arial" w:cs="Arial"/>
                    <w:color w:val="A6A6A6" w:themeColor="background1" w:themeShade="A6"/>
                    <w:sz w:val="18"/>
                    <w:szCs w:val="18"/>
                  </w:rPr>
                </w:pPr>
                <w:r w:rsidRPr="00AB3D38">
                  <w:rPr>
                    <w:rStyle w:val="PlaceholderText"/>
                    <w:rFonts w:ascii="Arial" w:hAnsi="Arial" w:cs="Arial"/>
                    <w:sz w:val="18"/>
                    <w:szCs w:val="18"/>
                    <w:lang w:val="en-GB"/>
                  </w:rPr>
                  <w:t>Click to add text.</w:t>
                </w:r>
              </w:p>
            </w:tc>
            <w:permEnd w:id="1300891142" w:displacedByCustomXml="next"/>
          </w:sdtContent>
        </w:sdt>
      </w:tr>
      <w:tr w:rsidR="0068479B" w:rsidRPr="00AB3D38" w14:paraId="27826CEE" w14:textId="77777777" w:rsidTr="00C672B5">
        <w:trPr>
          <w:trHeight w:val="1037"/>
        </w:trPr>
        <w:tc>
          <w:tcPr>
            <w:tcW w:w="2943" w:type="dxa"/>
            <w:shd w:val="clear" w:color="auto" w:fill="auto"/>
            <w:vAlign w:val="center"/>
          </w:tcPr>
          <w:p w14:paraId="1F8C1BB1" w14:textId="40A92D15" w:rsidR="0068479B" w:rsidRPr="00AB3D38" w:rsidRDefault="0068479B" w:rsidP="0068479B">
            <w:pPr>
              <w:rPr>
                <w:rFonts w:ascii="Arial" w:hAnsi="Arial" w:cs="Arial"/>
                <w:sz w:val="18"/>
                <w:szCs w:val="18"/>
              </w:rPr>
            </w:pPr>
            <w:r w:rsidRPr="00AB3D38">
              <w:rPr>
                <w:rFonts w:ascii="Arial" w:hAnsi="Arial" w:cs="Arial"/>
                <w:sz w:val="18"/>
                <w:szCs w:val="18"/>
              </w:rPr>
              <w:t>Annual Surveillance Verification Report date</w:t>
            </w:r>
            <w:r w:rsidR="00AB3D38">
              <w:rPr>
                <w:rFonts w:ascii="Arial" w:hAnsi="Arial" w:cs="Arial"/>
                <w:sz w:val="18"/>
                <w:szCs w:val="18"/>
              </w:rPr>
              <w:t xml:space="preserve"> (</w:t>
            </w:r>
            <w:r w:rsidR="00D72533" w:rsidRPr="00D72533">
              <w:rPr>
                <w:rFonts w:ascii="Arial" w:hAnsi="Arial" w:cs="Arial"/>
                <w:sz w:val="18"/>
                <w:szCs w:val="18"/>
              </w:rPr>
              <w:t>YYYY-MM-DD</w:t>
            </w:r>
            <w:r w:rsidR="00AB3D38">
              <w:rPr>
                <w:rFonts w:ascii="Arial" w:hAnsi="Arial" w:cs="Arial"/>
                <w:sz w:val="18"/>
                <w:szCs w:val="18"/>
              </w:rPr>
              <w:t>)</w:t>
            </w:r>
            <w:r w:rsidRPr="00AB3D38">
              <w:rPr>
                <w:rFonts w:ascii="Arial" w:hAnsi="Arial" w:cs="Arial"/>
                <w:sz w:val="18"/>
                <w:szCs w:val="18"/>
              </w:rPr>
              <w:t>:</w:t>
            </w:r>
          </w:p>
        </w:tc>
        <w:sdt>
          <w:sdtPr>
            <w:rPr>
              <w:rFonts w:ascii="Arial" w:hAnsi="Arial" w:cs="Arial"/>
              <w:sz w:val="18"/>
              <w:szCs w:val="18"/>
              <w:lang w:val="en-GB"/>
            </w:rPr>
            <w:id w:val="1351299612"/>
            <w:placeholder>
              <w:docPart w:val="D3B548E2A6994FC1A06B75B9331BB775"/>
            </w:placeholder>
            <w:showingPlcHdr/>
            <w:text w:multiLine="1"/>
          </w:sdtPr>
          <w:sdtEndPr/>
          <w:sdtContent>
            <w:permStart w:id="2073908736" w:edGrp="everyone" w:displacedByCustomXml="prev"/>
            <w:tc>
              <w:tcPr>
                <w:tcW w:w="6299" w:type="dxa"/>
                <w:shd w:val="clear" w:color="auto" w:fill="auto"/>
                <w:vAlign w:val="center"/>
              </w:tcPr>
              <w:p w14:paraId="5D0F1AC2" w14:textId="13748536" w:rsidR="0068479B" w:rsidRPr="00AB3D38" w:rsidRDefault="00AB3D38" w:rsidP="0068479B">
                <w:pPr>
                  <w:rPr>
                    <w:rFonts w:ascii="Arial" w:hAnsi="Arial" w:cs="Arial"/>
                    <w:color w:val="A6A6A6" w:themeColor="background1" w:themeShade="A6"/>
                    <w:sz w:val="18"/>
                    <w:szCs w:val="18"/>
                  </w:rPr>
                </w:pPr>
                <w:r w:rsidRPr="00AB3D38">
                  <w:rPr>
                    <w:rStyle w:val="PlaceholderText"/>
                    <w:rFonts w:ascii="Arial" w:hAnsi="Arial" w:cs="Arial"/>
                    <w:sz w:val="18"/>
                    <w:szCs w:val="18"/>
                    <w:lang w:val="en-GB"/>
                  </w:rPr>
                  <w:t>Click to add text.</w:t>
                </w:r>
              </w:p>
            </w:tc>
            <w:permEnd w:id="2073908736" w:displacedByCustomXml="next"/>
          </w:sdtContent>
        </w:sdt>
      </w:tr>
      <w:tr w:rsidR="0068479B" w:rsidRPr="00AB3D38" w14:paraId="26B1FDFB" w14:textId="77777777" w:rsidTr="00C672B5">
        <w:trPr>
          <w:trHeight w:val="1037"/>
        </w:trPr>
        <w:tc>
          <w:tcPr>
            <w:tcW w:w="2943" w:type="dxa"/>
            <w:shd w:val="clear" w:color="auto" w:fill="auto"/>
            <w:vAlign w:val="center"/>
          </w:tcPr>
          <w:p w14:paraId="6EBCF224" w14:textId="059DEC2D" w:rsidR="0068479B" w:rsidRPr="00AB3D38" w:rsidRDefault="0068479B" w:rsidP="0068479B">
            <w:pPr>
              <w:rPr>
                <w:rFonts w:ascii="Arial" w:hAnsi="Arial" w:cs="Arial"/>
                <w:sz w:val="18"/>
                <w:szCs w:val="18"/>
              </w:rPr>
            </w:pPr>
            <w:r w:rsidRPr="00AB3D38">
              <w:rPr>
                <w:rFonts w:ascii="Arial" w:hAnsi="Arial" w:cs="Arial"/>
                <w:sz w:val="18"/>
                <w:szCs w:val="18"/>
              </w:rPr>
              <w:t>Surveillance for the period</w:t>
            </w:r>
            <w:r w:rsidR="00D93C95">
              <w:rPr>
                <w:rFonts w:ascii="Arial" w:hAnsi="Arial" w:cs="Arial"/>
                <w:sz w:val="18"/>
                <w:szCs w:val="18"/>
              </w:rPr>
              <w:t>:</w:t>
            </w:r>
          </w:p>
        </w:tc>
        <w:permStart w:id="1573676414" w:edGrp="everyone"/>
        <w:tc>
          <w:tcPr>
            <w:tcW w:w="6299" w:type="dxa"/>
            <w:shd w:val="clear" w:color="auto" w:fill="auto"/>
            <w:vAlign w:val="center"/>
          </w:tcPr>
          <w:p w14:paraId="61A23401" w14:textId="327F4704" w:rsidR="0068479B" w:rsidRPr="00AB3D38" w:rsidRDefault="00534363" w:rsidP="0068479B">
            <w:pPr>
              <w:rPr>
                <w:rFonts w:ascii="Arial" w:hAnsi="Arial" w:cs="Arial"/>
                <w:sz w:val="18"/>
                <w:szCs w:val="18"/>
              </w:rPr>
            </w:pPr>
            <w:sdt>
              <w:sdtPr>
                <w:rPr>
                  <w:rFonts w:ascii="Arial" w:hAnsi="Arial" w:cs="Arial"/>
                  <w:sz w:val="18"/>
                  <w:szCs w:val="18"/>
                  <w:lang w:val="en-GB"/>
                </w:rPr>
                <w:id w:val="246310403"/>
                <w14:checkbox>
                  <w14:checked w14:val="0"/>
                  <w14:checkedState w14:val="00D6" w14:font="Symbol"/>
                  <w14:uncheckedState w14:val="2610" w14:font="MS Gothic"/>
                </w14:checkbox>
              </w:sdtPr>
              <w:sdtEndPr/>
              <w:sdtContent>
                <w:r w:rsidR="00C62870">
                  <w:rPr>
                    <w:rFonts w:ascii="MS Gothic" w:eastAsia="MS Gothic" w:hAnsi="MS Gothic" w:cs="Arial" w:hint="eastAsia"/>
                    <w:sz w:val="18"/>
                    <w:szCs w:val="18"/>
                    <w:lang w:val="en-GB"/>
                  </w:rPr>
                  <w:t>☐</w:t>
                </w:r>
              </w:sdtContent>
            </w:sdt>
            <w:r w:rsidR="0068479B" w:rsidRPr="00AB3D38">
              <w:rPr>
                <w:rFonts w:ascii="Arial" w:hAnsi="Arial" w:cs="Arial"/>
                <w:sz w:val="18"/>
                <w:szCs w:val="18"/>
                <w:lang w:val="en-GB"/>
              </w:rPr>
              <w:t xml:space="preserve"> </w:t>
            </w:r>
            <w:permEnd w:id="1573676414"/>
            <w:r w:rsidR="0068479B" w:rsidRPr="00AB3D38">
              <w:rPr>
                <w:rFonts w:ascii="Arial" w:hAnsi="Arial" w:cs="Arial"/>
                <w:sz w:val="18"/>
                <w:szCs w:val="18"/>
                <w:lang w:val="en-GB"/>
              </w:rPr>
              <w:t xml:space="preserve">year 1  </w:t>
            </w:r>
            <w:permStart w:id="475730852" w:edGrp="everyone"/>
            <w:sdt>
              <w:sdtPr>
                <w:rPr>
                  <w:rFonts w:ascii="Arial" w:hAnsi="Arial" w:cs="Arial"/>
                  <w:sz w:val="18"/>
                  <w:szCs w:val="18"/>
                  <w:lang w:val="en-GB"/>
                </w:rPr>
                <w:id w:val="-657996312"/>
                <w14:checkbox>
                  <w14:checked w14:val="0"/>
                  <w14:checkedState w14:val="00D6" w14:font="Symbol"/>
                  <w14:uncheckedState w14:val="2610" w14:font="MS Gothic"/>
                </w14:checkbox>
              </w:sdtPr>
              <w:sdtEndPr/>
              <w:sdtContent>
                <w:r w:rsidR="00C62870">
                  <w:rPr>
                    <w:rFonts w:ascii="MS Gothic" w:eastAsia="MS Gothic" w:hAnsi="MS Gothic" w:cs="Arial" w:hint="eastAsia"/>
                    <w:sz w:val="18"/>
                    <w:szCs w:val="18"/>
                    <w:lang w:val="en-GB"/>
                  </w:rPr>
                  <w:t>☐</w:t>
                </w:r>
              </w:sdtContent>
            </w:sdt>
            <w:permEnd w:id="475730852"/>
            <w:r w:rsidR="0068479B" w:rsidRPr="00AB3D38">
              <w:rPr>
                <w:rFonts w:ascii="Arial" w:hAnsi="Arial" w:cs="Arial"/>
                <w:sz w:val="18"/>
                <w:szCs w:val="18"/>
                <w:lang w:val="en-GB"/>
              </w:rPr>
              <w:t xml:space="preserve"> year 2  </w:t>
            </w:r>
            <w:permStart w:id="236340495" w:edGrp="everyone"/>
            <w:sdt>
              <w:sdtPr>
                <w:rPr>
                  <w:rFonts w:ascii="Arial" w:hAnsi="Arial" w:cs="Arial"/>
                  <w:sz w:val="18"/>
                  <w:szCs w:val="18"/>
                  <w:lang w:val="en-GB"/>
                </w:rPr>
                <w:id w:val="-816260466"/>
                <w14:checkbox>
                  <w14:checked w14:val="0"/>
                  <w14:checkedState w14:val="00D6" w14:font="Symbol"/>
                  <w14:uncheckedState w14:val="2610" w14:font="MS Gothic"/>
                </w14:checkbox>
              </w:sdtPr>
              <w:sdtEndPr/>
              <w:sdtContent>
                <w:r w:rsidR="00C62870">
                  <w:rPr>
                    <w:rFonts w:ascii="MS Gothic" w:eastAsia="MS Gothic" w:hAnsi="MS Gothic" w:cs="Arial" w:hint="eastAsia"/>
                    <w:sz w:val="18"/>
                    <w:szCs w:val="18"/>
                    <w:lang w:val="en-GB"/>
                  </w:rPr>
                  <w:t>☐</w:t>
                </w:r>
              </w:sdtContent>
            </w:sdt>
            <w:permEnd w:id="236340495"/>
            <w:r w:rsidR="0068479B" w:rsidRPr="00AB3D38">
              <w:rPr>
                <w:rFonts w:ascii="Arial" w:hAnsi="Arial" w:cs="Arial"/>
                <w:sz w:val="18"/>
                <w:szCs w:val="18"/>
                <w:lang w:val="en-GB"/>
              </w:rPr>
              <w:t xml:space="preserve"> year 3  </w:t>
            </w:r>
            <w:sdt>
              <w:sdtPr>
                <w:rPr>
                  <w:rFonts w:ascii="Arial" w:hAnsi="Arial" w:cs="Arial"/>
                  <w:sz w:val="18"/>
                  <w:szCs w:val="18"/>
                  <w:lang w:val="en-GB"/>
                </w:rPr>
                <w:id w:val="-438141723"/>
                <w14:checkbox>
                  <w14:checked w14:val="0"/>
                  <w14:checkedState w14:val="00D6" w14:font="Symbol"/>
                  <w14:uncheckedState w14:val="2610" w14:font="MS Gothic"/>
                </w14:checkbox>
              </w:sdtPr>
              <w:sdtEndPr/>
              <w:sdtContent>
                <w:permStart w:id="84957139" w:edGrp="everyone"/>
                <w:r w:rsidR="00C62870">
                  <w:rPr>
                    <w:rFonts w:ascii="MS Gothic" w:eastAsia="MS Gothic" w:hAnsi="MS Gothic" w:cs="Arial" w:hint="eastAsia"/>
                    <w:sz w:val="18"/>
                    <w:szCs w:val="18"/>
                    <w:lang w:val="en-GB"/>
                  </w:rPr>
                  <w:t>☐</w:t>
                </w:r>
                <w:permEnd w:id="84957139"/>
              </w:sdtContent>
            </w:sdt>
            <w:r w:rsidR="0068479B" w:rsidRPr="00AB3D38">
              <w:rPr>
                <w:rFonts w:ascii="Arial" w:hAnsi="Arial" w:cs="Arial"/>
                <w:sz w:val="18"/>
                <w:szCs w:val="18"/>
                <w:lang w:val="en-GB"/>
              </w:rPr>
              <w:t xml:space="preserve"> year 4</w:t>
            </w:r>
          </w:p>
        </w:tc>
      </w:tr>
      <w:tr w:rsidR="0068479B" w:rsidRPr="00AB3D38" w14:paraId="36390371" w14:textId="77777777" w:rsidTr="00C672B5">
        <w:trPr>
          <w:trHeight w:val="1037"/>
        </w:trPr>
        <w:tc>
          <w:tcPr>
            <w:tcW w:w="2943" w:type="dxa"/>
            <w:shd w:val="clear" w:color="auto" w:fill="auto"/>
            <w:vAlign w:val="center"/>
          </w:tcPr>
          <w:p w14:paraId="7E2020E9" w14:textId="59281D5E" w:rsidR="0068479B" w:rsidRPr="00AB3D38" w:rsidRDefault="0068479B" w:rsidP="0068479B">
            <w:pPr>
              <w:rPr>
                <w:rFonts w:ascii="Arial" w:hAnsi="Arial" w:cs="Arial"/>
                <w:sz w:val="18"/>
                <w:szCs w:val="18"/>
              </w:rPr>
            </w:pPr>
            <w:r w:rsidRPr="00AB3D38">
              <w:rPr>
                <w:rFonts w:ascii="Arial" w:hAnsi="Arial" w:cs="Arial"/>
                <w:sz w:val="18"/>
                <w:szCs w:val="18"/>
              </w:rPr>
              <w:t>EPD Scope</w:t>
            </w:r>
          </w:p>
        </w:tc>
        <w:tc>
          <w:tcPr>
            <w:tcW w:w="6299" w:type="dxa"/>
            <w:shd w:val="clear" w:color="auto" w:fill="auto"/>
            <w:vAlign w:val="center"/>
          </w:tcPr>
          <w:p w14:paraId="72FB8AD1" w14:textId="200AFF17" w:rsidR="0068479B" w:rsidRPr="00AB3D38" w:rsidRDefault="00534363" w:rsidP="0068479B">
            <w:pPr>
              <w:spacing w:line="360" w:lineRule="auto"/>
              <w:rPr>
                <w:rFonts w:ascii="Arial" w:hAnsi="Arial" w:cs="Arial"/>
                <w:sz w:val="18"/>
                <w:szCs w:val="18"/>
                <w:lang w:val="en-GB"/>
              </w:rPr>
            </w:pPr>
            <w:sdt>
              <w:sdtPr>
                <w:rPr>
                  <w:rFonts w:ascii="Arial" w:hAnsi="Arial" w:cs="Arial"/>
                  <w:sz w:val="18"/>
                  <w:szCs w:val="18"/>
                  <w:lang w:val="en-GB"/>
                </w:rPr>
                <w:id w:val="1647008239"/>
                <w14:checkbox>
                  <w14:checked w14:val="0"/>
                  <w14:checkedState w14:val="00D6" w14:font="Symbol"/>
                  <w14:uncheckedState w14:val="2610" w14:font="MS Gothic"/>
                </w14:checkbox>
              </w:sdtPr>
              <w:sdtEndPr/>
              <w:sdtContent>
                <w:permStart w:id="1578721512" w:edGrp="everyone"/>
                <w:r w:rsidR="00C62870">
                  <w:rPr>
                    <w:rFonts w:ascii="MS Gothic" w:eastAsia="MS Gothic" w:hAnsi="MS Gothic" w:cs="Arial" w:hint="eastAsia"/>
                    <w:sz w:val="18"/>
                    <w:szCs w:val="18"/>
                    <w:lang w:val="en-GB"/>
                  </w:rPr>
                  <w:t>☐</w:t>
                </w:r>
                <w:permEnd w:id="1578721512"/>
              </w:sdtContent>
            </w:sdt>
            <w:r w:rsidR="0068479B" w:rsidRPr="00AB3D38">
              <w:rPr>
                <w:rFonts w:ascii="Arial" w:hAnsi="Arial" w:cs="Arial"/>
                <w:sz w:val="18"/>
                <w:szCs w:val="18"/>
                <w:lang w:val="en-GB"/>
              </w:rPr>
              <w:t xml:space="preserve"> cradle-to-gate</w:t>
            </w:r>
          </w:p>
          <w:p w14:paraId="370974CE" w14:textId="48F1B570" w:rsidR="0068479B" w:rsidRPr="00AB3D38" w:rsidRDefault="00534363" w:rsidP="0068479B">
            <w:pPr>
              <w:spacing w:line="360" w:lineRule="auto"/>
              <w:rPr>
                <w:rFonts w:ascii="Arial" w:hAnsi="Arial" w:cs="Arial"/>
                <w:sz w:val="18"/>
                <w:szCs w:val="18"/>
                <w:lang w:val="en-GB"/>
              </w:rPr>
            </w:pPr>
            <w:sdt>
              <w:sdtPr>
                <w:rPr>
                  <w:rFonts w:ascii="Arial" w:hAnsi="Arial" w:cs="Arial"/>
                  <w:sz w:val="18"/>
                  <w:szCs w:val="18"/>
                  <w:lang w:val="en-GB"/>
                </w:rPr>
                <w:id w:val="-1978057144"/>
                <w14:checkbox>
                  <w14:checked w14:val="0"/>
                  <w14:checkedState w14:val="00D6" w14:font="Symbol"/>
                  <w14:uncheckedState w14:val="2610" w14:font="MS Gothic"/>
                </w14:checkbox>
              </w:sdtPr>
              <w:sdtEndPr/>
              <w:sdtContent>
                <w:permStart w:id="469793737" w:edGrp="everyone"/>
                <w:r w:rsidR="00C62870">
                  <w:rPr>
                    <w:rFonts w:ascii="MS Gothic" w:eastAsia="MS Gothic" w:hAnsi="MS Gothic" w:cs="Arial" w:hint="eastAsia"/>
                    <w:sz w:val="18"/>
                    <w:szCs w:val="18"/>
                    <w:lang w:val="en-GB"/>
                  </w:rPr>
                  <w:t>☐</w:t>
                </w:r>
                <w:permEnd w:id="469793737"/>
              </w:sdtContent>
            </w:sdt>
            <w:r w:rsidR="0068479B" w:rsidRPr="00AB3D38">
              <w:rPr>
                <w:rFonts w:ascii="Arial" w:hAnsi="Arial" w:cs="Arial"/>
                <w:sz w:val="18"/>
                <w:szCs w:val="18"/>
                <w:lang w:val="en-GB"/>
              </w:rPr>
              <w:t xml:space="preserve"> cradle-to- gate with options</w:t>
            </w:r>
          </w:p>
          <w:p w14:paraId="319B848E" w14:textId="63888495" w:rsidR="0068479B" w:rsidRPr="00AB3D38" w:rsidRDefault="00534363" w:rsidP="0068479B">
            <w:pPr>
              <w:rPr>
                <w:rFonts w:ascii="Arial" w:eastAsia="MS Gothic" w:hAnsi="Arial" w:cs="Arial"/>
                <w:sz w:val="18"/>
                <w:szCs w:val="18"/>
                <w:lang w:val="en-GB"/>
              </w:rPr>
            </w:pPr>
            <w:sdt>
              <w:sdtPr>
                <w:rPr>
                  <w:rFonts w:ascii="Arial" w:hAnsi="Arial" w:cs="Arial"/>
                  <w:sz w:val="18"/>
                  <w:szCs w:val="18"/>
                  <w:lang w:val="en-GB"/>
                </w:rPr>
                <w:id w:val="-1671102535"/>
                <w14:checkbox>
                  <w14:checked w14:val="0"/>
                  <w14:checkedState w14:val="00D6" w14:font="Symbol"/>
                  <w14:uncheckedState w14:val="2610" w14:font="MS Gothic"/>
                </w14:checkbox>
              </w:sdtPr>
              <w:sdtEndPr/>
              <w:sdtContent>
                <w:permStart w:id="516228947" w:edGrp="everyone"/>
                <w:r w:rsidR="00C62870">
                  <w:rPr>
                    <w:rFonts w:ascii="MS Gothic" w:eastAsia="MS Gothic" w:hAnsi="MS Gothic" w:cs="Arial" w:hint="eastAsia"/>
                    <w:sz w:val="18"/>
                    <w:szCs w:val="18"/>
                    <w:lang w:val="en-GB"/>
                  </w:rPr>
                  <w:t>☐</w:t>
                </w:r>
                <w:permEnd w:id="516228947"/>
              </w:sdtContent>
            </w:sdt>
            <w:r w:rsidR="0068479B" w:rsidRPr="00AB3D38">
              <w:rPr>
                <w:rFonts w:ascii="Arial" w:hAnsi="Arial" w:cs="Arial"/>
                <w:sz w:val="18"/>
                <w:szCs w:val="18"/>
                <w:lang w:val="en-GB"/>
              </w:rPr>
              <w:t xml:space="preserve"> cradle-to-grave</w:t>
            </w:r>
          </w:p>
        </w:tc>
      </w:tr>
    </w:tbl>
    <w:p w14:paraId="2C6D62A4" w14:textId="77777777" w:rsidR="007E4F68" w:rsidRPr="00AB3D38" w:rsidRDefault="007E4F68" w:rsidP="007E4F68">
      <w:pPr>
        <w:rPr>
          <w:rFonts w:ascii="Arial" w:hAnsi="Arial" w:cs="Arial"/>
          <w:sz w:val="18"/>
          <w:szCs w:val="18"/>
        </w:rPr>
      </w:pPr>
      <w:r w:rsidRPr="00AB3D38">
        <w:rPr>
          <w:rFonts w:ascii="Arial" w:hAnsi="Arial" w:cs="Arial"/>
          <w:sz w:val="18"/>
          <w:szCs w:val="18"/>
        </w:rPr>
        <w:lastRenderedPageBreak/>
        <w:t>If the EPD complies with EN15804 please indicate the life cycle stages included in the EPD below:</w:t>
      </w:r>
    </w:p>
    <w:tbl>
      <w:tblPr>
        <w:tblStyle w:val="TableGrid"/>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465"/>
        <w:gridCol w:w="465"/>
        <w:gridCol w:w="464"/>
        <w:gridCol w:w="668"/>
        <w:gridCol w:w="584"/>
        <w:gridCol w:w="462"/>
        <w:gridCol w:w="462"/>
        <w:gridCol w:w="462"/>
        <w:gridCol w:w="462"/>
        <w:gridCol w:w="462"/>
        <w:gridCol w:w="462"/>
        <w:gridCol w:w="462"/>
        <w:gridCol w:w="471"/>
        <w:gridCol w:w="471"/>
        <w:gridCol w:w="471"/>
        <w:gridCol w:w="471"/>
        <w:gridCol w:w="236"/>
        <w:gridCol w:w="1016"/>
      </w:tblGrid>
      <w:tr w:rsidR="00717213" w:rsidRPr="00AB3D38" w14:paraId="64C5F78A" w14:textId="3BA4C9AB" w:rsidTr="00C62870">
        <w:trPr>
          <w:trHeight w:val="693"/>
          <w:jc w:val="center"/>
        </w:trPr>
        <w:tc>
          <w:tcPr>
            <w:tcW w:w="1394" w:type="dxa"/>
            <w:gridSpan w:val="3"/>
            <w:vAlign w:val="center"/>
          </w:tcPr>
          <w:p w14:paraId="46048876" w14:textId="77777777" w:rsidR="00717213" w:rsidRPr="00AB3D38" w:rsidRDefault="00717213" w:rsidP="00717213">
            <w:pPr>
              <w:jc w:val="center"/>
              <w:rPr>
                <w:rFonts w:ascii="Arial" w:hAnsi="Arial" w:cs="Arial"/>
                <w:sz w:val="18"/>
                <w:szCs w:val="18"/>
              </w:rPr>
            </w:pPr>
            <w:bookmarkStart w:id="0" w:name="OLE_LINK1"/>
            <w:r w:rsidRPr="00AB3D38">
              <w:rPr>
                <w:rFonts w:ascii="Arial" w:hAnsi="Arial" w:cs="Arial"/>
                <w:sz w:val="18"/>
                <w:szCs w:val="18"/>
              </w:rPr>
              <w:t>Product Stage</w:t>
            </w:r>
          </w:p>
        </w:tc>
        <w:tc>
          <w:tcPr>
            <w:tcW w:w="1252" w:type="dxa"/>
            <w:gridSpan w:val="2"/>
            <w:vAlign w:val="center"/>
          </w:tcPr>
          <w:p w14:paraId="36F3F0DB"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Construction stage</w:t>
            </w:r>
          </w:p>
        </w:tc>
        <w:tc>
          <w:tcPr>
            <w:tcW w:w="3234" w:type="dxa"/>
            <w:gridSpan w:val="7"/>
            <w:vAlign w:val="center"/>
          </w:tcPr>
          <w:p w14:paraId="476BE12B"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Use stage</w:t>
            </w:r>
          </w:p>
        </w:tc>
        <w:tc>
          <w:tcPr>
            <w:tcW w:w="1884" w:type="dxa"/>
            <w:gridSpan w:val="4"/>
            <w:tcBorders>
              <w:right w:val="single" w:sz="4" w:space="0" w:color="auto"/>
            </w:tcBorders>
            <w:vAlign w:val="center"/>
          </w:tcPr>
          <w:p w14:paraId="10A9FFC6"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End of Life</w:t>
            </w:r>
          </w:p>
        </w:tc>
        <w:tc>
          <w:tcPr>
            <w:tcW w:w="236" w:type="dxa"/>
            <w:tcBorders>
              <w:top w:val="nil"/>
              <w:left w:val="single" w:sz="4" w:space="0" w:color="auto"/>
              <w:bottom w:val="nil"/>
              <w:right w:val="single" w:sz="4" w:space="0" w:color="auto"/>
            </w:tcBorders>
          </w:tcPr>
          <w:p w14:paraId="38C2C876" w14:textId="77777777" w:rsidR="00717213" w:rsidRPr="00AB3D38" w:rsidRDefault="00717213" w:rsidP="00717213">
            <w:pPr>
              <w:jc w:val="center"/>
              <w:rPr>
                <w:rFonts w:ascii="Arial" w:hAnsi="Arial" w:cs="Arial"/>
                <w:sz w:val="18"/>
                <w:szCs w:val="18"/>
              </w:rPr>
            </w:pPr>
          </w:p>
        </w:tc>
        <w:tc>
          <w:tcPr>
            <w:tcW w:w="1016" w:type="dxa"/>
            <w:tcBorders>
              <w:left w:val="single" w:sz="4" w:space="0" w:color="auto"/>
            </w:tcBorders>
            <w:vAlign w:val="center"/>
          </w:tcPr>
          <w:p w14:paraId="3BD97452" w14:textId="7A7F1B0A" w:rsidR="00717213" w:rsidRPr="00AB3D38" w:rsidRDefault="00717213" w:rsidP="00717213">
            <w:pPr>
              <w:jc w:val="center"/>
              <w:rPr>
                <w:rFonts w:ascii="Arial" w:hAnsi="Arial" w:cs="Arial"/>
                <w:sz w:val="18"/>
                <w:szCs w:val="18"/>
              </w:rPr>
            </w:pPr>
            <w:r w:rsidRPr="00D93C95">
              <w:rPr>
                <w:rFonts w:ascii="Arial" w:hAnsi="Arial" w:cs="Arial"/>
                <w:sz w:val="18"/>
                <w:szCs w:val="18"/>
              </w:rPr>
              <w:t>Resource recovery stage</w:t>
            </w:r>
          </w:p>
        </w:tc>
      </w:tr>
      <w:tr w:rsidR="00717213" w:rsidRPr="00AB3D38" w14:paraId="2AF0C58D" w14:textId="20504768" w:rsidTr="00C62870">
        <w:trPr>
          <w:jc w:val="center"/>
        </w:trPr>
        <w:tc>
          <w:tcPr>
            <w:tcW w:w="465" w:type="dxa"/>
          </w:tcPr>
          <w:p w14:paraId="19B65435"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A1</w:t>
            </w:r>
          </w:p>
        </w:tc>
        <w:tc>
          <w:tcPr>
            <w:tcW w:w="465" w:type="dxa"/>
          </w:tcPr>
          <w:p w14:paraId="02C93E63"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A2</w:t>
            </w:r>
          </w:p>
        </w:tc>
        <w:tc>
          <w:tcPr>
            <w:tcW w:w="464" w:type="dxa"/>
          </w:tcPr>
          <w:p w14:paraId="7D6B1A3A"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A3</w:t>
            </w:r>
          </w:p>
        </w:tc>
        <w:tc>
          <w:tcPr>
            <w:tcW w:w="668" w:type="dxa"/>
          </w:tcPr>
          <w:p w14:paraId="10DA211B"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A4</w:t>
            </w:r>
          </w:p>
        </w:tc>
        <w:tc>
          <w:tcPr>
            <w:tcW w:w="584" w:type="dxa"/>
          </w:tcPr>
          <w:p w14:paraId="1B34C0C8"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A5</w:t>
            </w:r>
          </w:p>
        </w:tc>
        <w:tc>
          <w:tcPr>
            <w:tcW w:w="462" w:type="dxa"/>
          </w:tcPr>
          <w:p w14:paraId="51D4866E"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1</w:t>
            </w:r>
          </w:p>
        </w:tc>
        <w:tc>
          <w:tcPr>
            <w:tcW w:w="462" w:type="dxa"/>
          </w:tcPr>
          <w:p w14:paraId="613618A1"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2</w:t>
            </w:r>
          </w:p>
        </w:tc>
        <w:tc>
          <w:tcPr>
            <w:tcW w:w="462" w:type="dxa"/>
          </w:tcPr>
          <w:p w14:paraId="735BBD30"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3</w:t>
            </w:r>
          </w:p>
        </w:tc>
        <w:tc>
          <w:tcPr>
            <w:tcW w:w="462" w:type="dxa"/>
          </w:tcPr>
          <w:p w14:paraId="2175DF70"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4</w:t>
            </w:r>
          </w:p>
        </w:tc>
        <w:tc>
          <w:tcPr>
            <w:tcW w:w="462" w:type="dxa"/>
          </w:tcPr>
          <w:p w14:paraId="42098F0C"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5</w:t>
            </w:r>
          </w:p>
        </w:tc>
        <w:tc>
          <w:tcPr>
            <w:tcW w:w="462" w:type="dxa"/>
          </w:tcPr>
          <w:p w14:paraId="03C1A484"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6</w:t>
            </w:r>
          </w:p>
        </w:tc>
        <w:tc>
          <w:tcPr>
            <w:tcW w:w="462" w:type="dxa"/>
          </w:tcPr>
          <w:p w14:paraId="36D117AC"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B7</w:t>
            </w:r>
          </w:p>
        </w:tc>
        <w:tc>
          <w:tcPr>
            <w:tcW w:w="471" w:type="dxa"/>
          </w:tcPr>
          <w:p w14:paraId="0E85F269"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C1</w:t>
            </w:r>
          </w:p>
        </w:tc>
        <w:tc>
          <w:tcPr>
            <w:tcW w:w="471" w:type="dxa"/>
          </w:tcPr>
          <w:p w14:paraId="43B16037"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C2</w:t>
            </w:r>
          </w:p>
        </w:tc>
        <w:tc>
          <w:tcPr>
            <w:tcW w:w="471" w:type="dxa"/>
          </w:tcPr>
          <w:p w14:paraId="06C4EF0F"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C3</w:t>
            </w:r>
          </w:p>
        </w:tc>
        <w:tc>
          <w:tcPr>
            <w:tcW w:w="471" w:type="dxa"/>
            <w:tcBorders>
              <w:right w:val="single" w:sz="4" w:space="0" w:color="auto"/>
            </w:tcBorders>
          </w:tcPr>
          <w:p w14:paraId="4C13B417" w14:textId="77777777" w:rsidR="00717213" w:rsidRPr="00AB3D38" w:rsidRDefault="00717213" w:rsidP="00717213">
            <w:pPr>
              <w:jc w:val="center"/>
              <w:rPr>
                <w:rFonts w:ascii="Arial" w:hAnsi="Arial" w:cs="Arial"/>
                <w:sz w:val="18"/>
                <w:szCs w:val="18"/>
              </w:rPr>
            </w:pPr>
            <w:r w:rsidRPr="00AB3D38">
              <w:rPr>
                <w:rFonts w:ascii="Arial" w:hAnsi="Arial" w:cs="Arial"/>
                <w:sz w:val="18"/>
                <w:szCs w:val="18"/>
              </w:rPr>
              <w:t>C4</w:t>
            </w:r>
          </w:p>
        </w:tc>
        <w:tc>
          <w:tcPr>
            <w:tcW w:w="236" w:type="dxa"/>
            <w:tcBorders>
              <w:top w:val="nil"/>
              <w:left w:val="single" w:sz="4" w:space="0" w:color="auto"/>
              <w:bottom w:val="nil"/>
              <w:right w:val="single" w:sz="4" w:space="0" w:color="auto"/>
            </w:tcBorders>
          </w:tcPr>
          <w:p w14:paraId="122EF6A3" w14:textId="77777777" w:rsidR="00717213" w:rsidRPr="00AB3D38" w:rsidRDefault="00717213" w:rsidP="00717213">
            <w:pPr>
              <w:jc w:val="center"/>
              <w:rPr>
                <w:rFonts w:ascii="Arial" w:hAnsi="Arial" w:cs="Arial"/>
                <w:sz w:val="18"/>
                <w:szCs w:val="18"/>
              </w:rPr>
            </w:pPr>
          </w:p>
        </w:tc>
        <w:tc>
          <w:tcPr>
            <w:tcW w:w="1016" w:type="dxa"/>
            <w:tcBorders>
              <w:left w:val="single" w:sz="4" w:space="0" w:color="auto"/>
            </w:tcBorders>
          </w:tcPr>
          <w:p w14:paraId="42D01D8C" w14:textId="1DEE79E9" w:rsidR="00717213" w:rsidRPr="00AB3D38" w:rsidRDefault="00717213" w:rsidP="00717213">
            <w:pPr>
              <w:jc w:val="center"/>
              <w:rPr>
                <w:rFonts w:ascii="Arial" w:hAnsi="Arial" w:cs="Arial"/>
                <w:sz w:val="18"/>
                <w:szCs w:val="18"/>
              </w:rPr>
            </w:pPr>
            <w:r w:rsidRPr="00AB3D38">
              <w:rPr>
                <w:rFonts w:ascii="Arial" w:hAnsi="Arial" w:cs="Arial"/>
                <w:sz w:val="18"/>
                <w:szCs w:val="18"/>
              </w:rPr>
              <w:t>D</w:t>
            </w:r>
          </w:p>
        </w:tc>
      </w:tr>
      <w:tr w:rsidR="00717213" w:rsidRPr="00AB3D38" w14:paraId="0256847A" w14:textId="450A699D" w:rsidTr="00C62870">
        <w:trPr>
          <w:cantSplit/>
          <w:trHeight w:val="1511"/>
          <w:jc w:val="center"/>
        </w:trPr>
        <w:tc>
          <w:tcPr>
            <w:tcW w:w="465" w:type="dxa"/>
            <w:textDirection w:val="btLr"/>
            <w:vAlign w:val="center"/>
          </w:tcPr>
          <w:p w14:paraId="71D77AFA"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Raw Material Supply</w:t>
            </w:r>
          </w:p>
        </w:tc>
        <w:tc>
          <w:tcPr>
            <w:tcW w:w="465" w:type="dxa"/>
            <w:textDirection w:val="btLr"/>
            <w:vAlign w:val="center"/>
          </w:tcPr>
          <w:p w14:paraId="7295B0F8"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Transport</w:t>
            </w:r>
          </w:p>
        </w:tc>
        <w:tc>
          <w:tcPr>
            <w:tcW w:w="464" w:type="dxa"/>
            <w:textDirection w:val="btLr"/>
            <w:vAlign w:val="center"/>
          </w:tcPr>
          <w:p w14:paraId="73B3065D"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Manufacturing</w:t>
            </w:r>
          </w:p>
        </w:tc>
        <w:tc>
          <w:tcPr>
            <w:tcW w:w="668" w:type="dxa"/>
            <w:textDirection w:val="btLr"/>
            <w:vAlign w:val="center"/>
          </w:tcPr>
          <w:p w14:paraId="360809C2"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Transport</w:t>
            </w:r>
          </w:p>
        </w:tc>
        <w:tc>
          <w:tcPr>
            <w:tcW w:w="584" w:type="dxa"/>
            <w:textDirection w:val="btLr"/>
            <w:vAlign w:val="center"/>
          </w:tcPr>
          <w:p w14:paraId="6D6B2793"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Installation</w:t>
            </w:r>
          </w:p>
        </w:tc>
        <w:tc>
          <w:tcPr>
            <w:tcW w:w="462" w:type="dxa"/>
            <w:textDirection w:val="btLr"/>
            <w:vAlign w:val="center"/>
          </w:tcPr>
          <w:p w14:paraId="42DA12E9"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Material emissions</w:t>
            </w:r>
          </w:p>
        </w:tc>
        <w:tc>
          <w:tcPr>
            <w:tcW w:w="462" w:type="dxa"/>
            <w:textDirection w:val="btLr"/>
            <w:vAlign w:val="center"/>
          </w:tcPr>
          <w:p w14:paraId="43144CAF"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Maintenance</w:t>
            </w:r>
          </w:p>
        </w:tc>
        <w:tc>
          <w:tcPr>
            <w:tcW w:w="462" w:type="dxa"/>
            <w:textDirection w:val="btLr"/>
            <w:vAlign w:val="center"/>
          </w:tcPr>
          <w:p w14:paraId="7CCEBFD2"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Repair</w:t>
            </w:r>
          </w:p>
        </w:tc>
        <w:tc>
          <w:tcPr>
            <w:tcW w:w="462" w:type="dxa"/>
            <w:textDirection w:val="btLr"/>
            <w:vAlign w:val="center"/>
          </w:tcPr>
          <w:p w14:paraId="22A1CADC"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Replacement</w:t>
            </w:r>
          </w:p>
        </w:tc>
        <w:tc>
          <w:tcPr>
            <w:tcW w:w="462" w:type="dxa"/>
            <w:textDirection w:val="btLr"/>
            <w:vAlign w:val="center"/>
          </w:tcPr>
          <w:p w14:paraId="33F01F3B"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Refurbishment</w:t>
            </w:r>
          </w:p>
        </w:tc>
        <w:tc>
          <w:tcPr>
            <w:tcW w:w="462" w:type="dxa"/>
            <w:textDirection w:val="btLr"/>
            <w:vAlign w:val="center"/>
          </w:tcPr>
          <w:p w14:paraId="1DEAF4F3"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Operational energy</w:t>
            </w:r>
          </w:p>
        </w:tc>
        <w:tc>
          <w:tcPr>
            <w:tcW w:w="462" w:type="dxa"/>
            <w:textDirection w:val="btLr"/>
            <w:vAlign w:val="center"/>
          </w:tcPr>
          <w:p w14:paraId="59C3D1F0"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Operational Water</w:t>
            </w:r>
          </w:p>
        </w:tc>
        <w:tc>
          <w:tcPr>
            <w:tcW w:w="471" w:type="dxa"/>
            <w:textDirection w:val="btLr"/>
            <w:vAlign w:val="center"/>
          </w:tcPr>
          <w:p w14:paraId="4859BEDA" w14:textId="2E9216CB"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Deconstruction/ Demolition</w:t>
            </w:r>
          </w:p>
        </w:tc>
        <w:tc>
          <w:tcPr>
            <w:tcW w:w="471" w:type="dxa"/>
            <w:textDirection w:val="btLr"/>
            <w:vAlign w:val="center"/>
          </w:tcPr>
          <w:p w14:paraId="35FB82CB"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Transport</w:t>
            </w:r>
          </w:p>
        </w:tc>
        <w:tc>
          <w:tcPr>
            <w:tcW w:w="471" w:type="dxa"/>
            <w:textDirection w:val="btLr"/>
            <w:vAlign w:val="center"/>
          </w:tcPr>
          <w:p w14:paraId="0CD5782C"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Waste Processing</w:t>
            </w:r>
          </w:p>
        </w:tc>
        <w:tc>
          <w:tcPr>
            <w:tcW w:w="471" w:type="dxa"/>
            <w:tcBorders>
              <w:right w:val="single" w:sz="4" w:space="0" w:color="auto"/>
            </w:tcBorders>
            <w:textDirection w:val="btLr"/>
            <w:vAlign w:val="center"/>
          </w:tcPr>
          <w:p w14:paraId="746FDBF7" w14:textId="77777777" w:rsidR="00717213" w:rsidRPr="00AB3D38" w:rsidRDefault="00717213" w:rsidP="00717213">
            <w:pPr>
              <w:ind w:left="113" w:right="113"/>
              <w:jc w:val="center"/>
              <w:rPr>
                <w:rFonts w:ascii="Arial" w:hAnsi="Arial" w:cs="Arial"/>
                <w:sz w:val="18"/>
                <w:szCs w:val="18"/>
              </w:rPr>
            </w:pPr>
            <w:r w:rsidRPr="00AB3D38">
              <w:rPr>
                <w:rFonts w:ascii="Arial" w:hAnsi="Arial" w:cs="Arial"/>
                <w:sz w:val="18"/>
                <w:szCs w:val="18"/>
              </w:rPr>
              <w:t>Disposal</w:t>
            </w:r>
          </w:p>
        </w:tc>
        <w:tc>
          <w:tcPr>
            <w:tcW w:w="236" w:type="dxa"/>
            <w:tcBorders>
              <w:top w:val="nil"/>
              <w:left w:val="single" w:sz="4" w:space="0" w:color="auto"/>
              <w:bottom w:val="nil"/>
              <w:right w:val="single" w:sz="4" w:space="0" w:color="auto"/>
            </w:tcBorders>
            <w:textDirection w:val="btLr"/>
          </w:tcPr>
          <w:p w14:paraId="7A5C35E1" w14:textId="77777777" w:rsidR="00717213" w:rsidRPr="00AB3D38" w:rsidRDefault="00717213" w:rsidP="00717213">
            <w:pPr>
              <w:ind w:left="113" w:right="113"/>
              <w:jc w:val="center"/>
              <w:rPr>
                <w:rFonts w:ascii="Arial" w:hAnsi="Arial" w:cs="Arial"/>
                <w:sz w:val="18"/>
                <w:szCs w:val="18"/>
              </w:rPr>
            </w:pPr>
          </w:p>
        </w:tc>
        <w:tc>
          <w:tcPr>
            <w:tcW w:w="1016" w:type="dxa"/>
            <w:tcBorders>
              <w:left w:val="single" w:sz="4" w:space="0" w:color="auto"/>
            </w:tcBorders>
            <w:textDirection w:val="btLr"/>
          </w:tcPr>
          <w:p w14:paraId="3B827923" w14:textId="5EAC12F7" w:rsidR="00717213" w:rsidRPr="00AB3D38" w:rsidRDefault="00717213" w:rsidP="00717213">
            <w:pPr>
              <w:ind w:left="113" w:right="113"/>
              <w:jc w:val="center"/>
              <w:rPr>
                <w:rFonts w:ascii="Arial" w:hAnsi="Arial" w:cs="Arial"/>
                <w:sz w:val="18"/>
                <w:szCs w:val="18"/>
              </w:rPr>
            </w:pPr>
            <w:r w:rsidRPr="00D93C95">
              <w:rPr>
                <w:rFonts w:ascii="Arial" w:hAnsi="Arial" w:cs="Arial"/>
                <w:color w:val="000000"/>
                <w:sz w:val="18"/>
                <w:szCs w:val="18"/>
              </w:rPr>
              <w:t>Reuse-Recovery-Recycling-potential</w:t>
            </w:r>
          </w:p>
        </w:tc>
      </w:tr>
      <w:permStart w:id="1173565187" w:edGrp="everyone" w:colFirst="0" w:colLast="0"/>
      <w:permStart w:id="1518543152" w:edGrp="everyone" w:colFirst="1" w:colLast="1"/>
      <w:permStart w:id="808850297" w:edGrp="everyone" w:colFirst="2" w:colLast="2"/>
      <w:permStart w:id="176961269" w:edGrp="everyone" w:colFirst="3" w:colLast="3"/>
      <w:permStart w:id="106446998" w:edGrp="everyone" w:colFirst="4" w:colLast="4"/>
      <w:permStart w:id="881526451" w:edGrp="everyone" w:colFirst="5" w:colLast="5"/>
      <w:permStart w:id="1622016418" w:edGrp="everyone" w:colFirst="6" w:colLast="6"/>
      <w:permStart w:id="765480582" w:edGrp="everyone" w:colFirst="7" w:colLast="7"/>
      <w:permStart w:id="466164187" w:edGrp="everyone" w:colFirst="8" w:colLast="8"/>
      <w:permStart w:id="1903833977" w:edGrp="everyone" w:colFirst="9" w:colLast="9"/>
      <w:permStart w:id="163784092" w:edGrp="everyone" w:colFirst="10" w:colLast="10"/>
      <w:permStart w:id="976240118" w:edGrp="everyone" w:colFirst="11" w:colLast="11"/>
      <w:permStart w:id="1325927339" w:edGrp="everyone" w:colFirst="12" w:colLast="12"/>
      <w:permStart w:id="1994990827" w:edGrp="everyone" w:colFirst="13" w:colLast="13"/>
      <w:permStart w:id="273692462" w:edGrp="everyone" w:colFirst="15" w:colLast="15"/>
      <w:tr w:rsidR="00717213" w:rsidRPr="00AB3D38" w14:paraId="39DE3D16" w14:textId="176E0A09" w:rsidTr="00C62870">
        <w:trPr>
          <w:trHeight w:val="416"/>
          <w:jc w:val="center"/>
        </w:trPr>
        <w:tc>
          <w:tcPr>
            <w:tcW w:w="1394" w:type="dxa"/>
            <w:gridSpan w:val="3"/>
            <w:vAlign w:val="center"/>
          </w:tcPr>
          <w:p w14:paraId="571D7223" w14:textId="7BCA2525"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004321444"/>
                <w14:checkbox>
                  <w14:checked w14:val="0"/>
                  <w14:checkedState w14:val="00D6" w14:font="Symbol"/>
                  <w14:uncheckedState w14:val="2610" w14:font="MS Gothic"/>
                </w14:checkbox>
              </w:sdtPr>
              <w:sdtEndPr/>
              <w:sdtContent>
                <w:r w:rsidR="00C62870">
                  <w:rPr>
                    <w:rFonts w:ascii="MS Gothic" w:eastAsia="MS Gothic" w:hAnsi="MS Gothic" w:cs="Arial" w:hint="eastAsia"/>
                    <w:sz w:val="18"/>
                    <w:szCs w:val="18"/>
                    <w:lang w:val="en-GB"/>
                  </w:rPr>
                  <w:t>☐</w:t>
                </w:r>
              </w:sdtContent>
            </w:sdt>
          </w:p>
        </w:tc>
        <w:tc>
          <w:tcPr>
            <w:tcW w:w="668" w:type="dxa"/>
            <w:vAlign w:val="center"/>
          </w:tcPr>
          <w:p w14:paraId="1FB086E7" w14:textId="16E88ECE"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81974228"/>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584" w:type="dxa"/>
            <w:vAlign w:val="center"/>
          </w:tcPr>
          <w:p w14:paraId="52340BC2" w14:textId="6576167D"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633445688"/>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31B3E207" w14:textId="263BE330"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744424746"/>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5CF2E422" w14:textId="72FE9695"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745215407"/>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6D26D207" w14:textId="7C9FB8DC"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408924719"/>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0554430B" w14:textId="1683BAFF"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586121514"/>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0C9CB113" w14:textId="56A991D7"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359096060"/>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7241E297" w14:textId="424CD0B4"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081420767"/>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62" w:type="dxa"/>
            <w:vAlign w:val="center"/>
          </w:tcPr>
          <w:p w14:paraId="649EC000" w14:textId="17EF5CF0"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551922280"/>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71" w:type="dxa"/>
            <w:vAlign w:val="center"/>
          </w:tcPr>
          <w:p w14:paraId="3938B7A9" w14:textId="54CD2AF8"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549791266"/>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71" w:type="dxa"/>
            <w:vAlign w:val="center"/>
          </w:tcPr>
          <w:p w14:paraId="4FEAAB4E" w14:textId="5DF64661"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1772697176"/>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71" w:type="dxa"/>
            <w:vAlign w:val="center"/>
          </w:tcPr>
          <w:p w14:paraId="78BAB22A" w14:textId="4BF6F2B8" w:rsidR="00717213" w:rsidRPr="00AB3D38" w:rsidRDefault="00534363" w:rsidP="00AB3D38">
            <w:pPr>
              <w:jc w:val="center"/>
              <w:rPr>
                <w:rFonts w:ascii="Arial" w:hAnsi="Arial" w:cs="Arial"/>
                <w:sz w:val="18"/>
                <w:szCs w:val="18"/>
              </w:rPr>
            </w:pPr>
            <w:sdt>
              <w:sdtPr>
                <w:rPr>
                  <w:rFonts w:ascii="Arial" w:hAnsi="Arial" w:cs="Arial"/>
                  <w:sz w:val="18"/>
                  <w:szCs w:val="18"/>
                  <w:lang w:val="en-GB"/>
                </w:rPr>
                <w:id w:val="2091735914"/>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471" w:type="dxa"/>
            <w:tcBorders>
              <w:right w:val="single" w:sz="4" w:space="0" w:color="auto"/>
            </w:tcBorders>
            <w:vAlign w:val="center"/>
          </w:tcPr>
          <w:p w14:paraId="2D51E580" w14:textId="711D02D8" w:rsidR="00717213" w:rsidRPr="00AB3D38" w:rsidRDefault="00534363" w:rsidP="00AB3D38">
            <w:pPr>
              <w:keepNext/>
              <w:jc w:val="center"/>
              <w:rPr>
                <w:rFonts w:ascii="Arial" w:hAnsi="Arial" w:cs="Arial"/>
                <w:sz w:val="18"/>
                <w:szCs w:val="18"/>
              </w:rPr>
            </w:pPr>
            <w:sdt>
              <w:sdtPr>
                <w:rPr>
                  <w:rFonts w:ascii="Arial" w:hAnsi="Arial" w:cs="Arial"/>
                  <w:sz w:val="18"/>
                  <w:szCs w:val="18"/>
                  <w:lang w:val="en-GB"/>
                </w:rPr>
                <w:id w:val="-77907536"/>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c>
          <w:tcPr>
            <w:tcW w:w="236" w:type="dxa"/>
            <w:tcBorders>
              <w:top w:val="nil"/>
              <w:left w:val="single" w:sz="4" w:space="0" w:color="auto"/>
              <w:bottom w:val="nil"/>
              <w:right w:val="single" w:sz="4" w:space="0" w:color="auto"/>
            </w:tcBorders>
            <w:vAlign w:val="center"/>
          </w:tcPr>
          <w:p w14:paraId="190E1BFE" w14:textId="77777777" w:rsidR="00717213" w:rsidRPr="00AB3D38" w:rsidRDefault="00717213" w:rsidP="00AB3D38">
            <w:pPr>
              <w:keepNext/>
              <w:jc w:val="center"/>
              <w:rPr>
                <w:rFonts w:ascii="Arial" w:hAnsi="Arial" w:cs="Arial"/>
                <w:sz w:val="18"/>
                <w:szCs w:val="18"/>
                <w:lang w:val="en-GB"/>
              </w:rPr>
            </w:pPr>
          </w:p>
        </w:tc>
        <w:tc>
          <w:tcPr>
            <w:tcW w:w="1016" w:type="dxa"/>
            <w:tcBorders>
              <w:left w:val="single" w:sz="4" w:space="0" w:color="auto"/>
            </w:tcBorders>
            <w:vAlign w:val="center"/>
          </w:tcPr>
          <w:p w14:paraId="7383B855" w14:textId="7E9E2D6A" w:rsidR="00717213" w:rsidRPr="00AB3D38" w:rsidRDefault="00534363" w:rsidP="00AB3D38">
            <w:pPr>
              <w:keepNext/>
              <w:jc w:val="center"/>
              <w:rPr>
                <w:rFonts w:ascii="Arial" w:hAnsi="Arial" w:cs="Arial"/>
                <w:sz w:val="18"/>
                <w:szCs w:val="18"/>
                <w:lang w:val="en-GB"/>
              </w:rPr>
            </w:pPr>
            <w:sdt>
              <w:sdtPr>
                <w:rPr>
                  <w:rFonts w:ascii="Arial" w:hAnsi="Arial" w:cs="Arial"/>
                  <w:sz w:val="18"/>
                  <w:szCs w:val="18"/>
                  <w:lang w:val="en-GB"/>
                </w:rPr>
                <w:id w:val="-742870442"/>
                <w14:checkbox>
                  <w14:checked w14:val="0"/>
                  <w14:checkedState w14:val="00D6" w14:font="Symbol"/>
                  <w14:uncheckedState w14:val="2610" w14:font="MS Gothic"/>
                </w14:checkbox>
              </w:sdtPr>
              <w:sdtEndPr/>
              <w:sdtContent>
                <w:r w:rsidR="00717213" w:rsidRPr="00AB3D38">
                  <w:rPr>
                    <w:rFonts w:ascii="Segoe UI Symbol" w:eastAsia="MS Gothic" w:hAnsi="Segoe UI Symbol" w:cs="Segoe UI Symbol"/>
                    <w:sz w:val="18"/>
                    <w:szCs w:val="18"/>
                    <w:lang w:val="en-GB"/>
                  </w:rPr>
                  <w:t>☐</w:t>
                </w:r>
              </w:sdtContent>
            </w:sdt>
          </w:p>
        </w:tc>
      </w:tr>
      <w:bookmarkEnd w:id="0"/>
      <w:permEnd w:id="1173565187"/>
      <w:permEnd w:id="1518543152"/>
      <w:permEnd w:id="808850297"/>
      <w:permEnd w:id="176961269"/>
      <w:permEnd w:id="106446998"/>
      <w:permEnd w:id="881526451"/>
      <w:permEnd w:id="1622016418"/>
      <w:permEnd w:id="765480582"/>
      <w:permEnd w:id="466164187"/>
      <w:permEnd w:id="1903833977"/>
      <w:permEnd w:id="163784092"/>
      <w:permEnd w:id="976240118"/>
      <w:permEnd w:id="1325927339"/>
      <w:permEnd w:id="1994990827"/>
      <w:permEnd w:id="273692462"/>
    </w:tbl>
    <w:p w14:paraId="1498E7C5" w14:textId="77777777" w:rsidR="00717213" w:rsidRPr="00AB3D38" w:rsidRDefault="00717213" w:rsidP="00C31FFE">
      <w:pPr>
        <w:rPr>
          <w:rFonts w:ascii="Arial" w:eastAsia="Times New Roman" w:hAnsi="Arial" w:cs="Arial"/>
          <w:bCs/>
          <w:iCs/>
          <w:caps/>
          <w:sz w:val="26"/>
          <w:szCs w:val="28"/>
          <w:lang w:val="en-GB" w:eastAsia="sv-SE"/>
        </w:rPr>
      </w:pPr>
    </w:p>
    <w:p w14:paraId="6DE8A6B2" w14:textId="616FAEFC" w:rsidR="00C31FFE" w:rsidRPr="00AB3D38" w:rsidRDefault="002948FA" w:rsidP="00C31FFE">
      <w:pPr>
        <w:rPr>
          <w:rFonts w:ascii="Arial" w:eastAsia="Times New Roman" w:hAnsi="Arial" w:cs="Arial"/>
          <w:bCs/>
          <w:iCs/>
          <w:caps/>
          <w:sz w:val="26"/>
          <w:szCs w:val="28"/>
          <w:lang w:val="en-GB" w:eastAsia="sv-SE"/>
        </w:rPr>
      </w:pPr>
      <w:r w:rsidRPr="00AB3D38">
        <w:rPr>
          <w:rFonts w:ascii="Arial" w:eastAsia="Times New Roman" w:hAnsi="Arial" w:cs="Arial"/>
          <w:bCs/>
          <w:iCs/>
          <w:caps/>
          <w:sz w:val="26"/>
          <w:szCs w:val="28"/>
          <w:lang w:val="en-GB" w:eastAsia="sv-SE"/>
        </w:rPr>
        <w:t xml:space="preserve">surveillance verification </w:t>
      </w:r>
      <w:r w:rsidR="00C31FFE" w:rsidRPr="00AB3D38">
        <w:rPr>
          <w:rFonts w:ascii="Arial" w:eastAsia="Times New Roman" w:hAnsi="Arial" w:cs="Arial"/>
          <w:bCs/>
          <w:iCs/>
          <w:caps/>
          <w:sz w:val="26"/>
          <w:szCs w:val="28"/>
          <w:lang w:val="en-GB" w:eastAsia="sv-SE"/>
        </w:rPr>
        <w:t>questions</w:t>
      </w:r>
    </w:p>
    <w:p w14:paraId="108EDDAA" w14:textId="2B0FB09B" w:rsidR="00806955" w:rsidRPr="00AB3D38" w:rsidRDefault="00C672B5" w:rsidP="00EE2F2D">
      <w:pPr>
        <w:rPr>
          <w:rFonts w:ascii="Arial" w:hAnsi="Arial" w:cs="Arial"/>
          <w:sz w:val="18"/>
          <w:szCs w:val="18"/>
        </w:rPr>
      </w:pPr>
      <w:r w:rsidRPr="00AB3D38">
        <w:rPr>
          <w:rFonts w:ascii="Arial" w:hAnsi="Arial" w:cs="Arial"/>
          <w:sz w:val="18"/>
          <w:szCs w:val="18"/>
        </w:rPr>
        <w:t xml:space="preserve">For </w:t>
      </w:r>
      <w:r w:rsidR="00EE2F2D" w:rsidRPr="00AB3D38">
        <w:rPr>
          <w:rFonts w:ascii="Arial" w:hAnsi="Arial" w:cs="Arial"/>
          <w:sz w:val="18"/>
          <w:szCs w:val="18"/>
        </w:rPr>
        <w:t>each</w:t>
      </w:r>
      <w:r w:rsidRPr="00AB3D38">
        <w:rPr>
          <w:rFonts w:ascii="Arial" w:hAnsi="Arial" w:cs="Arial"/>
          <w:sz w:val="18"/>
          <w:szCs w:val="18"/>
        </w:rPr>
        <w:t xml:space="preserve"> of the products </w:t>
      </w:r>
      <w:r w:rsidR="00137FA1" w:rsidRPr="00AB3D38">
        <w:rPr>
          <w:rFonts w:ascii="Arial" w:hAnsi="Arial" w:cs="Arial"/>
          <w:sz w:val="18"/>
          <w:szCs w:val="18"/>
        </w:rPr>
        <w:t>listed</w:t>
      </w:r>
      <w:r w:rsidRPr="00AB3D38">
        <w:rPr>
          <w:rFonts w:ascii="Arial" w:hAnsi="Arial" w:cs="Arial"/>
          <w:sz w:val="18"/>
          <w:szCs w:val="18"/>
        </w:rPr>
        <w:t xml:space="preserve"> in the EPD</w:t>
      </w:r>
      <w:r w:rsidR="00EE2F2D" w:rsidRPr="00AB3D38">
        <w:rPr>
          <w:rFonts w:ascii="Arial" w:hAnsi="Arial" w:cs="Arial"/>
          <w:sz w:val="18"/>
          <w:szCs w:val="18"/>
        </w:rPr>
        <w:t xml:space="preserve">, please answer the questions below for the past </w:t>
      </w:r>
      <w:r w:rsidR="00137FA1" w:rsidRPr="00AB3D38">
        <w:rPr>
          <w:rFonts w:ascii="Arial" w:hAnsi="Arial" w:cs="Arial"/>
          <w:sz w:val="18"/>
          <w:szCs w:val="18"/>
        </w:rPr>
        <w:t>12-month period</w:t>
      </w:r>
      <w:r w:rsidR="00EE2F2D" w:rsidRPr="00AB3D38">
        <w:rPr>
          <w:rFonts w:ascii="Arial" w:hAnsi="Arial" w:cs="Arial"/>
          <w:sz w:val="18"/>
          <w:szCs w:val="18"/>
        </w:rPr>
        <w:t>:</w:t>
      </w:r>
    </w:p>
    <w:tbl>
      <w:tblPr>
        <w:tblStyle w:val="TableGrid"/>
        <w:tblW w:w="0" w:type="auto"/>
        <w:tblLook w:val="04A0" w:firstRow="1" w:lastRow="0" w:firstColumn="1" w:lastColumn="0" w:noHBand="0" w:noVBand="1"/>
      </w:tblPr>
      <w:tblGrid>
        <w:gridCol w:w="3122"/>
        <w:gridCol w:w="827"/>
        <w:gridCol w:w="3880"/>
        <w:gridCol w:w="1187"/>
      </w:tblGrid>
      <w:tr w:rsidR="00137FA1" w:rsidRPr="00AB3D38" w14:paraId="7C1ED131" w14:textId="7203F8F1" w:rsidTr="00AB3D38">
        <w:trPr>
          <w:trHeight w:val="454"/>
        </w:trPr>
        <w:tc>
          <w:tcPr>
            <w:tcW w:w="3122" w:type="dxa"/>
            <w:shd w:val="clear" w:color="auto" w:fill="B4D0B6" w:themeFill="accent3"/>
            <w:vAlign w:val="center"/>
          </w:tcPr>
          <w:p w14:paraId="285ACB15" w14:textId="480C905E" w:rsidR="00EE2F2D" w:rsidRPr="00AB3D38" w:rsidRDefault="00EE2F2D" w:rsidP="00C672B5">
            <w:pPr>
              <w:rPr>
                <w:rFonts w:ascii="Arial" w:hAnsi="Arial" w:cs="Arial"/>
                <w:b/>
                <w:bCs/>
                <w:sz w:val="18"/>
                <w:szCs w:val="18"/>
              </w:rPr>
            </w:pPr>
            <w:r w:rsidRPr="00AB3D38">
              <w:rPr>
                <w:rFonts w:ascii="Arial" w:hAnsi="Arial" w:cs="Arial"/>
                <w:b/>
                <w:bCs/>
                <w:sz w:val="18"/>
                <w:szCs w:val="18"/>
              </w:rPr>
              <w:t>Question</w:t>
            </w:r>
          </w:p>
        </w:tc>
        <w:tc>
          <w:tcPr>
            <w:tcW w:w="827" w:type="dxa"/>
            <w:shd w:val="clear" w:color="auto" w:fill="B4D0B6" w:themeFill="accent3"/>
            <w:vAlign w:val="center"/>
          </w:tcPr>
          <w:p w14:paraId="014A330D" w14:textId="1EB6C368" w:rsidR="00EE2F2D" w:rsidRPr="00AB3D38" w:rsidRDefault="00EE2F2D" w:rsidP="00C672B5">
            <w:pPr>
              <w:jc w:val="center"/>
              <w:rPr>
                <w:rFonts w:ascii="Arial" w:hAnsi="Arial" w:cs="Arial"/>
                <w:b/>
                <w:bCs/>
                <w:sz w:val="18"/>
                <w:szCs w:val="18"/>
              </w:rPr>
            </w:pPr>
            <w:r w:rsidRPr="00AB3D38">
              <w:rPr>
                <w:rFonts w:ascii="Arial" w:hAnsi="Arial" w:cs="Arial"/>
                <w:b/>
                <w:bCs/>
                <w:sz w:val="18"/>
                <w:szCs w:val="18"/>
              </w:rPr>
              <w:t>Yes/No</w:t>
            </w:r>
          </w:p>
        </w:tc>
        <w:tc>
          <w:tcPr>
            <w:tcW w:w="3880" w:type="dxa"/>
            <w:shd w:val="clear" w:color="auto" w:fill="B4D0B6" w:themeFill="accent3"/>
            <w:vAlign w:val="center"/>
          </w:tcPr>
          <w:p w14:paraId="3E2DBFAB" w14:textId="5BF50AC3" w:rsidR="00EE2F2D" w:rsidRPr="00AB3D38" w:rsidRDefault="00EE2F2D" w:rsidP="00C672B5">
            <w:pPr>
              <w:jc w:val="center"/>
              <w:rPr>
                <w:rFonts w:ascii="Arial" w:hAnsi="Arial" w:cs="Arial"/>
                <w:b/>
                <w:bCs/>
                <w:sz w:val="18"/>
                <w:szCs w:val="18"/>
              </w:rPr>
            </w:pPr>
            <w:r w:rsidRPr="00AB3D38">
              <w:rPr>
                <w:rFonts w:ascii="Arial" w:hAnsi="Arial" w:cs="Arial"/>
                <w:b/>
                <w:bCs/>
                <w:sz w:val="18"/>
                <w:szCs w:val="18"/>
              </w:rPr>
              <w:t>Comments from the EPD Owner/LCA Consultant</w:t>
            </w:r>
          </w:p>
        </w:tc>
        <w:tc>
          <w:tcPr>
            <w:tcW w:w="1187" w:type="dxa"/>
            <w:shd w:val="clear" w:color="auto" w:fill="B4D0B6" w:themeFill="accent3"/>
          </w:tcPr>
          <w:p w14:paraId="1D721802" w14:textId="7262C37A" w:rsidR="00EE2F2D" w:rsidRPr="00AB3D38" w:rsidRDefault="00EE2F2D" w:rsidP="00C672B5">
            <w:pPr>
              <w:jc w:val="center"/>
              <w:rPr>
                <w:rFonts w:ascii="Arial" w:hAnsi="Arial" w:cs="Arial"/>
                <w:b/>
                <w:bCs/>
                <w:sz w:val="18"/>
                <w:szCs w:val="18"/>
              </w:rPr>
            </w:pPr>
            <w:r w:rsidRPr="00AB3D38">
              <w:rPr>
                <w:rFonts w:ascii="Arial" w:hAnsi="Arial" w:cs="Arial"/>
                <w:b/>
                <w:bCs/>
                <w:sz w:val="18"/>
                <w:szCs w:val="18"/>
              </w:rPr>
              <w:t>Final Verifier Statement</w:t>
            </w:r>
          </w:p>
        </w:tc>
      </w:tr>
      <w:tr w:rsidR="00EE2F2D" w:rsidRPr="00AB3D38" w14:paraId="2C4CF705" w14:textId="77777777" w:rsidTr="00AB3D38">
        <w:trPr>
          <w:trHeight w:val="454"/>
        </w:trPr>
        <w:tc>
          <w:tcPr>
            <w:tcW w:w="3122" w:type="dxa"/>
            <w:shd w:val="clear" w:color="auto" w:fill="B4D0B6" w:themeFill="accent3"/>
            <w:vAlign w:val="center"/>
          </w:tcPr>
          <w:p w14:paraId="7FD53A47" w14:textId="1B5F8741" w:rsidR="00EE2F2D" w:rsidRPr="00AB3D38" w:rsidRDefault="00137FA1" w:rsidP="00EE2F2D">
            <w:pPr>
              <w:pStyle w:val="ListParagraph"/>
              <w:numPr>
                <w:ilvl w:val="0"/>
                <w:numId w:val="30"/>
              </w:numPr>
              <w:jc w:val="both"/>
              <w:rPr>
                <w:rFonts w:ascii="Arial" w:hAnsi="Arial" w:cs="Arial"/>
                <w:sz w:val="18"/>
                <w:szCs w:val="18"/>
              </w:rPr>
            </w:pPr>
            <w:r w:rsidRPr="00AB3D38">
              <w:rPr>
                <w:rFonts w:ascii="Arial" w:hAnsi="Arial" w:cs="Arial"/>
                <w:sz w:val="18"/>
                <w:szCs w:val="18"/>
              </w:rPr>
              <w:t xml:space="preserve">A1 </w:t>
            </w:r>
            <w:r w:rsidR="00EE2F2D" w:rsidRPr="00AB3D38">
              <w:rPr>
                <w:rFonts w:ascii="Arial" w:hAnsi="Arial" w:cs="Arial"/>
                <w:sz w:val="18"/>
                <w:szCs w:val="18"/>
              </w:rPr>
              <w:t>Raw material supply</w:t>
            </w:r>
          </w:p>
        </w:tc>
        <w:tc>
          <w:tcPr>
            <w:tcW w:w="827" w:type="dxa"/>
            <w:shd w:val="clear" w:color="auto" w:fill="B4D0B6" w:themeFill="accent3"/>
            <w:vAlign w:val="center"/>
          </w:tcPr>
          <w:p w14:paraId="3229AC2E" w14:textId="77777777" w:rsidR="00EE2F2D" w:rsidRPr="00AB3D38" w:rsidRDefault="00EE2F2D" w:rsidP="00C672B5">
            <w:pPr>
              <w:jc w:val="center"/>
              <w:rPr>
                <w:rFonts w:ascii="Arial" w:hAnsi="Arial" w:cs="Arial"/>
                <w:sz w:val="18"/>
                <w:szCs w:val="18"/>
              </w:rPr>
            </w:pPr>
          </w:p>
        </w:tc>
        <w:tc>
          <w:tcPr>
            <w:tcW w:w="3880" w:type="dxa"/>
            <w:shd w:val="clear" w:color="auto" w:fill="B4D0B6" w:themeFill="accent3"/>
            <w:vAlign w:val="center"/>
          </w:tcPr>
          <w:p w14:paraId="03BF3A41" w14:textId="77777777" w:rsidR="00EE2F2D" w:rsidRPr="00AB3D38" w:rsidRDefault="00EE2F2D" w:rsidP="00C672B5">
            <w:pPr>
              <w:jc w:val="center"/>
              <w:rPr>
                <w:rFonts w:ascii="Arial" w:hAnsi="Arial" w:cs="Arial"/>
                <w:sz w:val="18"/>
                <w:szCs w:val="18"/>
              </w:rPr>
            </w:pPr>
          </w:p>
        </w:tc>
        <w:tc>
          <w:tcPr>
            <w:tcW w:w="1187" w:type="dxa"/>
            <w:shd w:val="clear" w:color="auto" w:fill="B4D0B6" w:themeFill="accent3"/>
          </w:tcPr>
          <w:p w14:paraId="5A2A8569" w14:textId="77777777" w:rsidR="00EE2F2D" w:rsidRPr="00AB3D38" w:rsidRDefault="00EE2F2D" w:rsidP="00C672B5">
            <w:pPr>
              <w:jc w:val="center"/>
              <w:rPr>
                <w:rFonts w:ascii="Arial" w:hAnsi="Arial" w:cs="Arial"/>
                <w:sz w:val="18"/>
                <w:szCs w:val="18"/>
              </w:rPr>
            </w:pPr>
          </w:p>
        </w:tc>
      </w:tr>
      <w:tr w:rsidR="00AB3D38" w:rsidRPr="00AB3D38" w14:paraId="142B775D" w14:textId="77777777" w:rsidTr="00D9371A">
        <w:trPr>
          <w:trHeight w:val="454"/>
        </w:trPr>
        <w:tc>
          <w:tcPr>
            <w:tcW w:w="3122" w:type="dxa"/>
            <w:shd w:val="clear" w:color="auto" w:fill="auto"/>
            <w:vAlign w:val="center"/>
          </w:tcPr>
          <w:p w14:paraId="6C38E3E3" w14:textId="5D5FE408" w:rsidR="00AB3D38" w:rsidRPr="00AB3D38" w:rsidRDefault="00AB3D38" w:rsidP="00AB3D38">
            <w:pPr>
              <w:rPr>
                <w:rFonts w:ascii="Arial" w:hAnsi="Arial" w:cs="Arial"/>
                <w:sz w:val="18"/>
                <w:szCs w:val="18"/>
              </w:rPr>
            </w:pPr>
            <w:r w:rsidRPr="00AB3D38">
              <w:rPr>
                <w:rFonts w:ascii="Arial" w:hAnsi="Arial" w:cs="Arial"/>
                <w:sz w:val="18"/>
                <w:szCs w:val="18"/>
              </w:rPr>
              <w:t>Have the raw material input quantities or types changed (design mix, formulation, components)?</w:t>
            </w:r>
          </w:p>
        </w:tc>
        <w:sdt>
          <w:sdtPr>
            <w:rPr>
              <w:rFonts w:ascii="Arial" w:hAnsi="Arial" w:cs="Arial"/>
              <w:sz w:val="18"/>
              <w:szCs w:val="18"/>
              <w:lang w:val="en-GB"/>
            </w:rPr>
            <w:id w:val="1377130276"/>
            <w:placeholder>
              <w:docPart w:val="3477A3F2B05140DD969AA5F9194505B0"/>
            </w:placeholder>
            <w:showingPlcHdr/>
            <w:text w:multiLine="1"/>
          </w:sdtPr>
          <w:sdtEndPr/>
          <w:sdtContent>
            <w:permStart w:id="22809873" w:edGrp="everyone" w:displacedByCustomXml="prev"/>
            <w:tc>
              <w:tcPr>
                <w:tcW w:w="827" w:type="dxa"/>
                <w:vAlign w:val="center"/>
              </w:tcPr>
              <w:p w14:paraId="5D8B5BAC" w14:textId="4D16B2B2"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22809873" w:displacedByCustomXml="next"/>
          </w:sdtContent>
        </w:sdt>
        <w:sdt>
          <w:sdtPr>
            <w:rPr>
              <w:rFonts w:ascii="Arial" w:hAnsi="Arial" w:cs="Arial"/>
              <w:sz w:val="18"/>
              <w:szCs w:val="18"/>
              <w:lang w:val="en-GB"/>
            </w:rPr>
            <w:id w:val="1019358239"/>
            <w:placeholder>
              <w:docPart w:val="EFD478D05A814B0D9BC22EC8CD6731EB"/>
            </w:placeholder>
            <w:showingPlcHdr/>
            <w:text w:multiLine="1"/>
          </w:sdtPr>
          <w:sdtEndPr/>
          <w:sdtContent>
            <w:permStart w:id="819749875" w:edGrp="everyone" w:displacedByCustomXml="prev"/>
            <w:tc>
              <w:tcPr>
                <w:tcW w:w="3880" w:type="dxa"/>
                <w:vAlign w:val="center"/>
              </w:tcPr>
              <w:p w14:paraId="4648B804" w14:textId="15B9F58C"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819749875" w:displacedByCustomXml="next"/>
          </w:sdtContent>
        </w:sdt>
        <w:sdt>
          <w:sdtPr>
            <w:rPr>
              <w:rFonts w:ascii="Arial" w:hAnsi="Arial" w:cs="Arial"/>
              <w:sz w:val="18"/>
              <w:szCs w:val="18"/>
              <w:lang w:val="en-GB"/>
            </w:rPr>
            <w:id w:val="-1298055837"/>
            <w:placeholder>
              <w:docPart w:val="A95D3560A2A5424DB7C1FE494DB9C447"/>
            </w:placeholder>
            <w:showingPlcHdr/>
            <w:text w:multiLine="1"/>
          </w:sdtPr>
          <w:sdtEndPr/>
          <w:sdtContent>
            <w:permStart w:id="2005096356" w:edGrp="everyone" w:displacedByCustomXml="prev"/>
            <w:tc>
              <w:tcPr>
                <w:tcW w:w="1187" w:type="dxa"/>
                <w:vAlign w:val="center"/>
              </w:tcPr>
              <w:p w14:paraId="6EC845D2" w14:textId="2E0ADFD5"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2005096356" w:displacedByCustomXml="next"/>
          </w:sdtContent>
        </w:sdt>
      </w:tr>
      <w:tr w:rsidR="00AB3D38" w:rsidRPr="00AB3D38" w14:paraId="5FFCD8AB" w14:textId="77777777" w:rsidTr="00477981">
        <w:trPr>
          <w:trHeight w:val="454"/>
        </w:trPr>
        <w:tc>
          <w:tcPr>
            <w:tcW w:w="3122" w:type="dxa"/>
            <w:shd w:val="clear" w:color="auto" w:fill="auto"/>
            <w:vAlign w:val="center"/>
          </w:tcPr>
          <w:p w14:paraId="50A33286" w14:textId="634F7576" w:rsidR="00AB3D38" w:rsidRPr="00AB3D38" w:rsidRDefault="00AB3D38" w:rsidP="00AB3D38">
            <w:pPr>
              <w:rPr>
                <w:rFonts w:ascii="Arial" w:hAnsi="Arial" w:cs="Arial"/>
                <w:sz w:val="18"/>
                <w:szCs w:val="18"/>
              </w:rPr>
            </w:pPr>
            <w:r w:rsidRPr="00AB3D38">
              <w:rPr>
                <w:rFonts w:ascii="Arial" w:hAnsi="Arial" w:cs="Arial"/>
                <w:sz w:val="18"/>
                <w:szCs w:val="18"/>
              </w:rPr>
              <w:t>Have the manufacturers, suppliers, or source of raw materials changed?</w:t>
            </w:r>
          </w:p>
        </w:tc>
        <w:sdt>
          <w:sdtPr>
            <w:rPr>
              <w:rFonts w:ascii="Arial" w:hAnsi="Arial" w:cs="Arial"/>
              <w:sz w:val="18"/>
              <w:szCs w:val="18"/>
              <w:lang w:val="en-GB"/>
            </w:rPr>
            <w:id w:val="-1453863797"/>
            <w:placeholder>
              <w:docPart w:val="CEC8F9D334924289ABDC270DF4DCCBBB"/>
            </w:placeholder>
            <w:showingPlcHdr/>
            <w:text w:multiLine="1"/>
          </w:sdtPr>
          <w:sdtEndPr/>
          <w:sdtContent>
            <w:permStart w:id="1121668783" w:edGrp="everyone" w:displacedByCustomXml="prev"/>
            <w:tc>
              <w:tcPr>
                <w:tcW w:w="827" w:type="dxa"/>
                <w:vAlign w:val="center"/>
              </w:tcPr>
              <w:p w14:paraId="1FD62E1A" w14:textId="7FD34125"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121668783" w:displacedByCustomXml="next"/>
          </w:sdtContent>
        </w:sdt>
        <w:sdt>
          <w:sdtPr>
            <w:rPr>
              <w:rFonts w:ascii="Arial" w:hAnsi="Arial" w:cs="Arial"/>
              <w:sz w:val="18"/>
              <w:szCs w:val="18"/>
              <w:lang w:val="en-GB"/>
            </w:rPr>
            <w:id w:val="-254515432"/>
            <w:placeholder>
              <w:docPart w:val="3A20594CB3CA414DBC1BD5CEF9448DC3"/>
            </w:placeholder>
            <w:showingPlcHdr/>
            <w:text w:multiLine="1"/>
          </w:sdtPr>
          <w:sdtEndPr/>
          <w:sdtContent>
            <w:permStart w:id="1220481073" w:edGrp="everyone" w:displacedByCustomXml="prev"/>
            <w:tc>
              <w:tcPr>
                <w:tcW w:w="3880" w:type="dxa"/>
                <w:vAlign w:val="center"/>
              </w:tcPr>
              <w:p w14:paraId="76B352BD" w14:textId="14C59248"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220481073" w:displacedByCustomXml="next"/>
          </w:sdtContent>
        </w:sdt>
        <w:sdt>
          <w:sdtPr>
            <w:rPr>
              <w:rFonts w:ascii="Arial" w:hAnsi="Arial" w:cs="Arial"/>
              <w:sz w:val="18"/>
              <w:szCs w:val="18"/>
              <w:lang w:val="en-GB"/>
            </w:rPr>
            <w:id w:val="-1316326919"/>
            <w:placeholder>
              <w:docPart w:val="95C0EAF4F71C45C29A0E618621411609"/>
            </w:placeholder>
            <w:showingPlcHdr/>
            <w:text w:multiLine="1"/>
          </w:sdtPr>
          <w:sdtEndPr/>
          <w:sdtContent>
            <w:permStart w:id="519005201" w:edGrp="everyone" w:displacedByCustomXml="prev"/>
            <w:tc>
              <w:tcPr>
                <w:tcW w:w="1187" w:type="dxa"/>
                <w:vAlign w:val="center"/>
              </w:tcPr>
              <w:p w14:paraId="587A1ECF" w14:textId="61D45269"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519005201" w:displacedByCustomXml="next"/>
          </w:sdtContent>
        </w:sdt>
      </w:tr>
      <w:tr w:rsidR="00AB3D38" w:rsidRPr="00AB3D38" w14:paraId="1843E7AD" w14:textId="77777777" w:rsidTr="00AB3D38">
        <w:trPr>
          <w:trHeight w:val="454"/>
        </w:trPr>
        <w:tc>
          <w:tcPr>
            <w:tcW w:w="3122" w:type="dxa"/>
            <w:shd w:val="clear" w:color="auto" w:fill="B4D0B6" w:themeFill="accent3"/>
            <w:vAlign w:val="center"/>
          </w:tcPr>
          <w:p w14:paraId="66847529" w14:textId="1B659679" w:rsidR="00AB3D38" w:rsidRPr="00AB3D38" w:rsidRDefault="00AB3D38" w:rsidP="00AB3D38">
            <w:pPr>
              <w:pStyle w:val="ListParagraph"/>
              <w:numPr>
                <w:ilvl w:val="0"/>
                <w:numId w:val="30"/>
              </w:numPr>
              <w:jc w:val="both"/>
              <w:rPr>
                <w:rFonts w:ascii="Arial" w:hAnsi="Arial" w:cs="Arial"/>
                <w:sz w:val="18"/>
                <w:szCs w:val="18"/>
              </w:rPr>
            </w:pPr>
            <w:r w:rsidRPr="00AB3D38">
              <w:rPr>
                <w:rFonts w:ascii="Arial" w:hAnsi="Arial" w:cs="Arial"/>
                <w:sz w:val="18"/>
                <w:szCs w:val="18"/>
              </w:rPr>
              <w:t>A2 Transport</w:t>
            </w:r>
          </w:p>
        </w:tc>
        <w:tc>
          <w:tcPr>
            <w:tcW w:w="827" w:type="dxa"/>
            <w:shd w:val="clear" w:color="auto" w:fill="B4D0B6" w:themeFill="accent3"/>
            <w:vAlign w:val="center"/>
          </w:tcPr>
          <w:p w14:paraId="028FA594" w14:textId="77777777" w:rsidR="00AB3D38" w:rsidRPr="00AB3D38" w:rsidRDefault="00AB3D38" w:rsidP="00AB3D38">
            <w:pPr>
              <w:jc w:val="center"/>
              <w:rPr>
                <w:rFonts w:ascii="Arial" w:hAnsi="Arial" w:cs="Arial"/>
                <w:sz w:val="18"/>
                <w:szCs w:val="18"/>
              </w:rPr>
            </w:pPr>
          </w:p>
        </w:tc>
        <w:tc>
          <w:tcPr>
            <w:tcW w:w="3880" w:type="dxa"/>
            <w:shd w:val="clear" w:color="auto" w:fill="B4D0B6" w:themeFill="accent3"/>
            <w:vAlign w:val="center"/>
          </w:tcPr>
          <w:p w14:paraId="5BCFBFA8" w14:textId="77777777" w:rsidR="00AB3D38" w:rsidRPr="00AB3D38" w:rsidRDefault="00AB3D38" w:rsidP="00AB3D38">
            <w:pPr>
              <w:jc w:val="center"/>
              <w:rPr>
                <w:rFonts w:ascii="Arial" w:hAnsi="Arial" w:cs="Arial"/>
                <w:sz w:val="18"/>
                <w:szCs w:val="18"/>
              </w:rPr>
            </w:pPr>
          </w:p>
        </w:tc>
        <w:tc>
          <w:tcPr>
            <w:tcW w:w="1187" w:type="dxa"/>
            <w:shd w:val="clear" w:color="auto" w:fill="B4D0B6" w:themeFill="accent3"/>
          </w:tcPr>
          <w:p w14:paraId="4BF88645" w14:textId="77777777" w:rsidR="00AB3D38" w:rsidRPr="00AB3D38" w:rsidRDefault="00AB3D38" w:rsidP="00AB3D38">
            <w:pPr>
              <w:jc w:val="center"/>
              <w:rPr>
                <w:rFonts w:ascii="Arial" w:hAnsi="Arial" w:cs="Arial"/>
                <w:sz w:val="18"/>
                <w:szCs w:val="18"/>
              </w:rPr>
            </w:pPr>
          </w:p>
        </w:tc>
      </w:tr>
      <w:tr w:rsidR="00AB3D38" w:rsidRPr="00AB3D38" w14:paraId="1670AB54" w14:textId="77777777" w:rsidTr="004C6655">
        <w:trPr>
          <w:trHeight w:val="454"/>
        </w:trPr>
        <w:tc>
          <w:tcPr>
            <w:tcW w:w="3122" w:type="dxa"/>
            <w:shd w:val="clear" w:color="auto" w:fill="auto"/>
            <w:vAlign w:val="center"/>
          </w:tcPr>
          <w:p w14:paraId="3462C12B" w14:textId="7869925A" w:rsidR="00AB3D38" w:rsidRPr="00AB3D38" w:rsidRDefault="00AB3D38" w:rsidP="00AB3D38">
            <w:pPr>
              <w:rPr>
                <w:rFonts w:ascii="Arial" w:hAnsi="Arial" w:cs="Arial"/>
                <w:sz w:val="18"/>
                <w:szCs w:val="18"/>
              </w:rPr>
            </w:pPr>
            <w:r w:rsidRPr="00AB3D38">
              <w:rPr>
                <w:rFonts w:ascii="Arial" w:hAnsi="Arial" w:cs="Arial"/>
                <w:sz w:val="18"/>
                <w:szCs w:val="18"/>
              </w:rPr>
              <w:t>Have the locations of the manufacturers, suppliers, or source of raw materials changed?</w:t>
            </w:r>
          </w:p>
        </w:tc>
        <w:sdt>
          <w:sdtPr>
            <w:rPr>
              <w:rFonts w:ascii="Arial" w:hAnsi="Arial" w:cs="Arial"/>
              <w:sz w:val="18"/>
              <w:szCs w:val="18"/>
              <w:lang w:val="en-GB"/>
            </w:rPr>
            <w:id w:val="1330869181"/>
            <w:placeholder>
              <w:docPart w:val="E9F0D8B756764A71B8E6EFBF5D8589ED"/>
            </w:placeholder>
            <w:showingPlcHdr/>
            <w:text w:multiLine="1"/>
          </w:sdtPr>
          <w:sdtEndPr/>
          <w:sdtContent>
            <w:permStart w:id="97662555" w:edGrp="everyone" w:displacedByCustomXml="prev"/>
            <w:tc>
              <w:tcPr>
                <w:tcW w:w="827" w:type="dxa"/>
                <w:vAlign w:val="center"/>
              </w:tcPr>
              <w:p w14:paraId="4B9958BA" w14:textId="083A5200"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97662555" w:displacedByCustomXml="next"/>
          </w:sdtContent>
        </w:sdt>
        <w:sdt>
          <w:sdtPr>
            <w:rPr>
              <w:rFonts w:ascii="Arial" w:hAnsi="Arial" w:cs="Arial"/>
              <w:sz w:val="18"/>
              <w:szCs w:val="18"/>
              <w:lang w:val="en-GB"/>
            </w:rPr>
            <w:id w:val="-96794832"/>
            <w:placeholder>
              <w:docPart w:val="1C09EF23A0C1440B91DDB60302904FD0"/>
            </w:placeholder>
            <w:showingPlcHdr/>
            <w:text w:multiLine="1"/>
          </w:sdtPr>
          <w:sdtEndPr/>
          <w:sdtContent>
            <w:permStart w:id="423632951" w:edGrp="everyone" w:displacedByCustomXml="prev"/>
            <w:tc>
              <w:tcPr>
                <w:tcW w:w="3880" w:type="dxa"/>
                <w:vAlign w:val="center"/>
              </w:tcPr>
              <w:p w14:paraId="54EDA3B2" w14:textId="5CC2235D"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423632951" w:displacedByCustomXml="next"/>
          </w:sdtContent>
        </w:sdt>
        <w:sdt>
          <w:sdtPr>
            <w:rPr>
              <w:rFonts w:ascii="Arial" w:hAnsi="Arial" w:cs="Arial"/>
              <w:sz w:val="18"/>
              <w:szCs w:val="18"/>
              <w:lang w:val="en-GB"/>
            </w:rPr>
            <w:id w:val="1729871990"/>
            <w:placeholder>
              <w:docPart w:val="BF0B66F3479949959689A2F8EFF87AB7"/>
            </w:placeholder>
            <w:showingPlcHdr/>
            <w:text w:multiLine="1"/>
          </w:sdtPr>
          <w:sdtEndPr/>
          <w:sdtContent>
            <w:permStart w:id="1868126423" w:edGrp="everyone" w:displacedByCustomXml="prev"/>
            <w:tc>
              <w:tcPr>
                <w:tcW w:w="1187" w:type="dxa"/>
                <w:vAlign w:val="center"/>
              </w:tcPr>
              <w:p w14:paraId="3BADD27C" w14:textId="70E5C378"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868126423" w:displacedByCustomXml="next"/>
          </w:sdtContent>
        </w:sdt>
      </w:tr>
      <w:tr w:rsidR="00AB3D38" w:rsidRPr="00AB3D38" w14:paraId="4875618C" w14:textId="77777777" w:rsidTr="00153D7D">
        <w:trPr>
          <w:trHeight w:val="454"/>
        </w:trPr>
        <w:tc>
          <w:tcPr>
            <w:tcW w:w="3122" w:type="dxa"/>
            <w:shd w:val="clear" w:color="auto" w:fill="auto"/>
            <w:vAlign w:val="center"/>
          </w:tcPr>
          <w:p w14:paraId="0A29C8C1" w14:textId="04584DE4" w:rsidR="00AB3D38" w:rsidRPr="00AB3D38" w:rsidRDefault="00AB3D38" w:rsidP="00AB3D38">
            <w:pPr>
              <w:rPr>
                <w:rFonts w:ascii="Arial" w:hAnsi="Arial" w:cs="Arial"/>
                <w:sz w:val="18"/>
                <w:szCs w:val="18"/>
              </w:rPr>
            </w:pPr>
            <w:r w:rsidRPr="00AB3D38">
              <w:rPr>
                <w:rFonts w:ascii="Arial" w:hAnsi="Arial" w:cs="Arial"/>
                <w:sz w:val="18"/>
                <w:szCs w:val="18"/>
              </w:rPr>
              <w:t>Have the transport distance or transport modes (</w:t>
            </w:r>
            <w:proofErr w:type="gramStart"/>
            <w:r w:rsidRPr="00AB3D38">
              <w:rPr>
                <w:rFonts w:ascii="Arial" w:hAnsi="Arial" w:cs="Arial"/>
                <w:sz w:val="18"/>
                <w:szCs w:val="18"/>
              </w:rPr>
              <w:t>e.g.</w:t>
            </w:r>
            <w:proofErr w:type="gramEnd"/>
            <w:r w:rsidRPr="00AB3D38">
              <w:rPr>
                <w:rFonts w:ascii="Arial" w:hAnsi="Arial" w:cs="Arial"/>
                <w:sz w:val="18"/>
                <w:szCs w:val="18"/>
              </w:rPr>
              <w:t xml:space="preserve"> truck, rail, ship) changed?</w:t>
            </w:r>
          </w:p>
        </w:tc>
        <w:sdt>
          <w:sdtPr>
            <w:rPr>
              <w:rFonts w:ascii="Arial" w:hAnsi="Arial" w:cs="Arial"/>
              <w:sz w:val="18"/>
              <w:szCs w:val="18"/>
              <w:lang w:val="en-GB"/>
            </w:rPr>
            <w:id w:val="-2113579304"/>
            <w:placeholder>
              <w:docPart w:val="1B2CE98EA18E469ABDEB21AAB070A08A"/>
            </w:placeholder>
            <w:showingPlcHdr/>
            <w:text w:multiLine="1"/>
          </w:sdtPr>
          <w:sdtEndPr/>
          <w:sdtContent>
            <w:permStart w:id="842494814" w:edGrp="everyone" w:displacedByCustomXml="prev"/>
            <w:tc>
              <w:tcPr>
                <w:tcW w:w="827" w:type="dxa"/>
                <w:vAlign w:val="center"/>
              </w:tcPr>
              <w:p w14:paraId="00075155" w14:textId="27CED9D2"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842494814" w:displacedByCustomXml="next"/>
          </w:sdtContent>
        </w:sdt>
        <w:sdt>
          <w:sdtPr>
            <w:rPr>
              <w:rFonts w:ascii="Arial" w:hAnsi="Arial" w:cs="Arial"/>
              <w:sz w:val="18"/>
              <w:szCs w:val="18"/>
              <w:lang w:val="en-GB"/>
            </w:rPr>
            <w:id w:val="-1781790384"/>
            <w:placeholder>
              <w:docPart w:val="38D459ACE3794D829320D138A1C1C79D"/>
            </w:placeholder>
            <w:showingPlcHdr/>
            <w:text w:multiLine="1"/>
          </w:sdtPr>
          <w:sdtEndPr/>
          <w:sdtContent>
            <w:permStart w:id="769661263" w:edGrp="everyone" w:displacedByCustomXml="prev"/>
            <w:tc>
              <w:tcPr>
                <w:tcW w:w="3880" w:type="dxa"/>
                <w:vAlign w:val="center"/>
              </w:tcPr>
              <w:p w14:paraId="33C7ECB7" w14:textId="18B34D39"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769661263" w:displacedByCustomXml="next"/>
          </w:sdtContent>
        </w:sdt>
        <w:sdt>
          <w:sdtPr>
            <w:rPr>
              <w:rFonts w:ascii="Arial" w:hAnsi="Arial" w:cs="Arial"/>
              <w:sz w:val="18"/>
              <w:szCs w:val="18"/>
              <w:lang w:val="en-GB"/>
            </w:rPr>
            <w:id w:val="-2008823568"/>
            <w:placeholder>
              <w:docPart w:val="F353377E72104C3490FDCA3803F11570"/>
            </w:placeholder>
            <w:showingPlcHdr/>
            <w:text w:multiLine="1"/>
          </w:sdtPr>
          <w:sdtEndPr/>
          <w:sdtContent>
            <w:permStart w:id="1710259664" w:edGrp="everyone" w:displacedByCustomXml="prev"/>
            <w:tc>
              <w:tcPr>
                <w:tcW w:w="1187" w:type="dxa"/>
                <w:vAlign w:val="center"/>
              </w:tcPr>
              <w:p w14:paraId="17D10339" w14:textId="6A800E21"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710259664" w:displacedByCustomXml="next"/>
          </w:sdtContent>
        </w:sdt>
      </w:tr>
      <w:tr w:rsidR="00AB3D38" w:rsidRPr="00AB3D38" w14:paraId="45BF137A" w14:textId="77777777" w:rsidTr="00AB3D38">
        <w:trPr>
          <w:trHeight w:val="454"/>
        </w:trPr>
        <w:tc>
          <w:tcPr>
            <w:tcW w:w="3122" w:type="dxa"/>
            <w:shd w:val="clear" w:color="auto" w:fill="B4D0B6" w:themeFill="accent3"/>
            <w:vAlign w:val="center"/>
          </w:tcPr>
          <w:p w14:paraId="7CB87CA8" w14:textId="64F03FA4" w:rsidR="00AB3D38" w:rsidRPr="00AB3D38" w:rsidRDefault="00AB3D38" w:rsidP="00AB3D38">
            <w:pPr>
              <w:pStyle w:val="ListParagraph"/>
              <w:numPr>
                <w:ilvl w:val="0"/>
                <w:numId w:val="30"/>
              </w:numPr>
              <w:jc w:val="both"/>
              <w:rPr>
                <w:rFonts w:ascii="Arial" w:hAnsi="Arial" w:cs="Arial"/>
                <w:sz w:val="18"/>
                <w:szCs w:val="18"/>
              </w:rPr>
            </w:pPr>
            <w:r w:rsidRPr="00AB3D38">
              <w:rPr>
                <w:rFonts w:ascii="Arial" w:hAnsi="Arial" w:cs="Arial"/>
                <w:sz w:val="18"/>
                <w:szCs w:val="18"/>
              </w:rPr>
              <w:t>A3 Manufacturing</w:t>
            </w:r>
          </w:p>
        </w:tc>
        <w:tc>
          <w:tcPr>
            <w:tcW w:w="827" w:type="dxa"/>
            <w:shd w:val="clear" w:color="auto" w:fill="B4D0B6" w:themeFill="accent3"/>
            <w:vAlign w:val="center"/>
          </w:tcPr>
          <w:p w14:paraId="4C933F14" w14:textId="77777777" w:rsidR="00AB3D38" w:rsidRPr="00AB3D38" w:rsidRDefault="00AB3D38" w:rsidP="00AB3D38">
            <w:pPr>
              <w:jc w:val="center"/>
              <w:rPr>
                <w:rFonts w:ascii="Arial" w:hAnsi="Arial" w:cs="Arial"/>
                <w:sz w:val="18"/>
                <w:szCs w:val="18"/>
              </w:rPr>
            </w:pPr>
          </w:p>
        </w:tc>
        <w:tc>
          <w:tcPr>
            <w:tcW w:w="3880" w:type="dxa"/>
            <w:shd w:val="clear" w:color="auto" w:fill="B4D0B6" w:themeFill="accent3"/>
            <w:vAlign w:val="center"/>
          </w:tcPr>
          <w:p w14:paraId="47E7BA75" w14:textId="77777777" w:rsidR="00AB3D38" w:rsidRPr="00AB3D38" w:rsidRDefault="00AB3D38" w:rsidP="00AB3D38">
            <w:pPr>
              <w:jc w:val="center"/>
              <w:rPr>
                <w:rFonts w:ascii="Arial" w:hAnsi="Arial" w:cs="Arial"/>
                <w:sz w:val="18"/>
                <w:szCs w:val="18"/>
              </w:rPr>
            </w:pPr>
          </w:p>
        </w:tc>
        <w:tc>
          <w:tcPr>
            <w:tcW w:w="1187" w:type="dxa"/>
            <w:shd w:val="clear" w:color="auto" w:fill="B4D0B6" w:themeFill="accent3"/>
          </w:tcPr>
          <w:p w14:paraId="1FE8EC54" w14:textId="77777777" w:rsidR="00AB3D38" w:rsidRPr="00AB3D38" w:rsidRDefault="00AB3D38" w:rsidP="00AB3D38">
            <w:pPr>
              <w:jc w:val="center"/>
              <w:rPr>
                <w:rFonts w:ascii="Arial" w:hAnsi="Arial" w:cs="Arial"/>
                <w:sz w:val="18"/>
                <w:szCs w:val="18"/>
              </w:rPr>
            </w:pPr>
          </w:p>
        </w:tc>
      </w:tr>
      <w:tr w:rsidR="00AB3D38" w:rsidRPr="00AB3D38" w14:paraId="60C5307C" w14:textId="5B3F7B13" w:rsidTr="00FF047D">
        <w:trPr>
          <w:trHeight w:val="454"/>
        </w:trPr>
        <w:tc>
          <w:tcPr>
            <w:tcW w:w="3122" w:type="dxa"/>
            <w:shd w:val="clear" w:color="auto" w:fill="auto"/>
            <w:vAlign w:val="center"/>
          </w:tcPr>
          <w:p w14:paraId="1A03C5EF" w14:textId="05206C27" w:rsidR="00AB3D38" w:rsidRPr="00AB3D38" w:rsidRDefault="00AB3D38" w:rsidP="00AB3D38">
            <w:pPr>
              <w:rPr>
                <w:rFonts w:ascii="Arial" w:hAnsi="Arial" w:cs="Arial"/>
                <w:sz w:val="18"/>
                <w:szCs w:val="18"/>
              </w:rPr>
            </w:pPr>
            <w:r w:rsidRPr="00AB3D38">
              <w:rPr>
                <w:rFonts w:ascii="Arial" w:hAnsi="Arial" w:cs="Arial"/>
                <w:sz w:val="18"/>
                <w:szCs w:val="18"/>
              </w:rPr>
              <w:t>Have the manufacturing processes changed?</w:t>
            </w:r>
          </w:p>
        </w:tc>
        <w:sdt>
          <w:sdtPr>
            <w:rPr>
              <w:rFonts w:ascii="Arial" w:hAnsi="Arial" w:cs="Arial"/>
              <w:sz w:val="18"/>
              <w:szCs w:val="18"/>
              <w:lang w:val="en-GB"/>
            </w:rPr>
            <w:id w:val="-1019241652"/>
            <w:placeholder>
              <w:docPart w:val="87C8C311259340B3A048DCBCFF277175"/>
            </w:placeholder>
            <w:showingPlcHdr/>
            <w:text w:multiLine="1"/>
          </w:sdtPr>
          <w:sdtEndPr/>
          <w:sdtContent>
            <w:permStart w:id="292880767" w:edGrp="everyone" w:displacedByCustomXml="prev"/>
            <w:tc>
              <w:tcPr>
                <w:tcW w:w="827" w:type="dxa"/>
                <w:vAlign w:val="center"/>
              </w:tcPr>
              <w:p w14:paraId="4F4D8322" w14:textId="58B65EDF"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292880767" w:displacedByCustomXml="next"/>
          </w:sdtContent>
        </w:sdt>
        <w:sdt>
          <w:sdtPr>
            <w:rPr>
              <w:rFonts w:ascii="Arial" w:hAnsi="Arial" w:cs="Arial"/>
              <w:sz w:val="18"/>
              <w:szCs w:val="18"/>
              <w:lang w:val="en-GB"/>
            </w:rPr>
            <w:id w:val="-1243878372"/>
            <w:placeholder>
              <w:docPart w:val="18FB9878B2A0470E8227CD343DF2FEEA"/>
            </w:placeholder>
            <w:showingPlcHdr/>
            <w:text w:multiLine="1"/>
          </w:sdtPr>
          <w:sdtEndPr/>
          <w:sdtContent>
            <w:permStart w:id="1842414784" w:edGrp="everyone" w:displacedByCustomXml="prev"/>
            <w:tc>
              <w:tcPr>
                <w:tcW w:w="3880" w:type="dxa"/>
                <w:vAlign w:val="center"/>
              </w:tcPr>
              <w:p w14:paraId="1DCD1C58" w14:textId="4570BBCE"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842414784" w:displacedByCustomXml="next"/>
          </w:sdtContent>
        </w:sdt>
        <w:sdt>
          <w:sdtPr>
            <w:rPr>
              <w:rFonts w:ascii="Arial" w:hAnsi="Arial" w:cs="Arial"/>
              <w:sz w:val="18"/>
              <w:szCs w:val="18"/>
              <w:lang w:val="en-GB"/>
            </w:rPr>
            <w:id w:val="-2053370759"/>
            <w:placeholder>
              <w:docPart w:val="76984C2DAA96445785F16CCD3365D3BA"/>
            </w:placeholder>
            <w:showingPlcHdr/>
            <w:text w:multiLine="1"/>
          </w:sdtPr>
          <w:sdtEndPr/>
          <w:sdtContent>
            <w:permStart w:id="66858980" w:edGrp="everyone" w:displacedByCustomXml="prev"/>
            <w:tc>
              <w:tcPr>
                <w:tcW w:w="1187" w:type="dxa"/>
                <w:vAlign w:val="center"/>
              </w:tcPr>
              <w:p w14:paraId="2D6166EA" w14:textId="0D946CF6"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66858980" w:displacedByCustomXml="next"/>
          </w:sdtContent>
        </w:sdt>
      </w:tr>
      <w:tr w:rsidR="00AB3D38" w:rsidRPr="00AB3D38" w14:paraId="7DA1F33A" w14:textId="0CB5DEC6" w:rsidTr="00EF5BDB">
        <w:trPr>
          <w:trHeight w:val="454"/>
        </w:trPr>
        <w:tc>
          <w:tcPr>
            <w:tcW w:w="3122" w:type="dxa"/>
            <w:shd w:val="clear" w:color="auto" w:fill="auto"/>
            <w:vAlign w:val="center"/>
          </w:tcPr>
          <w:p w14:paraId="46A10852" w14:textId="6E0EC8E8" w:rsidR="00AB3D38" w:rsidRPr="00AB3D38" w:rsidRDefault="00AB3D38" w:rsidP="00AB3D38">
            <w:pPr>
              <w:rPr>
                <w:rFonts w:ascii="Arial" w:hAnsi="Arial" w:cs="Arial"/>
                <w:sz w:val="18"/>
                <w:szCs w:val="18"/>
              </w:rPr>
            </w:pPr>
            <w:r w:rsidRPr="00AB3D38">
              <w:rPr>
                <w:rFonts w:ascii="Arial" w:hAnsi="Arial" w:cs="Arial"/>
                <w:sz w:val="18"/>
                <w:szCs w:val="18"/>
              </w:rPr>
              <w:t>Has the efficiency in the key manufacturing processes decreased?</w:t>
            </w:r>
          </w:p>
        </w:tc>
        <w:sdt>
          <w:sdtPr>
            <w:rPr>
              <w:rFonts w:ascii="Arial" w:hAnsi="Arial" w:cs="Arial"/>
              <w:sz w:val="18"/>
              <w:szCs w:val="18"/>
              <w:lang w:val="en-GB"/>
            </w:rPr>
            <w:id w:val="560131292"/>
            <w:placeholder>
              <w:docPart w:val="89993BDC7419487B977546D7877093CD"/>
            </w:placeholder>
            <w:showingPlcHdr/>
            <w:text w:multiLine="1"/>
          </w:sdtPr>
          <w:sdtEndPr/>
          <w:sdtContent>
            <w:permStart w:id="197072433" w:edGrp="everyone" w:displacedByCustomXml="prev"/>
            <w:tc>
              <w:tcPr>
                <w:tcW w:w="827" w:type="dxa"/>
                <w:vAlign w:val="center"/>
              </w:tcPr>
              <w:p w14:paraId="5354A2C7" w14:textId="44E79E86"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97072433" w:displacedByCustomXml="next"/>
          </w:sdtContent>
        </w:sdt>
        <w:sdt>
          <w:sdtPr>
            <w:rPr>
              <w:rFonts w:ascii="Arial" w:hAnsi="Arial" w:cs="Arial"/>
              <w:sz w:val="18"/>
              <w:szCs w:val="18"/>
              <w:lang w:val="en-GB"/>
            </w:rPr>
            <w:id w:val="68319493"/>
            <w:placeholder>
              <w:docPart w:val="B8A9B96AF4A147478E3D2E8E1F1D496C"/>
            </w:placeholder>
            <w:showingPlcHdr/>
            <w:text w:multiLine="1"/>
          </w:sdtPr>
          <w:sdtEndPr/>
          <w:sdtContent>
            <w:permStart w:id="2087396707" w:edGrp="everyone" w:displacedByCustomXml="prev"/>
            <w:tc>
              <w:tcPr>
                <w:tcW w:w="3880" w:type="dxa"/>
                <w:vAlign w:val="center"/>
              </w:tcPr>
              <w:p w14:paraId="2AC90A6E" w14:textId="7472C70A"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2087396707" w:displacedByCustomXml="next"/>
          </w:sdtContent>
        </w:sdt>
        <w:sdt>
          <w:sdtPr>
            <w:rPr>
              <w:rFonts w:ascii="Arial" w:hAnsi="Arial" w:cs="Arial"/>
              <w:sz w:val="18"/>
              <w:szCs w:val="18"/>
              <w:lang w:val="en-GB"/>
            </w:rPr>
            <w:id w:val="-971671892"/>
            <w:placeholder>
              <w:docPart w:val="8EAE7238EE964AB0BE5849971F1DBB2E"/>
            </w:placeholder>
            <w:showingPlcHdr/>
            <w:text w:multiLine="1"/>
          </w:sdtPr>
          <w:sdtEndPr/>
          <w:sdtContent>
            <w:permStart w:id="1297570403" w:edGrp="everyone" w:displacedByCustomXml="prev"/>
            <w:tc>
              <w:tcPr>
                <w:tcW w:w="1187" w:type="dxa"/>
                <w:vAlign w:val="center"/>
              </w:tcPr>
              <w:p w14:paraId="38301B83" w14:textId="47DFCDE2"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297570403" w:displacedByCustomXml="next"/>
          </w:sdtContent>
        </w:sdt>
      </w:tr>
      <w:tr w:rsidR="00AB3D38" w:rsidRPr="00AB3D38" w14:paraId="4D8AD5A0" w14:textId="77777777" w:rsidTr="0093228D">
        <w:trPr>
          <w:trHeight w:val="454"/>
        </w:trPr>
        <w:tc>
          <w:tcPr>
            <w:tcW w:w="3122" w:type="dxa"/>
            <w:shd w:val="clear" w:color="auto" w:fill="auto"/>
            <w:vAlign w:val="center"/>
          </w:tcPr>
          <w:p w14:paraId="5CB068DA" w14:textId="042CC17A" w:rsidR="00AB3D38" w:rsidRPr="00AB3D38" w:rsidRDefault="00AB3D38" w:rsidP="00AB3D38">
            <w:pPr>
              <w:rPr>
                <w:rFonts w:ascii="Arial" w:hAnsi="Arial" w:cs="Arial"/>
                <w:sz w:val="18"/>
                <w:szCs w:val="18"/>
              </w:rPr>
            </w:pPr>
            <w:r w:rsidRPr="00AB3D38">
              <w:rPr>
                <w:rFonts w:ascii="Arial" w:hAnsi="Arial" w:cs="Arial"/>
                <w:sz w:val="18"/>
                <w:szCs w:val="18"/>
              </w:rPr>
              <w:t>Has the source of energy changed (</w:t>
            </w:r>
            <w:proofErr w:type="gramStart"/>
            <w:r w:rsidRPr="00AB3D38">
              <w:rPr>
                <w:rFonts w:ascii="Arial" w:hAnsi="Arial" w:cs="Arial"/>
                <w:sz w:val="18"/>
                <w:szCs w:val="18"/>
              </w:rPr>
              <w:t>e.g.</w:t>
            </w:r>
            <w:proofErr w:type="gramEnd"/>
            <w:r w:rsidRPr="00AB3D38">
              <w:rPr>
                <w:rFonts w:ascii="Arial" w:hAnsi="Arial" w:cs="Arial"/>
                <w:sz w:val="18"/>
                <w:szCs w:val="18"/>
              </w:rPr>
              <w:t xml:space="preserve"> electricity, gases, or fuels)</w:t>
            </w:r>
          </w:p>
        </w:tc>
        <w:sdt>
          <w:sdtPr>
            <w:rPr>
              <w:rFonts w:ascii="Arial" w:hAnsi="Arial" w:cs="Arial"/>
              <w:sz w:val="18"/>
              <w:szCs w:val="18"/>
              <w:lang w:val="en-GB"/>
            </w:rPr>
            <w:id w:val="1072617685"/>
            <w:placeholder>
              <w:docPart w:val="9A20205533DB45CCBB6E45372BE39CCA"/>
            </w:placeholder>
            <w:showingPlcHdr/>
            <w:text w:multiLine="1"/>
          </w:sdtPr>
          <w:sdtEndPr/>
          <w:sdtContent>
            <w:permStart w:id="1303932096" w:edGrp="everyone" w:displacedByCustomXml="prev"/>
            <w:tc>
              <w:tcPr>
                <w:tcW w:w="827" w:type="dxa"/>
                <w:vAlign w:val="center"/>
              </w:tcPr>
              <w:p w14:paraId="76B36B01" w14:textId="6030256B"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303932096" w:displacedByCustomXml="next"/>
          </w:sdtContent>
        </w:sdt>
        <w:sdt>
          <w:sdtPr>
            <w:rPr>
              <w:rFonts w:ascii="Arial" w:hAnsi="Arial" w:cs="Arial"/>
              <w:sz w:val="18"/>
              <w:szCs w:val="18"/>
              <w:lang w:val="en-GB"/>
            </w:rPr>
            <w:id w:val="-872766055"/>
            <w:placeholder>
              <w:docPart w:val="A58B760EF8A54290918A1751AA3DB1CE"/>
            </w:placeholder>
            <w:showingPlcHdr/>
            <w:text w:multiLine="1"/>
          </w:sdtPr>
          <w:sdtEndPr/>
          <w:sdtContent>
            <w:permStart w:id="1400594193" w:edGrp="everyone" w:displacedByCustomXml="prev"/>
            <w:tc>
              <w:tcPr>
                <w:tcW w:w="3880" w:type="dxa"/>
                <w:vAlign w:val="center"/>
              </w:tcPr>
              <w:p w14:paraId="5C1CF036" w14:textId="64470EB2"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400594193" w:displacedByCustomXml="next"/>
          </w:sdtContent>
        </w:sdt>
        <w:sdt>
          <w:sdtPr>
            <w:rPr>
              <w:rFonts w:ascii="Arial" w:hAnsi="Arial" w:cs="Arial"/>
              <w:sz w:val="18"/>
              <w:szCs w:val="18"/>
              <w:lang w:val="en-GB"/>
            </w:rPr>
            <w:id w:val="1185321921"/>
            <w:placeholder>
              <w:docPart w:val="13DA21A63AA1481AB43ABB402111CAB7"/>
            </w:placeholder>
            <w:showingPlcHdr/>
            <w:text w:multiLine="1"/>
          </w:sdtPr>
          <w:sdtEndPr/>
          <w:sdtContent>
            <w:permStart w:id="1584401423" w:edGrp="everyone" w:displacedByCustomXml="prev"/>
            <w:tc>
              <w:tcPr>
                <w:tcW w:w="1187" w:type="dxa"/>
                <w:vAlign w:val="center"/>
              </w:tcPr>
              <w:p w14:paraId="5D38225B" w14:textId="26A5FC72"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584401423" w:displacedByCustomXml="next"/>
          </w:sdtContent>
        </w:sdt>
      </w:tr>
      <w:tr w:rsidR="00AB3D38" w:rsidRPr="00AB3D38" w14:paraId="68F445E9" w14:textId="77777777" w:rsidTr="00AB3D38">
        <w:trPr>
          <w:trHeight w:val="454"/>
        </w:trPr>
        <w:tc>
          <w:tcPr>
            <w:tcW w:w="3122" w:type="dxa"/>
            <w:shd w:val="clear" w:color="auto" w:fill="B4D0B6" w:themeFill="accent3"/>
            <w:vAlign w:val="center"/>
          </w:tcPr>
          <w:p w14:paraId="21646C3C" w14:textId="190DDD09" w:rsidR="00AB3D38" w:rsidRPr="00AB3D38" w:rsidRDefault="00AB3D38" w:rsidP="00AB3D38">
            <w:pPr>
              <w:pStyle w:val="ListParagraph"/>
              <w:numPr>
                <w:ilvl w:val="0"/>
                <w:numId w:val="30"/>
              </w:numPr>
              <w:rPr>
                <w:rFonts w:ascii="Arial" w:hAnsi="Arial" w:cs="Arial"/>
                <w:sz w:val="18"/>
                <w:szCs w:val="18"/>
              </w:rPr>
            </w:pPr>
            <w:r w:rsidRPr="00AB3D38">
              <w:rPr>
                <w:rFonts w:ascii="Arial" w:hAnsi="Arial" w:cs="Arial"/>
                <w:sz w:val="18"/>
                <w:szCs w:val="18"/>
              </w:rPr>
              <w:t>General questions</w:t>
            </w:r>
          </w:p>
        </w:tc>
        <w:tc>
          <w:tcPr>
            <w:tcW w:w="827" w:type="dxa"/>
            <w:shd w:val="clear" w:color="auto" w:fill="B4D0B6" w:themeFill="accent3"/>
            <w:vAlign w:val="center"/>
          </w:tcPr>
          <w:p w14:paraId="2498FC09" w14:textId="77777777" w:rsidR="00AB3D38" w:rsidRPr="00AB3D38" w:rsidRDefault="00AB3D38" w:rsidP="00AB3D38">
            <w:pPr>
              <w:jc w:val="center"/>
              <w:rPr>
                <w:rFonts w:ascii="Arial" w:hAnsi="Arial" w:cs="Arial"/>
                <w:sz w:val="18"/>
                <w:szCs w:val="18"/>
              </w:rPr>
            </w:pPr>
          </w:p>
        </w:tc>
        <w:tc>
          <w:tcPr>
            <w:tcW w:w="3880" w:type="dxa"/>
            <w:shd w:val="clear" w:color="auto" w:fill="B4D0B6" w:themeFill="accent3"/>
            <w:vAlign w:val="center"/>
          </w:tcPr>
          <w:p w14:paraId="1C09AEA0" w14:textId="77777777" w:rsidR="00AB3D38" w:rsidRPr="00AB3D38" w:rsidRDefault="00AB3D38" w:rsidP="00AB3D38">
            <w:pPr>
              <w:jc w:val="center"/>
              <w:rPr>
                <w:rFonts w:ascii="Arial" w:hAnsi="Arial" w:cs="Arial"/>
                <w:sz w:val="18"/>
                <w:szCs w:val="18"/>
              </w:rPr>
            </w:pPr>
          </w:p>
        </w:tc>
        <w:tc>
          <w:tcPr>
            <w:tcW w:w="1187" w:type="dxa"/>
            <w:shd w:val="clear" w:color="auto" w:fill="B4D0B6" w:themeFill="accent3"/>
          </w:tcPr>
          <w:p w14:paraId="3A7D034C" w14:textId="77777777" w:rsidR="00AB3D38" w:rsidRPr="00AB3D38" w:rsidRDefault="00AB3D38" w:rsidP="00AB3D38">
            <w:pPr>
              <w:jc w:val="center"/>
              <w:rPr>
                <w:rFonts w:ascii="Arial" w:hAnsi="Arial" w:cs="Arial"/>
                <w:sz w:val="18"/>
                <w:szCs w:val="18"/>
              </w:rPr>
            </w:pPr>
          </w:p>
        </w:tc>
      </w:tr>
      <w:tr w:rsidR="00AB3D38" w:rsidRPr="00AB3D38" w14:paraId="4FEF153E" w14:textId="77777777" w:rsidTr="00A523DE">
        <w:trPr>
          <w:trHeight w:val="454"/>
        </w:trPr>
        <w:tc>
          <w:tcPr>
            <w:tcW w:w="3122" w:type="dxa"/>
            <w:shd w:val="clear" w:color="auto" w:fill="auto"/>
            <w:vAlign w:val="center"/>
          </w:tcPr>
          <w:p w14:paraId="7780FC3E" w14:textId="4ECE4131" w:rsidR="00AB3D38" w:rsidRPr="00AB3D38" w:rsidRDefault="00AB3D38" w:rsidP="00AB3D38">
            <w:pPr>
              <w:rPr>
                <w:rFonts w:ascii="Arial" w:hAnsi="Arial" w:cs="Arial"/>
                <w:sz w:val="18"/>
                <w:szCs w:val="18"/>
              </w:rPr>
            </w:pPr>
            <w:r w:rsidRPr="00AB3D38">
              <w:rPr>
                <w:rFonts w:ascii="Arial" w:hAnsi="Arial" w:cs="Arial"/>
                <w:sz w:val="18"/>
                <w:szCs w:val="18"/>
              </w:rPr>
              <w:t>Have any errors been identified in the EPD?</w:t>
            </w:r>
          </w:p>
        </w:tc>
        <w:sdt>
          <w:sdtPr>
            <w:rPr>
              <w:rFonts w:ascii="Arial" w:hAnsi="Arial" w:cs="Arial"/>
              <w:sz w:val="18"/>
              <w:szCs w:val="18"/>
              <w:lang w:val="en-GB"/>
            </w:rPr>
            <w:id w:val="1411427421"/>
            <w:placeholder>
              <w:docPart w:val="64B77AE6469E4A4997FAE25B38626CB5"/>
            </w:placeholder>
            <w:showingPlcHdr/>
            <w:text w:multiLine="1"/>
          </w:sdtPr>
          <w:sdtEndPr/>
          <w:sdtContent>
            <w:permStart w:id="1443783381" w:edGrp="everyone" w:displacedByCustomXml="prev"/>
            <w:tc>
              <w:tcPr>
                <w:tcW w:w="827" w:type="dxa"/>
                <w:vAlign w:val="center"/>
              </w:tcPr>
              <w:p w14:paraId="2A59C44C" w14:textId="30A5963B"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443783381" w:displacedByCustomXml="next"/>
          </w:sdtContent>
        </w:sdt>
        <w:sdt>
          <w:sdtPr>
            <w:rPr>
              <w:rFonts w:ascii="Arial" w:hAnsi="Arial" w:cs="Arial"/>
              <w:sz w:val="18"/>
              <w:szCs w:val="18"/>
              <w:lang w:val="en-GB"/>
            </w:rPr>
            <w:id w:val="-1711803140"/>
            <w:placeholder>
              <w:docPart w:val="D4FEA300626948FCACE065D06644C08C"/>
            </w:placeholder>
            <w:showingPlcHdr/>
            <w:text w:multiLine="1"/>
          </w:sdtPr>
          <w:sdtEndPr/>
          <w:sdtContent>
            <w:permStart w:id="1410940356" w:edGrp="everyone" w:displacedByCustomXml="prev"/>
            <w:tc>
              <w:tcPr>
                <w:tcW w:w="3880" w:type="dxa"/>
                <w:vAlign w:val="center"/>
              </w:tcPr>
              <w:p w14:paraId="50CC4F21" w14:textId="78795515"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410940356" w:displacedByCustomXml="next"/>
          </w:sdtContent>
        </w:sdt>
        <w:sdt>
          <w:sdtPr>
            <w:rPr>
              <w:rFonts w:ascii="Arial" w:hAnsi="Arial" w:cs="Arial"/>
              <w:sz w:val="18"/>
              <w:szCs w:val="18"/>
              <w:lang w:val="en-GB"/>
            </w:rPr>
            <w:id w:val="1182393012"/>
            <w:placeholder>
              <w:docPart w:val="F282F62239D24A3C911773CBB22D6DAE"/>
            </w:placeholder>
            <w:showingPlcHdr/>
            <w:text w:multiLine="1"/>
          </w:sdtPr>
          <w:sdtEndPr/>
          <w:sdtContent>
            <w:permStart w:id="1411260216" w:edGrp="everyone" w:displacedByCustomXml="prev"/>
            <w:tc>
              <w:tcPr>
                <w:tcW w:w="1187" w:type="dxa"/>
                <w:vAlign w:val="center"/>
              </w:tcPr>
              <w:p w14:paraId="490495AE" w14:textId="42B5BE47"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411260216" w:displacedByCustomXml="next"/>
          </w:sdtContent>
        </w:sdt>
      </w:tr>
      <w:tr w:rsidR="00AB3D38" w:rsidRPr="00AB3D38" w14:paraId="6557A794" w14:textId="77777777" w:rsidTr="00A55C3B">
        <w:trPr>
          <w:trHeight w:val="454"/>
        </w:trPr>
        <w:tc>
          <w:tcPr>
            <w:tcW w:w="3122" w:type="dxa"/>
            <w:shd w:val="clear" w:color="auto" w:fill="auto"/>
            <w:vAlign w:val="center"/>
          </w:tcPr>
          <w:p w14:paraId="5A0663CB" w14:textId="21140701" w:rsidR="00AB3D38" w:rsidRPr="00AB3D38" w:rsidRDefault="00AB3D38" w:rsidP="00AB3D38">
            <w:pPr>
              <w:rPr>
                <w:rFonts w:ascii="Arial" w:hAnsi="Arial" w:cs="Arial"/>
                <w:sz w:val="18"/>
                <w:szCs w:val="18"/>
              </w:rPr>
            </w:pPr>
            <w:r w:rsidRPr="00AB3D38">
              <w:rPr>
                <w:rFonts w:ascii="Arial" w:hAnsi="Arial" w:cs="Arial"/>
                <w:sz w:val="18"/>
                <w:szCs w:val="18"/>
              </w:rPr>
              <w:lastRenderedPageBreak/>
              <w:t>Has there been any significant changes to the declared product information, content declaration, or additional environmental information?</w:t>
            </w:r>
          </w:p>
        </w:tc>
        <w:sdt>
          <w:sdtPr>
            <w:rPr>
              <w:rFonts w:ascii="Arial" w:hAnsi="Arial" w:cs="Arial"/>
              <w:sz w:val="18"/>
              <w:szCs w:val="18"/>
              <w:lang w:val="en-GB"/>
            </w:rPr>
            <w:id w:val="-1734690520"/>
            <w:placeholder>
              <w:docPart w:val="1BF97F6BB6CC4652887178AFFB23E3B8"/>
            </w:placeholder>
            <w:showingPlcHdr/>
            <w:text w:multiLine="1"/>
          </w:sdtPr>
          <w:sdtEndPr/>
          <w:sdtContent>
            <w:permStart w:id="351619023" w:edGrp="everyone" w:displacedByCustomXml="prev"/>
            <w:tc>
              <w:tcPr>
                <w:tcW w:w="827" w:type="dxa"/>
                <w:vAlign w:val="center"/>
              </w:tcPr>
              <w:p w14:paraId="422F590F" w14:textId="3F2E8F82" w:rsidR="00AB3D38" w:rsidRPr="00AB3D38" w:rsidRDefault="00D93C95"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351619023" w:displacedByCustomXml="next"/>
          </w:sdtContent>
        </w:sdt>
        <w:sdt>
          <w:sdtPr>
            <w:rPr>
              <w:rFonts w:ascii="Arial" w:hAnsi="Arial" w:cs="Arial"/>
              <w:sz w:val="18"/>
              <w:szCs w:val="18"/>
              <w:lang w:val="en-GB"/>
            </w:rPr>
            <w:id w:val="1286473923"/>
            <w:placeholder>
              <w:docPart w:val="E79C1942EBC64DFF9C25B906AA38E791"/>
            </w:placeholder>
            <w:showingPlcHdr/>
            <w:text w:multiLine="1"/>
          </w:sdtPr>
          <w:sdtEndPr/>
          <w:sdtContent>
            <w:permStart w:id="302667324" w:edGrp="everyone" w:displacedByCustomXml="prev"/>
            <w:tc>
              <w:tcPr>
                <w:tcW w:w="3880" w:type="dxa"/>
                <w:vAlign w:val="center"/>
              </w:tcPr>
              <w:p w14:paraId="2D786706" w14:textId="46579770"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302667324" w:displacedByCustomXml="next"/>
          </w:sdtContent>
        </w:sdt>
        <w:sdt>
          <w:sdtPr>
            <w:rPr>
              <w:rFonts w:ascii="Arial" w:hAnsi="Arial" w:cs="Arial"/>
              <w:sz w:val="18"/>
              <w:szCs w:val="18"/>
              <w:lang w:val="en-GB"/>
            </w:rPr>
            <w:id w:val="-479542871"/>
            <w:placeholder>
              <w:docPart w:val="6B1296BFDCAB465295932B07C5717970"/>
            </w:placeholder>
            <w:showingPlcHdr/>
            <w:text w:multiLine="1"/>
          </w:sdtPr>
          <w:sdtEndPr/>
          <w:sdtContent>
            <w:permStart w:id="326792576" w:edGrp="everyone" w:displacedByCustomXml="prev"/>
            <w:tc>
              <w:tcPr>
                <w:tcW w:w="1187" w:type="dxa"/>
                <w:vAlign w:val="center"/>
              </w:tcPr>
              <w:p w14:paraId="7F150B19" w14:textId="719CBDBB" w:rsidR="00AB3D38" w:rsidRPr="00AB3D38" w:rsidRDefault="00AB3D38" w:rsidP="00AB3D38">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326792576" w:displacedByCustomXml="next"/>
          </w:sdtContent>
        </w:sdt>
      </w:tr>
    </w:tbl>
    <w:p w14:paraId="69807299" w14:textId="06B651ED" w:rsidR="00EB1E3E" w:rsidRPr="00AB3D38" w:rsidRDefault="00EB1E3E" w:rsidP="00C672B5">
      <w:pPr>
        <w:rPr>
          <w:rFonts w:ascii="Arial" w:hAnsi="Arial" w:cs="Arial"/>
          <w:sz w:val="18"/>
          <w:szCs w:val="18"/>
        </w:rPr>
      </w:pPr>
    </w:p>
    <w:tbl>
      <w:tblPr>
        <w:tblStyle w:val="TableGrid"/>
        <w:tblW w:w="0" w:type="auto"/>
        <w:tblLook w:val="04A0" w:firstRow="1" w:lastRow="0" w:firstColumn="1" w:lastColumn="0" w:noHBand="0" w:noVBand="1"/>
      </w:tblPr>
      <w:tblGrid>
        <w:gridCol w:w="3122"/>
        <w:gridCol w:w="827"/>
        <w:gridCol w:w="3880"/>
        <w:gridCol w:w="1187"/>
      </w:tblGrid>
      <w:tr w:rsidR="00D93C95" w:rsidRPr="00AB3D38" w14:paraId="3B850BB9" w14:textId="77777777" w:rsidTr="00C27B6D">
        <w:trPr>
          <w:trHeight w:val="454"/>
        </w:trPr>
        <w:tc>
          <w:tcPr>
            <w:tcW w:w="3122" w:type="dxa"/>
            <w:shd w:val="clear" w:color="auto" w:fill="B4D0B6" w:themeFill="accent3"/>
            <w:vAlign w:val="center"/>
          </w:tcPr>
          <w:p w14:paraId="2509A922" w14:textId="6825C32A" w:rsidR="00D93C95" w:rsidRPr="00AB3D38" w:rsidRDefault="00D93C95" w:rsidP="00C27B6D">
            <w:pPr>
              <w:rPr>
                <w:rFonts w:ascii="Arial" w:hAnsi="Arial" w:cs="Arial"/>
                <w:b/>
                <w:bCs/>
                <w:sz w:val="18"/>
                <w:szCs w:val="18"/>
              </w:rPr>
            </w:pPr>
            <w:r>
              <w:rPr>
                <w:rFonts w:ascii="Arial" w:hAnsi="Arial" w:cs="Arial"/>
                <w:b/>
                <w:bCs/>
                <w:sz w:val="18"/>
                <w:szCs w:val="18"/>
              </w:rPr>
              <w:t>Additional q</w:t>
            </w:r>
            <w:r w:rsidRPr="00AB3D38">
              <w:rPr>
                <w:rFonts w:ascii="Arial" w:hAnsi="Arial" w:cs="Arial"/>
                <w:b/>
                <w:bCs/>
                <w:sz w:val="18"/>
                <w:szCs w:val="18"/>
              </w:rPr>
              <w:t>uestion</w:t>
            </w:r>
            <w:r>
              <w:rPr>
                <w:rFonts w:ascii="Arial" w:hAnsi="Arial" w:cs="Arial"/>
                <w:b/>
                <w:bCs/>
                <w:sz w:val="18"/>
                <w:szCs w:val="18"/>
              </w:rPr>
              <w:t>s</w:t>
            </w:r>
          </w:p>
        </w:tc>
        <w:tc>
          <w:tcPr>
            <w:tcW w:w="827" w:type="dxa"/>
            <w:shd w:val="clear" w:color="auto" w:fill="B4D0B6" w:themeFill="accent3"/>
            <w:vAlign w:val="center"/>
          </w:tcPr>
          <w:p w14:paraId="7EAA3B2A" w14:textId="77777777" w:rsidR="00D93C95" w:rsidRPr="00AB3D38" w:rsidRDefault="00D93C95" w:rsidP="00C27B6D">
            <w:pPr>
              <w:jc w:val="center"/>
              <w:rPr>
                <w:rFonts w:ascii="Arial" w:hAnsi="Arial" w:cs="Arial"/>
                <w:b/>
                <w:bCs/>
                <w:sz w:val="18"/>
                <w:szCs w:val="18"/>
              </w:rPr>
            </w:pPr>
            <w:r w:rsidRPr="00AB3D38">
              <w:rPr>
                <w:rFonts w:ascii="Arial" w:hAnsi="Arial" w:cs="Arial"/>
                <w:b/>
                <w:bCs/>
                <w:sz w:val="18"/>
                <w:szCs w:val="18"/>
              </w:rPr>
              <w:t>Yes/No</w:t>
            </w:r>
          </w:p>
        </w:tc>
        <w:tc>
          <w:tcPr>
            <w:tcW w:w="3880" w:type="dxa"/>
            <w:shd w:val="clear" w:color="auto" w:fill="B4D0B6" w:themeFill="accent3"/>
            <w:vAlign w:val="center"/>
          </w:tcPr>
          <w:p w14:paraId="63ACB4D7" w14:textId="77777777" w:rsidR="00D93C95" w:rsidRPr="00AB3D38" w:rsidRDefault="00D93C95" w:rsidP="00C27B6D">
            <w:pPr>
              <w:jc w:val="center"/>
              <w:rPr>
                <w:rFonts w:ascii="Arial" w:hAnsi="Arial" w:cs="Arial"/>
                <w:b/>
                <w:bCs/>
                <w:sz w:val="18"/>
                <w:szCs w:val="18"/>
              </w:rPr>
            </w:pPr>
            <w:r w:rsidRPr="00AB3D38">
              <w:rPr>
                <w:rFonts w:ascii="Arial" w:hAnsi="Arial" w:cs="Arial"/>
                <w:b/>
                <w:bCs/>
                <w:sz w:val="18"/>
                <w:szCs w:val="18"/>
              </w:rPr>
              <w:t>Comments from the EPD Owner/LCA Consultant</w:t>
            </w:r>
          </w:p>
        </w:tc>
        <w:tc>
          <w:tcPr>
            <w:tcW w:w="1187" w:type="dxa"/>
            <w:shd w:val="clear" w:color="auto" w:fill="B4D0B6" w:themeFill="accent3"/>
          </w:tcPr>
          <w:p w14:paraId="73A27C3C" w14:textId="77777777" w:rsidR="00D93C95" w:rsidRPr="00AB3D38" w:rsidRDefault="00D93C95" w:rsidP="00C27B6D">
            <w:pPr>
              <w:jc w:val="center"/>
              <w:rPr>
                <w:rFonts w:ascii="Arial" w:hAnsi="Arial" w:cs="Arial"/>
                <w:b/>
                <w:bCs/>
                <w:sz w:val="18"/>
                <w:szCs w:val="18"/>
              </w:rPr>
            </w:pPr>
            <w:r w:rsidRPr="00AB3D38">
              <w:rPr>
                <w:rFonts w:ascii="Arial" w:hAnsi="Arial" w:cs="Arial"/>
                <w:b/>
                <w:bCs/>
                <w:sz w:val="18"/>
                <w:szCs w:val="18"/>
              </w:rPr>
              <w:t>Final Verifier Statement</w:t>
            </w:r>
          </w:p>
        </w:tc>
      </w:tr>
      <w:tr w:rsidR="00D93C95" w:rsidRPr="00AB3D38" w14:paraId="506CC0D1" w14:textId="77777777" w:rsidTr="00C27B6D">
        <w:trPr>
          <w:trHeight w:val="454"/>
        </w:trPr>
        <w:permStart w:id="2020030136" w:edGrp="everyone" w:colFirst="4" w:colLast="4" w:displacedByCustomXml="next"/>
        <w:permStart w:id="1929189333" w:edGrp="everyone" w:colFirst="3" w:colLast="3" w:displacedByCustomXml="next"/>
        <w:permStart w:id="814226004" w:edGrp="everyone" w:colFirst="2" w:colLast="2" w:displacedByCustomXml="next"/>
        <w:permStart w:id="1481139882" w:edGrp="everyone" w:colFirst="1" w:colLast="1" w:displacedByCustomXml="next"/>
        <w:permStart w:id="914502857" w:edGrp="everyone" w:colFirst="0" w:colLast="0" w:displacedByCustomXml="next"/>
        <w:sdt>
          <w:sdtPr>
            <w:rPr>
              <w:rFonts w:ascii="Arial" w:hAnsi="Arial" w:cs="Arial"/>
              <w:sz w:val="18"/>
              <w:szCs w:val="18"/>
              <w:lang w:val="en-GB"/>
            </w:rPr>
            <w:id w:val="-1491249885"/>
            <w:placeholder>
              <w:docPart w:val="20D2236B72784470B68D5DB79BD86D11"/>
            </w:placeholder>
            <w:showingPlcHdr/>
            <w:text w:multiLine="1"/>
          </w:sdtPr>
          <w:sdtEndPr/>
          <w:sdtContent>
            <w:permStart w:id="1175599162" w:edGrp="everyone" w:displacedByCustomXml="prev"/>
            <w:tc>
              <w:tcPr>
                <w:tcW w:w="3122" w:type="dxa"/>
                <w:shd w:val="clear" w:color="auto" w:fill="auto"/>
                <w:vAlign w:val="center"/>
              </w:tcPr>
              <w:p w14:paraId="6C336C04" w14:textId="5A723970" w:rsidR="00D93C95" w:rsidRPr="00AB3D38" w:rsidRDefault="00D93C95" w:rsidP="00C27B6D">
                <w:pPr>
                  <w:rPr>
                    <w:rFonts w:ascii="Arial" w:hAnsi="Arial" w:cs="Arial"/>
                    <w:sz w:val="18"/>
                    <w:szCs w:val="18"/>
                  </w:rPr>
                </w:pPr>
                <w:r w:rsidRPr="00AB3D38">
                  <w:rPr>
                    <w:rStyle w:val="PlaceholderText"/>
                    <w:rFonts w:ascii="Arial" w:hAnsi="Arial" w:cs="Arial"/>
                    <w:sz w:val="18"/>
                    <w:szCs w:val="18"/>
                    <w:lang w:val="en-GB"/>
                  </w:rPr>
                  <w:t>Click to add text.</w:t>
                </w:r>
              </w:p>
            </w:tc>
            <w:permEnd w:id="1175599162" w:displacedByCustomXml="next"/>
          </w:sdtContent>
        </w:sdt>
        <w:sdt>
          <w:sdtPr>
            <w:rPr>
              <w:rFonts w:ascii="Arial" w:hAnsi="Arial" w:cs="Arial"/>
              <w:sz w:val="18"/>
              <w:szCs w:val="18"/>
              <w:lang w:val="en-GB"/>
            </w:rPr>
            <w:id w:val="1533765016"/>
            <w:placeholder>
              <w:docPart w:val="BCEE286316764A3B9833AE16B042DD10"/>
            </w:placeholder>
            <w:showingPlcHdr/>
            <w:text w:multiLine="1"/>
          </w:sdtPr>
          <w:sdtEndPr/>
          <w:sdtContent>
            <w:permStart w:id="355695254" w:edGrp="everyone" w:displacedByCustomXml="prev"/>
            <w:tc>
              <w:tcPr>
                <w:tcW w:w="827" w:type="dxa"/>
                <w:vAlign w:val="center"/>
              </w:tcPr>
              <w:p w14:paraId="0BC3B7B0"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355695254" w:displacedByCustomXml="next"/>
          </w:sdtContent>
        </w:sdt>
        <w:sdt>
          <w:sdtPr>
            <w:rPr>
              <w:rFonts w:ascii="Arial" w:hAnsi="Arial" w:cs="Arial"/>
              <w:sz w:val="18"/>
              <w:szCs w:val="18"/>
              <w:lang w:val="en-GB"/>
            </w:rPr>
            <w:id w:val="-510450745"/>
            <w:placeholder>
              <w:docPart w:val="2EF9D7DC0C8648B3AC00919B6B750962"/>
            </w:placeholder>
            <w:showingPlcHdr/>
            <w:text w:multiLine="1"/>
          </w:sdtPr>
          <w:sdtEndPr/>
          <w:sdtContent>
            <w:permStart w:id="802555895" w:edGrp="everyone" w:displacedByCustomXml="prev"/>
            <w:tc>
              <w:tcPr>
                <w:tcW w:w="3880" w:type="dxa"/>
                <w:vAlign w:val="center"/>
              </w:tcPr>
              <w:p w14:paraId="6E6A9381"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802555895" w:displacedByCustomXml="next"/>
          </w:sdtContent>
        </w:sdt>
        <w:sdt>
          <w:sdtPr>
            <w:rPr>
              <w:rFonts w:ascii="Arial" w:hAnsi="Arial" w:cs="Arial"/>
              <w:sz w:val="18"/>
              <w:szCs w:val="18"/>
              <w:lang w:val="en-GB"/>
            </w:rPr>
            <w:id w:val="-386184505"/>
            <w:placeholder>
              <w:docPart w:val="E6B881D79E96459F8C62640A5A68B5ED"/>
            </w:placeholder>
            <w:showingPlcHdr/>
            <w:text w:multiLine="1"/>
          </w:sdtPr>
          <w:sdtEndPr/>
          <w:sdtContent>
            <w:permStart w:id="684805722" w:edGrp="everyone" w:displacedByCustomXml="prev"/>
            <w:tc>
              <w:tcPr>
                <w:tcW w:w="1187" w:type="dxa"/>
                <w:vAlign w:val="center"/>
              </w:tcPr>
              <w:p w14:paraId="09A9C164"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684805722" w:displacedByCustomXml="next"/>
          </w:sdtContent>
        </w:sdt>
      </w:tr>
      <w:tr w:rsidR="00D93C95" w:rsidRPr="00AB3D38" w14:paraId="68DD7093" w14:textId="77777777" w:rsidTr="00C27B6D">
        <w:trPr>
          <w:trHeight w:val="454"/>
        </w:trPr>
        <w:permEnd w:id="2020030136" w:displacedByCustomXml="next"/>
        <w:permEnd w:id="1929189333" w:displacedByCustomXml="next"/>
        <w:permEnd w:id="814226004" w:displacedByCustomXml="next"/>
        <w:permEnd w:id="1481139882" w:displacedByCustomXml="next"/>
        <w:permEnd w:id="914502857" w:displacedByCustomXml="next"/>
        <w:permStart w:id="1082089423" w:edGrp="everyone" w:colFirst="4" w:colLast="4" w:displacedByCustomXml="next"/>
        <w:permStart w:id="1426137295" w:edGrp="everyone" w:colFirst="3" w:colLast="3" w:displacedByCustomXml="next"/>
        <w:permStart w:id="377377697" w:edGrp="everyone" w:colFirst="2" w:colLast="2" w:displacedByCustomXml="next"/>
        <w:permStart w:id="257912015" w:edGrp="everyone" w:colFirst="1" w:colLast="1" w:displacedByCustomXml="next"/>
        <w:permStart w:id="1218729307" w:edGrp="everyone" w:colFirst="0" w:colLast="0" w:displacedByCustomXml="next"/>
        <w:sdt>
          <w:sdtPr>
            <w:rPr>
              <w:rFonts w:ascii="Arial" w:hAnsi="Arial" w:cs="Arial"/>
              <w:sz w:val="18"/>
              <w:szCs w:val="18"/>
              <w:lang w:val="en-GB"/>
            </w:rPr>
            <w:id w:val="-1556776613"/>
            <w:placeholder>
              <w:docPart w:val="C3C3BA81E8904A42BA5E2A19DEB029D3"/>
            </w:placeholder>
            <w:showingPlcHdr/>
            <w:text w:multiLine="1"/>
          </w:sdtPr>
          <w:sdtEndPr/>
          <w:sdtContent>
            <w:permStart w:id="297104498" w:edGrp="everyone" w:displacedByCustomXml="prev"/>
            <w:tc>
              <w:tcPr>
                <w:tcW w:w="3122" w:type="dxa"/>
                <w:shd w:val="clear" w:color="auto" w:fill="auto"/>
                <w:vAlign w:val="center"/>
              </w:tcPr>
              <w:p w14:paraId="772DE132" w14:textId="128E68F1" w:rsidR="00D93C95" w:rsidRPr="00AB3D38" w:rsidRDefault="00D93C95" w:rsidP="00C27B6D">
                <w:pPr>
                  <w:rPr>
                    <w:rFonts w:ascii="Arial" w:hAnsi="Arial" w:cs="Arial"/>
                    <w:sz w:val="18"/>
                    <w:szCs w:val="18"/>
                  </w:rPr>
                </w:pPr>
                <w:r w:rsidRPr="00AB3D38">
                  <w:rPr>
                    <w:rStyle w:val="PlaceholderText"/>
                    <w:rFonts w:ascii="Arial" w:hAnsi="Arial" w:cs="Arial"/>
                    <w:sz w:val="18"/>
                    <w:szCs w:val="18"/>
                    <w:lang w:val="en-GB"/>
                  </w:rPr>
                  <w:t>Click to add text.</w:t>
                </w:r>
              </w:p>
            </w:tc>
            <w:permEnd w:id="297104498" w:displacedByCustomXml="next"/>
          </w:sdtContent>
        </w:sdt>
        <w:sdt>
          <w:sdtPr>
            <w:rPr>
              <w:rFonts w:ascii="Arial" w:hAnsi="Arial" w:cs="Arial"/>
              <w:sz w:val="18"/>
              <w:szCs w:val="18"/>
              <w:lang w:val="en-GB"/>
            </w:rPr>
            <w:id w:val="372976711"/>
            <w:placeholder>
              <w:docPart w:val="8BFA47F732BA44C9882DA98461B272F5"/>
            </w:placeholder>
            <w:showingPlcHdr/>
            <w:text w:multiLine="1"/>
          </w:sdtPr>
          <w:sdtEndPr/>
          <w:sdtContent>
            <w:permStart w:id="1799627233" w:edGrp="everyone" w:displacedByCustomXml="prev"/>
            <w:tc>
              <w:tcPr>
                <w:tcW w:w="827" w:type="dxa"/>
                <w:vAlign w:val="center"/>
              </w:tcPr>
              <w:p w14:paraId="3625421C"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799627233" w:displacedByCustomXml="next"/>
          </w:sdtContent>
        </w:sdt>
        <w:sdt>
          <w:sdtPr>
            <w:rPr>
              <w:rFonts w:ascii="Arial" w:hAnsi="Arial" w:cs="Arial"/>
              <w:sz w:val="18"/>
              <w:szCs w:val="18"/>
              <w:lang w:val="en-GB"/>
            </w:rPr>
            <w:id w:val="-298927454"/>
            <w:placeholder>
              <w:docPart w:val="D81AC559787646FB9790F9FA7FE4796D"/>
            </w:placeholder>
            <w:showingPlcHdr/>
            <w:text w:multiLine="1"/>
          </w:sdtPr>
          <w:sdtEndPr/>
          <w:sdtContent>
            <w:permStart w:id="2008641586" w:edGrp="everyone" w:displacedByCustomXml="prev"/>
            <w:tc>
              <w:tcPr>
                <w:tcW w:w="3880" w:type="dxa"/>
                <w:vAlign w:val="center"/>
              </w:tcPr>
              <w:p w14:paraId="4E660B41"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2008641586" w:displacedByCustomXml="next"/>
          </w:sdtContent>
        </w:sdt>
        <w:sdt>
          <w:sdtPr>
            <w:rPr>
              <w:rFonts w:ascii="Arial" w:hAnsi="Arial" w:cs="Arial"/>
              <w:sz w:val="18"/>
              <w:szCs w:val="18"/>
              <w:lang w:val="en-GB"/>
            </w:rPr>
            <w:id w:val="1107621511"/>
            <w:placeholder>
              <w:docPart w:val="FEF457DD874B4C74BFE47FD0CEFC58EF"/>
            </w:placeholder>
            <w:showingPlcHdr/>
            <w:text w:multiLine="1"/>
          </w:sdtPr>
          <w:sdtEndPr/>
          <w:sdtContent>
            <w:permStart w:id="1768240560" w:edGrp="everyone" w:displacedByCustomXml="prev"/>
            <w:tc>
              <w:tcPr>
                <w:tcW w:w="1187" w:type="dxa"/>
                <w:vAlign w:val="center"/>
              </w:tcPr>
              <w:p w14:paraId="3BCAA9B6" w14:textId="77777777" w:rsidR="00D93C95" w:rsidRPr="00AB3D38" w:rsidRDefault="00D93C95" w:rsidP="00C27B6D">
                <w:pPr>
                  <w:jc w:val="center"/>
                  <w:rPr>
                    <w:rFonts w:ascii="Arial" w:hAnsi="Arial" w:cs="Arial"/>
                    <w:sz w:val="18"/>
                    <w:szCs w:val="18"/>
                  </w:rPr>
                </w:pPr>
                <w:r w:rsidRPr="00AB3D38">
                  <w:rPr>
                    <w:rStyle w:val="PlaceholderText"/>
                    <w:rFonts w:ascii="Arial" w:hAnsi="Arial" w:cs="Arial"/>
                    <w:sz w:val="18"/>
                    <w:szCs w:val="18"/>
                    <w:lang w:val="en-GB"/>
                  </w:rPr>
                  <w:t>Click to add text.</w:t>
                </w:r>
              </w:p>
            </w:tc>
            <w:permEnd w:id="1768240560" w:displacedByCustomXml="next"/>
          </w:sdtContent>
        </w:sdt>
      </w:tr>
      <w:tr w:rsidR="00D93C95" w:rsidRPr="00AB3D38" w14:paraId="303C4C82" w14:textId="77777777" w:rsidTr="00C27B6D">
        <w:trPr>
          <w:trHeight w:val="454"/>
        </w:trPr>
        <w:permEnd w:id="1082089423" w:displacedByCustomXml="next"/>
        <w:permEnd w:id="1426137295" w:displacedByCustomXml="next"/>
        <w:permEnd w:id="377377697" w:displacedByCustomXml="next"/>
        <w:permEnd w:id="257912015" w:displacedByCustomXml="next"/>
        <w:permEnd w:id="1218729307" w:displacedByCustomXml="next"/>
        <w:permStart w:id="610958892" w:edGrp="everyone" w:colFirst="4" w:colLast="4" w:displacedByCustomXml="next"/>
        <w:permStart w:id="1919097209" w:edGrp="everyone" w:colFirst="3" w:colLast="3" w:displacedByCustomXml="next"/>
        <w:permStart w:id="1005806289" w:edGrp="everyone" w:colFirst="2" w:colLast="2" w:displacedByCustomXml="next"/>
        <w:permStart w:id="150300468" w:edGrp="everyone" w:colFirst="1" w:colLast="1" w:displacedByCustomXml="next"/>
        <w:permStart w:id="254610576" w:edGrp="everyone" w:colFirst="0" w:colLast="0" w:displacedByCustomXml="next"/>
        <w:sdt>
          <w:sdtPr>
            <w:rPr>
              <w:rFonts w:ascii="Arial" w:hAnsi="Arial" w:cs="Arial"/>
              <w:sz w:val="18"/>
              <w:szCs w:val="18"/>
              <w:lang w:val="en-GB"/>
            </w:rPr>
            <w:id w:val="485296217"/>
            <w:placeholder>
              <w:docPart w:val="76FA2776BDC7465BAA27334C75A8C484"/>
            </w:placeholder>
            <w:showingPlcHdr/>
            <w:text w:multiLine="1"/>
          </w:sdtPr>
          <w:sdtEndPr/>
          <w:sdtContent>
            <w:permStart w:id="1772689395" w:edGrp="everyone" w:displacedByCustomXml="prev"/>
            <w:tc>
              <w:tcPr>
                <w:tcW w:w="3122" w:type="dxa"/>
                <w:shd w:val="clear" w:color="auto" w:fill="auto"/>
                <w:vAlign w:val="center"/>
              </w:tcPr>
              <w:p w14:paraId="40303EBE" w14:textId="46480C46"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772689395" w:displacedByCustomXml="next"/>
          </w:sdtContent>
        </w:sdt>
        <w:sdt>
          <w:sdtPr>
            <w:rPr>
              <w:rFonts w:ascii="Arial" w:hAnsi="Arial" w:cs="Arial"/>
              <w:sz w:val="18"/>
              <w:szCs w:val="18"/>
              <w:lang w:val="en-GB"/>
            </w:rPr>
            <w:id w:val="-1984924990"/>
            <w:placeholder>
              <w:docPart w:val="FEF617C7D4B845E987EA701E90B656CE"/>
            </w:placeholder>
            <w:showingPlcHdr/>
            <w:text w:multiLine="1"/>
          </w:sdtPr>
          <w:sdtEndPr/>
          <w:sdtContent>
            <w:permStart w:id="1928951264" w:edGrp="everyone" w:displacedByCustomXml="prev"/>
            <w:tc>
              <w:tcPr>
                <w:tcW w:w="827" w:type="dxa"/>
                <w:vAlign w:val="center"/>
              </w:tcPr>
              <w:p w14:paraId="15E3E36E" w14:textId="1B28BBD0"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928951264" w:displacedByCustomXml="next"/>
          </w:sdtContent>
        </w:sdt>
        <w:sdt>
          <w:sdtPr>
            <w:rPr>
              <w:rFonts w:ascii="Arial" w:hAnsi="Arial" w:cs="Arial"/>
              <w:sz w:val="18"/>
              <w:szCs w:val="18"/>
              <w:lang w:val="en-GB"/>
            </w:rPr>
            <w:id w:val="-482927433"/>
            <w:placeholder>
              <w:docPart w:val="67BBDF8A21C44686A85D61B6B539F5BE"/>
            </w:placeholder>
            <w:showingPlcHdr/>
            <w:text w:multiLine="1"/>
          </w:sdtPr>
          <w:sdtEndPr/>
          <w:sdtContent>
            <w:permStart w:id="490169291" w:edGrp="everyone" w:displacedByCustomXml="prev"/>
            <w:tc>
              <w:tcPr>
                <w:tcW w:w="3880" w:type="dxa"/>
                <w:vAlign w:val="center"/>
              </w:tcPr>
              <w:p w14:paraId="6298B5B8" w14:textId="705649F8"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490169291" w:displacedByCustomXml="next"/>
          </w:sdtContent>
        </w:sdt>
        <w:sdt>
          <w:sdtPr>
            <w:rPr>
              <w:rFonts w:ascii="Arial" w:hAnsi="Arial" w:cs="Arial"/>
              <w:sz w:val="18"/>
              <w:szCs w:val="18"/>
              <w:lang w:val="en-GB"/>
            </w:rPr>
            <w:id w:val="-587772068"/>
            <w:placeholder>
              <w:docPart w:val="F217B98469DE4EA88AAE9A2ADA3413F3"/>
            </w:placeholder>
            <w:showingPlcHdr/>
            <w:text w:multiLine="1"/>
          </w:sdtPr>
          <w:sdtEndPr/>
          <w:sdtContent>
            <w:permStart w:id="1717792193" w:edGrp="everyone" w:displacedByCustomXml="prev"/>
            <w:tc>
              <w:tcPr>
                <w:tcW w:w="1187" w:type="dxa"/>
                <w:vAlign w:val="center"/>
              </w:tcPr>
              <w:p w14:paraId="17804DFB" w14:textId="3B9B6B5A"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717792193" w:displacedByCustomXml="next"/>
          </w:sdtContent>
        </w:sdt>
      </w:tr>
      <w:tr w:rsidR="00D93C95" w:rsidRPr="00AB3D38" w14:paraId="1E301580" w14:textId="77777777" w:rsidTr="00C27B6D">
        <w:trPr>
          <w:trHeight w:val="454"/>
        </w:trPr>
        <w:permEnd w:id="610958892" w:displacedByCustomXml="next"/>
        <w:permEnd w:id="1919097209" w:displacedByCustomXml="next"/>
        <w:permEnd w:id="1005806289" w:displacedByCustomXml="next"/>
        <w:permEnd w:id="150300468" w:displacedByCustomXml="next"/>
        <w:permEnd w:id="254610576" w:displacedByCustomXml="next"/>
        <w:permStart w:id="1706057262" w:edGrp="everyone" w:colFirst="4" w:colLast="4" w:displacedByCustomXml="next"/>
        <w:permStart w:id="667622545" w:edGrp="everyone" w:colFirst="3" w:colLast="3" w:displacedByCustomXml="next"/>
        <w:permStart w:id="1700289050" w:edGrp="everyone" w:colFirst="2" w:colLast="2" w:displacedByCustomXml="next"/>
        <w:permStart w:id="1534401095" w:edGrp="everyone" w:colFirst="1" w:colLast="1" w:displacedByCustomXml="next"/>
        <w:permStart w:id="764423308" w:edGrp="everyone" w:colFirst="0" w:colLast="0" w:displacedByCustomXml="next"/>
        <w:sdt>
          <w:sdtPr>
            <w:rPr>
              <w:rFonts w:ascii="Arial" w:hAnsi="Arial" w:cs="Arial"/>
              <w:sz w:val="18"/>
              <w:szCs w:val="18"/>
              <w:lang w:val="en-GB"/>
            </w:rPr>
            <w:id w:val="1788163210"/>
            <w:placeholder>
              <w:docPart w:val="6F351AE055094834A7609B1B859ADD4F"/>
            </w:placeholder>
            <w:showingPlcHdr/>
            <w:text w:multiLine="1"/>
          </w:sdtPr>
          <w:sdtEndPr/>
          <w:sdtContent>
            <w:permStart w:id="123367888" w:edGrp="everyone" w:displacedByCustomXml="prev"/>
            <w:tc>
              <w:tcPr>
                <w:tcW w:w="3122" w:type="dxa"/>
                <w:shd w:val="clear" w:color="auto" w:fill="auto"/>
                <w:vAlign w:val="center"/>
              </w:tcPr>
              <w:p w14:paraId="045030E9" w14:textId="2A3F57AC"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23367888" w:displacedByCustomXml="next"/>
          </w:sdtContent>
        </w:sdt>
        <w:sdt>
          <w:sdtPr>
            <w:rPr>
              <w:rFonts w:ascii="Arial" w:hAnsi="Arial" w:cs="Arial"/>
              <w:sz w:val="18"/>
              <w:szCs w:val="18"/>
              <w:lang w:val="en-GB"/>
            </w:rPr>
            <w:id w:val="-866898664"/>
            <w:placeholder>
              <w:docPart w:val="F8D506F842C04857AC8B5FAFC0B9E95E"/>
            </w:placeholder>
            <w:showingPlcHdr/>
            <w:text w:multiLine="1"/>
          </w:sdtPr>
          <w:sdtEndPr/>
          <w:sdtContent>
            <w:permStart w:id="1311514120" w:edGrp="everyone" w:displacedByCustomXml="prev"/>
            <w:tc>
              <w:tcPr>
                <w:tcW w:w="827" w:type="dxa"/>
                <w:vAlign w:val="center"/>
              </w:tcPr>
              <w:p w14:paraId="13711B20" w14:textId="3DF3B3DC"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311514120" w:displacedByCustomXml="next"/>
          </w:sdtContent>
        </w:sdt>
        <w:sdt>
          <w:sdtPr>
            <w:rPr>
              <w:rFonts w:ascii="Arial" w:hAnsi="Arial" w:cs="Arial"/>
              <w:sz w:val="18"/>
              <w:szCs w:val="18"/>
              <w:lang w:val="en-GB"/>
            </w:rPr>
            <w:id w:val="-1608959876"/>
            <w:placeholder>
              <w:docPart w:val="5CE739A5841D470D9F193E81918082F5"/>
            </w:placeholder>
            <w:showingPlcHdr/>
            <w:text w:multiLine="1"/>
          </w:sdtPr>
          <w:sdtEndPr/>
          <w:sdtContent>
            <w:permStart w:id="805051945" w:edGrp="everyone" w:displacedByCustomXml="prev"/>
            <w:tc>
              <w:tcPr>
                <w:tcW w:w="3880" w:type="dxa"/>
                <w:vAlign w:val="center"/>
              </w:tcPr>
              <w:p w14:paraId="752A467E" w14:textId="0E87E0D4"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805051945" w:displacedByCustomXml="next"/>
          </w:sdtContent>
        </w:sdt>
        <w:sdt>
          <w:sdtPr>
            <w:rPr>
              <w:rFonts w:ascii="Arial" w:hAnsi="Arial" w:cs="Arial"/>
              <w:sz w:val="18"/>
              <w:szCs w:val="18"/>
              <w:lang w:val="en-GB"/>
            </w:rPr>
            <w:id w:val="-937281973"/>
            <w:placeholder>
              <w:docPart w:val="E0DEEF614F6F4B468A091D1D0AD464A2"/>
            </w:placeholder>
            <w:showingPlcHdr/>
            <w:text w:multiLine="1"/>
          </w:sdtPr>
          <w:sdtEndPr/>
          <w:sdtContent>
            <w:permStart w:id="1366890122" w:edGrp="everyone" w:displacedByCustomXml="prev"/>
            <w:tc>
              <w:tcPr>
                <w:tcW w:w="1187" w:type="dxa"/>
                <w:vAlign w:val="center"/>
              </w:tcPr>
              <w:p w14:paraId="71DF4A3E" w14:textId="54606F5E"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366890122" w:displacedByCustomXml="next"/>
          </w:sdtContent>
        </w:sdt>
      </w:tr>
      <w:tr w:rsidR="00D93C95" w:rsidRPr="00AB3D38" w14:paraId="13E6C5DE" w14:textId="77777777" w:rsidTr="00C27B6D">
        <w:trPr>
          <w:trHeight w:val="454"/>
        </w:trPr>
        <w:permEnd w:id="1706057262" w:displacedByCustomXml="next"/>
        <w:permEnd w:id="667622545" w:displacedByCustomXml="next"/>
        <w:permEnd w:id="1700289050" w:displacedByCustomXml="next"/>
        <w:permEnd w:id="1534401095" w:displacedByCustomXml="next"/>
        <w:permEnd w:id="764423308" w:displacedByCustomXml="next"/>
        <w:permStart w:id="1152274355" w:edGrp="everyone" w:colFirst="4" w:colLast="4" w:displacedByCustomXml="next"/>
        <w:permStart w:id="570779558" w:edGrp="everyone" w:colFirst="3" w:colLast="3" w:displacedByCustomXml="next"/>
        <w:permStart w:id="167848986" w:edGrp="everyone" w:colFirst="2" w:colLast="2" w:displacedByCustomXml="next"/>
        <w:permStart w:id="890403899" w:edGrp="everyone" w:colFirst="1" w:colLast="1" w:displacedByCustomXml="next"/>
        <w:permStart w:id="1324962176" w:edGrp="everyone" w:colFirst="0" w:colLast="0" w:displacedByCustomXml="next"/>
        <w:sdt>
          <w:sdtPr>
            <w:rPr>
              <w:rFonts w:ascii="Arial" w:hAnsi="Arial" w:cs="Arial"/>
              <w:sz w:val="18"/>
              <w:szCs w:val="18"/>
              <w:lang w:val="en-GB"/>
            </w:rPr>
            <w:id w:val="-1323510281"/>
            <w:placeholder>
              <w:docPart w:val="DE8DB1AC004C46319C544C239A2FCFE0"/>
            </w:placeholder>
            <w:showingPlcHdr/>
            <w:text w:multiLine="1"/>
          </w:sdtPr>
          <w:sdtEndPr/>
          <w:sdtContent>
            <w:permStart w:id="1459118592" w:edGrp="everyone" w:displacedByCustomXml="prev"/>
            <w:tc>
              <w:tcPr>
                <w:tcW w:w="3122" w:type="dxa"/>
                <w:shd w:val="clear" w:color="auto" w:fill="auto"/>
                <w:vAlign w:val="center"/>
              </w:tcPr>
              <w:p w14:paraId="2C05C793" w14:textId="315BF763"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459118592" w:displacedByCustomXml="next"/>
          </w:sdtContent>
        </w:sdt>
        <w:sdt>
          <w:sdtPr>
            <w:rPr>
              <w:rFonts w:ascii="Arial" w:hAnsi="Arial" w:cs="Arial"/>
              <w:sz w:val="18"/>
              <w:szCs w:val="18"/>
              <w:lang w:val="en-GB"/>
            </w:rPr>
            <w:id w:val="2043172870"/>
            <w:placeholder>
              <w:docPart w:val="DACC69EC03BC48DE96A0AFA68700890E"/>
            </w:placeholder>
            <w:showingPlcHdr/>
            <w:text w:multiLine="1"/>
          </w:sdtPr>
          <w:sdtEndPr/>
          <w:sdtContent>
            <w:permStart w:id="822679080" w:edGrp="everyone" w:displacedByCustomXml="prev"/>
            <w:tc>
              <w:tcPr>
                <w:tcW w:w="827" w:type="dxa"/>
                <w:vAlign w:val="center"/>
              </w:tcPr>
              <w:p w14:paraId="74C6196E" w14:textId="51DB888D"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822679080" w:displacedByCustomXml="next"/>
          </w:sdtContent>
        </w:sdt>
        <w:sdt>
          <w:sdtPr>
            <w:rPr>
              <w:rFonts w:ascii="Arial" w:hAnsi="Arial" w:cs="Arial"/>
              <w:sz w:val="18"/>
              <w:szCs w:val="18"/>
              <w:lang w:val="en-GB"/>
            </w:rPr>
            <w:id w:val="-734086990"/>
            <w:placeholder>
              <w:docPart w:val="9043628B142B4B9CB7A303E1DB6D3D90"/>
            </w:placeholder>
            <w:showingPlcHdr/>
            <w:text w:multiLine="1"/>
          </w:sdtPr>
          <w:sdtEndPr/>
          <w:sdtContent>
            <w:permStart w:id="908750753" w:edGrp="everyone" w:displacedByCustomXml="prev"/>
            <w:tc>
              <w:tcPr>
                <w:tcW w:w="3880" w:type="dxa"/>
                <w:vAlign w:val="center"/>
              </w:tcPr>
              <w:p w14:paraId="6ECA98A7" w14:textId="375C91DF"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908750753" w:displacedByCustomXml="next"/>
          </w:sdtContent>
        </w:sdt>
        <w:sdt>
          <w:sdtPr>
            <w:rPr>
              <w:rFonts w:ascii="Arial" w:hAnsi="Arial" w:cs="Arial"/>
              <w:sz w:val="18"/>
              <w:szCs w:val="18"/>
              <w:lang w:val="en-GB"/>
            </w:rPr>
            <w:id w:val="-1065028427"/>
            <w:placeholder>
              <w:docPart w:val="33CB00CB5AD74247A3D14FBD6E8B1CB6"/>
            </w:placeholder>
            <w:showingPlcHdr/>
            <w:text w:multiLine="1"/>
          </w:sdtPr>
          <w:sdtEndPr/>
          <w:sdtContent>
            <w:permStart w:id="2027099757" w:edGrp="everyone" w:displacedByCustomXml="prev"/>
            <w:tc>
              <w:tcPr>
                <w:tcW w:w="1187" w:type="dxa"/>
                <w:vAlign w:val="center"/>
              </w:tcPr>
              <w:p w14:paraId="6D4F3D12" w14:textId="1884B587"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2027099757" w:displacedByCustomXml="next"/>
          </w:sdtContent>
        </w:sdt>
      </w:tr>
      <w:tr w:rsidR="00D93C95" w:rsidRPr="00AB3D38" w14:paraId="37A21B6E" w14:textId="77777777" w:rsidTr="00C27B6D">
        <w:trPr>
          <w:trHeight w:val="454"/>
        </w:trPr>
        <w:permEnd w:id="1152274355" w:displacedByCustomXml="next"/>
        <w:permEnd w:id="570779558" w:displacedByCustomXml="next"/>
        <w:permEnd w:id="167848986" w:displacedByCustomXml="next"/>
        <w:permEnd w:id="890403899" w:displacedByCustomXml="next"/>
        <w:permEnd w:id="1324962176" w:displacedByCustomXml="next"/>
        <w:permStart w:id="11155525" w:edGrp="everyone" w:colFirst="4" w:colLast="4" w:displacedByCustomXml="next"/>
        <w:permStart w:id="1425416949" w:edGrp="everyone" w:colFirst="3" w:colLast="3" w:displacedByCustomXml="next"/>
        <w:permStart w:id="224335639" w:edGrp="everyone" w:colFirst="2" w:colLast="2" w:displacedByCustomXml="next"/>
        <w:permStart w:id="1421235023" w:edGrp="everyone" w:colFirst="1" w:colLast="1" w:displacedByCustomXml="next"/>
        <w:permStart w:id="934181673" w:edGrp="everyone" w:colFirst="0" w:colLast="0" w:displacedByCustomXml="next"/>
        <w:sdt>
          <w:sdtPr>
            <w:rPr>
              <w:rFonts w:ascii="Arial" w:hAnsi="Arial" w:cs="Arial"/>
              <w:sz w:val="18"/>
              <w:szCs w:val="18"/>
              <w:lang w:val="en-GB"/>
            </w:rPr>
            <w:id w:val="1988279185"/>
            <w:placeholder>
              <w:docPart w:val="B5429DBDD9794739B96BB19D5AE0EEF2"/>
            </w:placeholder>
            <w:showingPlcHdr/>
            <w:text w:multiLine="1"/>
          </w:sdtPr>
          <w:sdtEndPr/>
          <w:sdtContent>
            <w:permStart w:id="164563708" w:edGrp="everyone" w:displacedByCustomXml="prev"/>
            <w:tc>
              <w:tcPr>
                <w:tcW w:w="3122" w:type="dxa"/>
                <w:shd w:val="clear" w:color="auto" w:fill="auto"/>
                <w:vAlign w:val="center"/>
              </w:tcPr>
              <w:p w14:paraId="5E957297" w14:textId="6864F311"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64563708" w:displacedByCustomXml="next"/>
          </w:sdtContent>
        </w:sdt>
        <w:sdt>
          <w:sdtPr>
            <w:rPr>
              <w:rFonts w:ascii="Arial" w:hAnsi="Arial" w:cs="Arial"/>
              <w:sz w:val="18"/>
              <w:szCs w:val="18"/>
              <w:lang w:val="en-GB"/>
            </w:rPr>
            <w:id w:val="-1866820242"/>
            <w:placeholder>
              <w:docPart w:val="35B33882C71248DDBD219C2C1C2E5503"/>
            </w:placeholder>
            <w:showingPlcHdr/>
            <w:text w:multiLine="1"/>
          </w:sdtPr>
          <w:sdtEndPr/>
          <w:sdtContent>
            <w:permStart w:id="1616052662" w:edGrp="everyone" w:displacedByCustomXml="prev"/>
            <w:tc>
              <w:tcPr>
                <w:tcW w:w="827" w:type="dxa"/>
                <w:vAlign w:val="center"/>
              </w:tcPr>
              <w:p w14:paraId="2659F39B" w14:textId="2B12C2E5"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616052662" w:displacedByCustomXml="next"/>
          </w:sdtContent>
        </w:sdt>
        <w:sdt>
          <w:sdtPr>
            <w:rPr>
              <w:rFonts w:ascii="Arial" w:hAnsi="Arial" w:cs="Arial"/>
              <w:sz w:val="18"/>
              <w:szCs w:val="18"/>
              <w:lang w:val="en-GB"/>
            </w:rPr>
            <w:id w:val="-819576910"/>
            <w:placeholder>
              <w:docPart w:val="0768DDACD79A4B1DACF46BD3A785FDA8"/>
            </w:placeholder>
            <w:showingPlcHdr/>
            <w:text w:multiLine="1"/>
          </w:sdtPr>
          <w:sdtEndPr/>
          <w:sdtContent>
            <w:permStart w:id="1037728113" w:edGrp="everyone" w:displacedByCustomXml="prev"/>
            <w:tc>
              <w:tcPr>
                <w:tcW w:w="3880" w:type="dxa"/>
                <w:vAlign w:val="center"/>
              </w:tcPr>
              <w:p w14:paraId="63E35899" w14:textId="0406CA1F"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037728113" w:displacedByCustomXml="next"/>
          </w:sdtContent>
        </w:sdt>
        <w:sdt>
          <w:sdtPr>
            <w:rPr>
              <w:rFonts w:ascii="Arial" w:hAnsi="Arial" w:cs="Arial"/>
              <w:sz w:val="18"/>
              <w:szCs w:val="18"/>
              <w:lang w:val="en-GB"/>
            </w:rPr>
            <w:id w:val="1339584167"/>
            <w:placeholder>
              <w:docPart w:val="91F9F45AC2394AFFAEF3C4E7B0BD4A24"/>
            </w:placeholder>
            <w:showingPlcHdr/>
            <w:text w:multiLine="1"/>
          </w:sdtPr>
          <w:sdtEndPr/>
          <w:sdtContent>
            <w:permStart w:id="1290218457" w:edGrp="everyone" w:displacedByCustomXml="prev"/>
            <w:tc>
              <w:tcPr>
                <w:tcW w:w="1187" w:type="dxa"/>
                <w:vAlign w:val="center"/>
              </w:tcPr>
              <w:p w14:paraId="23CAD6E0" w14:textId="1101F085"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290218457" w:displacedByCustomXml="next"/>
          </w:sdtContent>
        </w:sdt>
      </w:tr>
      <w:tr w:rsidR="00D93C95" w:rsidRPr="00AB3D38" w14:paraId="4EFFC589" w14:textId="77777777" w:rsidTr="00C27B6D">
        <w:trPr>
          <w:trHeight w:val="454"/>
        </w:trPr>
        <w:permEnd w:id="11155525" w:displacedByCustomXml="next"/>
        <w:permEnd w:id="1425416949" w:displacedByCustomXml="next"/>
        <w:permEnd w:id="224335639" w:displacedByCustomXml="next"/>
        <w:permEnd w:id="1421235023" w:displacedByCustomXml="next"/>
        <w:permEnd w:id="934181673" w:displacedByCustomXml="next"/>
        <w:permStart w:id="974073653" w:edGrp="everyone" w:colFirst="4" w:colLast="4" w:displacedByCustomXml="next"/>
        <w:permStart w:id="1080835787" w:edGrp="everyone" w:colFirst="3" w:colLast="3" w:displacedByCustomXml="next"/>
        <w:permStart w:id="1823607720" w:edGrp="everyone" w:colFirst="2" w:colLast="2" w:displacedByCustomXml="next"/>
        <w:permStart w:id="162610283" w:edGrp="everyone" w:colFirst="1" w:colLast="1" w:displacedByCustomXml="next"/>
        <w:permStart w:id="58667004" w:edGrp="everyone" w:colFirst="0" w:colLast="0" w:displacedByCustomXml="next"/>
        <w:sdt>
          <w:sdtPr>
            <w:rPr>
              <w:rFonts w:ascii="Arial" w:hAnsi="Arial" w:cs="Arial"/>
              <w:sz w:val="18"/>
              <w:szCs w:val="18"/>
              <w:lang w:val="en-GB"/>
            </w:rPr>
            <w:id w:val="-1584591325"/>
            <w:placeholder>
              <w:docPart w:val="A5A8B43AC9BB4F5A8FCAA3D114F48A9C"/>
            </w:placeholder>
            <w:showingPlcHdr/>
            <w:text w:multiLine="1"/>
          </w:sdtPr>
          <w:sdtEndPr/>
          <w:sdtContent>
            <w:permStart w:id="427250160" w:edGrp="everyone" w:displacedByCustomXml="prev"/>
            <w:tc>
              <w:tcPr>
                <w:tcW w:w="3122" w:type="dxa"/>
                <w:shd w:val="clear" w:color="auto" w:fill="auto"/>
                <w:vAlign w:val="center"/>
              </w:tcPr>
              <w:p w14:paraId="65A26A23" w14:textId="28DFEDD2"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427250160" w:displacedByCustomXml="next"/>
          </w:sdtContent>
        </w:sdt>
        <w:sdt>
          <w:sdtPr>
            <w:rPr>
              <w:rFonts w:ascii="Arial" w:hAnsi="Arial" w:cs="Arial"/>
              <w:sz w:val="18"/>
              <w:szCs w:val="18"/>
              <w:lang w:val="en-GB"/>
            </w:rPr>
            <w:id w:val="1446422601"/>
            <w:placeholder>
              <w:docPart w:val="F8264E1EAF204F13AC9505FF9F302D99"/>
            </w:placeholder>
            <w:showingPlcHdr/>
            <w:text w:multiLine="1"/>
          </w:sdtPr>
          <w:sdtEndPr/>
          <w:sdtContent>
            <w:permStart w:id="859581266" w:edGrp="everyone" w:displacedByCustomXml="prev"/>
            <w:tc>
              <w:tcPr>
                <w:tcW w:w="827" w:type="dxa"/>
                <w:vAlign w:val="center"/>
              </w:tcPr>
              <w:p w14:paraId="22CEA259" w14:textId="527635A6"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859581266" w:displacedByCustomXml="next"/>
          </w:sdtContent>
        </w:sdt>
        <w:sdt>
          <w:sdtPr>
            <w:rPr>
              <w:rFonts w:ascii="Arial" w:hAnsi="Arial" w:cs="Arial"/>
              <w:sz w:val="18"/>
              <w:szCs w:val="18"/>
              <w:lang w:val="en-GB"/>
            </w:rPr>
            <w:id w:val="-186292449"/>
            <w:placeholder>
              <w:docPart w:val="F34A5D03D04346F38B44F2B888411647"/>
            </w:placeholder>
            <w:showingPlcHdr/>
            <w:text w:multiLine="1"/>
          </w:sdtPr>
          <w:sdtEndPr/>
          <w:sdtContent>
            <w:permStart w:id="1719285058" w:edGrp="everyone" w:displacedByCustomXml="prev"/>
            <w:tc>
              <w:tcPr>
                <w:tcW w:w="3880" w:type="dxa"/>
                <w:vAlign w:val="center"/>
              </w:tcPr>
              <w:p w14:paraId="6C36FDCE" w14:textId="11945124"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719285058" w:displacedByCustomXml="next"/>
          </w:sdtContent>
        </w:sdt>
        <w:sdt>
          <w:sdtPr>
            <w:rPr>
              <w:rFonts w:ascii="Arial" w:hAnsi="Arial" w:cs="Arial"/>
              <w:sz w:val="18"/>
              <w:szCs w:val="18"/>
              <w:lang w:val="en-GB"/>
            </w:rPr>
            <w:id w:val="794104678"/>
            <w:placeholder>
              <w:docPart w:val="BDBC0C6A5903495D85B60A036C6EFF39"/>
            </w:placeholder>
            <w:showingPlcHdr/>
            <w:text w:multiLine="1"/>
          </w:sdtPr>
          <w:sdtEndPr/>
          <w:sdtContent>
            <w:permStart w:id="294731449" w:edGrp="everyone" w:displacedByCustomXml="prev"/>
            <w:tc>
              <w:tcPr>
                <w:tcW w:w="1187" w:type="dxa"/>
                <w:vAlign w:val="center"/>
              </w:tcPr>
              <w:p w14:paraId="14B3C0FF" w14:textId="21B2DA0E"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294731449" w:displacedByCustomXml="next"/>
          </w:sdtContent>
        </w:sdt>
      </w:tr>
      <w:tr w:rsidR="00D93C95" w:rsidRPr="00AB3D38" w14:paraId="14483C1C" w14:textId="77777777" w:rsidTr="00C27B6D">
        <w:trPr>
          <w:trHeight w:val="454"/>
        </w:trPr>
        <w:permEnd w:id="974073653" w:displacedByCustomXml="next"/>
        <w:permEnd w:id="1080835787" w:displacedByCustomXml="next"/>
        <w:permEnd w:id="1823607720" w:displacedByCustomXml="next"/>
        <w:permEnd w:id="162610283" w:displacedByCustomXml="next"/>
        <w:permEnd w:id="58667004" w:displacedByCustomXml="next"/>
        <w:permStart w:id="1427255848" w:edGrp="everyone" w:colFirst="4" w:colLast="4" w:displacedByCustomXml="next"/>
        <w:permStart w:id="278816421" w:edGrp="everyone" w:colFirst="3" w:colLast="3" w:displacedByCustomXml="next"/>
        <w:permStart w:id="1093826172" w:edGrp="everyone" w:colFirst="2" w:colLast="2" w:displacedByCustomXml="next"/>
        <w:permStart w:id="503931787" w:edGrp="everyone" w:colFirst="1" w:colLast="1" w:displacedByCustomXml="next"/>
        <w:permStart w:id="307110710" w:edGrp="everyone" w:colFirst="0" w:colLast="0" w:displacedByCustomXml="next"/>
        <w:sdt>
          <w:sdtPr>
            <w:rPr>
              <w:rFonts w:ascii="Arial" w:hAnsi="Arial" w:cs="Arial"/>
              <w:sz w:val="18"/>
              <w:szCs w:val="18"/>
              <w:lang w:val="en-GB"/>
            </w:rPr>
            <w:id w:val="14124872"/>
            <w:placeholder>
              <w:docPart w:val="54DF8EB589594517B28B86B100F520D4"/>
            </w:placeholder>
            <w:showingPlcHdr/>
            <w:text w:multiLine="1"/>
          </w:sdtPr>
          <w:sdtEndPr/>
          <w:sdtContent>
            <w:permStart w:id="1683821711" w:edGrp="everyone" w:displacedByCustomXml="prev"/>
            <w:tc>
              <w:tcPr>
                <w:tcW w:w="3122" w:type="dxa"/>
                <w:shd w:val="clear" w:color="auto" w:fill="auto"/>
                <w:vAlign w:val="center"/>
              </w:tcPr>
              <w:p w14:paraId="3FE3659C" w14:textId="0DEAB115" w:rsidR="00D93C95" w:rsidRPr="00AB3D38" w:rsidRDefault="00D93C95" w:rsidP="00D93C95">
                <w:pP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683821711" w:displacedByCustomXml="next"/>
          </w:sdtContent>
        </w:sdt>
        <w:sdt>
          <w:sdtPr>
            <w:rPr>
              <w:rFonts w:ascii="Arial" w:hAnsi="Arial" w:cs="Arial"/>
              <w:sz w:val="18"/>
              <w:szCs w:val="18"/>
              <w:lang w:val="en-GB"/>
            </w:rPr>
            <w:id w:val="929784303"/>
            <w:placeholder>
              <w:docPart w:val="57EF785418A0405AA81D02CE5F6CD2FB"/>
            </w:placeholder>
            <w:showingPlcHdr/>
            <w:text w:multiLine="1"/>
          </w:sdtPr>
          <w:sdtEndPr/>
          <w:sdtContent>
            <w:permStart w:id="1356935856" w:edGrp="everyone" w:displacedByCustomXml="prev"/>
            <w:tc>
              <w:tcPr>
                <w:tcW w:w="827" w:type="dxa"/>
                <w:vAlign w:val="center"/>
              </w:tcPr>
              <w:p w14:paraId="11BDED9D" w14:textId="0F725204"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356935856" w:displacedByCustomXml="next"/>
          </w:sdtContent>
        </w:sdt>
        <w:sdt>
          <w:sdtPr>
            <w:rPr>
              <w:rFonts w:ascii="Arial" w:hAnsi="Arial" w:cs="Arial"/>
              <w:sz w:val="18"/>
              <w:szCs w:val="18"/>
              <w:lang w:val="en-GB"/>
            </w:rPr>
            <w:id w:val="-1782097577"/>
            <w:placeholder>
              <w:docPart w:val="461D57710C0C4691BDA4D6580F5AEDC4"/>
            </w:placeholder>
            <w:showingPlcHdr/>
            <w:text w:multiLine="1"/>
          </w:sdtPr>
          <w:sdtEndPr/>
          <w:sdtContent>
            <w:permStart w:id="590307248" w:edGrp="everyone" w:displacedByCustomXml="prev"/>
            <w:tc>
              <w:tcPr>
                <w:tcW w:w="3880" w:type="dxa"/>
                <w:vAlign w:val="center"/>
              </w:tcPr>
              <w:p w14:paraId="3E515A1B" w14:textId="7B775207"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590307248" w:displacedByCustomXml="next"/>
          </w:sdtContent>
        </w:sdt>
        <w:sdt>
          <w:sdtPr>
            <w:rPr>
              <w:rFonts w:ascii="Arial" w:hAnsi="Arial" w:cs="Arial"/>
              <w:sz w:val="18"/>
              <w:szCs w:val="18"/>
              <w:lang w:val="en-GB"/>
            </w:rPr>
            <w:id w:val="422003947"/>
            <w:placeholder>
              <w:docPart w:val="F393079D3CF94D749B22068F6A57200A"/>
            </w:placeholder>
            <w:showingPlcHdr/>
            <w:text w:multiLine="1"/>
          </w:sdtPr>
          <w:sdtEndPr/>
          <w:sdtContent>
            <w:permStart w:id="1600464203" w:edGrp="everyone" w:displacedByCustomXml="prev"/>
            <w:tc>
              <w:tcPr>
                <w:tcW w:w="1187" w:type="dxa"/>
                <w:vAlign w:val="center"/>
              </w:tcPr>
              <w:p w14:paraId="51FA8EE1" w14:textId="64ED078B" w:rsidR="00D93C95" w:rsidRPr="00AB3D38" w:rsidRDefault="00D93C95" w:rsidP="00D93C95">
                <w:pPr>
                  <w:jc w:val="center"/>
                  <w:rPr>
                    <w:rFonts w:ascii="Arial" w:hAnsi="Arial" w:cs="Arial"/>
                    <w:sz w:val="18"/>
                    <w:szCs w:val="18"/>
                    <w:lang w:val="en-GB"/>
                  </w:rPr>
                </w:pPr>
                <w:r w:rsidRPr="00AB3D38">
                  <w:rPr>
                    <w:rStyle w:val="PlaceholderText"/>
                    <w:rFonts w:ascii="Arial" w:hAnsi="Arial" w:cs="Arial"/>
                    <w:sz w:val="18"/>
                    <w:szCs w:val="18"/>
                    <w:lang w:val="en-GB"/>
                  </w:rPr>
                  <w:t>Click to add text.</w:t>
                </w:r>
              </w:p>
            </w:tc>
            <w:permEnd w:id="1600464203" w:displacedByCustomXml="next"/>
          </w:sdtContent>
        </w:sdt>
      </w:tr>
    </w:tbl>
    <w:p w14:paraId="1B7195F7" w14:textId="50D87AD1" w:rsidR="00EB1E3E" w:rsidRPr="00AB3D38" w:rsidRDefault="00980CC3">
      <w:pPr>
        <w:rPr>
          <w:rFonts w:ascii="Arial" w:hAnsi="Arial" w:cs="Arial"/>
          <w:sz w:val="18"/>
          <w:szCs w:val="18"/>
        </w:rPr>
      </w:pPr>
      <w:permStart w:id="1505041388" w:edGrp="everyone"/>
      <w:permEnd w:id="307110710"/>
      <w:permEnd w:id="503931787"/>
      <w:permEnd w:id="1093826172"/>
      <w:permEnd w:id="278816421"/>
      <w:permEnd w:id="1427255848"/>
      <w:r>
        <w:rPr>
          <w:rFonts w:ascii="Arial" w:hAnsi="Arial" w:cs="Arial"/>
          <w:sz w:val="18"/>
          <w:szCs w:val="18"/>
        </w:rPr>
        <w:t>More rows can be added.</w:t>
      </w:r>
      <w:permEnd w:id="1505041388"/>
      <w:r w:rsidR="00EB1E3E" w:rsidRPr="00AB3D38">
        <w:rPr>
          <w:rFonts w:ascii="Arial" w:hAnsi="Arial" w:cs="Arial"/>
          <w:sz w:val="18"/>
          <w:szCs w:val="18"/>
        </w:rPr>
        <w:br w:type="page"/>
      </w:r>
    </w:p>
    <w:p w14:paraId="2EEDE544" w14:textId="5241AEB2" w:rsidR="002979BC" w:rsidRPr="00AB3D38" w:rsidRDefault="002979BC" w:rsidP="002979BC">
      <w:pPr>
        <w:rPr>
          <w:rFonts w:ascii="Arial" w:eastAsia="Times New Roman" w:hAnsi="Arial" w:cs="Arial"/>
          <w:bCs/>
          <w:iCs/>
          <w:caps/>
          <w:sz w:val="26"/>
          <w:szCs w:val="28"/>
          <w:lang w:val="en-GB" w:eastAsia="sv-SE"/>
        </w:rPr>
      </w:pPr>
      <w:r w:rsidRPr="00AB3D38">
        <w:rPr>
          <w:rFonts w:ascii="Arial" w:eastAsia="Times New Roman" w:hAnsi="Arial" w:cs="Arial"/>
          <w:bCs/>
          <w:iCs/>
          <w:caps/>
          <w:sz w:val="26"/>
          <w:szCs w:val="28"/>
          <w:lang w:val="en-GB" w:eastAsia="sv-SE"/>
        </w:rPr>
        <w:lastRenderedPageBreak/>
        <w:t>epd owner declaration</w:t>
      </w:r>
    </w:p>
    <w:tbl>
      <w:tblPr>
        <w:tblStyle w:val="TableGrid"/>
        <w:tblW w:w="0" w:type="auto"/>
        <w:tblLook w:val="04A0" w:firstRow="1" w:lastRow="0" w:firstColumn="1" w:lastColumn="0" w:noHBand="0" w:noVBand="1"/>
      </w:tblPr>
      <w:tblGrid>
        <w:gridCol w:w="2155"/>
        <w:gridCol w:w="6861"/>
      </w:tblGrid>
      <w:tr w:rsidR="00D93C95" w:rsidRPr="00AB3D38" w14:paraId="1FA7C6D2" w14:textId="697B6797" w:rsidTr="00113832">
        <w:trPr>
          <w:trHeight w:val="2057"/>
        </w:trPr>
        <w:tc>
          <w:tcPr>
            <w:tcW w:w="9016" w:type="dxa"/>
            <w:gridSpan w:val="2"/>
          </w:tcPr>
          <w:p w14:paraId="19504347" w14:textId="4F93CA82" w:rsidR="00D93C95" w:rsidRPr="00AB3D38" w:rsidRDefault="00D93C95" w:rsidP="00EB1E3E">
            <w:pPr>
              <w:spacing w:line="360" w:lineRule="auto"/>
              <w:rPr>
                <w:rFonts w:ascii="Arial" w:hAnsi="Arial" w:cs="Arial"/>
                <w:sz w:val="18"/>
                <w:szCs w:val="18"/>
              </w:rPr>
            </w:pPr>
            <w:r w:rsidRPr="00AB3D38">
              <w:rPr>
                <w:rFonts w:ascii="Arial" w:hAnsi="Arial" w:cs="Arial"/>
                <w:sz w:val="18"/>
                <w:szCs w:val="18"/>
              </w:rPr>
              <w:t>As the designated representative of the EPD Owner, I confirm that the annual surveillance has been conducted and there have been no:</w:t>
            </w:r>
          </w:p>
          <w:p w14:paraId="3731B96F" w14:textId="5494B9E9" w:rsidR="00D93C95" w:rsidRPr="00AB3D38" w:rsidRDefault="00D93C95" w:rsidP="00624E2A">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Changes identified that should lead to an increase of 10% or more of any of the environmental performance indicators in the EPD,</w:t>
            </w:r>
          </w:p>
          <w:p w14:paraId="09A3AB79" w14:textId="77777777" w:rsidR="00D93C95" w:rsidRPr="00AB3D38" w:rsidRDefault="00D93C95" w:rsidP="00624E2A">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Errors in the declared information in the EPD</w:t>
            </w:r>
          </w:p>
          <w:p w14:paraId="70FFEF6A" w14:textId="77777777" w:rsidR="00D93C95" w:rsidRDefault="00D93C95" w:rsidP="00EB1E3E">
            <w:pPr>
              <w:pStyle w:val="ListParagraph"/>
              <w:numPr>
                <w:ilvl w:val="0"/>
                <w:numId w:val="29"/>
              </w:numPr>
              <w:spacing w:line="360" w:lineRule="auto"/>
              <w:rPr>
                <w:rFonts w:ascii="Arial" w:hAnsi="Arial" w:cs="Arial"/>
                <w:sz w:val="18"/>
                <w:szCs w:val="18"/>
              </w:rPr>
            </w:pPr>
            <w:r w:rsidRPr="00AB3D38">
              <w:rPr>
                <w:rFonts w:ascii="Arial" w:hAnsi="Arial" w:cs="Arial"/>
                <w:sz w:val="18"/>
                <w:szCs w:val="18"/>
              </w:rPr>
              <w:t xml:space="preserve">Significant changes to the declared product information, content declaration, or additional environmental, </w:t>
            </w:r>
            <w:proofErr w:type="gramStart"/>
            <w:r w:rsidRPr="00AB3D38">
              <w:rPr>
                <w:rFonts w:ascii="Arial" w:hAnsi="Arial" w:cs="Arial"/>
                <w:sz w:val="18"/>
                <w:szCs w:val="18"/>
              </w:rPr>
              <w:t>social</w:t>
            </w:r>
            <w:proofErr w:type="gramEnd"/>
            <w:r w:rsidRPr="00AB3D38">
              <w:rPr>
                <w:rFonts w:ascii="Arial" w:hAnsi="Arial" w:cs="Arial"/>
                <w:sz w:val="18"/>
                <w:szCs w:val="18"/>
              </w:rPr>
              <w:t xml:space="preserve"> or economic information,</w:t>
            </w:r>
          </w:p>
          <w:p w14:paraId="3E420311" w14:textId="21DE8779" w:rsidR="00D93C95" w:rsidRPr="00D93C95" w:rsidRDefault="00D93C95" w:rsidP="00EB1E3E">
            <w:pPr>
              <w:pStyle w:val="ListParagraph"/>
              <w:numPr>
                <w:ilvl w:val="0"/>
                <w:numId w:val="29"/>
              </w:numPr>
              <w:spacing w:line="360" w:lineRule="auto"/>
              <w:rPr>
                <w:rFonts w:ascii="Arial" w:hAnsi="Arial" w:cs="Arial"/>
                <w:sz w:val="18"/>
                <w:szCs w:val="18"/>
              </w:rPr>
            </w:pPr>
            <w:r w:rsidRPr="00D93C95">
              <w:rPr>
                <w:rFonts w:ascii="Arial" w:hAnsi="Arial" w:cs="Arial"/>
                <w:sz w:val="18"/>
                <w:szCs w:val="18"/>
              </w:rPr>
              <w:t>Changes to administrative information on the EPD (e.g., EPD Owner contact details).</w:t>
            </w:r>
          </w:p>
        </w:tc>
      </w:tr>
      <w:tr w:rsidR="00D93C95" w:rsidRPr="00AB3D38" w14:paraId="04B8D722" w14:textId="3F7A9790" w:rsidTr="00D93C95">
        <w:trPr>
          <w:trHeight w:val="1106"/>
        </w:trPr>
        <w:tc>
          <w:tcPr>
            <w:tcW w:w="2155" w:type="dxa"/>
          </w:tcPr>
          <w:p w14:paraId="4AD7A2AB" w14:textId="3A551CC0" w:rsidR="00D93C95" w:rsidRPr="00AB3D38" w:rsidRDefault="00D93C95" w:rsidP="00C672B5">
            <w:pPr>
              <w:rPr>
                <w:rFonts w:ascii="Arial" w:hAnsi="Arial" w:cs="Arial"/>
                <w:sz w:val="18"/>
                <w:szCs w:val="18"/>
              </w:rPr>
            </w:pPr>
            <w:r w:rsidRPr="00AB3D38">
              <w:rPr>
                <w:rFonts w:ascii="Arial" w:hAnsi="Arial" w:cs="Arial"/>
                <w:sz w:val="18"/>
                <w:szCs w:val="18"/>
              </w:rPr>
              <w:t>EPD owner comments:</w:t>
            </w:r>
            <w:r>
              <w:rPr>
                <w:rFonts w:ascii="Arial" w:hAnsi="Arial" w:cs="Arial"/>
                <w:sz w:val="18"/>
                <w:szCs w:val="18"/>
              </w:rPr>
              <w:t xml:space="preserve"> </w:t>
            </w:r>
          </w:p>
          <w:p w14:paraId="4D8865DE" w14:textId="77777777" w:rsidR="00D93C95" w:rsidRPr="00AB3D38" w:rsidRDefault="00D93C95" w:rsidP="00C672B5">
            <w:pPr>
              <w:ind w:left="284" w:hanging="284"/>
              <w:rPr>
                <w:rFonts w:ascii="Arial" w:eastAsia="MS Gothic" w:hAnsi="Arial" w:cs="Arial"/>
                <w:sz w:val="18"/>
                <w:szCs w:val="18"/>
                <w:lang w:val="en-GB"/>
              </w:rPr>
            </w:pPr>
          </w:p>
        </w:tc>
        <w:tc>
          <w:tcPr>
            <w:tcW w:w="6861" w:type="dxa"/>
          </w:tcPr>
          <w:p w14:paraId="5D153BAA" w14:textId="54143F6D" w:rsidR="00D93C95" w:rsidRPr="00AB3D38" w:rsidRDefault="00534363" w:rsidP="00C672B5">
            <w:pPr>
              <w:rPr>
                <w:rFonts w:ascii="Arial" w:hAnsi="Arial" w:cs="Arial"/>
                <w:sz w:val="18"/>
                <w:szCs w:val="18"/>
              </w:rPr>
            </w:pPr>
            <w:sdt>
              <w:sdtPr>
                <w:rPr>
                  <w:rFonts w:ascii="Arial" w:hAnsi="Arial" w:cs="Arial"/>
                  <w:sz w:val="18"/>
                  <w:szCs w:val="18"/>
                  <w:lang w:val="en-GB"/>
                </w:rPr>
                <w:id w:val="1969319519"/>
                <w:placeholder>
                  <w:docPart w:val="F3F06B3AE5EF4B538A4DA68D15A7395E"/>
                </w:placeholder>
                <w:showingPlcHdr/>
                <w:text w:multiLine="1"/>
              </w:sdtPr>
              <w:sdtEndPr/>
              <w:sdtContent>
                <w:permStart w:id="1725516293" w:edGrp="everyone"/>
                <w:r w:rsidR="00D93C95" w:rsidRPr="00AB3D38">
                  <w:rPr>
                    <w:rStyle w:val="PlaceholderText"/>
                    <w:rFonts w:ascii="Arial" w:hAnsi="Arial" w:cs="Arial"/>
                    <w:sz w:val="18"/>
                    <w:szCs w:val="18"/>
                    <w:lang w:val="en-GB"/>
                  </w:rPr>
                  <w:t>Click to add text.</w:t>
                </w:r>
                <w:permEnd w:id="1725516293"/>
              </w:sdtContent>
            </w:sdt>
          </w:p>
        </w:tc>
      </w:tr>
      <w:tr w:rsidR="00D93C95" w:rsidRPr="00AB3D38" w14:paraId="04639702" w14:textId="163ABCDE" w:rsidTr="00D93C95">
        <w:trPr>
          <w:trHeight w:val="404"/>
        </w:trPr>
        <w:tc>
          <w:tcPr>
            <w:tcW w:w="2155" w:type="dxa"/>
          </w:tcPr>
          <w:p w14:paraId="185EB572" w14:textId="36145989" w:rsidR="00D93C95" w:rsidRPr="00AB3D38" w:rsidRDefault="00D93C95" w:rsidP="00C672B5">
            <w:pPr>
              <w:rPr>
                <w:rFonts w:ascii="Arial" w:hAnsi="Arial" w:cs="Arial"/>
                <w:sz w:val="18"/>
                <w:szCs w:val="18"/>
              </w:rPr>
            </w:pPr>
            <w:r w:rsidRPr="00AB3D38">
              <w:rPr>
                <w:rFonts w:ascii="Arial" w:hAnsi="Arial" w:cs="Arial"/>
                <w:sz w:val="18"/>
                <w:szCs w:val="18"/>
              </w:rPr>
              <w:t>Name:</w:t>
            </w:r>
            <w:r w:rsidRPr="00AB3D38">
              <w:rPr>
                <w:rFonts w:ascii="Arial" w:hAnsi="Arial" w:cs="Arial"/>
                <w:sz w:val="18"/>
                <w:szCs w:val="18"/>
                <w:lang w:val="en-GB"/>
              </w:rPr>
              <w:t xml:space="preserve"> </w:t>
            </w:r>
          </w:p>
        </w:tc>
        <w:tc>
          <w:tcPr>
            <w:tcW w:w="6861" w:type="dxa"/>
          </w:tcPr>
          <w:p w14:paraId="666C4A1E" w14:textId="76FCB022" w:rsidR="00D93C95" w:rsidRPr="00AB3D38" w:rsidRDefault="00534363" w:rsidP="00C672B5">
            <w:pPr>
              <w:rPr>
                <w:rFonts w:ascii="Arial" w:hAnsi="Arial" w:cs="Arial"/>
                <w:sz w:val="18"/>
                <w:szCs w:val="18"/>
              </w:rPr>
            </w:pPr>
            <w:sdt>
              <w:sdtPr>
                <w:rPr>
                  <w:rFonts w:ascii="Arial" w:hAnsi="Arial" w:cs="Arial"/>
                  <w:sz w:val="18"/>
                  <w:szCs w:val="18"/>
                  <w:lang w:val="en-GB"/>
                </w:rPr>
                <w:id w:val="2071156637"/>
                <w:placeholder>
                  <w:docPart w:val="DDFBEE54892E4CD8933F25C815D54D15"/>
                </w:placeholder>
                <w:showingPlcHdr/>
                <w:text w:multiLine="1"/>
              </w:sdtPr>
              <w:sdtEndPr/>
              <w:sdtContent>
                <w:permStart w:id="1076574720" w:edGrp="everyone"/>
                <w:r w:rsidR="00D93C95" w:rsidRPr="00AB3D38">
                  <w:rPr>
                    <w:rStyle w:val="PlaceholderText"/>
                    <w:rFonts w:ascii="Arial" w:hAnsi="Arial" w:cs="Arial"/>
                    <w:sz w:val="18"/>
                    <w:szCs w:val="18"/>
                    <w:lang w:val="en-GB"/>
                  </w:rPr>
                  <w:t>Click to add text.</w:t>
                </w:r>
                <w:permEnd w:id="1076574720"/>
              </w:sdtContent>
            </w:sdt>
          </w:p>
        </w:tc>
      </w:tr>
      <w:tr w:rsidR="00D93C95" w:rsidRPr="00AB3D38" w14:paraId="2B6FEFDE" w14:textId="19BCA073" w:rsidTr="00D93C95">
        <w:trPr>
          <w:trHeight w:val="1016"/>
        </w:trPr>
        <w:tc>
          <w:tcPr>
            <w:tcW w:w="2155" w:type="dxa"/>
          </w:tcPr>
          <w:p w14:paraId="4221F2E4" w14:textId="3EB0BE2B" w:rsidR="00D93C95" w:rsidRPr="00AB3D38" w:rsidRDefault="00D93C95" w:rsidP="00C672B5">
            <w:pPr>
              <w:rPr>
                <w:rFonts w:ascii="Arial" w:hAnsi="Arial" w:cs="Arial"/>
                <w:sz w:val="18"/>
                <w:szCs w:val="18"/>
              </w:rPr>
            </w:pPr>
            <w:r w:rsidRPr="00AB3D38">
              <w:rPr>
                <w:rFonts w:ascii="Arial" w:hAnsi="Arial" w:cs="Arial"/>
                <w:sz w:val="18"/>
                <w:szCs w:val="18"/>
              </w:rPr>
              <w:t>Signature:</w:t>
            </w:r>
            <w:r>
              <w:rPr>
                <w:rFonts w:ascii="Arial" w:hAnsi="Arial" w:cs="Arial"/>
                <w:sz w:val="18"/>
                <w:szCs w:val="18"/>
              </w:rPr>
              <w:t xml:space="preserve"> </w:t>
            </w:r>
          </w:p>
        </w:tc>
        <w:permStart w:id="1521887209" w:edGrp="everyone"/>
        <w:tc>
          <w:tcPr>
            <w:tcW w:w="6861" w:type="dxa"/>
          </w:tcPr>
          <w:p w14:paraId="74641A57" w14:textId="4867E97D" w:rsidR="00D93C95" w:rsidRPr="00AB3D38" w:rsidRDefault="00534363" w:rsidP="00C672B5">
            <w:pPr>
              <w:rPr>
                <w:rFonts w:ascii="Arial" w:hAnsi="Arial" w:cs="Arial"/>
                <w:sz w:val="18"/>
                <w:szCs w:val="18"/>
              </w:rPr>
            </w:pPr>
            <w:sdt>
              <w:sdtPr>
                <w:rPr>
                  <w:sz w:val="18"/>
                  <w:szCs w:val="18"/>
                  <w:lang w:val="en-GB"/>
                </w:rPr>
                <w:id w:val="-1484696964"/>
                <w:showingPlcHdr/>
                <w:picture/>
              </w:sdtPr>
              <w:sdtEndPr/>
              <w:sdtContent>
                <w:r w:rsidR="00D93C95" w:rsidRPr="007A4E5B">
                  <w:rPr>
                    <w:noProof/>
                    <w:sz w:val="18"/>
                    <w:szCs w:val="18"/>
                  </w:rPr>
                  <w:drawing>
                    <wp:inline distT="0" distB="0" distL="0" distR="0" wp14:anchorId="55754CAE" wp14:editId="100B9B1C">
                      <wp:extent cx="453224" cy="453224"/>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3191" cy="453191"/>
                              </a:xfrm>
                              <a:prstGeom prst="rect">
                                <a:avLst/>
                              </a:prstGeom>
                              <a:noFill/>
                              <a:ln>
                                <a:noFill/>
                              </a:ln>
                            </pic:spPr>
                          </pic:pic>
                        </a:graphicData>
                      </a:graphic>
                    </wp:inline>
                  </w:drawing>
                </w:r>
              </w:sdtContent>
            </w:sdt>
            <w:permEnd w:id="1521887209"/>
          </w:p>
        </w:tc>
      </w:tr>
      <w:tr w:rsidR="00D93C95" w:rsidRPr="00AB3D38" w14:paraId="60E6CE62" w14:textId="4EC36D9F" w:rsidTr="00D93C95">
        <w:trPr>
          <w:trHeight w:val="469"/>
        </w:trPr>
        <w:tc>
          <w:tcPr>
            <w:tcW w:w="2155" w:type="dxa"/>
          </w:tcPr>
          <w:p w14:paraId="0051E5BA" w14:textId="5A25651C" w:rsidR="00D93C95" w:rsidRPr="00AB3D38" w:rsidRDefault="00D93C95" w:rsidP="00C672B5">
            <w:pPr>
              <w:rPr>
                <w:rFonts w:ascii="Arial" w:hAnsi="Arial" w:cs="Arial"/>
                <w:sz w:val="18"/>
                <w:szCs w:val="18"/>
              </w:rPr>
            </w:pPr>
            <w:r w:rsidRPr="00AB3D38">
              <w:rPr>
                <w:rFonts w:ascii="Arial" w:hAnsi="Arial" w:cs="Arial"/>
                <w:sz w:val="18"/>
                <w:szCs w:val="18"/>
              </w:rPr>
              <w:t>Date</w:t>
            </w:r>
            <w:r>
              <w:rPr>
                <w:rFonts w:ascii="Arial" w:hAnsi="Arial" w:cs="Arial"/>
                <w:sz w:val="18"/>
                <w:szCs w:val="18"/>
              </w:rPr>
              <w:t xml:space="preserve"> (</w:t>
            </w:r>
            <w:r w:rsidR="00D72533" w:rsidRPr="00D72533">
              <w:rPr>
                <w:rFonts w:ascii="Arial" w:hAnsi="Arial" w:cs="Arial"/>
                <w:sz w:val="18"/>
                <w:szCs w:val="18"/>
              </w:rPr>
              <w:t>YYYY-MM-DD</w:t>
            </w:r>
            <w:r>
              <w:rPr>
                <w:rFonts w:ascii="Arial" w:hAnsi="Arial" w:cs="Arial"/>
                <w:sz w:val="18"/>
                <w:szCs w:val="18"/>
              </w:rPr>
              <w:t>)</w:t>
            </w:r>
            <w:r w:rsidRPr="00AB3D38">
              <w:rPr>
                <w:rFonts w:ascii="Arial" w:hAnsi="Arial" w:cs="Arial"/>
                <w:sz w:val="18"/>
                <w:szCs w:val="18"/>
              </w:rPr>
              <w:t xml:space="preserve">: </w:t>
            </w:r>
          </w:p>
        </w:tc>
        <w:tc>
          <w:tcPr>
            <w:tcW w:w="6861" w:type="dxa"/>
          </w:tcPr>
          <w:p w14:paraId="3A51404F" w14:textId="493C3603" w:rsidR="00D93C95" w:rsidRPr="00AB3D38" w:rsidRDefault="00534363" w:rsidP="00C672B5">
            <w:pPr>
              <w:rPr>
                <w:rFonts w:ascii="Arial" w:hAnsi="Arial" w:cs="Arial"/>
                <w:sz w:val="18"/>
                <w:szCs w:val="18"/>
              </w:rPr>
            </w:pPr>
            <w:sdt>
              <w:sdtPr>
                <w:rPr>
                  <w:rFonts w:ascii="Arial" w:hAnsi="Arial" w:cs="Arial"/>
                  <w:sz w:val="18"/>
                  <w:szCs w:val="18"/>
                  <w:lang w:val="en-GB"/>
                </w:rPr>
                <w:id w:val="-508060082"/>
                <w:placeholder>
                  <w:docPart w:val="65A00CDB3762482BA413A0A6F0FD0D74"/>
                </w:placeholder>
                <w:showingPlcHdr/>
                <w:text w:multiLine="1"/>
              </w:sdtPr>
              <w:sdtEndPr/>
              <w:sdtContent>
                <w:permStart w:id="1549874978" w:edGrp="everyone"/>
                <w:r w:rsidR="00D93C95" w:rsidRPr="00AB3D38">
                  <w:rPr>
                    <w:rStyle w:val="PlaceholderText"/>
                    <w:rFonts w:ascii="Arial" w:hAnsi="Arial" w:cs="Arial"/>
                    <w:sz w:val="18"/>
                    <w:szCs w:val="18"/>
                    <w:lang w:val="en-GB"/>
                  </w:rPr>
                  <w:t>Click to add text.</w:t>
                </w:r>
                <w:permEnd w:id="1549874978"/>
              </w:sdtContent>
            </w:sdt>
          </w:p>
        </w:tc>
      </w:tr>
    </w:tbl>
    <w:p w14:paraId="63E9141F" w14:textId="77777777" w:rsidR="002979BC" w:rsidRPr="00AB3D38" w:rsidRDefault="002979BC" w:rsidP="00C31FFE">
      <w:pPr>
        <w:rPr>
          <w:rFonts w:ascii="Arial" w:eastAsia="Times New Roman" w:hAnsi="Arial" w:cs="Arial"/>
          <w:bCs/>
          <w:iCs/>
          <w:caps/>
          <w:sz w:val="18"/>
          <w:szCs w:val="18"/>
          <w:lang w:val="en-GB" w:eastAsia="sv-SE"/>
        </w:rPr>
      </w:pPr>
    </w:p>
    <w:p w14:paraId="15248FB7" w14:textId="0EAEED97" w:rsidR="00C31FFE" w:rsidRPr="00AB3D38" w:rsidRDefault="00C31FFE" w:rsidP="00C31FFE">
      <w:pPr>
        <w:rPr>
          <w:rFonts w:ascii="Arial" w:eastAsia="Times New Roman" w:hAnsi="Arial" w:cs="Arial"/>
          <w:bCs/>
          <w:iCs/>
          <w:caps/>
          <w:sz w:val="26"/>
          <w:szCs w:val="28"/>
          <w:lang w:val="en-GB" w:eastAsia="sv-SE"/>
        </w:rPr>
      </w:pPr>
      <w:r w:rsidRPr="00AB3D38">
        <w:rPr>
          <w:rFonts w:ascii="Arial" w:eastAsia="Times New Roman" w:hAnsi="Arial" w:cs="Arial"/>
          <w:bCs/>
          <w:iCs/>
          <w:caps/>
          <w:sz w:val="26"/>
          <w:szCs w:val="28"/>
          <w:lang w:val="en-GB" w:eastAsia="sv-SE"/>
        </w:rPr>
        <w:t>Verifier declaration</w:t>
      </w:r>
      <w:r w:rsidR="00F25587">
        <w:rPr>
          <w:rFonts w:ascii="Arial" w:eastAsia="Times New Roman" w:hAnsi="Arial" w:cs="Arial"/>
          <w:bCs/>
          <w:iCs/>
          <w:caps/>
          <w:sz w:val="26"/>
          <w:szCs w:val="28"/>
          <w:lang w:val="en-GB" w:eastAsia="sv-SE"/>
        </w:rPr>
        <w:t xml:space="preserve"> (IF APPLICABLE)</w:t>
      </w:r>
    </w:p>
    <w:tbl>
      <w:tblPr>
        <w:tblStyle w:val="TableGrid"/>
        <w:tblW w:w="0" w:type="auto"/>
        <w:tblLook w:val="04A0" w:firstRow="1" w:lastRow="0" w:firstColumn="1" w:lastColumn="0" w:noHBand="0" w:noVBand="1"/>
      </w:tblPr>
      <w:tblGrid>
        <w:gridCol w:w="3055"/>
        <w:gridCol w:w="5961"/>
      </w:tblGrid>
      <w:tr w:rsidR="00D93C95" w:rsidRPr="00AB3D38" w14:paraId="328B5FC0" w14:textId="14A99087" w:rsidTr="005E28B1">
        <w:tc>
          <w:tcPr>
            <w:tcW w:w="9016" w:type="dxa"/>
            <w:gridSpan w:val="2"/>
          </w:tcPr>
          <w:p w14:paraId="03FD841F" w14:textId="77777777" w:rsidR="00D93C95" w:rsidRPr="00AB3D38" w:rsidRDefault="00D93C95" w:rsidP="00476DFD">
            <w:pPr>
              <w:rPr>
                <w:rFonts w:ascii="Arial" w:hAnsi="Arial" w:cs="Arial"/>
                <w:sz w:val="18"/>
                <w:szCs w:val="18"/>
              </w:rPr>
            </w:pPr>
            <w:r w:rsidRPr="00AB3D38">
              <w:rPr>
                <w:rFonts w:ascii="Arial" w:hAnsi="Arial" w:cs="Arial"/>
                <w:sz w:val="18"/>
                <w:szCs w:val="18"/>
              </w:rPr>
              <w:t>I confirm that the annual surveillance verification has been completed and no issues have been identified that require the EPD results to be updated.</w:t>
            </w:r>
          </w:p>
          <w:p w14:paraId="481A39F3" w14:textId="77777777" w:rsidR="00D93C95" w:rsidRPr="00AB3D38" w:rsidRDefault="00D93C95" w:rsidP="00476DFD">
            <w:pPr>
              <w:rPr>
                <w:rFonts w:ascii="Arial" w:hAnsi="Arial" w:cs="Arial"/>
                <w:sz w:val="18"/>
                <w:szCs w:val="18"/>
              </w:rPr>
            </w:pPr>
          </w:p>
        </w:tc>
      </w:tr>
      <w:tr w:rsidR="00D93C95" w:rsidRPr="00AB3D38" w14:paraId="16C6F66F" w14:textId="39F83FD4" w:rsidTr="00D93C95">
        <w:tc>
          <w:tcPr>
            <w:tcW w:w="3055" w:type="dxa"/>
          </w:tcPr>
          <w:p w14:paraId="12E92F44" w14:textId="7459A135" w:rsidR="00D93C95" w:rsidRPr="00D93C95" w:rsidRDefault="00D93C95" w:rsidP="00D93C95">
            <w:pPr>
              <w:widowControl w:val="0"/>
              <w:spacing w:before="60" w:after="120"/>
              <w:rPr>
                <w:rFonts w:ascii="Arial" w:hAnsi="Arial" w:cs="Arial"/>
                <w:sz w:val="18"/>
                <w:szCs w:val="18"/>
              </w:rPr>
            </w:pPr>
            <w:r w:rsidRPr="00AB3D38">
              <w:rPr>
                <w:rFonts w:ascii="Arial" w:hAnsi="Arial" w:cs="Arial"/>
                <w:sz w:val="18"/>
                <w:szCs w:val="18"/>
              </w:rPr>
              <w:t>The documentation reviewed as part of the annual surveillance verification include:</w:t>
            </w:r>
            <w:r w:rsidRPr="00D93C95">
              <w:rPr>
                <w:rFonts w:ascii="Arial" w:hAnsi="Arial" w:cs="Arial"/>
                <w:sz w:val="18"/>
                <w:szCs w:val="18"/>
                <w:highlight w:val="yellow"/>
              </w:rPr>
              <w:t xml:space="preserve"> </w:t>
            </w:r>
          </w:p>
        </w:tc>
        <w:tc>
          <w:tcPr>
            <w:tcW w:w="5961" w:type="dxa"/>
          </w:tcPr>
          <w:p w14:paraId="405A0004" w14:textId="77777777" w:rsidR="00D93C95" w:rsidRPr="00D93C95" w:rsidRDefault="00534363" w:rsidP="00D93C95">
            <w:pPr>
              <w:pStyle w:val="ListParagraph"/>
              <w:widowControl w:val="0"/>
              <w:numPr>
                <w:ilvl w:val="0"/>
                <w:numId w:val="23"/>
              </w:numPr>
              <w:spacing w:before="60" w:after="120"/>
              <w:contextualSpacing w:val="0"/>
              <w:rPr>
                <w:rFonts w:ascii="Arial" w:hAnsi="Arial" w:cs="Arial"/>
                <w:sz w:val="18"/>
                <w:szCs w:val="18"/>
              </w:rPr>
            </w:pPr>
            <w:sdt>
              <w:sdtPr>
                <w:rPr>
                  <w:rFonts w:ascii="Arial" w:hAnsi="Arial" w:cs="Arial"/>
                  <w:sz w:val="18"/>
                  <w:szCs w:val="18"/>
                  <w:lang w:val="en-GB"/>
                </w:rPr>
                <w:id w:val="2096743940"/>
                <w:placeholder>
                  <w:docPart w:val="BB37D86B719C43EBA9731A3DB992416F"/>
                </w:placeholder>
                <w:showingPlcHdr/>
                <w:text w:multiLine="1"/>
              </w:sdtPr>
              <w:sdtEndPr/>
              <w:sdtContent>
                <w:permStart w:id="1756237947" w:edGrp="everyone"/>
                <w:r w:rsidR="00D93C95" w:rsidRPr="00D93C95">
                  <w:rPr>
                    <w:rStyle w:val="PlaceholderText"/>
                    <w:rFonts w:ascii="Arial" w:hAnsi="Arial" w:cs="Arial"/>
                    <w:sz w:val="18"/>
                    <w:szCs w:val="18"/>
                    <w:lang w:val="en-GB"/>
                  </w:rPr>
                  <w:t>Document name #</w:t>
                </w:r>
                <w:r w:rsidR="00D93C95">
                  <w:rPr>
                    <w:rStyle w:val="PlaceholderText"/>
                    <w:rFonts w:ascii="Arial" w:hAnsi="Arial" w:cs="Arial"/>
                    <w:sz w:val="18"/>
                    <w:szCs w:val="18"/>
                    <w:lang w:val="en-GB"/>
                  </w:rPr>
                  <w:t>1</w:t>
                </w:r>
                <w:r w:rsidR="00D93C95" w:rsidRPr="00AB3D38">
                  <w:rPr>
                    <w:rStyle w:val="PlaceholderText"/>
                    <w:rFonts w:ascii="Arial" w:hAnsi="Arial" w:cs="Arial"/>
                    <w:sz w:val="18"/>
                    <w:szCs w:val="18"/>
                    <w:lang w:val="en-GB"/>
                  </w:rPr>
                  <w:t>.</w:t>
                </w:r>
                <w:permEnd w:id="1756237947"/>
              </w:sdtContent>
            </w:sdt>
            <w:r w:rsidR="00D93C95" w:rsidRPr="00AB3D38">
              <w:rPr>
                <w:rFonts w:ascii="Arial" w:hAnsi="Arial" w:cs="Arial"/>
                <w:sz w:val="18"/>
                <w:szCs w:val="18"/>
                <w:highlight w:val="yellow"/>
              </w:rPr>
              <w:t xml:space="preserve"> </w:t>
            </w:r>
          </w:p>
          <w:p w14:paraId="6BE1109A" w14:textId="77777777" w:rsidR="00D93C95" w:rsidRDefault="00534363" w:rsidP="00D93C95">
            <w:pPr>
              <w:pStyle w:val="ListParagraph"/>
              <w:widowControl w:val="0"/>
              <w:numPr>
                <w:ilvl w:val="0"/>
                <w:numId w:val="23"/>
              </w:numPr>
              <w:spacing w:before="60" w:after="120"/>
              <w:contextualSpacing w:val="0"/>
              <w:rPr>
                <w:rFonts w:ascii="Arial" w:hAnsi="Arial" w:cs="Arial"/>
                <w:sz w:val="18"/>
                <w:szCs w:val="18"/>
              </w:rPr>
            </w:pPr>
            <w:sdt>
              <w:sdtPr>
                <w:rPr>
                  <w:rFonts w:ascii="Arial" w:hAnsi="Arial" w:cs="Arial"/>
                  <w:sz w:val="18"/>
                  <w:szCs w:val="18"/>
                  <w:lang w:val="en-GB"/>
                </w:rPr>
                <w:id w:val="-388966055"/>
                <w:placeholder>
                  <w:docPart w:val="C529DE0C0F944B09A1BE9F3241609092"/>
                </w:placeholder>
                <w:showingPlcHdr/>
                <w:text w:multiLine="1"/>
              </w:sdtPr>
              <w:sdtEndPr/>
              <w:sdtContent>
                <w:permStart w:id="794833774" w:edGrp="everyone"/>
                <w:r w:rsidR="00D93C95" w:rsidRPr="00D93C95">
                  <w:rPr>
                    <w:rStyle w:val="PlaceholderText"/>
                    <w:rFonts w:ascii="Arial" w:hAnsi="Arial" w:cs="Arial"/>
                    <w:sz w:val="18"/>
                    <w:szCs w:val="18"/>
                    <w:lang w:val="en-GB"/>
                  </w:rPr>
                  <w:t>Document name #2</w:t>
                </w:r>
                <w:r w:rsidR="00D93C95" w:rsidRPr="00AB3D38">
                  <w:rPr>
                    <w:rStyle w:val="PlaceholderText"/>
                    <w:rFonts w:ascii="Arial" w:hAnsi="Arial" w:cs="Arial"/>
                    <w:sz w:val="18"/>
                    <w:szCs w:val="18"/>
                    <w:lang w:val="en-GB"/>
                  </w:rPr>
                  <w:t>.</w:t>
                </w:r>
                <w:permEnd w:id="794833774"/>
              </w:sdtContent>
            </w:sdt>
            <w:r w:rsidR="00D93C95" w:rsidRPr="00AB3D38">
              <w:rPr>
                <w:rFonts w:ascii="Arial" w:hAnsi="Arial" w:cs="Arial"/>
                <w:sz w:val="18"/>
                <w:szCs w:val="18"/>
                <w:highlight w:val="yellow"/>
              </w:rPr>
              <w:t xml:space="preserve"> </w:t>
            </w:r>
          </w:p>
          <w:p w14:paraId="03B58AC6" w14:textId="018524CA" w:rsidR="00D93C95" w:rsidRPr="00D93C95" w:rsidRDefault="00534363" w:rsidP="00D93C95">
            <w:pPr>
              <w:pStyle w:val="ListParagraph"/>
              <w:widowControl w:val="0"/>
              <w:numPr>
                <w:ilvl w:val="0"/>
                <w:numId w:val="23"/>
              </w:numPr>
              <w:spacing w:before="60" w:after="120"/>
              <w:contextualSpacing w:val="0"/>
              <w:rPr>
                <w:rFonts w:ascii="Arial" w:hAnsi="Arial" w:cs="Arial"/>
                <w:sz w:val="18"/>
                <w:szCs w:val="18"/>
              </w:rPr>
            </w:pPr>
            <w:sdt>
              <w:sdtPr>
                <w:rPr>
                  <w:lang w:val="en-GB"/>
                </w:rPr>
                <w:id w:val="-1914925700"/>
                <w:placeholder>
                  <w:docPart w:val="AA75A53718F64FF6AED67B7DECCD7F4E"/>
                </w:placeholder>
                <w:showingPlcHdr/>
                <w:text w:multiLine="1"/>
              </w:sdtPr>
              <w:sdtEndPr/>
              <w:sdtContent>
                <w:permStart w:id="534791309" w:edGrp="everyone"/>
                <w:r w:rsidR="00D93C95">
                  <w:rPr>
                    <w:rStyle w:val="PlaceholderText"/>
                    <w:rFonts w:ascii="Arial" w:hAnsi="Arial" w:cs="Arial"/>
                    <w:sz w:val="18"/>
                    <w:szCs w:val="18"/>
                    <w:lang w:val="en-GB"/>
                  </w:rPr>
                  <w:t>Document name #3</w:t>
                </w:r>
                <w:r w:rsidR="00D93C95" w:rsidRPr="00AB3D38">
                  <w:rPr>
                    <w:rStyle w:val="PlaceholderText"/>
                    <w:rFonts w:ascii="Arial" w:hAnsi="Arial" w:cs="Arial"/>
                    <w:sz w:val="18"/>
                    <w:szCs w:val="18"/>
                    <w:lang w:val="en-GB"/>
                  </w:rPr>
                  <w:t>.</w:t>
                </w:r>
                <w:permEnd w:id="534791309"/>
              </w:sdtContent>
            </w:sdt>
            <w:r w:rsidR="00D93C95" w:rsidRPr="00D93C95">
              <w:rPr>
                <w:rFonts w:ascii="Arial" w:hAnsi="Arial" w:cs="Arial"/>
                <w:sz w:val="18"/>
                <w:szCs w:val="18"/>
                <w:highlight w:val="yellow"/>
              </w:rPr>
              <w:t xml:space="preserve"> </w:t>
            </w:r>
          </w:p>
        </w:tc>
      </w:tr>
      <w:tr w:rsidR="00D93C95" w:rsidRPr="00AB3D38" w14:paraId="5924D098" w14:textId="0A262503" w:rsidTr="00D93C95">
        <w:trPr>
          <w:trHeight w:val="1319"/>
        </w:trPr>
        <w:tc>
          <w:tcPr>
            <w:tcW w:w="3055" w:type="dxa"/>
          </w:tcPr>
          <w:p w14:paraId="746344D6" w14:textId="564FF347" w:rsidR="00D93C95" w:rsidRPr="00AB3D38" w:rsidRDefault="00D93C95" w:rsidP="00D93C95">
            <w:pPr>
              <w:rPr>
                <w:rFonts w:ascii="Arial" w:hAnsi="Arial" w:cs="Arial"/>
                <w:sz w:val="18"/>
                <w:szCs w:val="18"/>
              </w:rPr>
            </w:pPr>
            <w:r w:rsidRPr="00AB3D38">
              <w:rPr>
                <w:rFonts w:ascii="Arial" w:hAnsi="Arial" w:cs="Arial"/>
                <w:sz w:val="18"/>
                <w:szCs w:val="18"/>
              </w:rPr>
              <w:t>Verifier comments:</w:t>
            </w:r>
          </w:p>
          <w:p w14:paraId="4BB0CFE8" w14:textId="77777777" w:rsidR="00D93C95" w:rsidRPr="00AB3D38" w:rsidRDefault="00D93C95" w:rsidP="00D93C95">
            <w:pPr>
              <w:ind w:left="284" w:hanging="284"/>
              <w:rPr>
                <w:rFonts w:ascii="Arial" w:eastAsia="MS Gothic" w:hAnsi="Arial" w:cs="Arial"/>
                <w:sz w:val="18"/>
                <w:szCs w:val="18"/>
                <w:lang w:val="en-GB"/>
              </w:rPr>
            </w:pPr>
          </w:p>
        </w:tc>
        <w:tc>
          <w:tcPr>
            <w:tcW w:w="5961" w:type="dxa"/>
          </w:tcPr>
          <w:p w14:paraId="74668C66" w14:textId="0783AD27" w:rsidR="00D93C95" w:rsidRPr="00AB3D38" w:rsidRDefault="00534363" w:rsidP="00D93C95">
            <w:pPr>
              <w:rPr>
                <w:rFonts w:ascii="Arial" w:hAnsi="Arial" w:cs="Arial"/>
                <w:sz w:val="18"/>
                <w:szCs w:val="18"/>
              </w:rPr>
            </w:pPr>
            <w:sdt>
              <w:sdtPr>
                <w:rPr>
                  <w:rFonts w:ascii="Arial" w:hAnsi="Arial" w:cs="Arial"/>
                  <w:sz w:val="18"/>
                  <w:szCs w:val="18"/>
                  <w:lang w:val="en-GB"/>
                </w:rPr>
                <w:id w:val="586197444"/>
                <w:placeholder>
                  <w:docPart w:val="600D4DA020C54A4489CD4AE77359DC33"/>
                </w:placeholder>
                <w:showingPlcHdr/>
                <w:text w:multiLine="1"/>
              </w:sdtPr>
              <w:sdtEndPr/>
              <w:sdtContent>
                <w:permStart w:id="1024803959" w:edGrp="everyone"/>
                <w:r w:rsidR="00D93C95" w:rsidRPr="00AB3D38">
                  <w:rPr>
                    <w:rStyle w:val="PlaceholderText"/>
                    <w:rFonts w:ascii="Arial" w:hAnsi="Arial" w:cs="Arial"/>
                    <w:sz w:val="18"/>
                    <w:szCs w:val="18"/>
                    <w:lang w:val="en-GB"/>
                  </w:rPr>
                  <w:t>Click to add text.</w:t>
                </w:r>
                <w:permEnd w:id="1024803959"/>
              </w:sdtContent>
            </w:sdt>
          </w:p>
        </w:tc>
      </w:tr>
      <w:tr w:rsidR="00D93C95" w:rsidRPr="00AB3D38" w14:paraId="3500A417" w14:textId="0FB2AB18" w:rsidTr="00D93C95">
        <w:trPr>
          <w:trHeight w:val="527"/>
        </w:trPr>
        <w:tc>
          <w:tcPr>
            <w:tcW w:w="3055" w:type="dxa"/>
          </w:tcPr>
          <w:p w14:paraId="75C22B36" w14:textId="56AC1F0B" w:rsidR="00D93C95" w:rsidRPr="00AB3D38" w:rsidRDefault="00D93C95" w:rsidP="00D93C95">
            <w:pPr>
              <w:rPr>
                <w:rFonts w:ascii="Arial" w:hAnsi="Arial" w:cs="Arial"/>
                <w:sz w:val="18"/>
                <w:szCs w:val="18"/>
              </w:rPr>
            </w:pPr>
            <w:r w:rsidRPr="00AB3D38">
              <w:rPr>
                <w:rFonts w:ascii="Arial" w:hAnsi="Arial" w:cs="Arial"/>
                <w:sz w:val="18"/>
                <w:szCs w:val="18"/>
              </w:rPr>
              <w:t xml:space="preserve">Name: </w:t>
            </w:r>
          </w:p>
        </w:tc>
        <w:tc>
          <w:tcPr>
            <w:tcW w:w="5961" w:type="dxa"/>
          </w:tcPr>
          <w:p w14:paraId="545A72FC" w14:textId="021F3F9C" w:rsidR="00D93C95" w:rsidRPr="00AB3D38" w:rsidRDefault="00534363" w:rsidP="00D93C95">
            <w:pPr>
              <w:rPr>
                <w:rFonts w:ascii="Arial" w:hAnsi="Arial" w:cs="Arial"/>
                <w:sz w:val="18"/>
                <w:szCs w:val="18"/>
              </w:rPr>
            </w:pPr>
            <w:sdt>
              <w:sdtPr>
                <w:rPr>
                  <w:rFonts w:ascii="Arial" w:hAnsi="Arial" w:cs="Arial"/>
                  <w:sz w:val="18"/>
                  <w:szCs w:val="18"/>
                  <w:lang w:val="en-GB"/>
                </w:rPr>
                <w:id w:val="679095994"/>
                <w:placeholder>
                  <w:docPart w:val="0C8E8E57AF4949D3B72C85117C2231B4"/>
                </w:placeholder>
                <w:showingPlcHdr/>
                <w:text w:multiLine="1"/>
              </w:sdtPr>
              <w:sdtEndPr/>
              <w:sdtContent>
                <w:permStart w:id="1243887447" w:edGrp="everyone"/>
                <w:r w:rsidR="00D93C95" w:rsidRPr="00AB3D38">
                  <w:rPr>
                    <w:rStyle w:val="PlaceholderText"/>
                    <w:rFonts w:ascii="Arial" w:hAnsi="Arial" w:cs="Arial"/>
                    <w:sz w:val="18"/>
                    <w:szCs w:val="18"/>
                    <w:lang w:val="en-GB"/>
                  </w:rPr>
                  <w:t>Click to add text.</w:t>
                </w:r>
                <w:permEnd w:id="1243887447"/>
              </w:sdtContent>
            </w:sdt>
          </w:p>
        </w:tc>
      </w:tr>
      <w:tr w:rsidR="00D93C95" w:rsidRPr="00AB3D38" w14:paraId="24809E6D" w14:textId="28E6F8AB" w:rsidTr="00D93C95">
        <w:trPr>
          <w:trHeight w:val="935"/>
        </w:trPr>
        <w:tc>
          <w:tcPr>
            <w:tcW w:w="3055" w:type="dxa"/>
          </w:tcPr>
          <w:p w14:paraId="10BC57CA" w14:textId="754A7E5B" w:rsidR="00D93C95" w:rsidRPr="00AB3D38" w:rsidRDefault="00D93C95" w:rsidP="00D93C95">
            <w:pPr>
              <w:rPr>
                <w:rFonts w:ascii="Arial" w:hAnsi="Arial" w:cs="Arial"/>
                <w:sz w:val="18"/>
                <w:szCs w:val="18"/>
              </w:rPr>
            </w:pPr>
            <w:r w:rsidRPr="00AB3D38">
              <w:rPr>
                <w:rFonts w:ascii="Arial" w:hAnsi="Arial" w:cs="Arial"/>
                <w:sz w:val="18"/>
                <w:szCs w:val="18"/>
              </w:rPr>
              <w:t>Signature:</w:t>
            </w:r>
          </w:p>
        </w:tc>
        <w:permStart w:id="722028726" w:edGrp="everyone"/>
        <w:tc>
          <w:tcPr>
            <w:tcW w:w="5961" w:type="dxa"/>
          </w:tcPr>
          <w:p w14:paraId="3FDE6EE5" w14:textId="23B89EE2" w:rsidR="00D93C95" w:rsidRPr="00AB3D38" w:rsidRDefault="00534363" w:rsidP="00D93C95">
            <w:pPr>
              <w:rPr>
                <w:rFonts w:ascii="Arial" w:hAnsi="Arial" w:cs="Arial"/>
                <w:sz w:val="18"/>
                <w:szCs w:val="18"/>
              </w:rPr>
            </w:pPr>
            <w:sdt>
              <w:sdtPr>
                <w:rPr>
                  <w:sz w:val="18"/>
                  <w:szCs w:val="18"/>
                  <w:lang w:val="en-GB"/>
                </w:rPr>
                <w:id w:val="-1203783905"/>
                <w:showingPlcHdr/>
                <w:picture/>
              </w:sdtPr>
              <w:sdtEndPr/>
              <w:sdtContent>
                <w:r w:rsidR="00D93C95" w:rsidRPr="007A4E5B">
                  <w:rPr>
                    <w:noProof/>
                    <w:sz w:val="18"/>
                    <w:szCs w:val="18"/>
                  </w:rPr>
                  <w:drawing>
                    <wp:inline distT="0" distB="0" distL="0" distR="0" wp14:anchorId="7CB4103A" wp14:editId="22DF6FE4">
                      <wp:extent cx="453224" cy="453224"/>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3191" cy="453191"/>
                              </a:xfrm>
                              <a:prstGeom prst="rect">
                                <a:avLst/>
                              </a:prstGeom>
                              <a:noFill/>
                              <a:ln>
                                <a:noFill/>
                              </a:ln>
                            </pic:spPr>
                          </pic:pic>
                        </a:graphicData>
                      </a:graphic>
                    </wp:inline>
                  </w:drawing>
                </w:r>
              </w:sdtContent>
            </w:sdt>
            <w:permEnd w:id="722028726"/>
          </w:p>
        </w:tc>
      </w:tr>
      <w:tr w:rsidR="00D93C95" w:rsidRPr="00AB3D38" w14:paraId="58E12856" w14:textId="45CDA683" w:rsidTr="00D93C95">
        <w:trPr>
          <w:trHeight w:val="510"/>
        </w:trPr>
        <w:tc>
          <w:tcPr>
            <w:tcW w:w="3055" w:type="dxa"/>
          </w:tcPr>
          <w:p w14:paraId="7F902B7C" w14:textId="7841DCB4" w:rsidR="00D93C95" w:rsidRPr="00AB3D38" w:rsidRDefault="00D93C95" w:rsidP="00D93C95">
            <w:pPr>
              <w:rPr>
                <w:rFonts w:ascii="Arial" w:hAnsi="Arial" w:cs="Arial"/>
                <w:sz w:val="18"/>
                <w:szCs w:val="18"/>
              </w:rPr>
            </w:pPr>
            <w:r w:rsidRPr="00AB3D38">
              <w:rPr>
                <w:rFonts w:ascii="Arial" w:hAnsi="Arial" w:cs="Arial"/>
                <w:sz w:val="18"/>
                <w:szCs w:val="18"/>
              </w:rPr>
              <w:t>Date</w:t>
            </w:r>
            <w:r>
              <w:rPr>
                <w:rFonts w:ascii="Arial" w:hAnsi="Arial" w:cs="Arial"/>
                <w:sz w:val="18"/>
                <w:szCs w:val="18"/>
              </w:rPr>
              <w:t xml:space="preserve"> (</w:t>
            </w:r>
            <w:r w:rsidR="00D72533" w:rsidRPr="00D72533">
              <w:rPr>
                <w:rFonts w:ascii="Arial" w:hAnsi="Arial" w:cs="Arial"/>
                <w:sz w:val="18"/>
                <w:szCs w:val="18"/>
              </w:rPr>
              <w:t>YYYY-MM-DD</w:t>
            </w:r>
            <w:r>
              <w:rPr>
                <w:rFonts w:ascii="Arial" w:hAnsi="Arial" w:cs="Arial"/>
                <w:sz w:val="18"/>
                <w:szCs w:val="18"/>
              </w:rPr>
              <w:t>)</w:t>
            </w:r>
            <w:r w:rsidRPr="00AB3D38">
              <w:rPr>
                <w:rFonts w:ascii="Arial" w:hAnsi="Arial" w:cs="Arial"/>
                <w:sz w:val="18"/>
                <w:szCs w:val="18"/>
              </w:rPr>
              <w:t>:</w:t>
            </w:r>
          </w:p>
        </w:tc>
        <w:tc>
          <w:tcPr>
            <w:tcW w:w="5961" w:type="dxa"/>
          </w:tcPr>
          <w:p w14:paraId="7D79B9D7" w14:textId="24E88423" w:rsidR="00D93C95" w:rsidRPr="00AB3D38" w:rsidRDefault="00534363" w:rsidP="00D93C95">
            <w:pPr>
              <w:rPr>
                <w:rFonts w:ascii="Arial" w:hAnsi="Arial" w:cs="Arial"/>
                <w:sz w:val="18"/>
                <w:szCs w:val="18"/>
              </w:rPr>
            </w:pPr>
            <w:sdt>
              <w:sdtPr>
                <w:rPr>
                  <w:rFonts w:ascii="Arial" w:hAnsi="Arial" w:cs="Arial"/>
                  <w:sz w:val="18"/>
                  <w:szCs w:val="18"/>
                  <w:lang w:val="en-GB"/>
                </w:rPr>
                <w:id w:val="-592696894"/>
                <w:placeholder>
                  <w:docPart w:val="D8B8892BEA874F9E89E3EDE4BED7E2BE"/>
                </w:placeholder>
                <w:showingPlcHdr/>
                <w:text w:multiLine="1"/>
              </w:sdtPr>
              <w:sdtEndPr/>
              <w:sdtContent>
                <w:permStart w:id="586227077" w:edGrp="everyone"/>
                <w:r w:rsidR="00D93C95" w:rsidRPr="00AB3D38">
                  <w:rPr>
                    <w:rStyle w:val="PlaceholderText"/>
                    <w:rFonts w:ascii="Arial" w:hAnsi="Arial" w:cs="Arial"/>
                    <w:sz w:val="18"/>
                    <w:szCs w:val="18"/>
                    <w:lang w:val="en-GB"/>
                  </w:rPr>
                  <w:t>Click to add text.</w:t>
                </w:r>
                <w:permEnd w:id="586227077"/>
              </w:sdtContent>
            </w:sdt>
          </w:p>
        </w:tc>
      </w:tr>
    </w:tbl>
    <w:p w14:paraId="2D5879C9" w14:textId="77777777" w:rsidR="00476DFD" w:rsidRPr="00AB3D38" w:rsidRDefault="00476DFD" w:rsidP="00C31FFE">
      <w:pPr>
        <w:rPr>
          <w:rFonts w:ascii="Arial" w:hAnsi="Arial" w:cs="Arial"/>
          <w:sz w:val="18"/>
          <w:szCs w:val="18"/>
        </w:rPr>
      </w:pPr>
    </w:p>
    <w:sectPr w:rsidR="00476DFD" w:rsidRPr="00AB3D38">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37301" w14:textId="77777777" w:rsidR="00D4534F" w:rsidRDefault="00D4534F" w:rsidP="00785383">
      <w:pPr>
        <w:spacing w:after="0" w:line="240" w:lineRule="auto"/>
      </w:pPr>
      <w:r>
        <w:separator/>
      </w:r>
    </w:p>
  </w:endnote>
  <w:endnote w:type="continuationSeparator" w:id="0">
    <w:p w14:paraId="2053502C" w14:textId="77777777" w:rsidR="00D4534F" w:rsidRDefault="00D4534F" w:rsidP="00785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DB146" w14:textId="77C37754" w:rsidR="00C672B5" w:rsidRPr="00681E96" w:rsidRDefault="00C672B5" w:rsidP="00785383">
    <w:pPr>
      <w:pStyle w:val="Footer"/>
      <w:rPr>
        <w:sz w:val="16"/>
        <w:szCs w:val="16"/>
      </w:rPr>
    </w:pPr>
    <w:r w:rsidRPr="00681E96">
      <w:rPr>
        <w:rFonts w:ascii="Arial" w:eastAsia="Times New Roman" w:hAnsi="Arial" w:cs="Arial"/>
        <w:color w:val="222222"/>
        <w:sz w:val="16"/>
        <w:szCs w:val="16"/>
        <w:lang w:eastAsia="en-AU"/>
      </w:rPr>
      <w:t>Annual Surveillance Verification Report</w:t>
    </w:r>
    <w:r w:rsidRPr="00681E96">
      <w:rPr>
        <w:rFonts w:ascii="Arial" w:eastAsia="Times New Roman" w:hAnsi="Arial" w:cs="Arial"/>
        <w:color w:val="222222"/>
        <w:sz w:val="16"/>
        <w:szCs w:val="16"/>
        <w:lang w:eastAsia="en-AU"/>
      </w:rPr>
      <w:tab/>
    </w:r>
    <w:r w:rsidRPr="00681E96">
      <w:rPr>
        <w:rFonts w:ascii="Arial" w:eastAsia="Times New Roman" w:hAnsi="Arial" w:cs="Arial"/>
        <w:color w:val="222222"/>
        <w:sz w:val="16"/>
        <w:szCs w:val="16"/>
        <w:lang w:eastAsia="en-AU"/>
      </w:rPr>
      <w:fldChar w:fldCharType="begin"/>
    </w:r>
    <w:r w:rsidRPr="00681E96">
      <w:rPr>
        <w:rFonts w:ascii="Arial" w:eastAsia="Times New Roman" w:hAnsi="Arial" w:cs="Arial"/>
        <w:color w:val="222222"/>
        <w:sz w:val="16"/>
        <w:szCs w:val="16"/>
        <w:lang w:eastAsia="en-AU"/>
      </w:rPr>
      <w:instrText xml:space="preserve"> PAGE   \* MERGEFORMAT </w:instrText>
    </w:r>
    <w:r w:rsidRPr="00681E96">
      <w:rPr>
        <w:rFonts w:ascii="Arial" w:eastAsia="Times New Roman" w:hAnsi="Arial" w:cs="Arial"/>
        <w:color w:val="222222"/>
        <w:sz w:val="16"/>
        <w:szCs w:val="16"/>
        <w:lang w:eastAsia="en-AU"/>
      </w:rPr>
      <w:fldChar w:fldCharType="separate"/>
    </w:r>
    <w:r w:rsidRPr="00681E96">
      <w:rPr>
        <w:rFonts w:ascii="Arial" w:eastAsia="Times New Roman" w:hAnsi="Arial" w:cs="Arial"/>
        <w:noProof/>
        <w:color w:val="222222"/>
        <w:sz w:val="16"/>
        <w:szCs w:val="16"/>
        <w:lang w:eastAsia="en-AU"/>
      </w:rPr>
      <w:t>4</w:t>
    </w:r>
    <w:r w:rsidRPr="00681E96">
      <w:rPr>
        <w:rFonts w:ascii="Arial" w:eastAsia="Times New Roman" w:hAnsi="Arial" w:cs="Arial"/>
        <w:color w:val="222222"/>
        <w:sz w:val="16"/>
        <w:szCs w:val="16"/>
        <w:lang w:eastAsia="en-AU"/>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B4AF9" w14:textId="77777777" w:rsidR="00D4534F" w:rsidRDefault="00D4534F" w:rsidP="00785383">
      <w:pPr>
        <w:spacing w:after="0" w:line="240" w:lineRule="auto"/>
      </w:pPr>
      <w:r>
        <w:separator/>
      </w:r>
    </w:p>
  </w:footnote>
  <w:footnote w:type="continuationSeparator" w:id="0">
    <w:p w14:paraId="0D46552A" w14:textId="77777777" w:rsidR="00D4534F" w:rsidRDefault="00D4534F" w:rsidP="00785383">
      <w:pPr>
        <w:spacing w:after="0" w:line="240" w:lineRule="auto"/>
      </w:pPr>
      <w:r>
        <w:continuationSeparator/>
      </w:r>
    </w:p>
  </w:footnote>
  <w:footnote w:id="1">
    <w:p w14:paraId="3C53F05E" w14:textId="74FA67B1" w:rsidR="00624E2A" w:rsidRPr="00D72533" w:rsidRDefault="00624E2A" w:rsidP="00624E2A">
      <w:pPr>
        <w:pStyle w:val="FootnoteText"/>
        <w:rPr>
          <w:rFonts w:ascii="Arial" w:hAnsi="Arial" w:cs="Arial"/>
          <w:sz w:val="16"/>
          <w:szCs w:val="16"/>
        </w:rPr>
      </w:pPr>
      <w:r w:rsidRPr="00D72533">
        <w:rPr>
          <w:rStyle w:val="FootnoteReference"/>
          <w:rFonts w:ascii="Arial" w:hAnsi="Arial" w:cs="Arial"/>
          <w:sz w:val="16"/>
          <w:szCs w:val="16"/>
        </w:rPr>
        <w:footnoteRef/>
      </w:r>
      <w:r w:rsidRPr="00D72533">
        <w:rPr>
          <w:rFonts w:ascii="Arial" w:hAnsi="Arial" w:cs="Arial"/>
          <w:sz w:val="16"/>
          <w:szCs w:val="16"/>
        </w:rPr>
        <w:t xml:space="preserve"> General Programme Instructions </w:t>
      </w:r>
      <w:r w:rsidR="00AB3646">
        <w:rPr>
          <w:rFonts w:ascii="Arial" w:hAnsi="Arial" w:cs="Arial"/>
          <w:sz w:val="16"/>
          <w:szCs w:val="16"/>
        </w:rPr>
        <w:t>(GPI)</w:t>
      </w:r>
    </w:p>
  </w:footnote>
  <w:footnote w:id="2">
    <w:p w14:paraId="51A981CC" w14:textId="52485CE0" w:rsidR="00AF3081" w:rsidRPr="00D72533" w:rsidRDefault="00AF3081">
      <w:pPr>
        <w:pStyle w:val="FootnoteText"/>
        <w:rPr>
          <w:rFonts w:ascii="Arial" w:hAnsi="Arial" w:cs="Arial"/>
          <w:sz w:val="16"/>
          <w:szCs w:val="16"/>
        </w:rPr>
      </w:pPr>
      <w:r w:rsidRPr="00D72533">
        <w:rPr>
          <w:rStyle w:val="FootnoteReference"/>
          <w:rFonts w:ascii="Arial" w:hAnsi="Arial" w:cs="Arial"/>
          <w:sz w:val="16"/>
          <w:szCs w:val="16"/>
        </w:rPr>
        <w:footnoteRef/>
      </w:r>
      <w:r w:rsidRPr="00D72533">
        <w:rPr>
          <w:rFonts w:ascii="Arial" w:hAnsi="Arial" w:cs="Arial"/>
          <w:sz w:val="16"/>
          <w:szCs w:val="16"/>
        </w:rPr>
        <w:t xml:space="preserve"> Default list of environmental impact indicators is available on </w:t>
      </w:r>
      <w:hyperlink r:id="rId1" w:history="1">
        <w:r w:rsidRPr="00D72533">
          <w:rPr>
            <w:rStyle w:val="Hyperlink"/>
            <w:rFonts w:ascii="Arial" w:hAnsi="Arial" w:cs="Arial"/>
            <w:sz w:val="16"/>
            <w:szCs w:val="16"/>
          </w:rPr>
          <w:t>www.environdec.com</w:t>
        </w:r>
      </w:hyperlink>
      <w:r w:rsidRPr="00D72533">
        <w:rPr>
          <w:rFonts w:ascii="Arial" w:hAnsi="Arial" w:cs="Arial"/>
          <w:sz w:val="16"/>
          <w:szCs w:val="16"/>
        </w:rPr>
        <w:t xml:space="preserve"> </w:t>
      </w:r>
    </w:p>
  </w:footnote>
  <w:footnote w:id="3">
    <w:p w14:paraId="6324785A" w14:textId="01E89E3C" w:rsidR="00C672B5" w:rsidRPr="00D72533" w:rsidRDefault="00C672B5" w:rsidP="007A1D9D">
      <w:pPr>
        <w:pStyle w:val="FootnoteText"/>
        <w:rPr>
          <w:rFonts w:ascii="Arial" w:hAnsi="Arial" w:cs="Arial"/>
          <w:sz w:val="18"/>
          <w:szCs w:val="18"/>
        </w:rPr>
      </w:pPr>
      <w:r w:rsidRPr="00D72533">
        <w:rPr>
          <w:rStyle w:val="FootnoteReference"/>
          <w:rFonts w:ascii="Arial" w:hAnsi="Arial" w:cs="Arial"/>
          <w:sz w:val="18"/>
          <w:szCs w:val="18"/>
        </w:rPr>
        <w:footnoteRef/>
      </w:r>
      <w:r w:rsidRPr="00D72533">
        <w:rPr>
          <w:rFonts w:ascii="Arial" w:hAnsi="Arial" w:cs="Arial"/>
          <w:sz w:val="18"/>
          <w:szCs w:val="18"/>
        </w:rPr>
        <w:t xml:space="preserve"> If the procedure for follow-up of data during EPD validity involved third-party verifi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5928"/>
      <w:gridCol w:w="3098"/>
    </w:tblGrid>
    <w:tr w:rsidR="00AB3D38" w:rsidRPr="00AB3D38" w14:paraId="375BF42A" w14:textId="77777777" w:rsidTr="00C27B6D">
      <w:trPr>
        <w:cantSplit/>
        <w:trHeight w:hRule="exact" w:val="567"/>
      </w:trPr>
      <w:tc>
        <w:tcPr>
          <w:tcW w:w="3284" w:type="pct"/>
          <w:vAlign w:val="bottom"/>
        </w:tcPr>
        <w:p w14:paraId="0FD7DF1F" w14:textId="5F771E1F" w:rsidR="00AB3D38" w:rsidRPr="00AB3D38" w:rsidRDefault="00AB3D38" w:rsidP="00AB3D38">
          <w:pPr>
            <w:pStyle w:val="Header"/>
            <w:rPr>
              <w:rFonts w:ascii="Arial" w:hAnsi="Arial" w:cs="Arial"/>
              <w:sz w:val="14"/>
              <w:szCs w:val="14"/>
              <w:lang w:val="en-GB"/>
            </w:rPr>
          </w:pPr>
          <w:r w:rsidRPr="00AB3D38">
            <w:rPr>
              <w:rFonts w:ascii="Arial" w:hAnsi="Arial" w:cs="Arial"/>
              <w:sz w:val="14"/>
              <w:szCs w:val="14"/>
              <w:lang w:val="en-GB"/>
            </w:rPr>
            <w:t>ANNUAL SURVEILLANCE VERIFICATION REPORT</w:t>
          </w:r>
        </w:p>
      </w:tc>
      <w:tc>
        <w:tcPr>
          <w:tcW w:w="1716" w:type="pct"/>
          <w:vMerge w:val="restart"/>
          <w:vAlign w:val="bottom"/>
        </w:tcPr>
        <w:p w14:paraId="67976DCB" w14:textId="77777777" w:rsidR="00AB3D38" w:rsidRPr="00AB3D38" w:rsidRDefault="00AB3D38" w:rsidP="00AB3D38">
          <w:pPr>
            <w:pStyle w:val="Header"/>
            <w:rPr>
              <w:rFonts w:ascii="Arial" w:hAnsi="Arial" w:cs="Arial"/>
              <w:sz w:val="14"/>
              <w:szCs w:val="14"/>
              <w:lang w:val="en-GB"/>
            </w:rPr>
          </w:pPr>
          <w:r w:rsidRPr="00AB3D38">
            <w:rPr>
              <w:rFonts w:ascii="Arial" w:hAnsi="Arial" w:cs="Arial"/>
              <w:noProof/>
              <w:sz w:val="14"/>
              <w:szCs w:val="14"/>
            </w:rPr>
            <w:drawing>
              <wp:inline distT="0" distB="0" distL="0" distR="0" wp14:anchorId="1FD6B338" wp14:editId="0AA6354D">
                <wp:extent cx="1600200" cy="402220"/>
                <wp:effectExtent l="0" t="0" r="0" b="0"/>
                <wp:docPr id="5" name="Picture 5"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AB3D38" w:rsidRPr="00AB3D38" w14:paraId="6459FEED" w14:textId="77777777" w:rsidTr="00C27B6D">
      <w:trPr>
        <w:cantSplit/>
        <w:trHeight w:hRule="exact" w:val="227"/>
      </w:trPr>
      <w:tc>
        <w:tcPr>
          <w:tcW w:w="3284" w:type="pct"/>
          <w:vAlign w:val="bottom"/>
        </w:tcPr>
        <w:p w14:paraId="5DB2CCEB" w14:textId="38A3341E" w:rsidR="00AB3D38" w:rsidRPr="00AB3D38" w:rsidRDefault="00AB3D38" w:rsidP="00AB3D38">
          <w:pPr>
            <w:pStyle w:val="Header"/>
            <w:rPr>
              <w:rFonts w:ascii="Arial" w:hAnsi="Arial" w:cs="Arial"/>
              <w:sz w:val="14"/>
              <w:szCs w:val="14"/>
            </w:rPr>
          </w:pPr>
          <w:r w:rsidRPr="00AB3D38">
            <w:rPr>
              <w:rFonts w:ascii="Arial" w:hAnsi="Arial" w:cs="Arial"/>
              <w:sz w:val="14"/>
              <w:szCs w:val="14"/>
            </w:rPr>
            <w:t>Version: 2024-0</w:t>
          </w:r>
          <w:r w:rsidR="00AB3646">
            <w:rPr>
              <w:rFonts w:ascii="Arial" w:hAnsi="Arial" w:cs="Arial"/>
              <w:sz w:val="14"/>
              <w:szCs w:val="14"/>
            </w:rPr>
            <w:t>3</w:t>
          </w:r>
          <w:r w:rsidRPr="00AB3D38">
            <w:rPr>
              <w:rFonts w:ascii="Arial" w:hAnsi="Arial" w:cs="Arial"/>
              <w:sz w:val="14"/>
              <w:szCs w:val="14"/>
            </w:rPr>
            <w:t>-</w:t>
          </w:r>
          <w:r w:rsidR="00AB3646">
            <w:rPr>
              <w:rFonts w:ascii="Arial" w:hAnsi="Arial" w:cs="Arial"/>
              <w:sz w:val="14"/>
              <w:szCs w:val="14"/>
            </w:rPr>
            <w:t>25</w:t>
          </w:r>
        </w:p>
      </w:tc>
      <w:tc>
        <w:tcPr>
          <w:tcW w:w="1716" w:type="pct"/>
          <w:vMerge/>
        </w:tcPr>
        <w:p w14:paraId="2F6C2F29" w14:textId="77777777" w:rsidR="00AB3D38" w:rsidRPr="00AB3D38" w:rsidRDefault="00AB3D38" w:rsidP="00AB3D38">
          <w:pPr>
            <w:pStyle w:val="Header"/>
            <w:rPr>
              <w:rFonts w:ascii="Arial" w:hAnsi="Arial" w:cs="Arial"/>
              <w:noProof/>
              <w:sz w:val="14"/>
              <w:szCs w:val="14"/>
              <w:lang w:val="en-US"/>
            </w:rPr>
          </w:pPr>
        </w:p>
      </w:tc>
    </w:tr>
    <w:tr w:rsidR="00AB3D38" w:rsidRPr="00AB3D38" w14:paraId="5BEBD187" w14:textId="77777777" w:rsidTr="00C27B6D">
      <w:trPr>
        <w:cantSplit/>
        <w:trHeight w:hRule="exact" w:val="57"/>
      </w:trPr>
      <w:tc>
        <w:tcPr>
          <w:tcW w:w="3284" w:type="pct"/>
          <w:tcBorders>
            <w:bottom w:val="single" w:sz="4" w:space="0" w:color="000000" w:themeColor="text1"/>
          </w:tcBorders>
        </w:tcPr>
        <w:p w14:paraId="6B95AB6D" w14:textId="77777777" w:rsidR="00AB3D38" w:rsidRPr="00AB3D38" w:rsidRDefault="00AB3D38" w:rsidP="00AB3D38">
          <w:pPr>
            <w:pStyle w:val="Header"/>
            <w:rPr>
              <w:rFonts w:ascii="Arial" w:hAnsi="Arial" w:cs="Arial"/>
              <w:sz w:val="14"/>
              <w:szCs w:val="14"/>
            </w:rPr>
          </w:pPr>
        </w:p>
      </w:tc>
      <w:tc>
        <w:tcPr>
          <w:tcW w:w="1716" w:type="pct"/>
          <w:tcBorders>
            <w:bottom w:val="single" w:sz="4" w:space="0" w:color="000000" w:themeColor="text1"/>
          </w:tcBorders>
        </w:tcPr>
        <w:p w14:paraId="67DE72ED" w14:textId="77777777" w:rsidR="00AB3D38" w:rsidRPr="00AB3D38" w:rsidRDefault="00AB3D38" w:rsidP="00AB3D38">
          <w:pPr>
            <w:pStyle w:val="Header"/>
            <w:rPr>
              <w:rFonts w:ascii="Arial" w:hAnsi="Arial" w:cs="Arial"/>
              <w:sz w:val="14"/>
              <w:szCs w:val="14"/>
            </w:rPr>
          </w:pPr>
        </w:p>
      </w:tc>
    </w:tr>
    <w:tr w:rsidR="00AB3D38" w:rsidRPr="00AB3D38" w14:paraId="06F3BD3F" w14:textId="77777777" w:rsidTr="00C27B6D">
      <w:trPr>
        <w:cantSplit/>
        <w:trHeight w:hRule="exact" w:val="113"/>
      </w:trPr>
      <w:tc>
        <w:tcPr>
          <w:tcW w:w="3284" w:type="pct"/>
          <w:tcBorders>
            <w:top w:val="single" w:sz="4" w:space="0" w:color="000000" w:themeColor="text1"/>
          </w:tcBorders>
          <w:vAlign w:val="bottom"/>
        </w:tcPr>
        <w:p w14:paraId="00D2034F" w14:textId="77777777" w:rsidR="00AB3D38" w:rsidRPr="00AB3D38" w:rsidRDefault="00AB3D38" w:rsidP="00AB3D38">
          <w:pPr>
            <w:pStyle w:val="Header"/>
            <w:rPr>
              <w:rFonts w:ascii="Arial" w:hAnsi="Arial" w:cs="Arial"/>
              <w:sz w:val="14"/>
              <w:szCs w:val="14"/>
            </w:rPr>
          </w:pPr>
        </w:p>
      </w:tc>
      <w:tc>
        <w:tcPr>
          <w:tcW w:w="1716" w:type="pct"/>
          <w:tcBorders>
            <w:top w:val="single" w:sz="4" w:space="0" w:color="000000" w:themeColor="text1"/>
          </w:tcBorders>
          <w:vAlign w:val="bottom"/>
        </w:tcPr>
        <w:p w14:paraId="13D5AA52" w14:textId="77777777" w:rsidR="00AB3D38" w:rsidRPr="00AB3D38" w:rsidRDefault="00AB3D38" w:rsidP="00AB3D38">
          <w:pPr>
            <w:pStyle w:val="Header"/>
            <w:rPr>
              <w:rFonts w:ascii="Arial" w:hAnsi="Arial" w:cs="Arial"/>
              <w:sz w:val="14"/>
              <w:szCs w:val="14"/>
            </w:rPr>
          </w:pPr>
        </w:p>
      </w:tc>
    </w:tr>
  </w:tbl>
  <w:p w14:paraId="4FAFD45E" w14:textId="77777777" w:rsidR="00AB3D38" w:rsidRPr="00AB3D38" w:rsidRDefault="00AB3D38" w:rsidP="00AB3D38">
    <w:pPr>
      <w:pStyle w:val="Header"/>
      <w:rPr>
        <w:rFonts w:ascii="Arial" w:hAnsi="Arial" w:cs="Arial"/>
        <w:sz w:val="14"/>
        <w:szCs w:val="14"/>
        <w:lang w:val="en-US"/>
      </w:rPr>
    </w:pPr>
  </w:p>
  <w:p w14:paraId="2772FE5E" w14:textId="77777777" w:rsidR="00AB3D38" w:rsidRPr="00AB3D38" w:rsidRDefault="00AB3D38" w:rsidP="00AB3D38">
    <w:pPr>
      <w:pStyle w:val="Header"/>
      <w:rPr>
        <w:rFonts w:ascii="Arial" w:hAnsi="Arial" w:cs="Arial"/>
        <w:sz w:val="14"/>
        <w:szCs w:val="14"/>
        <w:lang w:val="en-US"/>
      </w:rPr>
    </w:pPr>
  </w:p>
  <w:p w14:paraId="019520A3" w14:textId="77777777" w:rsidR="00AB3D38" w:rsidRPr="00AB3D38" w:rsidRDefault="00AB3D38" w:rsidP="00AB3D38">
    <w:pPr>
      <w:pStyle w:val="Header"/>
      <w:rPr>
        <w:rFonts w:ascii="Arial" w:hAnsi="Arial" w:cs="Arial"/>
        <w:sz w:val="14"/>
        <w:szCs w:val="14"/>
        <w:lang w:val="en-US"/>
      </w:rPr>
    </w:pPr>
  </w:p>
  <w:p w14:paraId="5111C170" w14:textId="77777777" w:rsidR="00AB3D38" w:rsidRPr="00AB3D38" w:rsidRDefault="00AB3D38" w:rsidP="00AB3D38">
    <w:pPr>
      <w:pStyle w:val="Header"/>
      <w:rPr>
        <w:rFonts w:ascii="Arial" w:hAnsi="Arial" w:cs="Arial"/>
        <w:sz w:val="14"/>
        <w:szCs w:val="14"/>
        <w:lang w:val="en-US"/>
      </w:rPr>
    </w:pPr>
  </w:p>
  <w:p w14:paraId="3136D6AF" w14:textId="77777777" w:rsidR="00AB3D38" w:rsidRPr="00AB3D38" w:rsidRDefault="00AB3D38" w:rsidP="00AB3D38">
    <w:pPr>
      <w:pStyle w:val="Header"/>
      <w:rPr>
        <w:rFonts w:ascii="Arial" w:hAnsi="Arial" w:cs="Arial"/>
        <w:sz w:val="14"/>
        <w:szCs w:val="14"/>
        <w:lang w:val="en-US"/>
      </w:rPr>
    </w:pPr>
  </w:p>
  <w:p w14:paraId="2EBE6D03" w14:textId="03BF0294" w:rsidR="00C672B5" w:rsidRPr="00AB3D38" w:rsidRDefault="00C672B5" w:rsidP="00AB3D38">
    <w:pPr>
      <w:pStyle w:val="Header"/>
      <w:rPr>
        <w:rFonts w:ascii="Arial" w:hAnsi="Arial" w:cs="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0E14"/>
    <w:multiLevelType w:val="hybridMultilevel"/>
    <w:tmpl w:val="A9FEEBA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1305D8"/>
    <w:multiLevelType w:val="hybridMultilevel"/>
    <w:tmpl w:val="C5F833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B50F0"/>
    <w:multiLevelType w:val="hybridMultilevel"/>
    <w:tmpl w:val="87600736"/>
    <w:lvl w:ilvl="0" w:tplc="0C090001">
      <w:start w:val="1"/>
      <w:numFmt w:val="bullet"/>
      <w:lvlText w:val=""/>
      <w:lvlJc w:val="left"/>
      <w:pPr>
        <w:ind w:left="1665" w:hanging="360"/>
      </w:pPr>
      <w:rPr>
        <w:rFonts w:ascii="Symbol" w:hAnsi="Symbol" w:hint="default"/>
      </w:rPr>
    </w:lvl>
    <w:lvl w:ilvl="1" w:tplc="0C090003" w:tentative="1">
      <w:start w:val="1"/>
      <w:numFmt w:val="bullet"/>
      <w:lvlText w:val="o"/>
      <w:lvlJc w:val="left"/>
      <w:pPr>
        <w:ind w:left="2385" w:hanging="360"/>
      </w:pPr>
      <w:rPr>
        <w:rFonts w:ascii="Courier New" w:hAnsi="Courier New" w:cs="Courier New" w:hint="default"/>
      </w:rPr>
    </w:lvl>
    <w:lvl w:ilvl="2" w:tplc="0C090005" w:tentative="1">
      <w:start w:val="1"/>
      <w:numFmt w:val="bullet"/>
      <w:lvlText w:val=""/>
      <w:lvlJc w:val="left"/>
      <w:pPr>
        <w:ind w:left="3105" w:hanging="360"/>
      </w:pPr>
      <w:rPr>
        <w:rFonts w:ascii="Wingdings" w:hAnsi="Wingdings" w:hint="default"/>
      </w:rPr>
    </w:lvl>
    <w:lvl w:ilvl="3" w:tplc="0C090001" w:tentative="1">
      <w:start w:val="1"/>
      <w:numFmt w:val="bullet"/>
      <w:lvlText w:val=""/>
      <w:lvlJc w:val="left"/>
      <w:pPr>
        <w:ind w:left="3825" w:hanging="360"/>
      </w:pPr>
      <w:rPr>
        <w:rFonts w:ascii="Symbol" w:hAnsi="Symbol" w:hint="default"/>
      </w:rPr>
    </w:lvl>
    <w:lvl w:ilvl="4" w:tplc="0C090003" w:tentative="1">
      <w:start w:val="1"/>
      <w:numFmt w:val="bullet"/>
      <w:lvlText w:val="o"/>
      <w:lvlJc w:val="left"/>
      <w:pPr>
        <w:ind w:left="4545" w:hanging="360"/>
      </w:pPr>
      <w:rPr>
        <w:rFonts w:ascii="Courier New" w:hAnsi="Courier New" w:cs="Courier New" w:hint="default"/>
      </w:rPr>
    </w:lvl>
    <w:lvl w:ilvl="5" w:tplc="0C090005" w:tentative="1">
      <w:start w:val="1"/>
      <w:numFmt w:val="bullet"/>
      <w:lvlText w:val=""/>
      <w:lvlJc w:val="left"/>
      <w:pPr>
        <w:ind w:left="5265" w:hanging="360"/>
      </w:pPr>
      <w:rPr>
        <w:rFonts w:ascii="Wingdings" w:hAnsi="Wingdings" w:hint="default"/>
      </w:rPr>
    </w:lvl>
    <w:lvl w:ilvl="6" w:tplc="0C090001" w:tentative="1">
      <w:start w:val="1"/>
      <w:numFmt w:val="bullet"/>
      <w:lvlText w:val=""/>
      <w:lvlJc w:val="left"/>
      <w:pPr>
        <w:ind w:left="5985" w:hanging="360"/>
      </w:pPr>
      <w:rPr>
        <w:rFonts w:ascii="Symbol" w:hAnsi="Symbol" w:hint="default"/>
      </w:rPr>
    </w:lvl>
    <w:lvl w:ilvl="7" w:tplc="0C090003" w:tentative="1">
      <w:start w:val="1"/>
      <w:numFmt w:val="bullet"/>
      <w:lvlText w:val="o"/>
      <w:lvlJc w:val="left"/>
      <w:pPr>
        <w:ind w:left="6705" w:hanging="360"/>
      </w:pPr>
      <w:rPr>
        <w:rFonts w:ascii="Courier New" w:hAnsi="Courier New" w:cs="Courier New" w:hint="default"/>
      </w:rPr>
    </w:lvl>
    <w:lvl w:ilvl="8" w:tplc="0C090005" w:tentative="1">
      <w:start w:val="1"/>
      <w:numFmt w:val="bullet"/>
      <w:lvlText w:val=""/>
      <w:lvlJc w:val="left"/>
      <w:pPr>
        <w:ind w:left="7425" w:hanging="360"/>
      </w:pPr>
      <w:rPr>
        <w:rFonts w:ascii="Wingdings" w:hAnsi="Wingdings" w:hint="default"/>
      </w:rPr>
    </w:lvl>
  </w:abstractNum>
  <w:abstractNum w:abstractNumId="3" w15:restartNumberingAfterBreak="0">
    <w:nsid w:val="14CB7377"/>
    <w:multiLevelType w:val="hybridMultilevel"/>
    <w:tmpl w:val="11C2B3A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29516C"/>
    <w:multiLevelType w:val="hybridMultilevel"/>
    <w:tmpl w:val="A61603FA"/>
    <w:lvl w:ilvl="0" w:tplc="0C090001">
      <w:start w:val="1"/>
      <w:numFmt w:val="bullet"/>
      <w:lvlText w:val=""/>
      <w:lvlJc w:val="left"/>
      <w:pPr>
        <w:ind w:left="2127" w:hanging="360"/>
      </w:pPr>
      <w:rPr>
        <w:rFonts w:ascii="Symbol" w:hAnsi="Symbol" w:hint="default"/>
      </w:rPr>
    </w:lvl>
    <w:lvl w:ilvl="1" w:tplc="0C090003" w:tentative="1">
      <w:start w:val="1"/>
      <w:numFmt w:val="bullet"/>
      <w:lvlText w:val="o"/>
      <w:lvlJc w:val="left"/>
      <w:pPr>
        <w:ind w:left="2847" w:hanging="360"/>
      </w:pPr>
      <w:rPr>
        <w:rFonts w:ascii="Courier New" w:hAnsi="Courier New" w:cs="Courier New" w:hint="default"/>
      </w:rPr>
    </w:lvl>
    <w:lvl w:ilvl="2" w:tplc="0C090005" w:tentative="1">
      <w:start w:val="1"/>
      <w:numFmt w:val="bullet"/>
      <w:lvlText w:val=""/>
      <w:lvlJc w:val="left"/>
      <w:pPr>
        <w:ind w:left="3567" w:hanging="360"/>
      </w:pPr>
      <w:rPr>
        <w:rFonts w:ascii="Wingdings" w:hAnsi="Wingdings" w:hint="default"/>
      </w:rPr>
    </w:lvl>
    <w:lvl w:ilvl="3" w:tplc="0C090001" w:tentative="1">
      <w:start w:val="1"/>
      <w:numFmt w:val="bullet"/>
      <w:lvlText w:val=""/>
      <w:lvlJc w:val="left"/>
      <w:pPr>
        <w:ind w:left="4287" w:hanging="360"/>
      </w:pPr>
      <w:rPr>
        <w:rFonts w:ascii="Symbol" w:hAnsi="Symbol" w:hint="default"/>
      </w:rPr>
    </w:lvl>
    <w:lvl w:ilvl="4" w:tplc="0C090003" w:tentative="1">
      <w:start w:val="1"/>
      <w:numFmt w:val="bullet"/>
      <w:lvlText w:val="o"/>
      <w:lvlJc w:val="left"/>
      <w:pPr>
        <w:ind w:left="5007" w:hanging="360"/>
      </w:pPr>
      <w:rPr>
        <w:rFonts w:ascii="Courier New" w:hAnsi="Courier New" w:cs="Courier New" w:hint="default"/>
      </w:rPr>
    </w:lvl>
    <w:lvl w:ilvl="5" w:tplc="0C090005" w:tentative="1">
      <w:start w:val="1"/>
      <w:numFmt w:val="bullet"/>
      <w:lvlText w:val=""/>
      <w:lvlJc w:val="left"/>
      <w:pPr>
        <w:ind w:left="5727" w:hanging="360"/>
      </w:pPr>
      <w:rPr>
        <w:rFonts w:ascii="Wingdings" w:hAnsi="Wingdings" w:hint="default"/>
      </w:rPr>
    </w:lvl>
    <w:lvl w:ilvl="6" w:tplc="0C090001" w:tentative="1">
      <w:start w:val="1"/>
      <w:numFmt w:val="bullet"/>
      <w:lvlText w:val=""/>
      <w:lvlJc w:val="left"/>
      <w:pPr>
        <w:ind w:left="6447" w:hanging="360"/>
      </w:pPr>
      <w:rPr>
        <w:rFonts w:ascii="Symbol" w:hAnsi="Symbol" w:hint="default"/>
      </w:rPr>
    </w:lvl>
    <w:lvl w:ilvl="7" w:tplc="0C090003" w:tentative="1">
      <w:start w:val="1"/>
      <w:numFmt w:val="bullet"/>
      <w:lvlText w:val="o"/>
      <w:lvlJc w:val="left"/>
      <w:pPr>
        <w:ind w:left="7167" w:hanging="360"/>
      </w:pPr>
      <w:rPr>
        <w:rFonts w:ascii="Courier New" w:hAnsi="Courier New" w:cs="Courier New" w:hint="default"/>
      </w:rPr>
    </w:lvl>
    <w:lvl w:ilvl="8" w:tplc="0C090005" w:tentative="1">
      <w:start w:val="1"/>
      <w:numFmt w:val="bullet"/>
      <w:lvlText w:val=""/>
      <w:lvlJc w:val="left"/>
      <w:pPr>
        <w:ind w:left="7887" w:hanging="360"/>
      </w:pPr>
      <w:rPr>
        <w:rFonts w:ascii="Wingdings" w:hAnsi="Wingdings" w:hint="default"/>
      </w:rPr>
    </w:lvl>
  </w:abstractNum>
  <w:abstractNum w:abstractNumId="5" w15:restartNumberingAfterBreak="0">
    <w:nsid w:val="170838D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197D32"/>
    <w:multiLevelType w:val="hybridMultilevel"/>
    <w:tmpl w:val="B7F4AB90"/>
    <w:lvl w:ilvl="0" w:tplc="AE8CE5EC">
      <w:start w:val="8"/>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101309"/>
    <w:multiLevelType w:val="hybridMultilevel"/>
    <w:tmpl w:val="FE56E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7A78AA"/>
    <w:multiLevelType w:val="hybridMultilevel"/>
    <w:tmpl w:val="B1B05698"/>
    <w:lvl w:ilvl="0" w:tplc="0C090001">
      <w:start w:val="1"/>
      <w:numFmt w:val="bullet"/>
      <w:lvlText w:val=""/>
      <w:lvlJc w:val="left"/>
      <w:pPr>
        <w:ind w:left="1560" w:hanging="360"/>
      </w:pPr>
      <w:rPr>
        <w:rFonts w:ascii="Symbol" w:hAnsi="Symbol" w:hint="default"/>
      </w:rPr>
    </w:lvl>
    <w:lvl w:ilvl="1" w:tplc="0C090003" w:tentative="1">
      <w:start w:val="1"/>
      <w:numFmt w:val="bullet"/>
      <w:lvlText w:val="o"/>
      <w:lvlJc w:val="left"/>
      <w:pPr>
        <w:ind w:left="2280" w:hanging="360"/>
      </w:pPr>
      <w:rPr>
        <w:rFonts w:ascii="Courier New" w:hAnsi="Courier New" w:cs="Courier New" w:hint="default"/>
      </w:rPr>
    </w:lvl>
    <w:lvl w:ilvl="2" w:tplc="0C090005" w:tentative="1">
      <w:start w:val="1"/>
      <w:numFmt w:val="bullet"/>
      <w:lvlText w:val=""/>
      <w:lvlJc w:val="left"/>
      <w:pPr>
        <w:ind w:left="3000" w:hanging="360"/>
      </w:pPr>
      <w:rPr>
        <w:rFonts w:ascii="Wingdings" w:hAnsi="Wingdings" w:hint="default"/>
      </w:rPr>
    </w:lvl>
    <w:lvl w:ilvl="3" w:tplc="0C090001" w:tentative="1">
      <w:start w:val="1"/>
      <w:numFmt w:val="bullet"/>
      <w:lvlText w:val=""/>
      <w:lvlJc w:val="left"/>
      <w:pPr>
        <w:ind w:left="3720" w:hanging="360"/>
      </w:pPr>
      <w:rPr>
        <w:rFonts w:ascii="Symbol" w:hAnsi="Symbol" w:hint="default"/>
      </w:rPr>
    </w:lvl>
    <w:lvl w:ilvl="4" w:tplc="0C090003" w:tentative="1">
      <w:start w:val="1"/>
      <w:numFmt w:val="bullet"/>
      <w:lvlText w:val="o"/>
      <w:lvlJc w:val="left"/>
      <w:pPr>
        <w:ind w:left="4440" w:hanging="360"/>
      </w:pPr>
      <w:rPr>
        <w:rFonts w:ascii="Courier New" w:hAnsi="Courier New" w:cs="Courier New" w:hint="default"/>
      </w:rPr>
    </w:lvl>
    <w:lvl w:ilvl="5" w:tplc="0C090005" w:tentative="1">
      <w:start w:val="1"/>
      <w:numFmt w:val="bullet"/>
      <w:lvlText w:val=""/>
      <w:lvlJc w:val="left"/>
      <w:pPr>
        <w:ind w:left="5160" w:hanging="360"/>
      </w:pPr>
      <w:rPr>
        <w:rFonts w:ascii="Wingdings" w:hAnsi="Wingdings" w:hint="default"/>
      </w:rPr>
    </w:lvl>
    <w:lvl w:ilvl="6" w:tplc="0C090001" w:tentative="1">
      <w:start w:val="1"/>
      <w:numFmt w:val="bullet"/>
      <w:lvlText w:val=""/>
      <w:lvlJc w:val="left"/>
      <w:pPr>
        <w:ind w:left="5880" w:hanging="360"/>
      </w:pPr>
      <w:rPr>
        <w:rFonts w:ascii="Symbol" w:hAnsi="Symbol" w:hint="default"/>
      </w:rPr>
    </w:lvl>
    <w:lvl w:ilvl="7" w:tplc="0C090003" w:tentative="1">
      <w:start w:val="1"/>
      <w:numFmt w:val="bullet"/>
      <w:lvlText w:val="o"/>
      <w:lvlJc w:val="left"/>
      <w:pPr>
        <w:ind w:left="6600" w:hanging="360"/>
      </w:pPr>
      <w:rPr>
        <w:rFonts w:ascii="Courier New" w:hAnsi="Courier New" w:cs="Courier New" w:hint="default"/>
      </w:rPr>
    </w:lvl>
    <w:lvl w:ilvl="8" w:tplc="0C090005" w:tentative="1">
      <w:start w:val="1"/>
      <w:numFmt w:val="bullet"/>
      <w:lvlText w:val=""/>
      <w:lvlJc w:val="left"/>
      <w:pPr>
        <w:ind w:left="7320" w:hanging="360"/>
      </w:pPr>
      <w:rPr>
        <w:rFonts w:ascii="Wingdings" w:hAnsi="Wingdings" w:hint="default"/>
      </w:rPr>
    </w:lvl>
  </w:abstractNum>
  <w:abstractNum w:abstractNumId="9" w15:restartNumberingAfterBreak="0">
    <w:nsid w:val="28673815"/>
    <w:multiLevelType w:val="hybridMultilevel"/>
    <w:tmpl w:val="EC588808"/>
    <w:lvl w:ilvl="0" w:tplc="EF621F0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DE1668"/>
    <w:multiLevelType w:val="hybridMultilevel"/>
    <w:tmpl w:val="61EAC26C"/>
    <w:lvl w:ilvl="0" w:tplc="BFD26AAA">
      <w:start w:val="1"/>
      <w:numFmt w:val="bullet"/>
      <w:lvlText w:val=""/>
      <w:lvlJc w:val="left"/>
      <w:pPr>
        <w:ind w:left="1512" w:hanging="360"/>
      </w:pPr>
      <w:rPr>
        <w:rFonts w:ascii="Symbol" w:eastAsiaTheme="minorHAnsi" w:hAnsi="Symbol" w:cstheme="minorBidi"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1" w15:restartNumberingAfterBreak="0">
    <w:nsid w:val="31525EFA"/>
    <w:multiLevelType w:val="hybridMultilevel"/>
    <w:tmpl w:val="CC28BCA6"/>
    <w:lvl w:ilvl="0" w:tplc="0C090001">
      <w:start w:val="1"/>
      <w:numFmt w:val="bullet"/>
      <w:lvlText w:val=""/>
      <w:lvlJc w:val="left"/>
      <w:pPr>
        <w:ind w:left="1665" w:hanging="360"/>
      </w:pPr>
      <w:rPr>
        <w:rFonts w:ascii="Symbol" w:hAnsi="Symbol" w:hint="default"/>
      </w:rPr>
    </w:lvl>
    <w:lvl w:ilvl="1" w:tplc="0C090003" w:tentative="1">
      <w:start w:val="1"/>
      <w:numFmt w:val="bullet"/>
      <w:lvlText w:val="o"/>
      <w:lvlJc w:val="left"/>
      <w:pPr>
        <w:ind w:left="2385" w:hanging="360"/>
      </w:pPr>
      <w:rPr>
        <w:rFonts w:ascii="Courier New" w:hAnsi="Courier New" w:cs="Courier New" w:hint="default"/>
      </w:rPr>
    </w:lvl>
    <w:lvl w:ilvl="2" w:tplc="0C090005" w:tentative="1">
      <w:start w:val="1"/>
      <w:numFmt w:val="bullet"/>
      <w:lvlText w:val=""/>
      <w:lvlJc w:val="left"/>
      <w:pPr>
        <w:ind w:left="3105" w:hanging="360"/>
      </w:pPr>
      <w:rPr>
        <w:rFonts w:ascii="Wingdings" w:hAnsi="Wingdings" w:hint="default"/>
      </w:rPr>
    </w:lvl>
    <w:lvl w:ilvl="3" w:tplc="0C090001" w:tentative="1">
      <w:start w:val="1"/>
      <w:numFmt w:val="bullet"/>
      <w:lvlText w:val=""/>
      <w:lvlJc w:val="left"/>
      <w:pPr>
        <w:ind w:left="3825" w:hanging="360"/>
      </w:pPr>
      <w:rPr>
        <w:rFonts w:ascii="Symbol" w:hAnsi="Symbol" w:hint="default"/>
      </w:rPr>
    </w:lvl>
    <w:lvl w:ilvl="4" w:tplc="0C090003" w:tentative="1">
      <w:start w:val="1"/>
      <w:numFmt w:val="bullet"/>
      <w:lvlText w:val="o"/>
      <w:lvlJc w:val="left"/>
      <w:pPr>
        <w:ind w:left="4545" w:hanging="360"/>
      </w:pPr>
      <w:rPr>
        <w:rFonts w:ascii="Courier New" w:hAnsi="Courier New" w:cs="Courier New" w:hint="default"/>
      </w:rPr>
    </w:lvl>
    <w:lvl w:ilvl="5" w:tplc="0C090005" w:tentative="1">
      <w:start w:val="1"/>
      <w:numFmt w:val="bullet"/>
      <w:lvlText w:val=""/>
      <w:lvlJc w:val="left"/>
      <w:pPr>
        <w:ind w:left="5265" w:hanging="360"/>
      </w:pPr>
      <w:rPr>
        <w:rFonts w:ascii="Wingdings" w:hAnsi="Wingdings" w:hint="default"/>
      </w:rPr>
    </w:lvl>
    <w:lvl w:ilvl="6" w:tplc="0C090001" w:tentative="1">
      <w:start w:val="1"/>
      <w:numFmt w:val="bullet"/>
      <w:lvlText w:val=""/>
      <w:lvlJc w:val="left"/>
      <w:pPr>
        <w:ind w:left="5985" w:hanging="360"/>
      </w:pPr>
      <w:rPr>
        <w:rFonts w:ascii="Symbol" w:hAnsi="Symbol" w:hint="default"/>
      </w:rPr>
    </w:lvl>
    <w:lvl w:ilvl="7" w:tplc="0C090003" w:tentative="1">
      <w:start w:val="1"/>
      <w:numFmt w:val="bullet"/>
      <w:lvlText w:val="o"/>
      <w:lvlJc w:val="left"/>
      <w:pPr>
        <w:ind w:left="6705" w:hanging="360"/>
      </w:pPr>
      <w:rPr>
        <w:rFonts w:ascii="Courier New" w:hAnsi="Courier New" w:cs="Courier New" w:hint="default"/>
      </w:rPr>
    </w:lvl>
    <w:lvl w:ilvl="8" w:tplc="0C090005" w:tentative="1">
      <w:start w:val="1"/>
      <w:numFmt w:val="bullet"/>
      <w:lvlText w:val=""/>
      <w:lvlJc w:val="left"/>
      <w:pPr>
        <w:ind w:left="7425" w:hanging="360"/>
      </w:pPr>
      <w:rPr>
        <w:rFonts w:ascii="Wingdings" w:hAnsi="Wingdings" w:hint="default"/>
      </w:rPr>
    </w:lvl>
  </w:abstractNum>
  <w:abstractNum w:abstractNumId="12" w15:restartNumberingAfterBreak="0">
    <w:nsid w:val="378F2FB3"/>
    <w:multiLevelType w:val="hybridMultilevel"/>
    <w:tmpl w:val="222E9850"/>
    <w:lvl w:ilvl="0" w:tplc="0C09000F">
      <w:start w:val="1"/>
      <w:numFmt w:val="decimal"/>
      <w:lvlText w:val="%1."/>
      <w:lvlJc w:val="left"/>
      <w:pPr>
        <w:ind w:left="720" w:hanging="360"/>
      </w:pPr>
      <w:rPr>
        <w:rFonts w:hint="default"/>
      </w:rPr>
    </w:lvl>
    <w:lvl w:ilvl="1" w:tplc="D4C2D7CA">
      <w:numFmt w:val="bullet"/>
      <w:lvlText w:val=""/>
      <w:lvlJc w:val="left"/>
      <w:pPr>
        <w:ind w:left="1440" w:hanging="360"/>
      </w:pPr>
      <w:rPr>
        <w:rFonts w:ascii="Symbol" w:eastAsia="Times New Roman" w:hAnsi="Symbol" w:cs="Arial" w:hint="default"/>
        <w:sz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987BA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886E6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8343E17"/>
    <w:multiLevelType w:val="hybridMultilevel"/>
    <w:tmpl w:val="BA8C0760"/>
    <w:lvl w:ilvl="0" w:tplc="BFD26AAA">
      <w:start w:val="1"/>
      <w:numFmt w:val="bullet"/>
      <w:lvlText w:val=""/>
      <w:lvlJc w:val="left"/>
      <w:pPr>
        <w:ind w:left="1512" w:hanging="360"/>
      </w:pPr>
      <w:rPr>
        <w:rFonts w:ascii="Symbol" w:eastAsiaTheme="minorHAnsi" w:hAnsi="Symbol" w:cstheme="minorBidi"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6" w15:restartNumberingAfterBreak="0">
    <w:nsid w:val="517A78A2"/>
    <w:multiLevelType w:val="hybridMultilevel"/>
    <w:tmpl w:val="D3AA98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0C5E2D"/>
    <w:multiLevelType w:val="hybridMultilevel"/>
    <w:tmpl w:val="A1221B88"/>
    <w:lvl w:ilvl="0" w:tplc="47E210CC">
      <w:start w:val="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670AEF"/>
    <w:multiLevelType w:val="hybridMultilevel"/>
    <w:tmpl w:val="992A6A02"/>
    <w:lvl w:ilvl="0" w:tplc="BFD26AA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7D20AF"/>
    <w:multiLevelType w:val="hybridMultilevel"/>
    <w:tmpl w:val="0548F366"/>
    <w:lvl w:ilvl="0" w:tplc="AE8CE5EC">
      <w:start w:val="8"/>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FC28FF"/>
    <w:multiLevelType w:val="hybridMultilevel"/>
    <w:tmpl w:val="B8623AD6"/>
    <w:lvl w:ilvl="0" w:tplc="CE7E3E62">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6290553"/>
    <w:multiLevelType w:val="hybridMultilevel"/>
    <w:tmpl w:val="ED183D82"/>
    <w:lvl w:ilvl="0" w:tplc="0C090001">
      <w:start w:val="1"/>
      <w:numFmt w:val="bullet"/>
      <w:lvlText w:val=""/>
      <w:lvlJc w:val="left"/>
      <w:pPr>
        <w:ind w:left="1665" w:hanging="360"/>
      </w:pPr>
      <w:rPr>
        <w:rFonts w:ascii="Symbol" w:hAnsi="Symbol" w:hint="default"/>
      </w:rPr>
    </w:lvl>
    <w:lvl w:ilvl="1" w:tplc="0C090003" w:tentative="1">
      <w:start w:val="1"/>
      <w:numFmt w:val="bullet"/>
      <w:lvlText w:val="o"/>
      <w:lvlJc w:val="left"/>
      <w:pPr>
        <w:ind w:left="2385" w:hanging="360"/>
      </w:pPr>
      <w:rPr>
        <w:rFonts w:ascii="Courier New" w:hAnsi="Courier New" w:cs="Courier New" w:hint="default"/>
      </w:rPr>
    </w:lvl>
    <w:lvl w:ilvl="2" w:tplc="0C090005" w:tentative="1">
      <w:start w:val="1"/>
      <w:numFmt w:val="bullet"/>
      <w:lvlText w:val=""/>
      <w:lvlJc w:val="left"/>
      <w:pPr>
        <w:ind w:left="3105" w:hanging="360"/>
      </w:pPr>
      <w:rPr>
        <w:rFonts w:ascii="Wingdings" w:hAnsi="Wingdings" w:hint="default"/>
      </w:rPr>
    </w:lvl>
    <w:lvl w:ilvl="3" w:tplc="0C090001" w:tentative="1">
      <w:start w:val="1"/>
      <w:numFmt w:val="bullet"/>
      <w:lvlText w:val=""/>
      <w:lvlJc w:val="left"/>
      <w:pPr>
        <w:ind w:left="3825" w:hanging="360"/>
      </w:pPr>
      <w:rPr>
        <w:rFonts w:ascii="Symbol" w:hAnsi="Symbol" w:hint="default"/>
      </w:rPr>
    </w:lvl>
    <w:lvl w:ilvl="4" w:tplc="0C090003" w:tentative="1">
      <w:start w:val="1"/>
      <w:numFmt w:val="bullet"/>
      <w:lvlText w:val="o"/>
      <w:lvlJc w:val="left"/>
      <w:pPr>
        <w:ind w:left="4545" w:hanging="360"/>
      </w:pPr>
      <w:rPr>
        <w:rFonts w:ascii="Courier New" w:hAnsi="Courier New" w:cs="Courier New" w:hint="default"/>
      </w:rPr>
    </w:lvl>
    <w:lvl w:ilvl="5" w:tplc="0C090005" w:tentative="1">
      <w:start w:val="1"/>
      <w:numFmt w:val="bullet"/>
      <w:lvlText w:val=""/>
      <w:lvlJc w:val="left"/>
      <w:pPr>
        <w:ind w:left="5265" w:hanging="360"/>
      </w:pPr>
      <w:rPr>
        <w:rFonts w:ascii="Wingdings" w:hAnsi="Wingdings" w:hint="default"/>
      </w:rPr>
    </w:lvl>
    <w:lvl w:ilvl="6" w:tplc="0C090001" w:tentative="1">
      <w:start w:val="1"/>
      <w:numFmt w:val="bullet"/>
      <w:lvlText w:val=""/>
      <w:lvlJc w:val="left"/>
      <w:pPr>
        <w:ind w:left="5985" w:hanging="360"/>
      </w:pPr>
      <w:rPr>
        <w:rFonts w:ascii="Symbol" w:hAnsi="Symbol" w:hint="default"/>
      </w:rPr>
    </w:lvl>
    <w:lvl w:ilvl="7" w:tplc="0C090003" w:tentative="1">
      <w:start w:val="1"/>
      <w:numFmt w:val="bullet"/>
      <w:lvlText w:val="o"/>
      <w:lvlJc w:val="left"/>
      <w:pPr>
        <w:ind w:left="6705" w:hanging="360"/>
      </w:pPr>
      <w:rPr>
        <w:rFonts w:ascii="Courier New" w:hAnsi="Courier New" w:cs="Courier New" w:hint="default"/>
      </w:rPr>
    </w:lvl>
    <w:lvl w:ilvl="8" w:tplc="0C090005" w:tentative="1">
      <w:start w:val="1"/>
      <w:numFmt w:val="bullet"/>
      <w:lvlText w:val=""/>
      <w:lvlJc w:val="left"/>
      <w:pPr>
        <w:ind w:left="7425" w:hanging="360"/>
      </w:pPr>
      <w:rPr>
        <w:rFonts w:ascii="Wingdings" w:hAnsi="Wingdings" w:hint="default"/>
      </w:rPr>
    </w:lvl>
  </w:abstractNum>
  <w:abstractNum w:abstractNumId="22" w15:restartNumberingAfterBreak="0">
    <w:nsid w:val="67587A42"/>
    <w:multiLevelType w:val="hybridMultilevel"/>
    <w:tmpl w:val="167C09C2"/>
    <w:lvl w:ilvl="0" w:tplc="F59E6340">
      <w:start w:val="1"/>
      <w:numFmt w:val="lowerLetter"/>
      <w:lvlText w:val="%1)"/>
      <w:lvlJc w:val="left"/>
      <w:pPr>
        <w:ind w:left="1152" w:hanging="360"/>
      </w:pPr>
      <w:rPr>
        <w:rFonts w:hint="default"/>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23" w15:restartNumberingAfterBreak="0">
    <w:nsid w:val="6A934B31"/>
    <w:multiLevelType w:val="hybridMultilevel"/>
    <w:tmpl w:val="DD2A2542"/>
    <w:lvl w:ilvl="0" w:tplc="47E210CC">
      <w:start w:val="1"/>
      <w:numFmt w:val="bullet"/>
      <w:lvlText w:val=""/>
      <w:lvlJc w:val="left"/>
      <w:pPr>
        <w:ind w:left="768" w:hanging="360"/>
      </w:pPr>
      <w:rPr>
        <w:rFonts w:ascii="Symbol" w:eastAsiaTheme="minorHAnsi" w:hAnsi="Symbol" w:cs="Aria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4" w15:restartNumberingAfterBreak="0">
    <w:nsid w:val="6ACB2DD0"/>
    <w:multiLevelType w:val="hybridMultilevel"/>
    <w:tmpl w:val="87A65BA2"/>
    <w:lvl w:ilvl="0" w:tplc="BFD26AAA">
      <w:start w:val="1"/>
      <w:numFmt w:val="bullet"/>
      <w:lvlText w:val=""/>
      <w:lvlJc w:val="left"/>
      <w:pPr>
        <w:ind w:left="3816" w:hanging="360"/>
      </w:pPr>
      <w:rPr>
        <w:rFonts w:ascii="Symbol" w:eastAsiaTheme="minorHAnsi" w:hAnsi="Symbol" w:cstheme="minorBidi" w:hint="default"/>
      </w:rPr>
    </w:lvl>
    <w:lvl w:ilvl="1" w:tplc="0C090003" w:tentative="1">
      <w:start w:val="1"/>
      <w:numFmt w:val="bullet"/>
      <w:lvlText w:val="o"/>
      <w:lvlJc w:val="left"/>
      <w:pPr>
        <w:ind w:left="4536" w:hanging="360"/>
      </w:pPr>
      <w:rPr>
        <w:rFonts w:ascii="Courier New" w:hAnsi="Courier New" w:cs="Courier New" w:hint="default"/>
      </w:rPr>
    </w:lvl>
    <w:lvl w:ilvl="2" w:tplc="0C090005" w:tentative="1">
      <w:start w:val="1"/>
      <w:numFmt w:val="bullet"/>
      <w:lvlText w:val=""/>
      <w:lvlJc w:val="left"/>
      <w:pPr>
        <w:ind w:left="5256" w:hanging="360"/>
      </w:pPr>
      <w:rPr>
        <w:rFonts w:ascii="Wingdings" w:hAnsi="Wingdings" w:hint="default"/>
      </w:rPr>
    </w:lvl>
    <w:lvl w:ilvl="3" w:tplc="0C090001" w:tentative="1">
      <w:start w:val="1"/>
      <w:numFmt w:val="bullet"/>
      <w:lvlText w:val=""/>
      <w:lvlJc w:val="left"/>
      <w:pPr>
        <w:ind w:left="5976" w:hanging="360"/>
      </w:pPr>
      <w:rPr>
        <w:rFonts w:ascii="Symbol" w:hAnsi="Symbol" w:hint="default"/>
      </w:rPr>
    </w:lvl>
    <w:lvl w:ilvl="4" w:tplc="0C090003" w:tentative="1">
      <w:start w:val="1"/>
      <w:numFmt w:val="bullet"/>
      <w:lvlText w:val="o"/>
      <w:lvlJc w:val="left"/>
      <w:pPr>
        <w:ind w:left="6696" w:hanging="360"/>
      </w:pPr>
      <w:rPr>
        <w:rFonts w:ascii="Courier New" w:hAnsi="Courier New" w:cs="Courier New" w:hint="default"/>
      </w:rPr>
    </w:lvl>
    <w:lvl w:ilvl="5" w:tplc="0C090005" w:tentative="1">
      <w:start w:val="1"/>
      <w:numFmt w:val="bullet"/>
      <w:lvlText w:val=""/>
      <w:lvlJc w:val="left"/>
      <w:pPr>
        <w:ind w:left="7416" w:hanging="360"/>
      </w:pPr>
      <w:rPr>
        <w:rFonts w:ascii="Wingdings" w:hAnsi="Wingdings" w:hint="default"/>
      </w:rPr>
    </w:lvl>
    <w:lvl w:ilvl="6" w:tplc="0C090001" w:tentative="1">
      <w:start w:val="1"/>
      <w:numFmt w:val="bullet"/>
      <w:lvlText w:val=""/>
      <w:lvlJc w:val="left"/>
      <w:pPr>
        <w:ind w:left="8136" w:hanging="360"/>
      </w:pPr>
      <w:rPr>
        <w:rFonts w:ascii="Symbol" w:hAnsi="Symbol" w:hint="default"/>
      </w:rPr>
    </w:lvl>
    <w:lvl w:ilvl="7" w:tplc="0C090003" w:tentative="1">
      <w:start w:val="1"/>
      <w:numFmt w:val="bullet"/>
      <w:lvlText w:val="o"/>
      <w:lvlJc w:val="left"/>
      <w:pPr>
        <w:ind w:left="8856" w:hanging="360"/>
      </w:pPr>
      <w:rPr>
        <w:rFonts w:ascii="Courier New" w:hAnsi="Courier New" w:cs="Courier New" w:hint="default"/>
      </w:rPr>
    </w:lvl>
    <w:lvl w:ilvl="8" w:tplc="0C090005" w:tentative="1">
      <w:start w:val="1"/>
      <w:numFmt w:val="bullet"/>
      <w:lvlText w:val=""/>
      <w:lvlJc w:val="left"/>
      <w:pPr>
        <w:ind w:left="9576" w:hanging="360"/>
      </w:pPr>
      <w:rPr>
        <w:rFonts w:ascii="Wingdings" w:hAnsi="Wingdings" w:hint="default"/>
      </w:rPr>
    </w:lvl>
  </w:abstractNum>
  <w:abstractNum w:abstractNumId="25" w15:restartNumberingAfterBreak="0">
    <w:nsid w:val="6AFE6B75"/>
    <w:multiLevelType w:val="hybridMultilevel"/>
    <w:tmpl w:val="30BAA45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C357CF5"/>
    <w:multiLevelType w:val="hybridMultilevel"/>
    <w:tmpl w:val="A9FEEBA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915374"/>
    <w:multiLevelType w:val="hybridMultilevel"/>
    <w:tmpl w:val="A9FEEBA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6822D61"/>
    <w:multiLevelType w:val="hybridMultilevel"/>
    <w:tmpl w:val="83086E54"/>
    <w:lvl w:ilvl="0" w:tplc="0DD89B7C">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B262AA"/>
    <w:multiLevelType w:val="hybridMultilevel"/>
    <w:tmpl w:val="931E50CA"/>
    <w:lvl w:ilvl="0" w:tplc="7018CA76">
      <w:start w:val="1"/>
      <w:numFmt w:val="lowerLetter"/>
      <w:lvlText w:val="%1)"/>
      <w:lvlJc w:val="left"/>
      <w:pPr>
        <w:ind w:left="1152" w:hanging="360"/>
      </w:pPr>
      <w:rPr>
        <w:rFonts w:hint="default"/>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30" w15:restartNumberingAfterBreak="0">
    <w:nsid w:val="7C82554D"/>
    <w:multiLevelType w:val="multilevel"/>
    <w:tmpl w:val="76983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0187004">
    <w:abstractNumId w:val="1"/>
  </w:num>
  <w:num w:numId="2" w16cid:durableId="57553318">
    <w:abstractNumId w:val="12"/>
  </w:num>
  <w:num w:numId="3" w16cid:durableId="1333801553">
    <w:abstractNumId w:val="5"/>
  </w:num>
  <w:num w:numId="4" w16cid:durableId="44069450">
    <w:abstractNumId w:val="11"/>
  </w:num>
  <w:num w:numId="5" w16cid:durableId="1619483239">
    <w:abstractNumId w:val="13"/>
  </w:num>
  <w:num w:numId="6" w16cid:durableId="1219629505">
    <w:abstractNumId w:val="21"/>
  </w:num>
  <w:num w:numId="7" w16cid:durableId="198057206">
    <w:abstractNumId w:val="2"/>
  </w:num>
  <w:num w:numId="8" w16cid:durableId="2069180998">
    <w:abstractNumId w:val="3"/>
  </w:num>
  <w:num w:numId="9" w16cid:durableId="837502845">
    <w:abstractNumId w:val="16"/>
  </w:num>
  <w:num w:numId="10" w16cid:durableId="1210803630">
    <w:abstractNumId w:val="18"/>
  </w:num>
  <w:num w:numId="11" w16cid:durableId="1179278096">
    <w:abstractNumId w:val="24"/>
  </w:num>
  <w:num w:numId="12" w16cid:durableId="1203443894">
    <w:abstractNumId w:val="29"/>
  </w:num>
  <w:num w:numId="13" w16cid:durableId="1896964714">
    <w:abstractNumId w:val="9"/>
  </w:num>
  <w:num w:numId="14" w16cid:durableId="551888874">
    <w:abstractNumId w:val="15"/>
  </w:num>
  <w:num w:numId="15" w16cid:durableId="665012051">
    <w:abstractNumId w:val="10"/>
  </w:num>
  <w:num w:numId="16" w16cid:durableId="1870607659">
    <w:abstractNumId w:val="22"/>
  </w:num>
  <w:num w:numId="17" w16cid:durableId="1904178962">
    <w:abstractNumId w:val="4"/>
  </w:num>
  <w:num w:numId="18" w16cid:durableId="263728868">
    <w:abstractNumId w:val="0"/>
  </w:num>
  <w:num w:numId="19" w16cid:durableId="17856744">
    <w:abstractNumId w:val="8"/>
  </w:num>
  <w:num w:numId="20" w16cid:durableId="459685403">
    <w:abstractNumId w:val="26"/>
  </w:num>
  <w:num w:numId="21" w16cid:durableId="305087423">
    <w:abstractNumId w:val="14"/>
  </w:num>
  <w:num w:numId="22" w16cid:durableId="400713586">
    <w:abstractNumId w:val="27"/>
  </w:num>
  <w:num w:numId="23" w16cid:durableId="2104181089">
    <w:abstractNumId w:val="20"/>
  </w:num>
  <w:num w:numId="24" w16cid:durableId="1473711701">
    <w:abstractNumId w:val="28"/>
  </w:num>
  <w:num w:numId="25" w16cid:durableId="1528372933">
    <w:abstractNumId w:val="7"/>
  </w:num>
  <w:num w:numId="26" w16cid:durableId="2003971999">
    <w:abstractNumId w:val="30"/>
  </w:num>
  <w:num w:numId="27" w16cid:durableId="831216632">
    <w:abstractNumId w:val="17"/>
  </w:num>
  <w:num w:numId="28" w16cid:durableId="1292320337">
    <w:abstractNumId w:val="23"/>
  </w:num>
  <w:num w:numId="29" w16cid:durableId="663053788">
    <w:abstractNumId w:val="6"/>
  </w:num>
  <w:num w:numId="30" w16cid:durableId="175582374">
    <w:abstractNumId w:val="25"/>
  </w:num>
  <w:num w:numId="31" w16cid:durableId="7222959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1" w:cryptProviderType="rsaAES" w:cryptAlgorithmClass="hash" w:cryptAlgorithmType="typeAny" w:cryptAlgorithmSid="14" w:cryptSpinCount="100000" w:hash="+kWW0p0dcBz3F8J4pwq1Pi6h62oBGF36clQI8R+oSrJyb3PeoBFYZH+GZ63DDXh63qpGVsZ9wQSSDmveRKhkZQ==" w:salt="kY0xjY9We1BqG/3GiDeAAw=="/>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ja2MDAyMjAzNTNX0lEKTi0uzszPAykwqQUAVmcvnSwAAAA="/>
  </w:docVars>
  <w:rsids>
    <w:rsidRoot w:val="00AC29EF"/>
    <w:rsid w:val="0000096F"/>
    <w:rsid w:val="000015B2"/>
    <w:rsid w:val="000018C7"/>
    <w:rsid w:val="0000231F"/>
    <w:rsid w:val="00002653"/>
    <w:rsid w:val="000028EF"/>
    <w:rsid w:val="00003548"/>
    <w:rsid w:val="00004182"/>
    <w:rsid w:val="000045A2"/>
    <w:rsid w:val="000049D3"/>
    <w:rsid w:val="00004D4B"/>
    <w:rsid w:val="0000521B"/>
    <w:rsid w:val="0000532D"/>
    <w:rsid w:val="00007870"/>
    <w:rsid w:val="00007C04"/>
    <w:rsid w:val="00007D03"/>
    <w:rsid w:val="00011238"/>
    <w:rsid w:val="00011472"/>
    <w:rsid w:val="000123B1"/>
    <w:rsid w:val="0001256F"/>
    <w:rsid w:val="0001332B"/>
    <w:rsid w:val="0001344C"/>
    <w:rsid w:val="00013B6F"/>
    <w:rsid w:val="00013E61"/>
    <w:rsid w:val="0001427F"/>
    <w:rsid w:val="000147ED"/>
    <w:rsid w:val="000148A7"/>
    <w:rsid w:val="00015047"/>
    <w:rsid w:val="000150CC"/>
    <w:rsid w:val="000156B9"/>
    <w:rsid w:val="000174A0"/>
    <w:rsid w:val="00017D83"/>
    <w:rsid w:val="000209B4"/>
    <w:rsid w:val="00022224"/>
    <w:rsid w:val="0002345E"/>
    <w:rsid w:val="000236E1"/>
    <w:rsid w:val="00023CB9"/>
    <w:rsid w:val="0002540E"/>
    <w:rsid w:val="000255AE"/>
    <w:rsid w:val="00027636"/>
    <w:rsid w:val="00027FAB"/>
    <w:rsid w:val="000313C4"/>
    <w:rsid w:val="00033644"/>
    <w:rsid w:val="00034A9B"/>
    <w:rsid w:val="00034DCB"/>
    <w:rsid w:val="00034ED5"/>
    <w:rsid w:val="00035334"/>
    <w:rsid w:val="000357B0"/>
    <w:rsid w:val="00036390"/>
    <w:rsid w:val="000363EA"/>
    <w:rsid w:val="00037C55"/>
    <w:rsid w:val="000402CE"/>
    <w:rsid w:val="00040FE2"/>
    <w:rsid w:val="0004107E"/>
    <w:rsid w:val="000425A9"/>
    <w:rsid w:val="000436FB"/>
    <w:rsid w:val="00043E5F"/>
    <w:rsid w:val="0004433B"/>
    <w:rsid w:val="00044A01"/>
    <w:rsid w:val="000463A5"/>
    <w:rsid w:val="00046F86"/>
    <w:rsid w:val="00047645"/>
    <w:rsid w:val="0005083B"/>
    <w:rsid w:val="00051545"/>
    <w:rsid w:val="00052997"/>
    <w:rsid w:val="00054D92"/>
    <w:rsid w:val="00055CF5"/>
    <w:rsid w:val="00055E94"/>
    <w:rsid w:val="0005672F"/>
    <w:rsid w:val="00056800"/>
    <w:rsid w:val="00057383"/>
    <w:rsid w:val="00057A08"/>
    <w:rsid w:val="00057E90"/>
    <w:rsid w:val="00060D64"/>
    <w:rsid w:val="00060FED"/>
    <w:rsid w:val="00061457"/>
    <w:rsid w:val="00061692"/>
    <w:rsid w:val="00061980"/>
    <w:rsid w:val="00061EDA"/>
    <w:rsid w:val="00062897"/>
    <w:rsid w:val="00062ED4"/>
    <w:rsid w:val="000643AF"/>
    <w:rsid w:val="00064FCC"/>
    <w:rsid w:val="0006784E"/>
    <w:rsid w:val="0007144D"/>
    <w:rsid w:val="00071733"/>
    <w:rsid w:val="00071906"/>
    <w:rsid w:val="00071D17"/>
    <w:rsid w:val="00071DA6"/>
    <w:rsid w:val="00071F60"/>
    <w:rsid w:val="000735BE"/>
    <w:rsid w:val="00074F6B"/>
    <w:rsid w:val="00076610"/>
    <w:rsid w:val="000771E0"/>
    <w:rsid w:val="00077A9D"/>
    <w:rsid w:val="00077AB7"/>
    <w:rsid w:val="000831E4"/>
    <w:rsid w:val="0008372E"/>
    <w:rsid w:val="00083B0A"/>
    <w:rsid w:val="00083B72"/>
    <w:rsid w:val="0008535A"/>
    <w:rsid w:val="0008621C"/>
    <w:rsid w:val="00086A38"/>
    <w:rsid w:val="000919B5"/>
    <w:rsid w:val="00091E2F"/>
    <w:rsid w:val="00091FB6"/>
    <w:rsid w:val="00092440"/>
    <w:rsid w:val="0009257A"/>
    <w:rsid w:val="00092622"/>
    <w:rsid w:val="00092C4E"/>
    <w:rsid w:val="000932A2"/>
    <w:rsid w:val="00094399"/>
    <w:rsid w:val="0009445A"/>
    <w:rsid w:val="0009515A"/>
    <w:rsid w:val="000951DA"/>
    <w:rsid w:val="0009609C"/>
    <w:rsid w:val="000971BE"/>
    <w:rsid w:val="0009722A"/>
    <w:rsid w:val="00097F0C"/>
    <w:rsid w:val="00097F7E"/>
    <w:rsid w:val="000A0A3D"/>
    <w:rsid w:val="000A0AD9"/>
    <w:rsid w:val="000A2123"/>
    <w:rsid w:val="000A47A3"/>
    <w:rsid w:val="000A4915"/>
    <w:rsid w:val="000A56CF"/>
    <w:rsid w:val="000A6A77"/>
    <w:rsid w:val="000A6DC9"/>
    <w:rsid w:val="000A7CA6"/>
    <w:rsid w:val="000B16B1"/>
    <w:rsid w:val="000B1F2C"/>
    <w:rsid w:val="000B35AB"/>
    <w:rsid w:val="000B47FB"/>
    <w:rsid w:val="000B65C3"/>
    <w:rsid w:val="000B6CF8"/>
    <w:rsid w:val="000C029F"/>
    <w:rsid w:val="000C1A9E"/>
    <w:rsid w:val="000C1C5C"/>
    <w:rsid w:val="000C3407"/>
    <w:rsid w:val="000C55B6"/>
    <w:rsid w:val="000D40B5"/>
    <w:rsid w:val="000D4EE2"/>
    <w:rsid w:val="000D57EE"/>
    <w:rsid w:val="000D5837"/>
    <w:rsid w:val="000D6EC3"/>
    <w:rsid w:val="000D7384"/>
    <w:rsid w:val="000D7A92"/>
    <w:rsid w:val="000D7BA7"/>
    <w:rsid w:val="000E25B8"/>
    <w:rsid w:val="000E273E"/>
    <w:rsid w:val="000E287F"/>
    <w:rsid w:val="000E44D4"/>
    <w:rsid w:val="000E4F6A"/>
    <w:rsid w:val="000E62FD"/>
    <w:rsid w:val="000E65FA"/>
    <w:rsid w:val="000E680F"/>
    <w:rsid w:val="000E7C3A"/>
    <w:rsid w:val="000F15E4"/>
    <w:rsid w:val="000F1BD3"/>
    <w:rsid w:val="000F2D87"/>
    <w:rsid w:val="000F3128"/>
    <w:rsid w:val="000F3E3B"/>
    <w:rsid w:val="000F4BE0"/>
    <w:rsid w:val="000F6C35"/>
    <w:rsid w:val="000F7A64"/>
    <w:rsid w:val="00100C18"/>
    <w:rsid w:val="00100D47"/>
    <w:rsid w:val="00104D71"/>
    <w:rsid w:val="001063CD"/>
    <w:rsid w:val="00106832"/>
    <w:rsid w:val="001079D6"/>
    <w:rsid w:val="00107C78"/>
    <w:rsid w:val="001109BE"/>
    <w:rsid w:val="00110BEA"/>
    <w:rsid w:val="00110CD2"/>
    <w:rsid w:val="00110CE7"/>
    <w:rsid w:val="001118B7"/>
    <w:rsid w:val="00111935"/>
    <w:rsid w:val="00112316"/>
    <w:rsid w:val="0011276C"/>
    <w:rsid w:val="001133E2"/>
    <w:rsid w:val="00113A54"/>
    <w:rsid w:val="0011409D"/>
    <w:rsid w:val="00114114"/>
    <w:rsid w:val="00114EE4"/>
    <w:rsid w:val="00115091"/>
    <w:rsid w:val="001157A0"/>
    <w:rsid w:val="00116428"/>
    <w:rsid w:val="0011771C"/>
    <w:rsid w:val="00117F56"/>
    <w:rsid w:val="001208D9"/>
    <w:rsid w:val="00120A38"/>
    <w:rsid w:val="00120B39"/>
    <w:rsid w:val="00121427"/>
    <w:rsid w:val="00122687"/>
    <w:rsid w:val="00125779"/>
    <w:rsid w:val="001266F7"/>
    <w:rsid w:val="00126D88"/>
    <w:rsid w:val="00126E95"/>
    <w:rsid w:val="001274D8"/>
    <w:rsid w:val="001304E0"/>
    <w:rsid w:val="00130F80"/>
    <w:rsid w:val="001315D7"/>
    <w:rsid w:val="00131D23"/>
    <w:rsid w:val="001322FA"/>
    <w:rsid w:val="00132B74"/>
    <w:rsid w:val="00133016"/>
    <w:rsid w:val="001339C8"/>
    <w:rsid w:val="001348A2"/>
    <w:rsid w:val="00136FB5"/>
    <w:rsid w:val="00137FA1"/>
    <w:rsid w:val="0014019F"/>
    <w:rsid w:val="00142606"/>
    <w:rsid w:val="0014287E"/>
    <w:rsid w:val="001428FB"/>
    <w:rsid w:val="00143254"/>
    <w:rsid w:val="001438BF"/>
    <w:rsid w:val="001441C4"/>
    <w:rsid w:val="001453DE"/>
    <w:rsid w:val="001459F1"/>
    <w:rsid w:val="00145FB2"/>
    <w:rsid w:val="00147B7A"/>
    <w:rsid w:val="00150D03"/>
    <w:rsid w:val="0015121D"/>
    <w:rsid w:val="00151F3D"/>
    <w:rsid w:val="00153858"/>
    <w:rsid w:val="001542C8"/>
    <w:rsid w:val="00155936"/>
    <w:rsid w:val="001563EB"/>
    <w:rsid w:val="00156B18"/>
    <w:rsid w:val="00156CBF"/>
    <w:rsid w:val="00156DDD"/>
    <w:rsid w:val="00157516"/>
    <w:rsid w:val="0015757F"/>
    <w:rsid w:val="00157839"/>
    <w:rsid w:val="00157B52"/>
    <w:rsid w:val="00157EF3"/>
    <w:rsid w:val="00157F47"/>
    <w:rsid w:val="0016261F"/>
    <w:rsid w:val="00162C8C"/>
    <w:rsid w:val="00164652"/>
    <w:rsid w:val="001654E6"/>
    <w:rsid w:val="00165E09"/>
    <w:rsid w:val="00166427"/>
    <w:rsid w:val="00167C69"/>
    <w:rsid w:val="00170BC7"/>
    <w:rsid w:val="00171233"/>
    <w:rsid w:val="001713F3"/>
    <w:rsid w:val="00172F8F"/>
    <w:rsid w:val="0017411C"/>
    <w:rsid w:val="00174DE9"/>
    <w:rsid w:val="00175523"/>
    <w:rsid w:val="00175D5C"/>
    <w:rsid w:val="00176F91"/>
    <w:rsid w:val="001773C1"/>
    <w:rsid w:val="0017798D"/>
    <w:rsid w:val="00177A84"/>
    <w:rsid w:val="001822ED"/>
    <w:rsid w:val="001829D3"/>
    <w:rsid w:val="00182B13"/>
    <w:rsid w:val="001844AE"/>
    <w:rsid w:val="00187B50"/>
    <w:rsid w:val="0019133F"/>
    <w:rsid w:val="00191CE8"/>
    <w:rsid w:val="00192C85"/>
    <w:rsid w:val="00193C42"/>
    <w:rsid w:val="00194B22"/>
    <w:rsid w:val="00196D12"/>
    <w:rsid w:val="001978C4"/>
    <w:rsid w:val="001A0E37"/>
    <w:rsid w:val="001A2B74"/>
    <w:rsid w:val="001A3449"/>
    <w:rsid w:val="001A36CB"/>
    <w:rsid w:val="001A3AFD"/>
    <w:rsid w:val="001A3EC4"/>
    <w:rsid w:val="001A3F04"/>
    <w:rsid w:val="001A4AC6"/>
    <w:rsid w:val="001A5187"/>
    <w:rsid w:val="001A7F1C"/>
    <w:rsid w:val="001B1DA2"/>
    <w:rsid w:val="001B2877"/>
    <w:rsid w:val="001B44B8"/>
    <w:rsid w:val="001B48F7"/>
    <w:rsid w:val="001B4F53"/>
    <w:rsid w:val="001B50FE"/>
    <w:rsid w:val="001B5697"/>
    <w:rsid w:val="001B5B44"/>
    <w:rsid w:val="001B63F3"/>
    <w:rsid w:val="001B6936"/>
    <w:rsid w:val="001B761A"/>
    <w:rsid w:val="001C01C6"/>
    <w:rsid w:val="001C040B"/>
    <w:rsid w:val="001C57EA"/>
    <w:rsid w:val="001C5D44"/>
    <w:rsid w:val="001C6400"/>
    <w:rsid w:val="001C6CC0"/>
    <w:rsid w:val="001D0448"/>
    <w:rsid w:val="001D1081"/>
    <w:rsid w:val="001D14FE"/>
    <w:rsid w:val="001D2192"/>
    <w:rsid w:val="001D2201"/>
    <w:rsid w:val="001D2B6E"/>
    <w:rsid w:val="001D49DE"/>
    <w:rsid w:val="001D53B1"/>
    <w:rsid w:val="001D578A"/>
    <w:rsid w:val="001D60E1"/>
    <w:rsid w:val="001D6A47"/>
    <w:rsid w:val="001D728C"/>
    <w:rsid w:val="001D7E80"/>
    <w:rsid w:val="001E1441"/>
    <w:rsid w:val="001E18DB"/>
    <w:rsid w:val="001E352A"/>
    <w:rsid w:val="001E3AE6"/>
    <w:rsid w:val="001E408F"/>
    <w:rsid w:val="001E5650"/>
    <w:rsid w:val="001E697B"/>
    <w:rsid w:val="001E6BCE"/>
    <w:rsid w:val="001E704D"/>
    <w:rsid w:val="001E7E37"/>
    <w:rsid w:val="001F18D5"/>
    <w:rsid w:val="001F23A0"/>
    <w:rsid w:val="001F2F28"/>
    <w:rsid w:val="001F36CB"/>
    <w:rsid w:val="001F3ADC"/>
    <w:rsid w:val="001F3D41"/>
    <w:rsid w:val="001F3DB2"/>
    <w:rsid w:val="001F405F"/>
    <w:rsid w:val="001F7BAC"/>
    <w:rsid w:val="002009DA"/>
    <w:rsid w:val="00200D21"/>
    <w:rsid w:val="002017E1"/>
    <w:rsid w:val="002019DF"/>
    <w:rsid w:val="00201D6E"/>
    <w:rsid w:val="00203823"/>
    <w:rsid w:val="00204938"/>
    <w:rsid w:val="002072EE"/>
    <w:rsid w:val="002124EB"/>
    <w:rsid w:val="00212D27"/>
    <w:rsid w:val="00212F31"/>
    <w:rsid w:val="00213580"/>
    <w:rsid w:val="00213CAC"/>
    <w:rsid w:val="00214836"/>
    <w:rsid w:val="00215097"/>
    <w:rsid w:val="00216060"/>
    <w:rsid w:val="00217473"/>
    <w:rsid w:val="00220000"/>
    <w:rsid w:val="00220FCB"/>
    <w:rsid w:val="0022172D"/>
    <w:rsid w:val="00221DDD"/>
    <w:rsid w:val="00222B1B"/>
    <w:rsid w:val="00222B4D"/>
    <w:rsid w:val="00222C3F"/>
    <w:rsid w:val="00224DFA"/>
    <w:rsid w:val="00225963"/>
    <w:rsid w:val="0022668A"/>
    <w:rsid w:val="0022739C"/>
    <w:rsid w:val="00227497"/>
    <w:rsid w:val="00227EB8"/>
    <w:rsid w:val="00227EF2"/>
    <w:rsid w:val="002306EE"/>
    <w:rsid w:val="0023235F"/>
    <w:rsid w:val="00232467"/>
    <w:rsid w:val="002324D5"/>
    <w:rsid w:val="00232E79"/>
    <w:rsid w:val="00233A40"/>
    <w:rsid w:val="00233C44"/>
    <w:rsid w:val="00234589"/>
    <w:rsid w:val="00235253"/>
    <w:rsid w:val="0023559E"/>
    <w:rsid w:val="002366C6"/>
    <w:rsid w:val="00236ED0"/>
    <w:rsid w:val="00237527"/>
    <w:rsid w:val="00240C55"/>
    <w:rsid w:val="00240E0B"/>
    <w:rsid w:val="0024159B"/>
    <w:rsid w:val="00241F1F"/>
    <w:rsid w:val="00242F88"/>
    <w:rsid w:val="002433C5"/>
    <w:rsid w:val="00244718"/>
    <w:rsid w:val="002451D3"/>
    <w:rsid w:val="002457E6"/>
    <w:rsid w:val="00246055"/>
    <w:rsid w:val="0024690E"/>
    <w:rsid w:val="00246C8E"/>
    <w:rsid w:val="002477D5"/>
    <w:rsid w:val="002509FD"/>
    <w:rsid w:val="002519A6"/>
    <w:rsid w:val="00252433"/>
    <w:rsid w:val="002548EE"/>
    <w:rsid w:val="0025574E"/>
    <w:rsid w:val="00255E80"/>
    <w:rsid w:val="0025619B"/>
    <w:rsid w:val="002574CA"/>
    <w:rsid w:val="00260E59"/>
    <w:rsid w:val="00261352"/>
    <w:rsid w:val="00262FD5"/>
    <w:rsid w:val="00267B5D"/>
    <w:rsid w:val="00270F03"/>
    <w:rsid w:val="0027359E"/>
    <w:rsid w:val="00274C14"/>
    <w:rsid w:val="00274E0C"/>
    <w:rsid w:val="00274EC1"/>
    <w:rsid w:val="00274F69"/>
    <w:rsid w:val="00276E31"/>
    <w:rsid w:val="00276F39"/>
    <w:rsid w:val="0027723C"/>
    <w:rsid w:val="002774A6"/>
    <w:rsid w:val="00277E58"/>
    <w:rsid w:val="00281811"/>
    <w:rsid w:val="00282E38"/>
    <w:rsid w:val="002836EB"/>
    <w:rsid w:val="00283C4C"/>
    <w:rsid w:val="00283FF3"/>
    <w:rsid w:val="0028470B"/>
    <w:rsid w:val="00284C53"/>
    <w:rsid w:val="0028645A"/>
    <w:rsid w:val="0028673B"/>
    <w:rsid w:val="00287D32"/>
    <w:rsid w:val="002903A2"/>
    <w:rsid w:val="002915F2"/>
    <w:rsid w:val="00292765"/>
    <w:rsid w:val="00292C97"/>
    <w:rsid w:val="00292D53"/>
    <w:rsid w:val="00292FE2"/>
    <w:rsid w:val="00293168"/>
    <w:rsid w:val="0029384C"/>
    <w:rsid w:val="00294376"/>
    <w:rsid w:val="002948CE"/>
    <w:rsid w:val="002948FA"/>
    <w:rsid w:val="00295D96"/>
    <w:rsid w:val="002979BC"/>
    <w:rsid w:val="002A0E1A"/>
    <w:rsid w:val="002A1305"/>
    <w:rsid w:val="002A2569"/>
    <w:rsid w:val="002A4151"/>
    <w:rsid w:val="002A6889"/>
    <w:rsid w:val="002B0776"/>
    <w:rsid w:val="002B090F"/>
    <w:rsid w:val="002B095D"/>
    <w:rsid w:val="002B1A71"/>
    <w:rsid w:val="002B4473"/>
    <w:rsid w:val="002B561F"/>
    <w:rsid w:val="002B631D"/>
    <w:rsid w:val="002B6391"/>
    <w:rsid w:val="002B7CD1"/>
    <w:rsid w:val="002C07A8"/>
    <w:rsid w:val="002C0873"/>
    <w:rsid w:val="002C0B65"/>
    <w:rsid w:val="002C2936"/>
    <w:rsid w:val="002C35CA"/>
    <w:rsid w:val="002C3EA8"/>
    <w:rsid w:val="002C50AD"/>
    <w:rsid w:val="002C720B"/>
    <w:rsid w:val="002C7254"/>
    <w:rsid w:val="002C73EE"/>
    <w:rsid w:val="002C7C78"/>
    <w:rsid w:val="002C7D24"/>
    <w:rsid w:val="002D0944"/>
    <w:rsid w:val="002D0F96"/>
    <w:rsid w:val="002D1240"/>
    <w:rsid w:val="002D265A"/>
    <w:rsid w:val="002D2817"/>
    <w:rsid w:val="002D4109"/>
    <w:rsid w:val="002D4A03"/>
    <w:rsid w:val="002D517E"/>
    <w:rsid w:val="002D6641"/>
    <w:rsid w:val="002D6DB3"/>
    <w:rsid w:val="002D71C7"/>
    <w:rsid w:val="002E047D"/>
    <w:rsid w:val="002E164A"/>
    <w:rsid w:val="002E1AF8"/>
    <w:rsid w:val="002E3FC6"/>
    <w:rsid w:val="002E50BC"/>
    <w:rsid w:val="002E6251"/>
    <w:rsid w:val="002E6A26"/>
    <w:rsid w:val="002E6CA7"/>
    <w:rsid w:val="002E7C9F"/>
    <w:rsid w:val="002E7CDA"/>
    <w:rsid w:val="002F07CD"/>
    <w:rsid w:val="002F4903"/>
    <w:rsid w:val="002F6CBE"/>
    <w:rsid w:val="00300270"/>
    <w:rsid w:val="00302259"/>
    <w:rsid w:val="00302DEC"/>
    <w:rsid w:val="003037FC"/>
    <w:rsid w:val="00303D4E"/>
    <w:rsid w:val="00304B7D"/>
    <w:rsid w:val="003069F8"/>
    <w:rsid w:val="00307AEA"/>
    <w:rsid w:val="00310D46"/>
    <w:rsid w:val="00311C82"/>
    <w:rsid w:val="00312622"/>
    <w:rsid w:val="0031553D"/>
    <w:rsid w:val="003156F4"/>
    <w:rsid w:val="00316D9F"/>
    <w:rsid w:val="003171AD"/>
    <w:rsid w:val="003171ED"/>
    <w:rsid w:val="003178F5"/>
    <w:rsid w:val="00322526"/>
    <w:rsid w:val="0032280C"/>
    <w:rsid w:val="0032359A"/>
    <w:rsid w:val="00323BF8"/>
    <w:rsid w:val="003248DE"/>
    <w:rsid w:val="00325B57"/>
    <w:rsid w:val="00325F0B"/>
    <w:rsid w:val="00327085"/>
    <w:rsid w:val="003300CC"/>
    <w:rsid w:val="00330931"/>
    <w:rsid w:val="0033114D"/>
    <w:rsid w:val="00331AD4"/>
    <w:rsid w:val="0033230A"/>
    <w:rsid w:val="003325F6"/>
    <w:rsid w:val="0033383C"/>
    <w:rsid w:val="00334552"/>
    <w:rsid w:val="003356F4"/>
    <w:rsid w:val="00335779"/>
    <w:rsid w:val="0033607E"/>
    <w:rsid w:val="00337CEE"/>
    <w:rsid w:val="0034032A"/>
    <w:rsid w:val="0034095B"/>
    <w:rsid w:val="00340BFD"/>
    <w:rsid w:val="00341C96"/>
    <w:rsid w:val="00342C37"/>
    <w:rsid w:val="003441FF"/>
    <w:rsid w:val="003448A7"/>
    <w:rsid w:val="003462BF"/>
    <w:rsid w:val="00346F87"/>
    <w:rsid w:val="0034729F"/>
    <w:rsid w:val="003476FF"/>
    <w:rsid w:val="00347FF8"/>
    <w:rsid w:val="003517D2"/>
    <w:rsid w:val="0035230F"/>
    <w:rsid w:val="00353030"/>
    <w:rsid w:val="003534AD"/>
    <w:rsid w:val="0035428D"/>
    <w:rsid w:val="00355C96"/>
    <w:rsid w:val="00356AA4"/>
    <w:rsid w:val="0035727A"/>
    <w:rsid w:val="00357B23"/>
    <w:rsid w:val="00360024"/>
    <w:rsid w:val="003615DA"/>
    <w:rsid w:val="00363857"/>
    <w:rsid w:val="003645F5"/>
    <w:rsid w:val="003647DC"/>
    <w:rsid w:val="003652B9"/>
    <w:rsid w:val="00366E7F"/>
    <w:rsid w:val="003672B8"/>
    <w:rsid w:val="00370C46"/>
    <w:rsid w:val="00372E05"/>
    <w:rsid w:val="003732B8"/>
    <w:rsid w:val="00373E03"/>
    <w:rsid w:val="003776CE"/>
    <w:rsid w:val="00377C0B"/>
    <w:rsid w:val="00380D12"/>
    <w:rsid w:val="003812BE"/>
    <w:rsid w:val="00381F3C"/>
    <w:rsid w:val="003826AA"/>
    <w:rsid w:val="00383A39"/>
    <w:rsid w:val="0038433D"/>
    <w:rsid w:val="00384E05"/>
    <w:rsid w:val="003923FB"/>
    <w:rsid w:val="0039320C"/>
    <w:rsid w:val="00393A50"/>
    <w:rsid w:val="00394913"/>
    <w:rsid w:val="00394CAF"/>
    <w:rsid w:val="0039620F"/>
    <w:rsid w:val="00397533"/>
    <w:rsid w:val="00397974"/>
    <w:rsid w:val="00397DED"/>
    <w:rsid w:val="003A0120"/>
    <w:rsid w:val="003A0482"/>
    <w:rsid w:val="003A1272"/>
    <w:rsid w:val="003A250C"/>
    <w:rsid w:val="003A3024"/>
    <w:rsid w:val="003A440B"/>
    <w:rsid w:val="003A4682"/>
    <w:rsid w:val="003A47BA"/>
    <w:rsid w:val="003A4DC4"/>
    <w:rsid w:val="003A7F63"/>
    <w:rsid w:val="003B0B53"/>
    <w:rsid w:val="003B1D13"/>
    <w:rsid w:val="003B2062"/>
    <w:rsid w:val="003B313C"/>
    <w:rsid w:val="003B45B4"/>
    <w:rsid w:val="003B60E6"/>
    <w:rsid w:val="003B63B7"/>
    <w:rsid w:val="003B7BA7"/>
    <w:rsid w:val="003C0CE7"/>
    <w:rsid w:val="003C11AD"/>
    <w:rsid w:val="003C15F1"/>
    <w:rsid w:val="003C35CF"/>
    <w:rsid w:val="003C3BFC"/>
    <w:rsid w:val="003C479D"/>
    <w:rsid w:val="003C49B2"/>
    <w:rsid w:val="003C5B45"/>
    <w:rsid w:val="003C5DBE"/>
    <w:rsid w:val="003C5EC3"/>
    <w:rsid w:val="003C69E8"/>
    <w:rsid w:val="003C6B3C"/>
    <w:rsid w:val="003C75B5"/>
    <w:rsid w:val="003C781B"/>
    <w:rsid w:val="003C785D"/>
    <w:rsid w:val="003D05D4"/>
    <w:rsid w:val="003D086F"/>
    <w:rsid w:val="003D1D6A"/>
    <w:rsid w:val="003D1E62"/>
    <w:rsid w:val="003D21C6"/>
    <w:rsid w:val="003D25E5"/>
    <w:rsid w:val="003D30B1"/>
    <w:rsid w:val="003D33B6"/>
    <w:rsid w:val="003D36CF"/>
    <w:rsid w:val="003D3F19"/>
    <w:rsid w:val="003D4FDD"/>
    <w:rsid w:val="003D58FB"/>
    <w:rsid w:val="003D5ED4"/>
    <w:rsid w:val="003D7C2B"/>
    <w:rsid w:val="003E0BB4"/>
    <w:rsid w:val="003E1728"/>
    <w:rsid w:val="003E1B63"/>
    <w:rsid w:val="003E3833"/>
    <w:rsid w:val="003E4607"/>
    <w:rsid w:val="003E4955"/>
    <w:rsid w:val="003E5DE6"/>
    <w:rsid w:val="003E62D0"/>
    <w:rsid w:val="003E6EB0"/>
    <w:rsid w:val="003E6FA9"/>
    <w:rsid w:val="003E72B6"/>
    <w:rsid w:val="003E7A40"/>
    <w:rsid w:val="003F019F"/>
    <w:rsid w:val="003F05D8"/>
    <w:rsid w:val="003F07AB"/>
    <w:rsid w:val="003F2B99"/>
    <w:rsid w:val="003F2CAB"/>
    <w:rsid w:val="003F3A91"/>
    <w:rsid w:val="003F3E83"/>
    <w:rsid w:val="003F481B"/>
    <w:rsid w:val="003F5A3F"/>
    <w:rsid w:val="003F63FB"/>
    <w:rsid w:val="003F7CAD"/>
    <w:rsid w:val="003F7CD1"/>
    <w:rsid w:val="00400EC8"/>
    <w:rsid w:val="00400F2A"/>
    <w:rsid w:val="0040109E"/>
    <w:rsid w:val="00401DD4"/>
    <w:rsid w:val="004025C3"/>
    <w:rsid w:val="00402818"/>
    <w:rsid w:val="00402C73"/>
    <w:rsid w:val="0040318C"/>
    <w:rsid w:val="00403D2C"/>
    <w:rsid w:val="004055B7"/>
    <w:rsid w:val="00405785"/>
    <w:rsid w:val="00405982"/>
    <w:rsid w:val="00405A39"/>
    <w:rsid w:val="00406726"/>
    <w:rsid w:val="00407354"/>
    <w:rsid w:val="00407BB5"/>
    <w:rsid w:val="00410465"/>
    <w:rsid w:val="00410FAD"/>
    <w:rsid w:val="00412CED"/>
    <w:rsid w:val="00412D4E"/>
    <w:rsid w:val="004142C4"/>
    <w:rsid w:val="0041446E"/>
    <w:rsid w:val="004148F2"/>
    <w:rsid w:val="004150A9"/>
    <w:rsid w:val="00415592"/>
    <w:rsid w:val="00416E09"/>
    <w:rsid w:val="0041728E"/>
    <w:rsid w:val="00417CC8"/>
    <w:rsid w:val="00420A0C"/>
    <w:rsid w:val="00421A5D"/>
    <w:rsid w:val="00424242"/>
    <w:rsid w:val="00424C10"/>
    <w:rsid w:val="00424DE1"/>
    <w:rsid w:val="00424EF5"/>
    <w:rsid w:val="004263C9"/>
    <w:rsid w:val="00426A52"/>
    <w:rsid w:val="0042787F"/>
    <w:rsid w:val="00431840"/>
    <w:rsid w:val="00433017"/>
    <w:rsid w:val="004330B1"/>
    <w:rsid w:val="004339FF"/>
    <w:rsid w:val="00433FC2"/>
    <w:rsid w:val="004343F2"/>
    <w:rsid w:val="00435A69"/>
    <w:rsid w:val="00435D5C"/>
    <w:rsid w:val="00436178"/>
    <w:rsid w:val="0043627D"/>
    <w:rsid w:val="00437181"/>
    <w:rsid w:val="00437328"/>
    <w:rsid w:val="00440D96"/>
    <w:rsid w:val="004411A9"/>
    <w:rsid w:val="00441E27"/>
    <w:rsid w:val="00442203"/>
    <w:rsid w:val="0044246F"/>
    <w:rsid w:val="00443016"/>
    <w:rsid w:val="00443B16"/>
    <w:rsid w:val="00443E10"/>
    <w:rsid w:val="004445B5"/>
    <w:rsid w:val="004449BF"/>
    <w:rsid w:val="0044542C"/>
    <w:rsid w:val="00445C67"/>
    <w:rsid w:val="00447F24"/>
    <w:rsid w:val="00447F80"/>
    <w:rsid w:val="00450925"/>
    <w:rsid w:val="004509B1"/>
    <w:rsid w:val="00450EAF"/>
    <w:rsid w:val="004512A7"/>
    <w:rsid w:val="004515B6"/>
    <w:rsid w:val="0045225D"/>
    <w:rsid w:val="00453389"/>
    <w:rsid w:val="00453E64"/>
    <w:rsid w:val="004546F8"/>
    <w:rsid w:val="00455217"/>
    <w:rsid w:val="00455657"/>
    <w:rsid w:val="00455905"/>
    <w:rsid w:val="00457D2C"/>
    <w:rsid w:val="00457E9D"/>
    <w:rsid w:val="004601A6"/>
    <w:rsid w:val="0046039F"/>
    <w:rsid w:val="00460806"/>
    <w:rsid w:val="00460A6F"/>
    <w:rsid w:val="004610C0"/>
    <w:rsid w:val="0046177C"/>
    <w:rsid w:val="004619B1"/>
    <w:rsid w:val="00461BEF"/>
    <w:rsid w:val="004624AE"/>
    <w:rsid w:val="004626A5"/>
    <w:rsid w:val="00462C68"/>
    <w:rsid w:val="00462C98"/>
    <w:rsid w:val="00462CD6"/>
    <w:rsid w:val="00462D32"/>
    <w:rsid w:val="004633C0"/>
    <w:rsid w:val="004636E8"/>
    <w:rsid w:val="00464109"/>
    <w:rsid w:val="00465448"/>
    <w:rsid w:val="00465A90"/>
    <w:rsid w:val="00466134"/>
    <w:rsid w:val="00470AEB"/>
    <w:rsid w:val="00471593"/>
    <w:rsid w:val="004722DB"/>
    <w:rsid w:val="00472656"/>
    <w:rsid w:val="00472758"/>
    <w:rsid w:val="00472CDA"/>
    <w:rsid w:val="0047372F"/>
    <w:rsid w:val="00473806"/>
    <w:rsid w:val="004746D1"/>
    <w:rsid w:val="004761B5"/>
    <w:rsid w:val="00476DFD"/>
    <w:rsid w:val="00480CDB"/>
    <w:rsid w:val="00480D0F"/>
    <w:rsid w:val="00483972"/>
    <w:rsid w:val="004839F9"/>
    <w:rsid w:val="00483EE5"/>
    <w:rsid w:val="004856AE"/>
    <w:rsid w:val="0048607E"/>
    <w:rsid w:val="004902DC"/>
    <w:rsid w:val="00493A95"/>
    <w:rsid w:val="00493E21"/>
    <w:rsid w:val="0049495C"/>
    <w:rsid w:val="00494B71"/>
    <w:rsid w:val="00494CF4"/>
    <w:rsid w:val="0049668C"/>
    <w:rsid w:val="00497DE8"/>
    <w:rsid w:val="004A011A"/>
    <w:rsid w:val="004A0C6A"/>
    <w:rsid w:val="004A0CB3"/>
    <w:rsid w:val="004A0CFA"/>
    <w:rsid w:val="004A0E9E"/>
    <w:rsid w:val="004A104D"/>
    <w:rsid w:val="004A16B7"/>
    <w:rsid w:val="004A1A46"/>
    <w:rsid w:val="004A2496"/>
    <w:rsid w:val="004A3B6B"/>
    <w:rsid w:val="004A3C67"/>
    <w:rsid w:val="004A473C"/>
    <w:rsid w:val="004A4A84"/>
    <w:rsid w:val="004A5300"/>
    <w:rsid w:val="004A6817"/>
    <w:rsid w:val="004A75C4"/>
    <w:rsid w:val="004A7DE0"/>
    <w:rsid w:val="004B0179"/>
    <w:rsid w:val="004B08FC"/>
    <w:rsid w:val="004B0D51"/>
    <w:rsid w:val="004B5CEA"/>
    <w:rsid w:val="004B5D0F"/>
    <w:rsid w:val="004B5F61"/>
    <w:rsid w:val="004B70E3"/>
    <w:rsid w:val="004C1ECF"/>
    <w:rsid w:val="004C2973"/>
    <w:rsid w:val="004C2A3C"/>
    <w:rsid w:val="004C3001"/>
    <w:rsid w:val="004C38A8"/>
    <w:rsid w:val="004C4A54"/>
    <w:rsid w:val="004C4AD0"/>
    <w:rsid w:val="004C682C"/>
    <w:rsid w:val="004D0B22"/>
    <w:rsid w:val="004D15CD"/>
    <w:rsid w:val="004D1FBF"/>
    <w:rsid w:val="004D27DE"/>
    <w:rsid w:val="004D34A7"/>
    <w:rsid w:val="004D4E7F"/>
    <w:rsid w:val="004D5F33"/>
    <w:rsid w:val="004D7014"/>
    <w:rsid w:val="004D7683"/>
    <w:rsid w:val="004D7867"/>
    <w:rsid w:val="004E1B3C"/>
    <w:rsid w:val="004E1FD9"/>
    <w:rsid w:val="004E3368"/>
    <w:rsid w:val="004E3FA4"/>
    <w:rsid w:val="004E4D02"/>
    <w:rsid w:val="004E7132"/>
    <w:rsid w:val="004E7B8B"/>
    <w:rsid w:val="004F10A7"/>
    <w:rsid w:val="004F194F"/>
    <w:rsid w:val="004F2AF7"/>
    <w:rsid w:val="004F3F6B"/>
    <w:rsid w:val="004F5FA1"/>
    <w:rsid w:val="004F71CA"/>
    <w:rsid w:val="005004C5"/>
    <w:rsid w:val="00502426"/>
    <w:rsid w:val="00502845"/>
    <w:rsid w:val="00503063"/>
    <w:rsid w:val="00503638"/>
    <w:rsid w:val="00507861"/>
    <w:rsid w:val="005078E3"/>
    <w:rsid w:val="005109FD"/>
    <w:rsid w:val="00512703"/>
    <w:rsid w:val="0051470C"/>
    <w:rsid w:val="00514E86"/>
    <w:rsid w:val="00514F94"/>
    <w:rsid w:val="005155B2"/>
    <w:rsid w:val="00516153"/>
    <w:rsid w:val="005167C9"/>
    <w:rsid w:val="00516FF9"/>
    <w:rsid w:val="0052066F"/>
    <w:rsid w:val="0052318C"/>
    <w:rsid w:val="00523226"/>
    <w:rsid w:val="00524189"/>
    <w:rsid w:val="005248CA"/>
    <w:rsid w:val="00527EE3"/>
    <w:rsid w:val="0053056B"/>
    <w:rsid w:val="00530C5D"/>
    <w:rsid w:val="00531B71"/>
    <w:rsid w:val="00531C89"/>
    <w:rsid w:val="005328A2"/>
    <w:rsid w:val="00533578"/>
    <w:rsid w:val="0053420D"/>
    <w:rsid w:val="00534363"/>
    <w:rsid w:val="0053495D"/>
    <w:rsid w:val="00535C26"/>
    <w:rsid w:val="00535E8D"/>
    <w:rsid w:val="00537000"/>
    <w:rsid w:val="00537645"/>
    <w:rsid w:val="00537B16"/>
    <w:rsid w:val="00540709"/>
    <w:rsid w:val="005418A4"/>
    <w:rsid w:val="00542111"/>
    <w:rsid w:val="005421C3"/>
    <w:rsid w:val="00542DDA"/>
    <w:rsid w:val="005434C8"/>
    <w:rsid w:val="005434DB"/>
    <w:rsid w:val="005452F6"/>
    <w:rsid w:val="0054662C"/>
    <w:rsid w:val="00546B31"/>
    <w:rsid w:val="00546CFC"/>
    <w:rsid w:val="005475F8"/>
    <w:rsid w:val="00547F66"/>
    <w:rsid w:val="00552445"/>
    <w:rsid w:val="00552477"/>
    <w:rsid w:val="00552A39"/>
    <w:rsid w:val="005532AD"/>
    <w:rsid w:val="005536A9"/>
    <w:rsid w:val="005537C9"/>
    <w:rsid w:val="00553EA1"/>
    <w:rsid w:val="00554718"/>
    <w:rsid w:val="0055494F"/>
    <w:rsid w:val="00554D16"/>
    <w:rsid w:val="00554DD9"/>
    <w:rsid w:val="00556D9B"/>
    <w:rsid w:val="00556FC2"/>
    <w:rsid w:val="005575D6"/>
    <w:rsid w:val="005601BB"/>
    <w:rsid w:val="005610DA"/>
    <w:rsid w:val="005610EF"/>
    <w:rsid w:val="00561589"/>
    <w:rsid w:val="00561962"/>
    <w:rsid w:val="00561EE8"/>
    <w:rsid w:val="00562F4F"/>
    <w:rsid w:val="00563142"/>
    <w:rsid w:val="00564CC9"/>
    <w:rsid w:val="00564DF6"/>
    <w:rsid w:val="0056648A"/>
    <w:rsid w:val="00566861"/>
    <w:rsid w:val="005671D2"/>
    <w:rsid w:val="005674B7"/>
    <w:rsid w:val="005675F6"/>
    <w:rsid w:val="005702D6"/>
    <w:rsid w:val="00570444"/>
    <w:rsid w:val="005720E6"/>
    <w:rsid w:val="0057342F"/>
    <w:rsid w:val="00573B2C"/>
    <w:rsid w:val="00573F17"/>
    <w:rsid w:val="00574557"/>
    <w:rsid w:val="00576923"/>
    <w:rsid w:val="00577804"/>
    <w:rsid w:val="00580E38"/>
    <w:rsid w:val="005816B2"/>
    <w:rsid w:val="00581710"/>
    <w:rsid w:val="0058172E"/>
    <w:rsid w:val="00583A22"/>
    <w:rsid w:val="005842F9"/>
    <w:rsid w:val="00585B52"/>
    <w:rsid w:val="00586661"/>
    <w:rsid w:val="00587F2A"/>
    <w:rsid w:val="005901B9"/>
    <w:rsid w:val="0059043C"/>
    <w:rsid w:val="005906B7"/>
    <w:rsid w:val="00591969"/>
    <w:rsid w:val="00592412"/>
    <w:rsid w:val="005928DC"/>
    <w:rsid w:val="00592BF7"/>
    <w:rsid w:val="00593357"/>
    <w:rsid w:val="00593C12"/>
    <w:rsid w:val="00595A3D"/>
    <w:rsid w:val="00596A70"/>
    <w:rsid w:val="00596EC9"/>
    <w:rsid w:val="005A02E4"/>
    <w:rsid w:val="005A0988"/>
    <w:rsid w:val="005A1522"/>
    <w:rsid w:val="005A15CD"/>
    <w:rsid w:val="005A162A"/>
    <w:rsid w:val="005A29C4"/>
    <w:rsid w:val="005A5D2F"/>
    <w:rsid w:val="005A655F"/>
    <w:rsid w:val="005A6A2E"/>
    <w:rsid w:val="005A703A"/>
    <w:rsid w:val="005A763B"/>
    <w:rsid w:val="005A7A62"/>
    <w:rsid w:val="005B02F5"/>
    <w:rsid w:val="005B10D1"/>
    <w:rsid w:val="005B10F7"/>
    <w:rsid w:val="005B1D74"/>
    <w:rsid w:val="005B23C2"/>
    <w:rsid w:val="005B75C9"/>
    <w:rsid w:val="005B7A76"/>
    <w:rsid w:val="005C196D"/>
    <w:rsid w:val="005C387D"/>
    <w:rsid w:val="005C3FE7"/>
    <w:rsid w:val="005C4C92"/>
    <w:rsid w:val="005C4E1C"/>
    <w:rsid w:val="005C555C"/>
    <w:rsid w:val="005C58D5"/>
    <w:rsid w:val="005C6089"/>
    <w:rsid w:val="005C740C"/>
    <w:rsid w:val="005D150B"/>
    <w:rsid w:val="005D1F14"/>
    <w:rsid w:val="005D22BA"/>
    <w:rsid w:val="005D264B"/>
    <w:rsid w:val="005D3220"/>
    <w:rsid w:val="005D6ABC"/>
    <w:rsid w:val="005D7CFB"/>
    <w:rsid w:val="005D7F99"/>
    <w:rsid w:val="005E07B0"/>
    <w:rsid w:val="005E1594"/>
    <w:rsid w:val="005E1C5D"/>
    <w:rsid w:val="005E1CD3"/>
    <w:rsid w:val="005E2DCA"/>
    <w:rsid w:val="005E2FED"/>
    <w:rsid w:val="005E34AC"/>
    <w:rsid w:val="005E3F34"/>
    <w:rsid w:val="005E4F65"/>
    <w:rsid w:val="005E67BD"/>
    <w:rsid w:val="005E6872"/>
    <w:rsid w:val="005F0107"/>
    <w:rsid w:val="005F0572"/>
    <w:rsid w:val="005F1BD3"/>
    <w:rsid w:val="005F1F8E"/>
    <w:rsid w:val="005F277D"/>
    <w:rsid w:val="005F4235"/>
    <w:rsid w:val="005F52E5"/>
    <w:rsid w:val="005F5367"/>
    <w:rsid w:val="005F6033"/>
    <w:rsid w:val="005F614A"/>
    <w:rsid w:val="005F68B5"/>
    <w:rsid w:val="00600266"/>
    <w:rsid w:val="0060224F"/>
    <w:rsid w:val="00603A62"/>
    <w:rsid w:val="00604DD4"/>
    <w:rsid w:val="006057DB"/>
    <w:rsid w:val="00605A1F"/>
    <w:rsid w:val="00605E33"/>
    <w:rsid w:val="006065CC"/>
    <w:rsid w:val="00607EBD"/>
    <w:rsid w:val="00610D4F"/>
    <w:rsid w:val="00611677"/>
    <w:rsid w:val="00612D2A"/>
    <w:rsid w:val="00613A73"/>
    <w:rsid w:val="00613BAF"/>
    <w:rsid w:val="00613EE5"/>
    <w:rsid w:val="006141CA"/>
    <w:rsid w:val="006144AE"/>
    <w:rsid w:val="006149C6"/>
    <w:rsid w:val="0061509B"/>
    <w:rsid w:val="00616C1F"/>
    <w:rsid w:val="00616E65"/>
    <w:rsid w:val="00617F8F"/>
    <w:rsid w:val="006214AE"/>
    <w:rsid w:val="0062158B"/>
    <w:rsid w:val="00621DB9"/>
    <w:rsid w:val="006229CC"/>
    <w:rsid w:val="00622BC0"/>
    <w:rsid w:val="00623196"/>
    <w:rsid w:val="00623DC4"/>
    <w:rsid w:val="006249F7"/>
    <w:rsid w:val="00624E2A"/>
    <w:rsid w:val="006254A9"/>
    <w:rsid w:val="0062596C"/>
    <w:rsid w:val="006262C2"/>
    <w:rsid w:val="00627234"/>
    <w:rsid w:val="00627CE6"/>
    <w:rsid w:val="00627EA5"/>
    <w:rsid w:val="006307E7"/>
    <w:rsid w:val="00630FBE"/>
    <w:rsid w:val="00631DE5"/>
    <w:rsid w:val="00632652"/>
    <w:rsid w:val="00633A55"/>
    <w:rsid w:val="00634481"/>
    <w:rsid w:val="0063608E"/>
    <w:rsid w:val="00637867"/>
    <w:rsid w:val="00637B02"/>
    <w:rsid w:val="0064083E"/>
    <w:rsid w:val="0064109B"/>
    <w:rsid w:val="00641A1F"/>
    <w:rsid w:val="006421BB"/>
    <w:rsid w:val="006435BC"/>
    <w:rsid w:val="0064434A"/>
    <w:rsid w:val="0064466A"/>
    <w:rsid w:val="006451BA"/>
    <w:rsid w:val="00645661"/>
    <w:rsid w:val="00645A2D"/>
    <w:rsid w:val="00645D9A"/>
    <w:rsid w:val="00646066"/>
    <w:rsid w:val="00647D95"/>
    <w:rsid w:val="006503DE"/>
    <w:rsid w:val="006524E7"/>
    <w:rsid w:val="00652AEB"/>
    <w:rsid w:val="00652C96"/>
    <w:rsid w:val="00653B3E"/>
    <w:rsid w:val="006540AC"/>
    <w:rsid w:val="0065458C"/>
    <w:rsid w:val="00654E4C"/>
    <w:rsid w:val="0065508A"/>
    <w:rsid w:val="006554B9"/>
    <w:rsid w:val="006554DC"/>
    <w:rsid w:val="00655860"/>
    <w:rsid w:val="00656845"/>
    <w:rsid w:val="0066046E"/>
    <w:rsid w:val="00660B0B"/>
    <w:rsid w:val="0066121B"/>
    <w:rsid w:val="00661F8F"/>
    <w:rsid w:val="006630C6"/>
    <w:rsid w:val="00663AEA"/>
    <w:rsid w:val="00663FA7"/>
    <w:rsid w:val="00664844"/>
    <w:rsid w:val="0066501C"/>
    <w:rsid w:val="0066588F"/>
    <w:rsid w:val="006659E2"/>
    <w:rsid w:val="006659E4"/>
    <w:rsid w:val="006660F6"/>
    <w:rsid w:val="006662DA"/>
    <w:rsid w:val="006675EF"/>
    <w:rsid w:val="006739BF"/>
    <w:rsid w:val="006742D2"/>
    <w:rsid w:val="00675D8E"/>
    <w:rsid w:val="00675DC5"/>
    <w:rsid w:val="00677109"/>
    <w:rsid w:val="00680276"/>
    <w:rsid w:val="006802B3"/>
    <w:rsid w:val="00681640"/>
    <w:rsid w:val="00681E96"/>
    <w:rsid w:val="006825FD"/>
    <w:rsid w:val="00683214"/>
    <w:rsid w:val="0068396B"/>
    <w:rsid w:val="0068479B"/>
    <w:rsid w:val="006857A8"/>
    <w:rsid w:val="00685F17"/>
    <w:rsid w:val="006865C6"/>
    <w:rsid w:val="006868FF"/>
    <w:rsid w:val="00687AFD"/>
    <w:rsid w:val="006917CD"/>
    <w:rsid w:val="0069189F"/>
    <w:rsid w:val="006922C3"/>
    <w:rsid w:val="006923DE"/>
    <w:rsid w:val="00692D21"/>
    <w:rsid w:val="006937F0"/>
    <w:rsid w:val="00694954"/>
    <w:rsid w:val="00694ADA"/>
    <w:rsid w:val="00694AE5"/>
    <w:rsid w:val="00694E82"/>
    <w:rsid w:val="00694F7C"/>
    <w:rsid w:val="00695748"/>
    <w:rsid w:val="00696BEE"/>
    <w:rsid w:val="00696D66"/>
    <w:rsid w:val="006978B6"/>
    <w:rsid w:val="00697D7A"/>
    <w:rsid w:val="006A0F19"/>
    <w:rsid w:val="006A27DC"/>
    <w:rsid w:val="006A2806"/>
    <w:rsid w:val="006A3C46"/>
    <w:rsid w:val="006A3D49"/>
    <w:rsid w:val="006A40A2"/>
    <w:rsid w:val="006A56CD"/>
    <w:rsid w:val="006A56D4"/>
    <w:rsid w:val="006A656F"/>
    <w:rsid w:val="006A6932"/>
    <w:rsid w:val="006B2E4B"/>
    <w:rsid w:val="006B312D"/>
    <w:rsid w:val="006B4469"/>
    <w:rsid w:val="006B630F"/>
    <w:rsid w:val="006B639B"/>
    <w:rsid w:val="006B6638"/>
    <w:rsid w:val="006B7D58"/>
    <w:rsid w:val="006C0128"/>
    <w:rsid w:val="006C09C7"/>
    <w:rsid w:val="006C0FB2"/>
    <w:rsid w:val="006C28FD"/>
    <w:rsid w:val="006C30E0"/>
    <w:rsid w:val="006C3CEF"/>
    <w:rsid w:val="006C4A41"/>
    <w:rsid w:val="006C4B61"/>
    <w:rsid w:val="006C50EB"/>
    <w:rsid w:val="006C57FD"/>
    <w:rsid w:val="006C5B22"/>
    <w:rsid w:val="006C6292"/>
    <w:rsid w:val="006C70FC"/>
    <w:rsid w:val="006C77AA"/>
    <w:rsid w:val="006D0CC8"/>
    <w:rsid w:val="006D3485"/>
    <w:rsid w:val="006D442B"/>
    <w:rsid w:val="006D45BE"/>
    <w:rsid w:val="006D57F0"/>
    <w:rsid w:val="006D5B03"/>
    <w:rsid w:val="006D5DC9"/>
    <w:rsid w:val="006D669A"/>
    <w:rsid w:val="006D6AB6"/>
    <w:rsid w:val="006D6F0D"/>
    <w:rsid w:val="006E07EE"/>
    <w:rsid w:val="006E1AE2"/>
    <w:rsid w:val="006E2039"/>
    <w:rsid w:val="006E4454"/>
    <w:rsid w:val="006E46DC"/>
    <w:rsid w:val="006E5137"/>
    <w:rsid w:val="006E5A81"/>
    <w:rsid w:val="006E5BE1"/>
    <w:rsid w:val="006E772B"/>
    <w:rsid w:val="006F1D1F"/>
    <w:rsid w:val="006F4071"/>
    <w:rsid w:val="006F4353"/>
    <w:rsid w:val="006F448B"/>
    <w:rsid w:val="006F52EB"/>
    <w:rsid w:val="006F5F08"/>
    <w:rsid w:val="006F6BE1"/>
    <w:rsid w:val="006F757C"/>
    <w:rsid w:val="006F757F"/>
    <w:rsid w:val="006F7734"/>
    <w:rsid w:val="006F7BA6"/>
    <w:rsid w:val="00700881"/>
    <w:rsid w:val="00700A17"/>
    <w:rsid w:val="00700D97"/>
    <w:rsid w:val="00700F9F"/>
    <w:rsid w:val="00702AEA"/>
    <w:rsid w:val="00702D56"/>
    <w:rsid w:val="00703871"/>
    <w:rsid w:val="0070409D"/>
    <w:rsid w:val="00705E05"/>
    <w:rsid w:val="00707DD5"/>
    <w:rsid w:val="007106C7"/>
    <w:rsid w:val="00711DF0"/>
    <w:rsid w:val="00712591"/>
    <w:rsid w:val="00712598"/>
    <w:rsid w:val="00712CAD"/>
    <w:rsid w:val="00712CD0"/>
    <w:rsid w:val="00713764"/>
    <w:rsid w:val="007142C9"/>
    <w:rsid w:val="0071512F"/>
    <w:rsid w:val="00715B1E"/>
    <w:rsid w:val="0071633F"/>
    <w:rsid w:val="00717213"/>
    <w:rsid w:val="00720F0E"/>
    <w:rsid w:val="00721C53"/>
    <w:rsid w:val="00722067"/>
    <w:rsid w:val="00722FC6"/>
    <w:rsid w:val="00724B11"/>
    <w:rsid w:val="00725C4C"/>
    <w:rsid w:val="00727D23"/>
    <w:rsid w:val="0073021C"/>
    <w:rsid w:val="00730227"/>
    <w:rsid w:val="00730F2A"/>
    <w:rsid w:val="00732582"/>
    <w:rsid w:val="00732E63"/>
    <w:rsid w:val="00733485"/>
    <w:rsid w:val="00733CE2"/>
    <w:rsid w:val="00733EFA"/>
    <w:rsid w:val="00734A60"/>
    <w:rsid w:val="00734C6B"/>
    <w:rsid w:val="00735412"/>
    <w:rsid w:val="007357E2"/>
    <w:rsid w:val="00735956"/>
    <w:rsid w:val="007364BA"/>
    <w:rsid w:val="00736948"/>
    <w:rsid w:val="007369A6"/>
    <w:rsid w:val="00740757"/>
    <w:rsid w:val="00741227"/>
    <w:rsid w:val="0074279A"/>
    <w:rsid w:val="00742D75"/>
    <w:rsid w:val="007434B4"/>
    <w:rsid w:val="00744D7D"/>
    <w:rsid w:val="00746193"/>
    <w:rsid w:val="00746511"/>
    <w:rsid w:val="00747318"/>
    <w:rsid w:val="00747BD1"/>
    <w:rsid w:val="007502D2"/>
    <w:rsid w:val="00750818"/>
    <w:rsid w:val="0075119C"/>
    <w:rsid w:val="00751633"/>
    <w:rsid w:val="007516B2"/>
    <w:rsid w:val="00751FC2"/>
    <w:rsid w:val="007530AC"/>
    <w:rsid w:val="00753AAE"/>
    <w:rsid w:val="00753B89"/>
    <w:rsid w:val="0075417C"/>
    <w:rsid w:val="00755264"/>
    <w:rsid w:val="00755CCD"/>
    <w:rsid w:val="00757AD8"/>
    <w:rsid w:val="007612C4"/>
    <w:rsid w:val="00761EA1"/>
    <w:rsid w:val="00762609"/>
    <w:rsid w:val="00762686"/>
    <w:rsid w:val="00762F10"/>
    <w:rsid w:val="00762F47"/>
    <w:rsid w:val="007630EB"/>
    <w:rsid w:val="0076323F"/>
    <w:rsid w:val="007633BE"/>
    <w:rsid w:val="00763A72"/>
    <w:rsid w:val="0076400F"/>
    <w:rsid w:val="0076410C"/>
    <w:rsid w:val="007646CC"/>
    <w:rsid w:val="00765033"/>
    <w:rsid w:val="007650C6"/>
    <w:rsid w:val="0076594A"/>
    <w:rsid w:val="007671E3"/>
    <w:rsid w:val="007673F4"/>
    <w:rsid w:val="00767B06"/>
    <w:rsid w:val="00767F78"/>
    <w:rsid w:val="00771F7C"/>
    <w:rsid w:val="00772819"/>
    <w:rsid w:val="007730E6"/>
    <w:rsid w:val="007758AE"/>
    <w:rsid w:val="00776E2E"/>
    <w:rsid w:val="00776FEB"/>
    <w:rsid w:val="00777490"/>
    <w:rsid w:val="00780E73"/>
    <w:rsid w:val="00780EC6"/>
    <w:rsid w:val="0078186E"/>
    <w:rsid w:val="00781B05"/>
    <w:rsid w:val="00783A90"/>
    <w:rsid w:val="00783F8A"/>
    <w:rsid w:val="00784760"/>
    <w:rsid w:val="00785170"/>
    <w:rsid w:val="00785383"/>
    <w:rsid w:val="00785B47"/>
    <w:rsid w:val="007860F3"/>
    <w:rsid w:val="0078638A"/>
    <w:rsid w:val="00786DF2"/>
    <w:rsid w:val="00787E85"/>
    <w:rsid w:val="00787F26"/>
    <w:rsid w:val="00790714"/>
    <w:rsid w:val="00790FE4"/>
    <w:rsid w:val="00791164"/>
    <w:rsid w:val="007911AE"/>
    <w:rsid w:val="00791846"/>
    <w:rsid w:val="00791E61"/>
    <w:rsid w:val="00791ED1"/>
    <w:rsid w:val="00792A7E"/>
    <w:rsid w:val="0079323E"/>
    <w:rsid w:val="00793E4F"/>
    <w:rsid w:val="00793F41"/>
    <w:rsid w:val="00793F58"/>
    <w:rsid w:val="00794A31"/>
    <w:rsid w:val="00796050"/>
    <w:rsid w:val="00796CB4"/>
    <w:rsid w:val="00796D8E"/>
    <w:rsid w:val="00796E34"/>
    <w:rsid w:val="00796F12"/>
    <w:rsid w:val="0079704A"/>
    <w:rsid w:val="007976FE"/>
    <w:rsid w:val="007A0EAE"/>
    <w:rsid w:val="007A1D9D"/>
    <w:rsid w:val="007A20E4"/>
    <w:rsid w:val="007A260E"/>
    <w:rsid w:val="007A2A97"/>
    <w:rsid w:val="007A2C1E"/>
    <w:rsid w:val="007A2FDD"/>
    <w:rsid w:val="007A353D"/>
    <w:rsid w:val="007A3B57"/>
    <w:rsid w:val="007A3EC9"/>
    <w:rsid w:val="007A4D06"/>
    <w:rsid w:val="007A50C1"/>
    <w:rsid w:val="007A5677"/>
    <w:rsid w:val="007A62CC"/>
    <w:rsid w:val="007A679E"/>
    <w:rsid w:val="007A7BA1"/>
    <w:rsid w:val="007B112F"/>
    <w:rsid w:val="007B36F6"/>
    <w:rsid w:val="007B4AB9"/>
    <w:rsid w:val="007B5F1E"/>
    <w:rsid w:val="007B6013"/>
    <w:rsid w:val="007B6560"/>
    <w:rsid w:val="007B66BE"/>
    <w:rsid w:val="007B78D0"/>
    <w:rsid w:val="007C0AAB"/>
    <w:rsid w:val="007C0D39"/>
    <w:rsid w:val="007C175D"/>
    <w:rsid w:val="007C315F"/>
    <w:rsid w:val="007C31C6"/>
    <w:rsid w:val="007C3222"/>
    <w:rsid w:val="007C3318"/>
    <w:rsid w:val="007C3CAB"/>
    <w:rsid w:val="007C3F23"/>
    <w:rsid w:val="007C51E4"/>
    <w:rsid w:val="007C5471"/>
    <w:rsid w:val="007C74C6"/>
    <w:rsid w:val="007D18FE"/>
    <w:rsid w:val="007D1B57"/>
    <w:rsid w:val="007D3101"/>
    <w:rsid w:val="007D3102"/>
    <w:rsid w:val="007D33DF"/>
    <w:rsid w:val="007D3A06"/>
    <w:rsid w:val="007D4F3F"/>
    <w:rsid w:val="007D545D"/>
    <w:rsid w:val="007D66EF"/>
    <w:rsid w:val="007D6838"/>
    <w:rsid w:val="007D7FAF"/>
    <w:rsid w:val="007E0A6A"/>
    <w:rsid w:val="007E0A7F"/>
    <w:rsid w:val="007E2FAF"/>
    <w:rsid w:val="007E3850"/>
    <w:rsid w:val="007E4055"/>
    <w:rsid w:val="007E4144"/>
    <w:rsid w:val="007E4F68"/>
    <w:rsid w:val="007E5547"/>
    <w:rsid w:val="007E5D2A"/>
    <w:rsid w:val="007E705B"/>
    <w:rsid w:val="007E79F3"/>
    <w:rsid w:val="007F067E"/>
    <w:rsid w:val="007F0F4E"/>
    <w:rsid w:val="007F1436"/>
    <w:rsid w:val="007F1443"/>
    <w:rsid w:val="007F19D8"/>
    <w:rsid w:val="007F2048"/>
    <w:rsid w:val="007F2C7A"/>
    <w:rsid w:val="007F2E67"/>
    <w:rsid w:val="007F2F80"/>
    <w:rsid w:val="007F33DC"/>
    <w:rsid w:val="007F3961"/>
    <w:rsid w:val="007F4B3A"/>
    <w:rsid w:val="007F52B3"/>
    <w:rsid w:val="007F5371"/>
    <w:rsid w:val="007F5A2B"/>
    <w:rsid w:val="007F713E"/>
    <w:rsid w:val="008003DB"/>
    <w:rsid w:val="00800584"/>
    <w:rsid w:val="008007DB"/>
    <w:rsid w:val="00802CA5"/>
    <w:rsid w:val="008049E7"/>
    <w:rsid w:val="008053DD"/>
    <w:rsid w:val="008062D4"/>
    <w:rsid w:val="00806955"/>
    <w:rsid w:val="00810346"/>
    <w:rsid w:val="008117B7"/>
    <w:rsid w:val="00812FBB"/>
    <w:rsid w:val="00813644"/>
    <w:rsid w:val="0081468C"/>
    <w:rsid w:val="00816E7C"/>
    <w:rsid w:val="0081758B"/>
    <w:rsid w:val="00817BA8"/>
    <w:rsid w:val="00817BAF"/>
    <w:rsid w:val="008205FD"/>
    <w:rsid w:val="0082068C"/>
    <w:rsid w:val="008210AD"/>
    <w:rsid w:val="008216A6"/>
    <w:rsid w:val="00821ECC"/>
    <w:rsid w:val="008234DD"/>
    <w:rsid w:val="00823737"/>
    <w:rsid w:val="00824572"/>
    <w:rsid w:val="00825D49"/>
    <w:rsid w:val="00825D96"/>
    <w:rsid w:val="008262D0"/>
    <w:rsid w:val="00826C6E"/>
    <w:rsid w:val="00826FC0"/>
    <w:rsid w:val="00827BF1"/>
    <w:rsid w:val="00827E3B"/>
    <w:rsid w:val="00830623"/>
    <w:rsid w:val="00830A92"/>
    <w:rsid w:val="00830FF4"/>
    <w:rsid w:val="00831235"/>
    <w:rsid w:val="0083150A"/>
    <w:rsid w:val="00832492"/>
    <w:rsid w:val="008342C5"/>
    <w:rsid w:val="00834C1E"/>
    <w:rsid w:val="00836567"/>
    <w:rsid w:val="00836586"/>
    <w:rsid w:val="00837478"/>
    <w:rsid w:val="008412FF"/>
    <w:rsid w:val="0084229F"/>
    <w:rsid w:val="00842CA9"/>
    <w:rsid w:val="008434DC"/>
    <w:rsid w:val="00843502"/>
    <w:rsid w:val="00843900"/>
    <w:rsid w:val="00844D86"/>
    <w:rsid w:val="00845F57"/>
    <w:rsid w:val="00846131"/>
    <w:rsid w:val="00847861"/>
    <w:rsid w:val="00851EFC"/>
    <w:rsid w:val="00851F1F"/>
    <w:rsid w:val="00852460"/>
    <w:rsid w:val="00853CF0"/>
    <w:rsid w:val="008544EC"/>
    <w:rsid w:val="008547E0"/>
    <w:rsid w:val="00854BD8"/>
    <w:rsid w:val="00855A12"/>
    <w:rsid w:val="00855C2D"/>
    <w:rsid w:val="00856A37"/>
    <w:rsid w:val="00857FE2"/>
    <w:rsid w:val="0086030B"/>
    <w:rsid w:val="008606B7"/>
    <w:rsid w:val="00860872"/>
    <w:rsid w:val="00860BDB"/>
    <w:rsid w:val="0086183A"/>
    <w:rsid w:val="00861C95"/>
    <w:rsid w:val="00861E49"/>
    <w:rsid w:val="0086217F"/>
    <w:rsid w:val="00863D37"/>
    <w:rsid w:val="00864CDA"/>
    <w:rsid w:val="0086530C"/>
    <w:rsid w:val="008706CA"/>
    <w:rsid w:val="00870F3F"/>
    <w:rsid w:val="00871E45"/>
    <w:rsid w:val="00871EED"/>
    <w:rsid w:val="00872768"/>
    <w:rsid w:val="00872BE6"/>
    <w:rsid w:val="00872C89"/>
    <w:rsid w:val="00873A7F"/>
    <w:rsid w:val="008745C6"/>
    <w:rsid w:val="0087526A"/>
    <w:rsid w:val="00876F59"/>
    <w:rsid w:val="00880026"/>
    <w:rsid w:val="00880850"/>
    <w:rsid w:val="00880FF4"/>
    <w:rsid w:val="0088111A"/>
    <w:rsid w:val="008814C1"/>
    <w:rsid w:val="008823A4"/>
    <w:rsid w:val="00882489"/>
    <w:rsid w:val="00884F06"/>
    <w:rsid w:val="00887650"/>
    <w:rsid w:val="008906B0"/>
    <w:rsid w:val="0089081D"/>
    <w:rsid w:val="00890D50"/>
    <w:rsid w:val="00890FA3"/>
    <w:rsid w:val="008923A4"/>
    <w:rsid w:val="0089299A"/>
    <w:rsid w:val="00893A14"/>
    <w:rsid w:val="008940BA"/>
    <w:rsid w:val="008941FC"/>
    <w:rsid w:val="00895A09"/>
    <w:rsid w:val="008961CC"/>
    <w:rsid w:val="008962E3"/>
    <w:rsid w:val="00896DCC"/>
    <w:rsid w:val="00897B42"/>
    <w:rsid w:val="008A0032"/>
    <w:rsid w:val="008A0D4A"/>
    <w:rsid w:val="008A4E6B"/>
    <w:rsid w:val="008A5410"/>
    <w:rsid w:val="008A5C10"/>
    <w:rsid w:val="008A771D"/>
    <w:rsid w:val="008B1335"/>
    <w:rsid w:val="008B139C"/>
    <w:rsid w:val="008B395F"/>
    <w:rsid w:val="008B3F82"/>
    <w:rsid w:val="008B4131"/>
    <w:rsid w:val="008B47DF"/>
    <w:rsid w:val="008B5C88"/>
    <w:rsid w:val="008B61C4"/>
    <w:rsid w:val="008B63AC"/>
    <w:rsid w:val="008B641E"/>
    <w:rsid w:val="008B6971"/>
    <w:rsid w:val="008C02BF"/>
    <w:rsid w:val="008C0A0F"/>
    <w:rsid w:val="008C0E13"/>
    <w:rsid w:val="008C0E43"/>
    <w:rsid w:val="008C17BD"/>
    <w:rsid w:val="008C19A7"/>
    <w:rsid w:val="008C2A71"/>
    <w:rsid w:val="008C3012"/>
    <w:rsid w:val="008C3281"/>
    <w:rsid w:val="008C40F7"/>
    <w:rsid w:val="008C4BA9"/>
    <w:rsid w:val="008C5C85"/>
    <w:rsid w:val="008C6261"/>
    <w:rsid w:val="008C6A71"/>
    <w:rsid w:val="008C6CEC"/>
    <w:rsid w:val="008C7C8F"/>
    <w:rsid w:val="008D23D7"/>
    <w:rsid w:val="008D25A6"/>
    <w:rsid w:val="008D262E"/>
    <w:rsid w:val="008D3BAE"/>
    <w:rsid w:val="008D546F"/>
    <w:rsid w:val="008D596D"/>
    <w:rsid w:val="008D63A0"/>
    <w:rsid w:val="008D63B6"/>
    <w:rsid w:val="008D71CC"/>
    <w:rsid w:val="008E173E"/>
    <w:rsid w:val="008E1810"/>
    <w:rsid w:val="008E1E20"/>
    <w:rsid w:val="008E269D"/>
    <w:rsid w:val="008E3915"/>
    <w:rsid w:val="008E4791"/>
    <w:rsid w:val="008E5A49"/>
    <w:rsid w:val="008E778C"/>
    <w:rsid w:val="008E77A4"/>
    <w:rsid w:val="008F0286"/>
    <w:rsid w:val="008F035C"/>
    <w:rsid w:val="008F15AD"/>
    <w:rsid w:val="008F256F"/>
    <w:rsid w:val="008F29A0"/>
    <w:rsid w:val="008F48BD"/>
    <w:rsid w:val="008F539E"/>
    <w:rsid w:val="008F5739"/>
    <w:rsid w:val="008F69CB"/>
    <w:rsid w:val="008F7C24"/>
    <w:rsid w:val="008F7EC1"/>
    <w:rsid w:val="009013FD"/>
    <w:rsid w:val="0090189E"/>
    <w:rsid w:val="00901EEC"/>
    <w:rsid w:val="00902204"/>
    <w:rsid w:val="00902D6B"/>
    <w:rsid w:val="00904CB6"/>
    <w:rsid w:val="00906337"/>
    <w:rsid w:val="00906BC7"/>
    <w:rsid w:val="00907077"/>
    <w:rsid w:val="0090722C"/>
    <w:rsid w:val="00907B66"/>
    <w:rsid w:val="00910726"/>
    <w:rsid w:val="00910AC5"/>
    <w:rsid w:val="009112D9"/>
    <w:rsid w:val="00915F77"/>
    <w:rsid w:val="00916727"/>
    <w:rsid w:val="00916DA2"/>
    <w:rsid w:val="00920229"/>
    <w:rsid w:val="00920456"/>
    <w:rsid w:val="00920912"/>
    <w:rsid w:val="009210F7"/>
    <w:rsid w:val="00923172"/>
    <w:rsid w:val="00923526"/>
    <w:rsid w:val="00923B95"/>
    <w:rsid w:val="00924155"/>
    <w:rsid w:val="00924A0E"/>
    <w:rsid w:val="009263E8"/>
    <w:rsid w:val="00926784"/>
    <w:rsid w:val="0092745E"/>
    <w:rsid w:val="00927F4E"/>
    <w:rsid w:val="009300B1"/>
    <w:rsid w:val="00930374"/>
    <w:rsid w:val="00930555"/>
    <w:rsid w:val="00930679"/>
    <w:rsid w:val="00930761"/>
    <w:rsid w:val="009314E4"/>
    <w:rsid w:val="009323F0"/>
    <w:rsid w:val="009330D3"/>
    <w:rsid w:val="00933F54"/>
    <w:rsid w:val="00934EAE"/>
    <w:rsid w:val="0093606E"/>
    <w:rsid w:val="00940F26"/>
    <w:rsid w:val="009430C4"/>
    <w:rsid w:val="009442D5"/>
    <w:rsid w:val="009448DE"/>
    <w:rsid w:val="00945961"/>
    <w:rsid w:val="0094627E"/>
    <w:rsid w:val="0094661C"/>
    <w:rsid w:val="009466D4"/>
    <w:rsid w:val="00946DAD"/>
    <w:rsid w:val="00946E5D"/>
    <w:rsid w:val="00947B78"/>
    <w:rsid w:val="009508EA"/>
    <w:rsid w:val="009515DF"/>
    <w:rsid w:val="00953CE8"/>
    <w:rsid w:val="00954F08"/>
    <w:rsid w:val="00955068"/>
    <w:rsid w:val="009552C1"/>
    <w:rsid w:val="00955806"/>
    <w:rsid w:val="00955C33"/>
    <w:rsid w:val="00955E92"/>
    <w:rsid w:val="00956AAD"/>
    <w:rsid w:val="00956CF9"/>
    <w:rsid w:val="00957D9E"/>
    <w:rsid w:val="00960E56"/>
    <w:rsid w:val="009615D7"/>
    <w:rsid w:val="009623A3"/>
    <w:rsid w:val="009625F7"/>
    <w:rsid w:val="0096313E"/>
    <w:rsid w:val="00964B10"/>
    <w:rsid w:val="00965315"/>
    <w:rsid w:val="00965BE0"/>
    <w:rsid w:val="00966BAE"/>
    <w:rsid w:val="00966CA2"/>
    <w:rsid w:val="0097155E"/>
    <w:rsid w:val="009717BE"/>
    <w:rsid w:val="0097186F"/>
    <w:rsid w:val="00971B09"/>
    <w:rsid w:val="00971B99"/>
    <w:rsid w:val="00973572"/>
    <w:rsid w:val="00974C85"/>
    <w:rsid w:val="009750E6"/>
    <w:rsid w:val="00975CA6"/>
    <w:rsid w:val="00975CC3"/>
    <w:rsid w:val="00976B3C"/>
    <w:rsid w:val="00977676"/>
    <w:rsid w:val="00977C8F"/>
    <w:rsid w:val="00980CC3"/>
    <w:rsid w:val="00980E7A"/>
    <w:rsid w:val="009837E4"/>
    <w:rsid w:val="00984DFC"/>
    <w:rsid w:val="00985C59"/>
    <w:rsid w:val="00986F00"/>
    <w:rsid w:val="00987587"/>
    <w:rsid w:val="009878D1"/>
    <w:rsid w:val="00990597"/>
    <w:rsid w:val="009913F3"/>
    <w:rsid w:val="009920BF"/>
    <w:rsid w:val="00992278"/>
    <w:rsid w:val="0099232F"/>
    <w:rsid w:val="00992714"/>
    <w:rsid w:val="00992D4D"/>
    <w:rsid w:val="009937E6"/>
    <w:rsid w:val="0099399B"/>
    <w:rsid w:val="0099409C"/>
    <w:rsid w:val="00994A44"/>
    <w:rsid w:val="00994E3E"/>
    <w:rsid w:val="00994EE1"/>
    <w:rsid w:val="00994FB4"/>
    <w:rsid w:val="009A0548"/>
    <w:rsid w:val="009A0E5E"/>
    <w:rsid w:val="009A3C57"/>
    <w:rsid w:val="009A42DF"/>
    <w:rsid w:val="009A592F"/>
    <w:rsid w:val="009A695B"/>
    <w:rsid w:val="009B0B7C"/>
    <w:rsid w:val="009B0D7D"/>
    <w:rsid w:val="009B1D3D"/>
    <w:rsid w:val="009B1DAB"/>
    <w:rsid w:val="009B3F46"/>
    <w:rsid w:val="009B4261"/>
    <w:rsid w:val="009B4889"/>
    <w:rsid w:val="009B4A6A"/>
    <w:rsid w:val="009B4CB9"/>
    <w:rsid w:val="009B5093"/>
    <w:rsid w:val="009B6451"/>
    <w:rsid w:val="009B6CB6"/>
    <w:rsid w:val="009B704B"/>
    <w:rsid w:val="009B7C66"/>
    <w:rsid w:val="009B7D2C"/>
    <w:rsid w:val="009C0392"/>
    <w:rsid w:val="009C052D"/>
    <w:rsid w:val="009C0BAA"/>
    <w:rsid w:val="009C12AB"/>
    <w:rsid w:val="009C1E09"/>
    <w:rsid w:val="009C45AB"/>
    <w:rsid w:val="009C510C"/>
    <w:rsid w:val="009C7B40"/>
    <w:rsid w:val="009C7EE1"/>
    <w:rsid w:val="009D1080"/>
    <w:rsid w:val="009D1357"/>
    <w:rsid w:val="009D315C"/>
    <w:rsid w:val="009D33CA"/>
    <w:rsid w:val="009D3458"/>
    <w:rsid w:val="009D4680"/>
    <w:rsid w:val="009D6A5E"/>
    <w:rsid w:val="009D74E4"/>
    <w:rsid w:val="009D7771"/>
    <w:rsid w:val="009D77D4"/>
    <w:rsid w:val="009D7830"/>
    <w:rsid w:val="009E166E"/>
    <w:rsid w:val="009E3C1D"/>
    <w:rsid w:val="009E3E72"/>
    <w:rsid w:val="009E49F6"/>
    <w:rsid w:val="009E4A5D"/>
    <w:rsid w:val="009E4BB0"/>
    <w:rsid w:val="009E58EB"/>
    <w:rsid w:val="009E5EC3"/>
    <w:rsid w:val="009E6543"/>
    <w:rsid w:val="009F04C4"/>
    <w:rsid w:val="009F06CF"/>
    <w:rsid w:val="009F074E"/>
    <w:rsid w:val="009F17C6"/>
    <w:rsid w:val="009F1CF4"/>
    <w:rsid w:val="009F2E07"/>
    <w:rsid w:val="009F3B3B"/>
    <w:rsid w:val="009F3CC9"/>
    <w:rsid w:val="009F46A6"/>
    <w:rsid w:val="009F6A77"/>
    <w:rsid w:val="009F728E"/>
    <w:rsid w:val="009F7622"/>
    <w:rsid w:val="00A00938"/>
    <w:rsid w:val="00A01787"/>
    <w:rsid w:val="00A01A39"/>
    <w:rsid w:val="00A02A00"/>
    <w:rsid w:val="00A04743"/>
    <w:rsid w:val="00A048EF"/>
    <w:rsid w:val="00A0556B"/>
    <w:rsid w:val="00A05CCE"/>
    <w:rsid w:val="00A06782"/>
    <w:rsid w:val="00A06954"/>
    <w:rsid w:val="00A071F3"/>
    <w:rsid w:val="00A07CE7"/>
    <w:rsid w:val="00A1142E"/>
    <w:rsid w:val="00A1218A"/>
    <w:rsid w:val="00A1267D"/>
    <w:rsid w:val="00A13FE9"/>
    <w:rsid w:val="00A14F91"/>
    <w:rsid w:val="00A157C8"/>
    <w:rsid w:val="00A161EA"/>
    <w:rsid w:val="00A16572"/>
    <w:rsid w:val="00A17755"/>
    <w:rsid w:val="00A20A74"/>
    <w:rsid w:val="00A21DDC"/>
    <w:rsid w:val="00A223EA"/>
    <w:rsid w:val="00A22745"/>
    <w:rsid w:val="00A22B34"/>
    <w:rsid w:val="00A24454"/>
    <w:rsid w:val="00A245B1"/>
    <w:rsid w:val="00A26D3F"/>
    <w:rsid w:val="00A272F1"/>
    <w:rsid w:val="00A318C3"/>
    <w:rsid w:val="00A331E6"/>
    <w:rsid w:val="00A334CB"/>
    <w:rsid w:val="00A33539"/>
    <w:rsid w:val="00A338B8"/>
    <w:rsid w:val="00A344CC"/>
    <w:rsid w:val="00A352C9"/>
    <w:rsid w:val="00A356DB"/>
    <w:rsid w:val="00A3609D"/>
    <w:rsid w:val="00A37334"/>
    <w:rsid w:val="00A3767C"/>
    <w:rsid w:val="00A37BBF"/>
    <w:rsid w:val="00A37D2B"/>
    <w:rsid w:val="00A401D0"/>
    <w:rsid w:val="00A40985"/>
    <w:rsid w:val="00A410A7"/>
    <w:rsid w:val="00A41213"/>
    <w:rsid w:val="00A42B42"/>
    <w:rsid w:val="00A42D3F"/>
    <w:rsid w:val="00A43852"/>
    <w:rsid w:val="00A461DB"/>
    <w:rsid w:val="00A47A73"/>
    <w:rsid w:val="00A47AEE"/>
    <w:rsid w:val="00A51153"/>
    <w:rsid w:val="00A5197E"/>
    <w:rsid w:val="00A52185"/>
    <w:rsid w:val="00A52692"/>
    <w:rsid w:val="00A54344"/>
    <w:rsid w:val="00A552F1"/>
    <w:rsid w:val="00A567C1"/>
    <w:rsid w:val="00A56CA1"/>
    <w:rsid w:val="00A56E7F"/>
    <w:rsid w:val="00A57F1B"/>
    <w:rsid w:val="00A6066A"/>
    <w:rsid w:val="00A618A1"/>
    <w:rsid w:val="00A61D75"/>
    <w:rsid w:val="00A64446"/>
    <w:rsid w:val="00A644C7"/>
    <w:rsid w:val="00A64532"/>
    <w:rsid w:val="00A64D21"/>
    <w:rsid w:val="00A65FAB"/>
    <w:rsid w:val="00A660F6"/>
    <w:rsid w:val="00A66352"/>
    <w:rsid w:val="00A70122"/>
    <w:rsid w:val="00A70A6D"/>
    <w:rsid w:val="00A70EB8"/>
    <w:rsid w:val="00A71BDE"/>
    <w:rsid w:val="00A73A4F"/>
    <w:rsid w:val="00A74343"/>
    <w:rsid w:val="00A75EDC"/>
    <w:rsid w:val="00A76BB3"/>
    <w:rsid w:val="00A76C94"/>
    <w:rsid w:val="00A77782"/>
    <w:rsid w:val="00A80B2F"/>
    <w:rsid w:val="00A81133"/>
    <w:rsid w:val="00A834BA"/>
    <w:rsid w:val="00A83610"/>
    <w:rsid w:val="00A83663"/>
    <w:rsid w:val="00A84FA9"/>
    <w:rsid w:val="00A8598D"/>
    <w:rsid w:val="00A87E2A"/>
    <w:rsid w:val="00A902B2"/>
    <w:rsid w:val="00A9095A"/>
    <w:rsid w:val="00A909F6"/>
    <w:rsid w:val="00A91F40"/>
    <w:rsid w:val="00A93096"/>
    <w:rsid w:val="00A94766"/>
    <w:rsid w:val="00A94D3F"/>
    <w:rsid w:val="00A950F0"/>
    <w:rsid w:val="00A958A0"/>
    <w:rsid w:val="00A958B1"/>
    <w:rsid w:val="00A9623D"/>
    <w:rsid w:val="00A962E1"/>
    <w:rsid w:val="00A964AC"/>
    <w:rsid w:val="00A96DE1"/>
    <w:rsid w:val="00A97050"/>
    <w:rsid w:val="00A97B11"/>
    <w:rsid w:val="00AA05B5"/>
    <w:rsid w:val="00AA216E"/>
    <w:rsid w:val="00AA23EA"/>
    <w:rsid w:val="00AA2F05"/>
    <w:rsid w:val="00AA32AF"/>
    <w:rsid w:val="00AA32EF"/>
    <w:rsid w:val="00AA523D"/>
    <w:rsid w:val="00AA53CB"/>
    <w:rsid w:val="00AA5ADA"/>
    <w:rsid w:val="00AA6960"/>
    <w:rsid w:val="00AA6D42"/>
    <w:rsid w:val="00AA6DF1"/>
    <w:rsid w:val="00AA7158"/>
    <w:rsid w:val="00AB3646"/>
    <w:rsid w:val="00AB3CD4"/>
    <w:rsid w:val="00AB3D38"/>
    <w:rsid w:val="00AB48B3"/>
    <w:rsid w:val="00AB4BA3"/>
    <w:rsid w:val="00AB5315"/>
    <w:rsid w:val="00AB6DDF"/>
    <w:rsid w:val="00AB6E1B"/>
    <w:rsid w:val="00AB7C3E"/>
    <w:rsid w:val="00AC0285"/>
    <w:rsid w:val="00AC1891"/>
    <w:rsid w:val="00AC196E"/>
    <w:rsid w:val="00AC2739"/>
    <w:rsid w:val="00AC29EF"/>
    <w:rsid w:val="00AC2DAB"/>
    <w:rsid w:val="00AC2F70"/>
    <w:rsid w:val="00AC40D2"/>
    <w:rsid w:val="00AC5EFE"/>
    <w:rsid w:val="00AC6AF8"/>
    <w:rsid w:val="00AC781E"/>
    <w:rsid w:val="00AD0D86"/>
    <w:rsid w:val="00AD184A"/>
    <w:rsid w:val="00AD19D6"/>
    <w:rsid w:val="00AD1D46"/>
    <w:rsid w:val="00AD1E4E"/>
    <w:rsid w:val="00AD20FA"/>
    <w:rsid w:val="00AD2D8E"/>
    <w:rsid w:val="00AD37D3"/>
    <w:rsid w:val="00AD3BF9"/>
    <w:rsid w:val="00AD40BB"/>
    <w:rsid w:val="00AD56DE"/>
    <w:rsid w:val="00AD67D9"/>
    <w:rsid w:val="00AD7547"/>
    <w:rsid w:val="00AD7FD7"/>
    <w:rsid w:val="00AE0127"/>
    <w:rsid w:val="00AE0845"/>
    <w:rsid w:val="00AE19FD"/>
    <w:rsid w:val="00AE25DF"/>
    <w:rsid w:val="00AE260C"/>
    <w:rsid w:val="00AE42DA"/>
    <w:rsid w:val="00AE43F2"/>
    <w:rsid w:val="00AE5329"/>
    <w:rsid w:val="00AE5895"/>
    <w:rsid w:val="00AE60C6"/>
    <w:rsid w:val="00AE615B"/>
    <w:rsid w:val="00AE6AA5"/>
    <w:rsid w:val="00AE6DF6"/>
    <w:rsid w:val="00AE772B"/>
    <w:rsid w:val="00AF03BD"/>
    <w:rsid w:val="00AF0D9D"/>
    <w:rsid w:val="00AF133E"/>
    <w:rsid w:val="00AF25BA"/>
    <w:rsid w:val="00AF2854"/>
    <w:rsid w:val="00AF2B7A"/>
    <w:rsid w:val="00AF3081"/>
    <w:rsid w:val="00AF3FC1"/>
    <w:rsid w:val="00AF5487"/>
    <w:rsid w:val="00AF628E"/>
    <w:rsid w:val="00AF6A91"/>
    <w:rsid w:val="00AF6CEE"/>
    <w:rsid w:val="00AF7255"/>
    <w:rsid w:val="00AF77BC"/>
    <w:rsid w:val="00AF7A1D"/>
    <w:rsid w:val="00B0024B"/>
    <w:rsid w:val="00B007D6"/>
    <w:rsid w:val="00B00E90"/>
    <w:rsid w:val="00B01A3C"/>
    <w:rsid w:val="00B022F7"/>
    <w:rsid w:val="00B03D89"/>
    <w:rsid w:val="00B03DFE"/>
    <w:rsid w:val="00B05F4B"/>
    <w:rsid w:val="00B0662D"/>
    <w:rsid w:val="00B06779"/>
    <w:rsid w:val="00B1084B"/>
    <w:rsid w:val="00B10D31"/>
    <w:rsid w:val="00B10D74"/>
    <w:rsid w:val="00B10F4F"/>
    <w:rsid w:val="00B11246"/>
    <w:rsid w:val="00B11968"/>
    <w:rsid w:val="00B12F49"/>
    <w:rsid w:val="00B1394B"/>
    <w:rsid w:val="00B13BE4"/>
    <w:rsid w:val="00B1421E"/>
    <w:rsid w:val="00B1444E"/>
    <w:rsid w:val="00B14EAD"/>
    <w:rsid w:val="00B169C0"/>
    <w:rsid w:val="00B16B38"/>
    <w:rsid w:val="00B17AA0"/>
    <w:rsid w:val="00B2062C"/>
    <w:rsid w:val="00B21D59"/>
    <w:rsid w:val="00B22868"/>
    <w:rsid w:val="00B22917"/>
    <w:rsid w:val="00B2340A"/>
    <w:rsid w:val="00B240B0"/>
    <w:rsid w:val="00B248EC"/>
    <w:rsid w:val="00B25A2B"/>
    <w:rsid w:val="00B25DF4"/>
    <w:rsid w:val="00B25F45"/>
    <w:rsid w:val="00B26C12"/>
    <w:rsid w:val="00B26EE6"/>
    <w:rsid w:val="00B27AF6"/>
    <w:rsid w:val="00B3042A"/>
    <w:rsid w:val="00B32B2D"/>
    <w:rsid w:val="00B33810"/>
    <w:rsid w:val="00B33F87"/>
    <w:rsid w:val="00B34026"/>
    <w:rsid w:val="00B341A7"/>
    <w:rsid w:val="00B34972"/>
    <w:rsid w:val="00B34A61"/>
    <w:rsid w:val="00B35180"/>
    <w:rsid w:val="00B37428"/>
    <w:rsid w:val="00B3769F"/>
    <w:rsid w:val="00B37CDF"/>
    <w:rsid w:val="00B37E9C"/>
    <w:rsid w:val="00B40391"/>
    <w:rsid w:val="00B40C0A"/>
    <w:rsid w:val="00B42DD2"/>
    <w:rsid w:val="00B42ECB"/>
    <w:rsid w:val="00B42FE9"/>
    <w:rsid w:val="00B43964"/>
    <w:rsid w:val="00B43C6D"/>
    <w:rsid w:val="00B44142"/>
    <w:rsid w:val="00B448E5"/>
    <w:rsid w:val="00B47475"/>
    <w:rsid w:val="00B47F33"/>
    <w:rsid w:val="00B533C2"/>
    <w:rsid w:val="00B53706"/>
    <w:rsid w:val="00B5395A"/>
    <w:rsid w:val="00B5446D"/>
    <w:rsid w:val="00B5521A"/>
    <w:rsid w:val="00B559AC"/>
    <w:rsid w:val="00B60A8D"/>
    <w:rsid w:val="00B60F00"/>
    <w:rsid w:val="00B61290"/>
    <w:rsid w:val="00B62F4F"/>
    <w:rsid w:val="00B63554"/>
    <w:rsid w:val="00B63EC6"/>
    <w:rsid w:val="00B656F4"/>
    <w:rsid w:val="00B65AA5"/>
    <w:rsid w:val="00B65CA2"/>
    <w:rsid w:val="00B66BB1"/>
    <w:rsid w:val="00B66E1F"/>
    <w:rsid w:val="00B6751B"/>
    <w:rsid w:val="00B67970"/>
    <w:rsid w:val="00B70EB0"/>
    <w:rsid w:val="00B717B4"/>
    <w:rsid w:val="00B7580A"/>
    <w:rsid w:val="00B76C8C"/>
    <w:rsid w:val="00B77437"/>
    <w:rsid w:val="00B77AA6"/>
    <w:rsid w:val="00B77C47"/>
    <w:rsid w:val="00B77F2F"/>
    <w:rsid w:val="00B81517"/>
    <w:rsid w:val="00B8355E"/>
    <w:rsid w:val="00B86F67"/>
    <w:rsid w:val="00B87356"/>
    <w:rsid w:val="00B87506"/>
    <w:rsid w:val="00B87754"/>
    <w:rsid w:val="00B879B8"/>
    <w:rsid w:val="00B908CA"/>
    <w:rsid w:val="00B9096B"/>
    <w:rsid w:val="00B913E3"/>
    <w:rsid w:val="00B922EB"/>
    <w:rsid w:val="00B92A3D"/>
    <w:rsid w:val="00B9315F"/>
    <w:rsid w:val="00B931B7"/>
    <w:rsid w:val="00B93FFD"/>
    <w:rsid w:val="00B94AE4"/>
    <w:rsid w:val="00B96027"/>
    <w:rsid w:val="00B96042"/>
    <w:rsid w:val="00B9652F"/>
    <w:rsid w:val="00B96976"/>
    <w:rsid w:val="00B96E49"/>
    <w:rsid w:val="00B97A99"/>
    <w:rsid w:val="00BA0275"/>
    <w:rsid w:val="00BA0E4E"/>
    <w:rsid w:val="00BA1430"/>
    <w:rsid w:val="00BA23FA"/>
    <w:rsid w:val="00BA2471"/>
    <w:rsid w:val="00BA2ABE"/>
    <w:rsid w:val="00BA350C"/>
    <w:rsid w:val="00BA4356"/>
    <w:rsid w:val="00BA440A"/>
    <w:rsid w:val="00BA45C2"/>
    <w:rsid w:val="00BA5131"/>
    <w:rsid w:val="00BA58D4"/>
    <w:rsid w:val="00BA7287"/>
    <w:rsid w:val="00BB0D62"/>
    <w:rsid w:val="00BB171C"/>
    <w:rsid w:val="00BB26C3"/>
    <w:rsid w:val="00BB32EB"/>
    <w:rsid w:val="00BB3594"/>
    <w:rsid w:val="00BB5EC2"/>
    <w:rsid w:val="00BB6642"/>
    <w:rsid w:val="00BB74C9"/>
    <w:rsid w:val="00BB7716"/>
    <w:rsid w:val="00BB7C4D"/>
    <w:rsid w:val="00BB7E0D"/>
    <w:rsid w:val="00BC080B"/>
    <w:rsid w:val="00BC18EA"/>
    <w:rsid w:val="00BC1C3F"/>
    <w:rsid w:val="00BC20E8"/>
    <w:rsid w:val="00BC25AA"/>
    <w:rsid w:val="00BC25E2"/>
    <w:rsid w:val="00BC47AF"/>
    <w:rsid w:val="00BC56BD"/>
    <w:rsid w:val="00BC5B09"/>
    <w:rsid w:val="00BC5DA0"/>
    <w:rsid w:val="00BC6E83"/>
    <w:rsid w:val="00BC6F75"/>
    <w:rsid w:val="00BD23EF"/>
    <w:rsid w:val="00BD2EDE"/>
    <w:rsid w:val="00BD66AE"/>
    <w:rsid w:val="00BD75BA"/>
    <w:rsid w:val="00BD7638"/>
    <w:rsid w:val="00BE03CF"/>
    <w:rsid w:val="00BE0E0C"/>
    <w:rsid w:val="00BE1073"/>
    <w:rsid w:val="00BE1188"/>
    <w:rsid w:val="00BE2C85"/>
    <w:rsid w:val="00BE3AB0"/>
    <w:rsid w:val="00BE40B9"/>
    <w:rsid w:val="00BE4C5E"/>
    <w:rsid w:val="00BE4F92"/>
    <w:rsid w:val="00BE61F6"/>
    <w:rsid w:val="00BE74EB"/>
    <w:rsid w:val="00BF01EB"/>
    <w:rsid w:val="00BF0C74"/>
    <w:rsid w:val="00BF121B"/>
    <w:rsid w:val="00BF2BD5"/>
    <w:rsid w:val="00BF2F81"/>
    <w:rsid w:val="00BF3897"/>
    <w:rsid w:val="00BF4EAF"/>
    <w:rsid w:val="00BF5D5F"/>
    <w:rsid w:val="00BF7FFA"/>
    <w:rsid w:val="00C00F94"/>
    <w:rsid w:val="00C012BC"/>
    <w:rsid w:val="00C01EBB"/>
    <w:rsid w:val="00C030BE"/>
    <w:rsid w:val="00C036F1"/>
    <w:rsid w:val="00C04CC9"/>
    <w:rsid w:val="00C0665A"/>
    <w:rsid w:val="00C066D0"/>
    <w:rsid w:val="00C06B34"/>
    <w:rsid w:val="00C074E8"/>
    <w:rsid w:val="00C1088A"/>
    <w:rsid w:val="00C11830"/>
    <w:rsid w:val="00C12D88"/>
    <w:rsid w:val="00C1328C"/>
    <w:rsid w:val="00C13C7E"/>
    <w:rsid w:val="00C146CD"/>
    <w:rsid w:val="00C1597F"/>
    <w:rsid w:val="00C15BB0"/>
    <w:rsid w:val="00C16323"/>
    <w:rsid w:val="00C165F8"/>
    <w:rsid w:val="00C16B48"/>
    <w:rsid w:val="00C16D2D"/>
    <w:rsid w:val="00C17C43"/>
    <w:rsid w:val="00C17EBC"/>
    <w:rsid w:val="00C207E4"/>
    <w:rsid w:val="00C21077"/>
    <w:rsid w:val="00C21946"/>
    <w:rsid w:val="00C22822"/>
    <w:rsid w:val="00C22B34"/>
    <w:rsid w:val="00C23907"/>
    <w:rsid w:val="00C23EC8"/>
    <w:rsid w:val="00C2427C"/>
    <w:rsid w:val="00C26049"/>
    <w:rsid w:val="00C273EB"/>
    <w:rsid w:val="00C30084"/>
    <w:rsid w:val="00C31256"/>
    <w:rsid w:val="00C31FFE"/>
    <w:rsid w:val="00C3282B"/>
    <w:rsid w:val="00C32E9C"/>
    <w:rsid w:val="00C33AFA"/>
    <w:rsid w:val="00C35C02"/>
    <w:rsid w:val="00C360E7"/>
    <w:rsid w:val="00C40CAA"/>
    <w:rsid w:val="00C40EC2"/>
    <w:rsid w:val="00C41E61"/>
    <w:rsid w:val="00C42C6F"/>
    <w:rsid w:val="00C43501"/>
    <w:rsid w:val="00C439B4"/>
    <w:rsid w:val="00C44959"/>
    <w:rsid w:val="00C451A3"/>
    <w:rsid w:val="00C4574E"/>
    <w:rsid w:val="00C45891"/>
    <w:rsid w:val="00C467B4"/>
    <w:rsid w:val="00C46909"/>
    <w:rsid w:val="00C47843"/>
    <w:rsid w:val="00C51494"/>
    <w:rsid w:val="00C51935"/>
    <w:rsid w:val="00C519B5"/>
    <w:rsid w:val="00C55335"/>
    <w:rsid w:val="00C56603"/>
    <w:rsid w:val="00C56A77"/>
    <w:rsid w:val="00C57A61"/>
    <w:rsid w:val="00C614A9"/>
    <w:rsid w:val="00C62870"/>
    <w:rsid w:val="00C63071"/>
    <w:rsid w:val="00C63A97"/>
    <w:rsid w:val="00C6474E"/>
    <w:rsid w:val="00C6504E"/>
    <w:rsid w:val="00C6533B"/>
    <w:rsid w:val="00C65492"/>
    <w:rsid w:val="00C65539"/>
    <w:rsid w:val="00C65AC4"/>
    <w:rsid w:val="00C65CFD"/>
    <w:rsid w:val="00C66345"/>
    <w:rsid w:val="00C66837"/>
    <w:rsid w:val="00C67229"/>
    <w:rsid w:val="00C672B5"/>
    <w:rsid w:val="00C67E87"/>
    <w:rsid w:val="00C73743"/>
    <w:rsid w:val="00C741DB"/>
    <w:rsid w:val="00C743D1"/>
    <w:rsid w:val="00C74A10"/>
    <w:rsid w:val="00C759D9"/>
    <w:rsid w:val="00C80171"/>
    <w:rsid w:val="00C801EB"/>
    <w:rsid w:val="00C80581"/>
    <w:rsid w:val="00C812B5"/>
    <w:rsid w:val="00C81501"/>
    <w:rsid w:val="00C82A30"/>
    <w:rsid w:val="00C82A61"/>
    <w:rsid w:val="00C830EF"/>
    <w:rsid w:val="00C83156"/>
    <w:rsid w:val="00C8388B"/>
    <w:rsid w:val="00C85312"/>
    <w:rsid w:val="00C855F1"/>
    <w:rsid w:val="00C859DB"/>
    <w:rsid w:val="00C8615C"/>
    <w:rsid w:val="00C863C0"/>
    <w:rsid w:val="00C86B2E"/>
    <w:rsid w:val="00C87296"/>
    <w:rsid w:val="00C874A6"/>
    <w:rsid w:val="00C87701"/>
    <w:rsid w:val="00C8788B"/>
    <w:rsid w:val="00C909DF"/>
    <w:rsid w:val="00C910AF"/>
    <w:rsid w:val="00C927BF"/>
    <w:rsid w:val="00C927C2"/>
    <w:rsid w:val="00C92F51"/>
    <w:rsid w:val="00C92FE2"/>
    <w:rsid w:val="00C930FF"/>
    <w:rsid w:val="00C935AC"/>
    <w:rsid w:val="00C945FE"/>
    <w:rsid w:val="00C9477B"/>
    <w:rsid w:val="00C9494D"/>
    <w:rsid w:val="00C94B14"/>
    <w:rsid w:val="00C95506"/>
    <w:rsid w:val="00C9765A"/>
    <w:rsid w:val="00C978E4"/>
    <w:rsid w:val="00C97B4A"/>
    <w:rsid w:val="00C97DDE"/>
    <w:rsid w:val="00CA024B"/>
    <w:rsid w:val="00CA090E"/>
    <w:rsid w:val="00CA1BE1"/>
    <w:rsid w:val="00CA3836"/>
    <w:rsid w:val="00CA444F"/>
    <w:rsid w:val="00CA47FA"/>
    <w:rsid w:val="00CA49BE"/>
    <w:rsid w:val="00CA5259"/>
    <w:rsid w:val="00CA5502"/>
    <w:rsid w:val="00CA56F3"/>
    <w:rsid w:val="00CA69C3"/>
    <w:rsid w:val="00CA6B5A"/>
    <w:rsid w:val="00CA7E3B"/>
    <w:rsid w:val="00CB0BE2"/>
    <w:rsid w:val="00CB0DB1"/>
    <w:rsid w:val="00CB125D"/>
    <w:rsid w:val="00CB12ED"/>
    <w:rsid w:val="00CB29DD"/>
    <w:rsid w:val="00CB2D68"/>
    <w:rsid w:val="00CB36A5"/>
    <w:rsid w:val="00CB4305"/>
    <w:rsid w:val="00CB4CD1"/>
    <w:rsid w:val="00CB6087"/>
    <w:rsid w:val="00CB70EE"/>
    <w:rsid w:val="00CC1EC2"/>
    <w:rsid w:val="00CC2549"/>
    <w:rsid w:val="00CC26CE"/>
    <w:rsid w:val="00CC4B32"/>
    <w:rsid w:val="00CC4B5E"/>
    <w:rsid w:val="00CC51D1"/>
    <w:rsid w:val="00CC59F7"/>
    <w:rsid w:val="00CC6ECF"/>
    <w:rsid w:val="00CC7240"/>
    <w:rsid w:val="00CC74EC"/>
    <w:rsid w:val="00CC7EC5"/>
    <w:rsid w:val="00CD0976"/>
    <w:rsid w:val="00CD0DCA"/>
    <w:rsid w:val="00CD22D0"/>
    <w:rsid w:val="00CD275D"/>
    <w:rsid w:val="00CD33DF"/>
    <w:rsid w:val="00CD44A8"/>
    <w:rsid w:val="00CD4DE3"/>
    <w:rsid w:val="00CD55AC"/>
    <w:rsid w:val="00CD6874"/>
    <w:rsid w:val="00CD6C8D"/>
    <w:rsid w:val="00CD75DA"/>
    <w:rsid w:val="00CE0777"/>
    <w:rsid w:val="00CE2E8D"/>
    <w:rsid w:val="00CE3040"/>
    <w:rsid w:val="00CE3130"/>
    <w:rsid w:val="00CE3DED"/>
    <w:rsid w:val="00CE43B2"/>
    <w:rsid w:val="00CE50E2"/>
    <w:rsid w:val="00CE65F4"/>
    <w:rsid w:val="00CE6DC3"/>
    <w:rsid w:val="00CE7069"/>
    <w:rsid w:val="00CE7220"/>
    <w:rsid w:val="00CE7346"/>
    <w:rsid w:val="00CE74E7"/>
    <w:rsid w:val="00CF0453"/>
    <w:rsid w:val="00CF45BF"/>
    <w:rsid w:val="00CF4870"/>
    <w:rsid w:val="00CF4D48"/>
    <w:rsid w:val="00CF4F1E"/>
    <w:rsid w:val="00CF4F97"/>
    <w:rsid w:val="00CF5DC4"/>
    <w:rsid w:val="00CF7C52"/>
    <w:rsid w:val="00D00DB2"/>
    <w:rsid w:val="00D01864"/>
    <w:rsid w:val="00D023AE"/>
    <w:rsid w:val="00D025EE"/>
    <w:rsid w:val="00D034CE"/>
    <w:rsid w:val="00D0398D"/>
    <w:rsid w:val="00D03AE2"/>
    <w:rsid w:val="00D048CB"/>
    <w:rsid w:val="00D05DC7"/>
    <w:rsid w:val="00D06304"/>
    <w:rsid w:val="00D06C6F"/>
    <w:rsid w:val="00D07074"/>
    <w:rsid w:val="00D075B2"/>
    <w:rsid w:val="00D077AF"/>
    <w:rsid w:val="00D07DD4"/>
    <w:rsid w:val="00D117AF"/>
    <w:rsid w:val="00D1206E"/>
    <w:rsid w:val="00D1318D"/>
    <w:rsid w:val="00D1329E"/>
    <w:rsid w:val="00D13AE9"/>
    <w:rsid w:val="00D155D0"/>
    <w:rsid w:val="00D15EBE"/>
    <w:rsid w:val="00D169A5"/>
    <w:rsid w:val="00D177A5"/>
    <w:rsid w:val="00D2006B"/>
    <w:rsid w:val="00D201F7"/>
    <w:rsid w:val="00D21C03"/>
    <w:rsid w:val="00D21E6A"/>
    <w:rsid w:val="00D2241A"/>
    <w:rsid w:val="00D246F9"/>
    <w:rsid w:val="00D2539E"/>
    <w:rsid w:val="00D2559B"/>
    <w:rsid w:val="00D257E5"/>
    <w:rsid w:val="00D27777"/>
    <w:rsid w:val="00D3064E"/>
    <w:rsid w:val="00D31995"/>
    <w:rsid w:val="00D31CD8"/>
    <w:rsid w:val="00D321C6"/>
    <w:rsid w:val="00D32360"/>
    <w:rsid w:val="00D32D90"/>
    <w:rsid w:val="00D333F0"/>
    <w:rsid w:val="00D34B2C"/>
    <w:rsid w:val="00D34DD1"/>
    <w:rsid w:val="00D35565"/>
    <w:rsid w:val="00D36563"/>
    <w:rsid w:val="00D36EA4"/>
    <w:rsid w:val="00D40324"/>
    <w:rsid w:val="00D40520"/>
    <w:rsid w:val="00D40534"/>
    <w:rsid w:val="00D4098C"/>
    <w:rsid w:val="00D430D2"/>
    <w:rsid w:val="00D43D3C"/>
    <w:rsid w:val="00D451DA"/>
    <w:rsid w:val="00D4534F"/>
    <w:rsid w:val="00D45D85"/>
    <w:rsid w:val="00D477CD"/>
    <w:rsid w:val="00D47F38"/>
    <w:rsid w:val="00D5044B"/>
    <w:rsid w:val="00D5177C"/>
    <w:rsid w:val="00D52449"/>
    <w:rsid w:val="00D52498"/>
    <w:rsid w:val="00D53478"/>
    <w:rsid w:val="00D540A2"/>
    <w:rsid w:val="00D54730"/>
    <w:rsid w:val="00D561E7"/>
    <w:rsid w:val="00D5660A"/>
    <w:rsid w:val="00D56B10"/>
    <w:rsid w:val="00D603AD"/>
    <w:rsid w:val="00D60CAB"/>
    <w:rsid w:val="00D61E30"/>
    <w:rsid w:val="00D629BF"/>
    <w:rsid w:val="00D62E79"/>
    <w:rsid w:val="00D6312B"/>
    <w:rsid w:val="00D63893"/>
    <w:rsid w:val="00D64861"/>
    <w:rsid w:val="00D705C6"/>
    <w:rsid w:val="00D70868"/>
    <w:rsid w:val="00D70AA7"/>
    <w:rsid w:val="00D70F38"/>
    <w:rsid w:val="00D72533"/>
    <w:rsid w:val="00D74202"/>
    <w:rsid w:val="00D75722"/>
    <w:rsid w:val="00D75A86"/>
    <w:rsid w:val="00D76389"/>
    <w:rsid w:val="00D80290"/>
    <w:rsid w:val="00D803AA"/>
    <w:rsid w:val="00D83642"/>
    <w:rsid w:val="00D84749"/>
    <w:rsid w:val="00D84C2A"/>
    <w:rsid w:val="00D860D0"/>
    <w:rsid w:val="00D86826"/>
    <w:rsid w:val="00D879A6"/>
    <w:rsid w:val="00D87EFE"/>
    <w:rsid w:val="00D87F84"/>
    <w:rsid w:val="00D90238"/>
    <w:rsid w:val="00D9127B"/>
    <w:rsid w:val="00D9152E"/>
    <w:rsid w:val="00D932F0"/>
    <w:rsid w:val="00D93498"/>
    <w:rsid w:val="00D93C95"/>
    <w:rsid w:val="00D949F0"/>
    <w:rsid w:val="00D971CC"/>
    <w:rsid w:val="00D974C0"/>
    <w:rsid w:val="00D97A9F"/>
    <w:rsid w:val="00DA0BA5"/>
    <w:rsid w:val="00DA287F"/>
    <w:rsid w:val="00DA372F"/>
    <w:rsid w:val="00DA44B9"/>
    <w:rsid w:val="00DA5543"/>
    <w:rsid w:val="00DA5791"/>
    <w:rsid w:val="00DA5CE2"/>
    <w:rsid w:val="00DA6059"/>
    <w:rsid w:val="00DA6573"/>
    <w:rsid w:val="00DA7271"/>
    <w:rsid w:val="00DB0A7B"/>
    <w:rsid w:val="00DB13A7"/>
    <w:rsid w:val="00DB2C0D"/>
    <w:rsid w:val="00DB3A98"/>
    <w:rsid w:val="00DB40C0"/>
    <w:rsid w:val="00DB47CF"/>
    <w:rsid w:val="00DB57B0"/>
    <w:rsid w:val="00DB6C1A"/>
    <w:rsid w:val="00DB6E09"/>
    <w:rsid w:val="00DB73E6"/>
    <w:rsid w:val="00DB7DCE"/>
    <w:rsid w:val="00DC08C3"/>
    <w:rsid w:val="00DC09F6"/>
    <w:rsid w:val="00DC0B00"/>
    <w:rsid w:val="00DC0BC8"/>
    <w:rsid w:val="00DC227F"/>
    <w:rsid w:val="00DC25A4"/>
    <w:rsid w:val="00DC263C"/>
    <w:rsid w:val="00DC3BD3"/>
    <w:rsid w:val="00DC3DA0"/>
    <w:rsid w:val="00DC4ED8"/>
    <w:rsid w:val="00DC4FD0"/>
    <w:rsid w:val="00DC59C8"/>
    <w:rsid w:val="00DC602F"/>
    <w:rsid w:val="00DC6703"/>
    <w:rsid w:val="00DC6BF3"/>
    <w:rsid w:val="00DD0842"/>
    <w:rsid w:val="00DD1085"/>
    <w:rsid w:val="00DD3998"/>
    <w:rsid w:val="00DD3C88"/>
    <w:rsid w:val="00DD50D4"/>
    <w:rsid w:val="00DD593A"/>
    <w:rsid w:val="00DD5C6E"/>
    <w:rsid w:val="00DD6969"/>
    <w:rsid w:val="00DD7367"/>
    <w:rsid w:val="00DD737E"/>
    <w:rsid w:val="00DE11CF"/>
    <w:rsid w:val="00DE14D0"/>
    <w:rsid w:val="00DE22BF"/>
    <w:rsid w:val="00DE2477"/>
    <w:rsid w:val="00DE41D8"/>
    <w:rsid w:val="00DE4329"/>
    <w:rsid w:val="00DE4C8B"/>
    <w:rsid w:val="00DE5622"/>
    <w:rsid w:val="00DE56D6"/>
    <w:rsid w:val="00DE683C"/>
    <w:rsid w:val="00DE7CA1"/>
    <w:rsid w:val="00DF0B06"/>
    <w:rsid w:val="00DF169A"/>
    <w:rsid w:val="00DF2CDA"/>
    <w:rsid w:val="00DF35E5"/>
    <w:rsid w:val="00DF37B2"/>
    <w:rsid w:val="00DF57F3"/>
    <w:rsid w:val="00DF5DFD"/>
    <w:rsid w:val="00DF6A71"/>
    <w:rsid w:val="00DF78B4"/>
    <w:rsid w:val="00DF7B69"/>
    <w:rsid w:val="00DF7D72"/>
    <w:rsid w:val="00E0188E"/>
    <w:rsid w:val="00E019DA"/>
    <w:rsid w:val="00E02ACE"/>
    <w:rsid w:val="00E02B27"/>
    <w:rsid w:val="00E03796"/>
    <w:rsid w:val="00E03EC1"/>
    <w:rsid w:val="00E04E05"/>
    <w:rsid w:val="00E05A88"/>
    <w:rsid w:val="00E06898"/>
    <w:rsid w:val="00E11E5A"/>
    <w:rsid w:val="00E152C2"/>
    <w:rsid w:val="00E1540D"/>
    <w:rsid w:val="00E158ED"/>
    <w:rsid w:val="00E1603A"/>
    <w:rsid w:val="00E1667C"/>
    <w:rsid w:val="00E16C29"/>
    <w:rsid w:val="00E16E9B"/>
    <w:rsid w:val="00E17A7F"/>
    <w:rsid w:val="00E20B0B"/>
    <w:rsid w:val="00E2144B"/>
    <w:rsid w:val="00E2162F"/>
    <w:rsid w:val="00E21BC0"/>
    <w:rsid w:val="00E2243E"/>
    <w:rsid w:val="00E23D3C"/>
    <w:rsid w:val="00E23D4C"/>
    <w:rsid w:val="00E24EBF"/>
    <w:rsid w:val="00E252C8"/>
    <w:rsid w:val="00E2580B"/>
    <w:rsid w:val="00E27871"/>
    <w:rsid w:val="00E30034"/>
    <w:rsid w:val="00E309C5"/>
    <w:rsid w:val="00E30AD5"/>
    <w:rsid w:val="00E32189"/>
    <w:rsid w:val="00E32DF1"/>
    <w:rsid w:val="00E34218"/>
    <w:rsid w:val="00E345A2"/>
    <w:rsid w:val="00E361F3"/>
    <w:rsid w:val="00E363A0"/>
    <w:rsid w:val="00E36867"/>
    <w:rsid w:val="00E36A2E"/>
    <w:rsid w:val="00E4170F"/>
    <w:rsid w:val="00E4405F"/>
    <w:rsid w:val="00E44629"/>
    <w:rsid w:val="00E44DEB"/>
    <w:rsid w:val="00E4590A"/>
    <w:rsid w:val="00E462A5"/>
    <w:rsid w:val="00E46F1C"/>
    <w:rsid w:val="00E472D1"/>
    <w:rsid w:val="00E50E85"/>
    <w:rsid w:val="00E510D9"/>
    <w:rsid w:val="00E53480"/>
    <w:rsid w:val="00E53986"/>
    <w:rsid w:val="00E53A84"/>
    <w:rsid w:val="00E53DF4"/>
    <w:rsid w:val="00E54689"/>
    <w:rsid w:val="00E568CD"/>
    <w:rsid w:val="00E56BD5"/>
    <w:rsid w:val="00E60173"/>
    <w:rsid w:val="00E606ED"/>
    <w:rsid w:val="00E6086C"/>
    <w:rsid w:val="00E612B4"/>
    <w:rsid w:val="00E6224F"/>
    <w:rsid w:val="00E625F9"/>
    <w:rsid w:val="00E63802"/>
    <w:rsid w:val="00E64AA5"/>
    <w:rsid w:val="00E675E8"/>
    <w:rsid w:val="00E706C7"/>
    <w:rsid w:val="00E70710"/>
    <w:rsid w:val="00E7098F"/>
    <w:rsid w:val="00E70FBE"/>
    <w:rsid w:val="00E712C2"/>
    <w:rsid w:val="00E71704"/>
    <w:rsid w:val="00E71725"/>
    <w:rsid w:val="00E72BD6"/>
    <w:rsid w:val="00E731EE"/>
    <w:rsid w:val="00E73FB3"/>
    <w:rsid w:val="00E740AB"/>
    <w:rsid w:val="00E74D83"/>
    <w:rsid w:val="00E75DD9"/>
    <w:rsid w:val="00E766C7"/>
    <w:rsid w:val="00E76988"/>
    <w:rsid w:val="00E77370"/>
    <w:rsid w:val="00E77B4C"/>
    <w:rsid w:val="00E77D92"/>
    <w:rsid w:val="00E8111D"/>
    <w:rsid w:val="00E820F4"/>
    <w:rsid w:val="00E836E7"/>
    <w:rsid w:val="00E84431"/>
    <w:rsid w:val="00E85316"/>
    <w:rsid w:val="00E8690D"/>
    <w:rsid w:val="00E869B7"/>
    <w:rsid w:val="00E86F5A"/>
    <w:rsid w:val="00E90024"/>
    <w:rsid w:val="00E90B51"/>
    <w:rsid w:val="00E92A51"/>
    <w:rsid w:val="00E92BCD"/>
    <w:rsid w:val="00E9381B"/>
    <w:rsid w:val="00E94EC6"/>
    <w:rsid w:val="00E95637"/>
    <w:rsid w:val="00E957DD"/>
    <w:rsid w:val="00E95FB9"/>
    <w:rsid w:val="00E9639E"/>
    <w:rsid w:val="00E96690"/>
    <w:rsid w:val="00E9778D"/>
    <w:rsid w:val="00E97953"/>
    <w:rsid w:val="00E97EE8"/>
    <w:rsid w:val="00EA073D"/>
    <w:rsid w:val="00EA1771"/>
    <w:rsid w:val="00EA1EB2"/>
    <w:rsid w:val="00EA221C"/>
    <w:rsid w:val="00EA2721"/>
    <w:rsid w:val="00EA31B8"/>
    <w:rsid w:val="00EA3A57"/>
    <w:rsid w:val="00EA5E68"/>
    <w:rsid w:val="00EA5F7A"/>
    <w:rsid w:val="00EA6186"/>
    <w:rsid w:val="00EA62F5"/>
    <w:rsid w:val="00EA639E"/>
    <w:rsid w:val="00EA7BAC"/>
    <w:rsid w:val="00EB06C6"/>
    <w:rsid w:val="00EB1B46"/>
    <w:rsid w:val="00EB1C81"/>
    <w:rsid w:val="00EB1E3E"/>
    <w:rsid w:val="00EB30C6"/>
    <w:rsid w:val="00EB36D2"/>
    <w:rsid w:val="00EB3EF5"/>
    <w:rsid w:val="00EB59F9"/>
    <w:rsid w:val="00EB78B2"/>
    <w:rsid w:val="00EB79E0"/>
    <w:rsid w:val="00EC0C57"/>
    <w:rsid w:val="00EC24ED"/>
    <w:rsid w:val="00EC2E61"/>
    <w:rsid w:val="00EC3D6E"/>
    <w:rsid w:val="00EC4CB0"/>
    <w:rsid w:val="00EC5CE9"/>
    <w:rsid w:val="00EC6644"/>
    <w:rsid w:val="00EC7142"/>
    <w:rsid w:val="00EC772F"/>
    <w:rsid w:val="00EC7C43"/>
    <w:rsid w:val="00EC7FF4"/>
    <w:rsid w:val="00ED0D43"/>
    <w:rsid w:val="00ED1328"/>
    <w:rsid w:val="00ED176B"/>
    <w:rsid w:val="00ED445E"/>
    <w:rsid w:val="00ED5716"/>
    <w:rsid w:val="00ED5BF6"/>
    <w:rsid w:val="00ED6AEA"/>
    <w:rsid w:val="00EE0406"/>
    <w:rsid w:val="00EE05D0"/>
    <w:rsid w:val="00EE1822"/>
    <w:rsid w:val="00EE1B8C"/>
    <w:rsid w:val="00EE1FE5"/>
    <w:rsid w:val="00EE2485"/>
    <w:rsid w:val="00EE2F2D"/>
    <w:rsid w:val="00EE41A4"/>
    <w:rsid w:val="00EE4683"/>
    <w:rsid w:val="00EE478E"/>
    <w:rsid w:val="00EE6504"/>
    <w:rsid w:val="00EE76F4"/>
    <w:rsid w:val="00EF2023"/>
    <w:rsid w:val="00EF22F6"/>
    <w:rsid w:val="00EF3206"/>
    <w:rsid w:val="00EF397F"/>
    <w:rsid w:val="00EF48B5"/>
    <w:rsid w:val="00EF4D16"/>
    <w:rsid w:val="00EF4ED1"/>
    <w:rsid w:val="00EF5E8F"/>
    <w:rsid w:val="00EF6240"/>
    <w:rsid w:val="00EF6C81"/>
    <w:rsid w:val="00F016F5"/>
    <w:rsid w:val="00F01BCF"/>
    <w:rsid w:val="00F03498"/>
    <w:rsid w:val="00F03ED9"/>
    <w:rsid w:val="00F04468"/>
    <w:rsid w:val="00F04D8E"/>
    <w:rsid w:val="00F0533C"/>
    <w:rsid w:val="00F054CD"/>
    <w:rsid w:val="00F057C6"/>
    <w:rsid w:val="00F10C8D"/>
    <w:rsid w:val="00F112A5"/>
    <w:rsid w:val="00F11F47"/>
    <w:rsid w:val="00F122C2"/>
    <w:rsid w:val="00F1271B"/>
    <w:rsid w:val="00F133F3"/>
    <w:rsid w:val="00F13C00"/>
    <w:rsid w:val="00F13CF1"/>
    <w:rsid w:val="00F14320"/>
    <w:rsid w:val="00F14F04"/>
    <w:rsid w:val="00F16551"/>
    <w:rsid w:val="00F20F5A"/>
    <w:rsid w:val="00F21379"/>
    <w:rsid w:val="00F23518"/>
    <w:rsid w:val="00F25587"/>
    <w:rsid w:val="00F2591B"/>
    <w:rsid w:val="00F26B04"/>
    <w:rsid w:val="00F2701B"/>
    <w:rsid w:val="00F276F0"/>
    <w:rsid w:val="00F2783A"/>
    <w:rsid w:val="00F306E5"/>
    <w:rsid w:val="00F314FF"/>
    <w:rsid w:val="00F31D7D"/>
    <w:rsid w:val="00F321C5"/>
    <w:rsid w:val="00F32748"/>
    <w:rsid w:val="00F32897"/>
    <w:rsid w:val="00F3340E"/>
    <w:rsid w:val="00F33B74"/>
    <w:rsid w:val="00F34003"/>
    <w:rsid w:val="00F34409"/>
    <w:rsid w:val="00F34E37"/>
    <w:rsid w:val="00F35FBF"/>
    <w:rsid w:val="00F36569"/>
    <w:rsid w:val="00F3770C"/>
    <w:rsid w:val="00F379D2"/>
    <w:rsid w:val="00F40BB2"/>
    <w:rsid w:val="00F419FE"/>
    <w:rsid w:val="00F426CD"/>
    <w:rsid w:val="00F42C13"/>
    <w:rsid w:val="00F42CD6"/>
    <w:rsid w:val="00F4316F"/>
    <w:rsid w:val="00F43AF3"/>
    <w:rsid w:val="00F43B4D"/>
    <w:rsid w:val="00F44EA2"/>
    <w:rsid w:val="00F46D0F"/>
    <w:rsid w:val="00F476DD"/>
    <w:rsid w:val="00F476E3"/>
    <w:rsid w:val="00F47894"/>
    <w:rsid w:val="00F50C8D"/>
    <w:rsid w:val="00F513C5"/>
    <w:rsid w:val="00F51A04"/>
    <w:rsid w:val="00F524B3"/>
    <w:rsid w:val="00F52C27"/>
    <w:rsid w:val="00F547A6"/>
    <w:rsid w:val="00F5556A"/>
    <w:rsid w:val="00F572B5"/>
    <w:rsid w:val="00F5766C"/>
    <w:rsid w:val="00F57F7D"/>
    <w:rsid w:val="00F60ED2"/>
    <w:rsid w:val="00F621BF"/>
    <w:rsid w:val="00F629D9"/>
    <w:rsid w:val="00F63003"/>
    <w:rsid w:val="00F63879"/>
    <w:rsid w:val="00F6446F"/>
    <w:rsid w:val="00F64E84"/>
    <w:rsid w:val="00F6512D"/>
    <w:rsid w:val="00F65B23"/>
    <w:rsid w:val="00F67A20"/>
    <w:rsid w:val="00F70962"/>
    <w:rsid w:val="00F70CF3"/>
    <w:rsid w:val="00F71F6A"/>
    <w:rsid w:val="00F72671"/>
    <w:rsid w:val="00F72729"/>
    <w:rsid w:val="00F74343"/>
    <w:rsid w:val="00F7439D"/>
    <w:rsid w:val="00F7509E"/>
    <w:rsid w:val="00F75588"/>
    <w:rsid w:val="00F75D63"/>
    <w:rsid w:val="00F769E8"/>
    <w:rsid w:val="00F76BED"/>
    <w:rsid w:val="00F77670"/>
    <w:rsid w:val="00F77D59"/>
    <w:rsid w:val="00F82B5B"/>
    <w:rsid w:val="00F82BBC"/>
    <w:rsid w:val="00F84748"/>
    <w:rsid w:val="00F85620"/>
    <w:rsid w:val="00F85633"/>
    <w:rsid w:val="00F85CAE"/>
    <w:rsid w:val="00F8655B"/>
    <w:rsid w:val="00F86567"/>
    <w:rsid w:val="00F8679D"/>
    <w:rsid w:val="00F877C9"/>
    <w:rsid w:val="00F87E3D"/>
    <w:rsid w:val="00F90766"/>
    <w:rsid w:val="00F90B7E"/>
    <w:rsid w:val="00F90FC9"/>
    <w:rsid w:val="00F916D6"/>
    <w:rsid w:val="00F93AB5"/>
    <w:rsid w:val="00F945B9"/>
    <w:rsid w:val="00F94E61"/>
    <w:rsid w:val="00F95D59"/>
    <w:rsid w:val="00F95D7C"/>
    <w:rsid w:val="00F9614A"/>
    <w:rsid w:val="00F96155"/>
    <w:rsid w:val="00F9625F"/>
    <w:rsid w:val="00F96418"/>
    <w:rsid w:val="00F967C7"/>
    <w:rsid w:val="00F96B60"/>
    <w:rsid w:val="00F972F9"/>
    <w:rsid w:val="00F97E0C"/>
    <w:rsid w:val="00FA2C48"/>
    <w:rsid w:val="00FA40A7"/>
    <w:rsid w:val="00FA69F3"/>
    <w:rsid w:val="00FA77B8"/>
    <w:rsid w:val="00FB18D7"/>
    <w:rsid w:val="00FB1B62"/>
    <w:rsid w:val="00FB1EB1"/>
    <w:rsid w:val="00FB2155"/>
    <w:rsid w:val="00FB26DA"/>
    <w:rsid w:val="00FB2C86"/>
    <w:rsid w:val="00FB3A0D"/>
    <w:rsid w:val="00FB4329"/>
    <w:rsid w:val="00FB4703"/>
    <w:rsid w:val="00FB4A7F"/>
    <w:rsid w:val="00FB4D9F"/>
    <w:rsid w:val="00FB5171"/>
    <w:rsid w:val="00FB5768"/>
    <w:rsid w:val="00FB5871"/>
    <w:rsid w:val="00FB5E9D"/>
    <w:rsid w:val="00FB6D44"/>
    <w:rsid w:val="00FC0AE3"/>
    <w:rsid w:val="00FC0E68"/>
    <w:rsid w:val="00FC14A9"/>
    <w:rsid w:val="00FC1AE6"/>
    <w:rsid w:val="00FC219E"/>
    <w:rsid w:val="00FC2524"/>
    <w:rsid w:val="00FC2EA5"/>
    <w:rsid w:val="00FC3127"/>
    <w:rsid w:val="00FC31A1"/>
    <w:rsid w:val="00FC4688"/>
    <w:rsid w:val="00FC4DB1"/>
    <w:rsid w:val="00FC7286"/>
    <w:rsid w:val="00FD017F"/>
    <w:rsid w:val="00FD0DA7"/>
    <w:rsid w:val="00FD127E"/>
    <w:rsid w:val="00FD141E"/>
    <w:rsid w:val="00FD1B3C"/>
    <w:rsid w:val="00FD21EA"/>
    <w:rsid w:val="00FD376F"/>
    <w:rsid w:val="00FD47A9"/>
    <w:rsid w:val="00FD54E5"/>
    <w:rsid w:val="00FD5975"/>
    <w:rsid w:val="00FD5C5F"/>
    <w:rsid w:val="00FD7836"/>
    <w:rsid w:val="00FD79BC"/>
    <w:rsid w:val="00FE02AF"/>
    <w:rsid w:val="00FE0AD0"/>
    <w:rsid w:val="00FE19B8"/>
    <w:rsid w:val="00FE19FF"/>
    <w:rsid w:val="00FE1BDA"/>
    <w:rsid w:val="00FE1FDE"/>
    <w:rsid w:val="00FE21EF"/>
    <w:rsid w:val="00FE3009"/>
    <w:rsid w:val="00FE31C9"/>
    <w:rsid w:val="00FE3249"/>
    <w:rsid w:val="00FE368F"/>
    <w:rsid w:val="00FE3963"/>
    <w:rsid w:val="00FE43AC"/>
    <w:rsid w:val="00FE514C"/>
    <w:rsid w:val="00FE564A"/>
    <w:rsid w:val="00FE6564"/>
    <w:rsid w:val="00FE6B85"/>
    <w:rsid w:val="00FE7F12"/>
    <w:rsid w:val="00FF03B9"/>
    <w:rsid w:val="00FF1AB5"/>
    <w:rsid w:val="00FF39B3"/>
    <w:rsid w:val="00FF4B41"/>
    <w:rsid w:val="00FF59D7"/>
    <w:rsid w:val="00FF658E"/>
    <w:rsid w:val="00FF73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C5AAC"/>
  <w15:docId w15:val="{65B31D99-A50E-4958-B26E-C8A8BBC38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2B5"/>
  </w:style>
  <w:style w:type="paragraph" w:styleId="Heading2">
    <w:name w:val="heading 2"/>
    <w:basedOn w:val="Normal"/>
    <w:next w:val="Normal"/>
    <w:link w:val="Heading2Char"/>
    <w:qFormat/>
    <w:rsid w:val="00C31FFE"/>
    <w:pPr>
      <w:keepNext/>
      <w:spacing w:before="360" w:after="120" w:line="220" w:lineRule="atLeast"/>
      <w:outlineLvl w:val="1"/>
    </w:pPr>
    <w:rPr>
      <w:rFonts w:ascii="Arial" w:eastAsia="Times New Roman" w:hAnsi="Arial" w:cs="Arial"/>
      <w:bCs/>
      <w:iCs/>
      <w:caps/>
      <w:sz w:val="26"/>
      <w:szCs w:val="28"/>
      <w:lang w:val="sv-SE"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C29EF"/>
  </w:style>
  <w:style w:type="table" w:styleId="TableGrid">
    <w:name w:val="Table Grid"/>
    <w:basedOn w:val="TableNormal"/>
    <w:rsid w:val="00AC29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4CD1"/>
    <w:pPr>
      <w:ind w:left="720"/>
      <w:contextualSpacing/>
    </w:pPr>
  </w:style>
  <w:style w:type="paragraph" w:styleId="BalloonText">
    <w:name w:val="Balloon Text"/>
    <w:basedOn w:val="Normal"/>
    <w:link w:val="BalloonTextChar"/>
    <w:uiPriority w:val="99"/>
    <w:semiHidden/>
    <w:unhideWhenUsed/>
    <w:rsid w:val="00A521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2185"/>
    <w:rPr>
      <w:rFonts w:ascii="Tahoma" w:hAnsi="Tahoma" w:cs="Tahoma"/>
      <w:sz w:val="16"/>
      <w:szCs w:val="16"/>
    </w:rPr>
  </w:style>
  <w:style w:type="paragraph" w:styleId="Header">
    <w:name w:val="header"/>
    <w:basedOn w:val="Normal"/>
    <w:link w:val="HeaderChar"/>
    <w:unhideWhenUsed/>
    <w:rsid w:val="00785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5383"/>
  </w:style>
  <w:style w:type="paragraph" w:styleId="Footer">
    <w:name w:val="footer"/>
    <w:basedOn w:val="Normal"/>
    <w:link w:val="FooterChar"/>
    <w:uiPriority w:val="99"/>
    <w:unhideWhenUsed/>
    <w:rsid w:val="00785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5383"/>
  </w:style>
  <w:style w:type="character" w:styleId="CommentReference">
    <w:name w:val="annotation reference"/>
    <w:basedOn w:val="DefaultParagraphFont"/>
    <w:uiPriority w:val="99"/>
    <w:semiHidden/>
    <w:unhideWhenUsed/>
    <w:rsid w:val="00FC4688"/>
    <w:rPr>
      <w:sz w:val="16"/>
      <w:szCs w:val="16"/>
    </w:rPr>
  </w:style>
  <w:style w:type="paragraph" w:styleId="CommentText">
    <w:name w:val="annotation text"/>
    <w:basedOn w:val="Normal"/>
    <w:link w:val="CommentTextChar"/>
    <w:uiPriority w:val="99"/>
    <w:unhideWhenUsed/>
    <w:rsid w:val="00FC4688"/>
    <w:pPr>
      <w:spacing w:line="240" w:lineRule="auto"/>
    </w:pPr>
    <w:rPr>
      <w:sz w:val="20"/>
      <w:szCs w:val="20"/>
    </w:rPr>
  </w:style>
  <w:style w:type="character" w:customStyle="1" w:styleId="CommentTextChar">
    <w:name w:val="Comment Text Char"/>
    <w:basedOn w:val="DefaultParagraphFont"/>
    <w:link w:val="CommentText"/>
    <w:uiPriority w:val="99"/>
    <w:rsid w:val="00FC4688"/>
    <w:rPr>
      <w:sz w:val="20"/>
      <w:szCs w:val="20"/>
    </w:rPr>
  </w:style>
  <w:style w:type="paragraph" w:styleId="CommentSubject">
    <w:name w:val="annotation subject"/>
    <w:basedOn w:val="CommentText"/>
    <w:next w:val="CommentText"/>
    <w:link w:val="CommentSubjectChar"/>
    <w:uiPriority w:val="99"/>
    <w:semiHidden/>
    <w:unhideWhenUsed/>
    <w:rsid w:val="00FC4688"/>
    <w:rPr>
      <w:b/>
      <w:bCs/>
    </w:rPr>
  </w:style>
  <w:style w:type="character" w:customStyle="1" w:styleId="CommentSubjectChar">
    <w:name w:val="Comment Subject Char"/>
    <w:basedOn w:val="CommentTextChar"/>
    <w:link w:val="CommentSubject"/>
    <w:uiPriority w:val="99"/>
    <w:semiHidden/>
    <w:rsid w:val="00FC4688"/>
    <w:rPr>
      <w:b/>
      <w:bCs/>
      <w:sz w:val="20"/>
      <w:szCs w:val="20"/>
    </w:rPr>
  </w:style>
  <w:style w:type="character" w:styleId="Hyperlink">
    <w:name w:val="Hyperlink"/>
    <w:basedOn w:val="DefaultParagraphFont"/>
    <w:uiPriority w:val="99"/>
    <w:unhideWhenUsed/>
    <w:rsid w:val="00C31FFE"/>
    <w:rPr>
      <w:color w:val="0C0C0C" w:themeColor="hyperlink"/>
      <w:u w:val="single"/>
    </w:rPr>
  </w:style>
  <w:style w:type="character" w:customStyle="1" w:styleId="Heading2Char">
    <w:name w:val="Heading 2 Char"/>
    <w:basedOn w:val="DefaultParagraphFont"/>
    <w:link w:val="Heading2"/>
    <w:rsid w:val="00C31FFE"/>
    <w:rPr>
      <w:rFonts w:ascii="Arial" w:eastAsia="Times New Roman" w:hAnsi="Arial" w:cs="Arial"/>
      <w:bCs/>
      <w:iCs/>
      <w:caps/>
      <w:sz w:val="26"/>
      <w:szCs w:val="28"/>
      <w:lang w:val="sv-SE" w:eastAsia="sv-SE"/>
    </w:rPr>
  </w:style>
  <w:style w:type="paragraph" w:styleId="Caption">
    <w:name w:val="caption"/>
    <w:basedOn w:val="Normal"/>
    <w:next w:val="Normal"/>
    <w:uiPriority w:val="35"/>
    <w:unhideWhenUsed/>
    <w:qFormat/>
    <w:rsid w:val="00BC18EA"/>
    <w:pPr>
      <w:spacing w:line="240" w:lineRule="auto"/>
    </w:pPr>
    <w:rPr>
      <w:b/>
      <w:bCs/>
      <w:color w:val="000000" w:themeColor="text1"/>
      <w:sz w:val="18"/>
      <w:szCs w:val="18"/>
    </w:rPr>
  </w:style>
  <w:style w:type="character" w:customStyle="1" w:styleId="il">
    <w:name w:val="il"/>
    <w:basedOn w:val="DefaultParagraphFont"/>
    <w:rsid w:val="002948FA"/>
  </w:style>
  <w:style w:type="character" w:styleId="UnresolvedMention">
    <w:name w:val="Unresolved Mention"/>
    <w:basedOn w:val="DefaultParagraphFont"/>
    <w:uiPriority w:val="99"/>
    <w:semiHidden/>
    <w:unhideWhenUsed/>
    <w:rsid w:val="00175523"/>
    <w:rPr>
      <w:color w:val="605E5C"/>
      <w:shd w:val="clear" w:color="auto" w:fill="E1DFDD"/>
    </w:rPr>
  </w:style>
  <w:style w:type="paragraph" w:styleId="FootnoteText">
    <w:name w:val="footnote text"/>
    <w:basedOn w:val="Normal"/>
    <w:link w:val="FootnoteTextChar"/>
    <w:uiPriority w:val="99"/>
    <w:semiHidden/>
    <w:unhideWhenUsed/>
    <w:rsid w:val="00C930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30FF"/>
    <w:rPr>
      <w:sz w:val="20"/>
      <w:szCs w:val="20"/>
    </w:rPr>
  </w:style>
  <w:style w:type="character" w:styleId="FootnoteReference">
    <w:name w:val="footnote reference"/>
    <w:basedOn w:val="DefaultParagraphFont"/>
    <w:uiPriority w:val="99"/>
    <w:semiHidden/>
    <w:unhideWhenUsed/>
    <w:rsid w:val="00C930FF"/>
    <w:rPr>
      <w:vertAlign w:val="superscript"/>
    </w:rPr>
  </w:style>
  <w:style w:type="paragraph" w:styleId="Revision">
    <w:name w:val="Revision"/>
    <w:hidden/>
    <w:uiPriority w:val="99"/>
    <w:semiHidden/>
    <w:rsid w:val="00860BDB"/>
    <w:pPr>
      <w:spacing w:after="0" w:line="240" w:lineRule="auto"/>
    </w:pPr>
  </w:style>
  <w:style w:type="character" w:styleId="PlaceholderText">
    <w:name w:val="Placeholder Text"/>
    <w:basedOn w:val="DefaultParagraphFont"/>
    <w:uiPriority w:val="99"/>
    <w:semiHidden/>
    <w:rsid w:val="00AB3D38"/>
    <w:rPr>
      <w:color w:val="808080"/>
    </w:rPr>
  </w:style>
  <w:style w:type="paragraph" w:customStyle="1" w:styleId="Tabelltext">
    <w:name w:val="Tabelltext"/>
    <w:basedOn w:val="Normal"/>
    <w:locked/>
    <w:rsid w:val="00AB3D38"/>
    <w:pPr>
      <w:spacing w:after="0" w:line="240" w:lineRule="atLeast"/>
      <w:ind w:left="57"/>
      <w:jc w:val="both"/>
    </w:pPr>
    <w:rPr>
      <w:rFonts w:ascii="Arial" w:eastAsia="Times New Roman"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03310">
      <w:bodyDiv w:val="1"/>
      <w:marLeft w:val="0"/>
      <w:marRight w:val="0"/>
      <w:marTop w:val="0"/>
      <w:marBottom w:val="0"/>
      <w:divBdr>
        <w:top w:val="none" w:sz="0" w:space="0" w:color="auto"/>
        <w:left w:val="none" w:sz="0" w:space="0" w:color="auto"/>
        <w:bottom w:val="none" w:sz="0" w:space="0" w:color="auto"/>
        <w:right w:val="none" w:sz="0" w:space="0" w:color="auto"/>
      </w:divBdr>
    </w:div>
    <w:div w:id="927883364">
      <w:bodyDiv w:val="1"/>
      <w:marLeft w:val="0"/>
      <w:marRight w:val="0"/>
      <w:marTop w:val="0"/>
      <w:marBottom w:val="0"/>
      <w:divBdr>
        <w:top w:val="none" w:sz="0" w:space="0" w:color="auto"/>
        <w:left w:val="none" w:sz="0" w:space="0" w:color="auto"/>
        <w:bottom w:val="none" w:sz="0" w:space="0" w:color="auto"/>
        <w:right w:val="none" w:sz="0" w:space="0" w:color="auto"/>
      </w:divBdr>
    </w:div>
    <w:div w:id="1148401207">
      <w:bodyDiv w:val="1"/>
      <w:marLeft w:val="0"/>
      <w:marRight w:val="0"/>
      <w:marTop w:val="0"/>
      <w:marBottom w:val="0"/>
      <w:divBdr>
        <w:top w:val="none" w:sz="0" w:space="0" w:color="auto"/>
        <w:left w:val="none" w:sz="0" w:space="0" w:color="auto"/>
        <w:bottom w:val="none" w:sz="0" w:space="0" w:color="auto"/>
        <w:right w:val="none" w:sz="0" w:space="0" w:color="auto"/>
      </w:divBdr>
    </w:div>
    <w:div w:id="1455715164">
      <w:bodyDiv w:val="1"/>
      <w:marLeft w:val="0"/>
      <w:marRight w:val="0"/>
      <w:marTop w:val="0"/>
      <w:marBottom w:val="0"/>
      <w:divBdr>
        <w:top w:val="none" w:sz="0" w:space="0" w:color="auto"/>
        <w:left w:val="none" w:sz="0" w:space="0" w:color="auto"/>
        <w:bottom w:val="none" w:sz="0" w:space="0" w:color="auto"/>
        <w:right w:val="none" w:sz="0" w:space="0" w:color="auto"/>
      </w:divBdr>
    </w:div>
    <w:div w:id="1473521812">
      <w:bodyDiv w:val="1"/>
      <w:marLeft w:val="0"/>
      <w:marRight w:val="0"/>
      <w:marTop w:val="0"/>
      <w:marBottom w:val="0"/>
      <w:divBdr>
        <w:top w:val="none" w:sz="0" w:space="0" w:color="auto"/>
        <w:left w:val="none" w:sz="0" w:space="0" w:color="auto"/>
        <w:bottom w:val="none" w:sz="0" w:space="0" w:color="auto"/>
        <w:right w:val="none" w:sz="0" w:space="0" w:color="auto"/>
      </w:divBdr>
    </w:div>
    <w:div w:id="180520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environde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190763B3954374BE1A18A199259D93"/>
        <w:category>
          <w:name w:val="General"/>
          <w:gallery w:val="placeholder"/>
        </w:category>
        <w:types>
          <w:type w:val="bbPlcHdr"/>
        </w:types>
        <w:behaviors>
          <w:behavior w:val="content"/>
        </w:behaviors>
        <w:guid w:val="{26A96AF3-D477-4DAE-9F93-F78119921AA8}"/>
      </w:docPartPr>
      <w:docPartBody>
        <w:p w:rsidR="00FB0570" w:rsidRDefault="00F2040E" w:rsidP="00F2040E">
          <w:pPr>
            <w:pStyle w:val="B5190763B3954374BE1A18A199259D938"/>
          </w:pPr>
          <w:r w:rsidRPr="00AB3D38">
            <w:rPr>
              <w:rStyle w:val="PlaceholderText"/>
              <w:rFonts w:ascii="Arial" w:hAnsi="Arial" w:cs="Arial"/>
              <w:sz w:val="18"/>
              <w:szCs w:val="18"/>
              <w:lang w:val="en-GB"/>
            </w:rPr>
            <w:t>Click to add text.</w:t>
          </w:r>
        </w:p>
      </w:docPartBody>
    </w:docPart>
    <w:docPart>
      <w:docPartPr>
        <w:name w:val="3B8536A06E8343A4850650ECB753F82A"/>
        <w:category>
          <w:name w:val="General"/>
          <w:gallery w:val="placeholder"/>
        </w:category>
        <w:types>
          <w:type w:val="bbPlcHdr"/>
        </w:types>
        <w:behaviors>
          <w:behavior w:val="content"/>
        </w:behaviors>
        <w:guid w:val="{CF4794B6-AFD0-4ADD-BAB2-4DD7E01D15C5}"/>
      </w:docPartPr>
      <w:docPartBody>
        <w:p w:rsidR="00FB0570" w:rsidRDefault="00F2040E" w:rsidP="00F2040E">
          <w:pPr>
            <w:pStyle w:val="3B8536A06E8343A4850650ECB753F82A8"/>
          </w:pPr>
          <w:r w:rsidRPr="00AB3D38">
            <w:rPr>
              <w:rStyle w:val="PlaceholderText"/>
              <w:rFonts w:ascii="Arial" w:hAnsi="Arial" w:cs="Arial"/>
              <w:sz w:val="18"/>
              <w:szCs w:val="18"/>
              <w:lang w:val="en-GB"/>
            </w:rPr>
            <w:t>Click to add text.</w:t>
          </w:r>
        </w:p>
      </w:docPartBody>
    </w:docPart>
    <w:docPart>
      <w:docPartPr>
        <w:name w:val="8A8299E0716745078826E45507131BEA"/>
        <w:category>
          <w:name w:val="General"/>
          <w:gallery w:val="placeholder"/>
        </w:category>
        <w:types>
          <w:type w:val="bbPlcHdr"/>
        </w:types>
        <w:behaviors>
          <w:behavior w:val="content"/>
        </w:behaviors>
        <w:guid w:val="{78D12886-278C-4C3A-BCFA-72509F658619}"/>
      </w:docPartPr>
      <w:docPartBody>
        <w:p w:rsidR="00FB0570" w:rsidRDefault="00F2040E" w:rsidP="00F2040E">
          <w:pPr>
            <w:pStyle w:val="8A8299E0716745078826E45507131BEA8"/>
          </w:pPr>
          <w:r w:rsidRPr="00AB3D38">
            <w:rPr>
              <w:rStyle w:val="PlaceholderText"/>
              <w:rFonts w:ascii="Arial" w:hAnsi="Arial" w:cs="Arial"/>
              <w:sz w:val="18"/>
              <w:szCs w:val="18"/>
              <w:lang w:val="en-GB"/>
            </w:rPr>
            <w:t>Click to add text.</w:t>
          </w:r>
        </w:p>
      </w:docPartBody>
    </w:docPart>
    <w:docPart>
      <w:docPartPr>
        <w:name w:val="90260B85881D47E6A17582AB61A8C5B7"/>
        <w:category>
          <w:name w:val="General"/>
          <w:gallery w:val="placeholder"/>
        </w:category>
        <w:types>
          <w:type w:val="bbPlcHdr"/>
        </w:types>
        <w:behaviors>
          <w:behavior w:val="content"/>
        </w:behaviors>
        <w:guid w:val="{693E840F-4F60-4177-9F2C-AE67276262E1}"/>
      </w:docPartPr>
      <w:docPartBody>
        <w:p w:rsidR="00FB0570" w:rsidRDefault="00F2040E" w:rsidP="00F2040E">
          <w:pPr>
            <w:pStyle w:val="90260B85881D47E6A17582AB61A8C5B78"/>
          </w:pPr>
          <w:r w:rsidRPr="00AB3D38">
            <w:rPr>
              <w:rStyle w:val="PlaceholderText"/>
              <w:rFonts w:ascii="Arial" w:hAnsi="Arial" w:cs="Arial"/>
              <w:sz w:val="18"/>
              <w:szCs w:val="18"/>
              <w:lang w:val="en-GB"/>
            </w:rPr>
            <w:t>Click to add text.</w:t>
          </w:r>
        </w:p>
      </w:docPartBody>
    </w:docPart>
    <w:docPart>
      <w:docPartPr>
        <w:name w:val="2DFF3E8E510F48B59A4D7B727ADE74FA"/>
        <w:category>
          <w:name w:val="General"/>
          <w:gallery w:val="placeholder"/>
        </w:category>
        <w:types>
          <w:type w:val="bbPlcHdr"/>
        </w:types>
        <w:behaviors>
          <w:behavior w:val="content"/>
        </w:behaviors>
        <w:guid w:val="{22F53A52-E32D-451A-AB78-AA3E4383759F}"/>
      </w:docPartPr>
      <w:docPartBody>
        <w:p w:rsidR="00FB0570" w:rsidRDefault="00F2040E" w:rsidP="00F2040E">
          <w:pPr>
            <w:pStyle w:val="2DFF3E8E510F48B59A4D7B727ADE74FA8"/>
          </w:pPr>
          <w:r w:rsidRPr="00AB3D38">
            <w:rPr>
              <w:rStyle w:val="PlaceholderText"/>
              <w:rFonts w:ascii="Arial" w:hAnsi="Arial" w:cs="Arial"/>
              <w:sz w:val="18"/>
              <w:szCs w:val="18"/>
              <w:lang w:val="en-GB"/>
            </w:rPr>
            <w:t>Click to add text.</w:t>
          </w:r>
        </w:p>
      </w:docPartBody>
    </w:docPart>
    <w:docPart>
      <w:docPartPr>
        <w:name w:val="D991DD99991E422288682ABE46891124"/>
        <w:category>
          <w:name w:val="General"/>
          <w:gallery w:val="placeholder"/>
        </w:category>
        <w:types>
          <w:type w:val="bbPlcHdr"/>
        </w:types>
        <w:behaviors>
          <w:behavior w:val="content"/>
        </w:behaviors>
        <w:guid w:val="{7A95DD74-A796-4F91-811E-E13BD7CFFE65}"/>
      </w:docPartPr>
      <w:docPartBody>
        <w:p w:rsidR="00FB0570" w:rsidRDefault="00F2040E" w:rsidP="00F2040E">
          <w:pPr>
            <w:pStyle w:val="D991DD99991E422288682ABE468911248"/>
          </w:pPr>
          <w:r w:rsidRPr="00AB3D38">
            <w:rPr>
              <w:rStyle w:val="PlaceholderText"/>
              <w:rFonts w:ascii="Arial" w:hAnsi="Arial" w:cs="Arial"/>
              <w:sz w:val="18"/>
              <w:szCs w:val="18"/>
              <w:lang w:val="en-GB"/>
            </w:rPr>
            <w:t>Click to add text.</w:t>
          </w:r>
        </w:p>
      </w:docPartBody>
    </w:docPart>
    <w:docPart>
      <w:docPartPr>
        <w:name w:val="558B95CC2AD94338967E9FF6D2D4AA2E"/>
        <w:category>
          <w:name w:val="General"/>
          <w:gallery w:val="placeholder"/>
        </w:category>
        <w:types>
          <w:type w:val="bbPlcHdr"/>
        </w:types>
        <w:behaviors>
          <w:behavior w:val="content"/>
        </w:behaviors>
        <w:guid w:val="{095A3E42-4038-4912-99E0-CD61246F8028}"/>
      </w:docPartPr>
      <w:docPartBody>
        <w:p w:rsidR="00FB0570" w:rsidRDefault="00F2040E" w:rsidP="00F2040E">
          <w:pPr>
            <w:pStyle w:val="558B95CC2AD94338967E9FF6D2D4AA2E8"/>
          </w:pPr>
          <w:r w:rsidRPr="00AB3D38">
            <w:rPr>
              <w:rStyle w:val="PlaceholderText"/>
              <w:rFonts w:ascii="Arial" w:hAnsi="Arial" w:cs="Arial"/>
              <w:sz w:val="18"/>
              <w:szCs w:val="18"/>
              <w:lang w:val="en-GB"/>
            </w:rPr>
            <w:t>Click to add text.</w:t>
          </w:r>
        </w:p>
      </w:docPartBody>
    </w:docPart>
    <w:docPart>
      <w:docPartPr>
        <w:name w:val="8B2D09D8500643DF8EEAA784B90B7772"/>
        <w:category>
          <w:name w:val="General"/>
          <w:gallery w:val="placeholder"/>
        </w:category>
        <w:types>
          <w:type w:val="bbPlcHdr"/>
        </w:types>
        <w:behaviors>
          <w:behavior w:val="content"/>
        </w:behaviors>
        <w:guid w:val="{74DBB10B-9FCD-40BA-85BD-0155A7A30144}"/>
      </w:docPartPr>
      <w:docPartBody>
        <w:p w:rsidR="00FB0570" w:rsidRDefault="00F2040E" w:rsidP="00F2040E">
          <w:pPr>
            <w:pStyle w:val="8B2D09D8500643DF8EEAA784B90B77722"/>
          </w:pPr>
          <w:r w:rsidRPr="00AB3D38">
            <w:rPr>
              <w:rStyle w:val="PlaceholderText"/>
              <w:rFonts w:ascii="Arial" w:hAnsi="Arial" w:cs="Arial"/>
              <w:sz w:val="18"/>
              <w:szCs w:val="18"/>
              <w:lang w:val="en-GB"/>
            </w:rPr>
            <w:t>Click to add text.</w:t>
          </w:r>
        </w:p>
      </w:docPartBody>
    </w:docPart>
    <w:docPart>
      <w:docPartPr>
        <w:name w:val="C1EE042E346E4CA0B92E2E908D6D5BA7"/>
        <w:category>
          <w:name w:val="General"/>
          <w:gallery w:val="placeholder"/>
        </w:category>
        <w:types>
          <w:type w:val="bbPlcHdr"/>
        </w:types>
        <w:behaviors>
          <w:behavior w:val="content"/>
        </w:behaviors>
        <w:guid w:val="{54AF9032-5AC8-4FE8-9AAA-C73B7F8FD674}"/>
      </w:docPartPr>
      <w:docPartBody>
        <w:p w:rsidR="00FB0570" w:rsidRDefault="00F2040E" w:rsidP="00F2040E">
          <w:pPr>
            <w:pStyle w:val="C1EE042E346E4CA0B92E2E908D6D5BA71"/>
          </w:pPr>
          <w:r w:rsidRPr="00AB3D38">
            <w:rPr>
              <w:rStyle w:val="PlaceholderText"/>
              <w:rFonts w:ascii="Arial" w:hAnsi="Arial" w:cs="Arial"/>
              <w:sz w:val="18"/>
              <w:szCs w:val="18"/>
              <w:lang w:val="en-GB"/>
            </w:rPr>
            <w:t>Click to add text.</w:t>
          </w:r>
        </w:p>
      </w:docPartBody>
    </w:docPart>
    <w:docPart>
      <w:docPartPr>
        <w:name w:val="D3B548E2A6994FC1A06B75B9331BB775"/>
        <w:category>
          <w:name w:val="General"/>
          <w:gallery w:val="placeholder"/>
        </w:category>
        <w:types>
          <w:type w:val="bbPlcHdr"/>
        </w:types>
        <w:behaviors>
          <w:behavior w:val="content"/>
        </w:behaviors>
        <w:guid w:val="{FF43ED65-8BD7-402A-9E11-07123AA54D4D}"/>
      </w:docPartPr>
      <w:docPartBody>
        <w:p w:rsidR="00FB0570" w:rsidRDefault="00F2040E" w:rsidP="00F2040E">
          <w:pPr>
            <w:pStyle w:val="D3B548E2A6994FC1A06B75B9331BB7751"/>
          </w:pPr>
          <w:r w:rsidRPr="00AB3D38">
            <w:rPr>
              <w:rStyle w:val="PlaceholderText"/>
              <w:rFonts w:ascii="Arial" w:hAnsi="Arial" w:cs="Arial"/>
              <w:sz w:val="18"/>
              <w:szCs w:val="18"/>
              <w:lang w:val="en-GB"/>
            </w:rPr>
            <w:t>Click to add text.</w:t>
          </w:r>
        </w:p>
      </w:docPartBody>
    </w:docPart>
    <w:docPart>
      <w:docPartPr>
        <w:name w:val="3477A3F2B05140DD969AA5F9194505B0"/>
        <w:category>
          <w:name w:val="General"/>
          <w:gallery w:val="placeholder"/>
        </w:category>
        <w:types>
          <w:type w:val="bbPlcHdr"/>
        </w:types>
        <w:behaviors>
          <w:behavior w:val="content"/>
        </w:behaviors>
        <w:guid w:val="{6FC1D934-8B55-45C8-A37C-C20DB64398A6}"/>
      </w:docPartPr>
      <w:docPartBody>
        <w:p w:rsidR="00FB0570" w:rsidRDefault="00F2040E" w:rsidP="00F2040E">
          <w:pPr>
            <w:pStyle w:val="3477A3F2B05140DD969AA5F9194505B01"/>
          </w:pPr>
          <w:r w:rsidRPr="00AB3D38">
            <w:rPr>
              <w:rStyle w:val="PlaceholderText"/>
              <w:rFonts w:ascii="Arial" w:hAnsi="Arial" w:cs="Arial"/>
              <w:sz w:val="18"/>
              <w:szCs w:val="18"/>
              <w:lang w:val="en-GB"/>
            </w:rPr>
            <w:t>Click to add text.</w:t>
          </w:r>
        </w:p>
      </w:docPartBody>
    </w:docPart>
    <w:docPart>
      <w:docPartPr>
        <w:name w:val="EFD478D05A814B0D9BC22EC8CD6731EB"/>
        <w:category>
          <w:name w:val="General"/>
          <w:gallery w:val="placeholder"/>
        </w:category>
        <w:types>
          <w:type w:val="bbPlcHdr"/>
        </w:types>
        <w:behaviors>
          <w:behavior w:val="content"/>
        </w:behaviors>
        <w:guid w:val="{50A93C60-BBD6-4BE2-B0F9-D260FE878C72}"/>
      </w:docPartPr>
      <w:docPartBody>
        <w:p w:rsidR="00FB0570" w:rsidRDefault="00F2040E" w:rsidP="00F2040E">
          <w:pPr>
            <w:pStyle w:val="EFD478D05A814B0D9BC22EC8CD6731EB1"/>
          </w:pPr>
          <w:r w:rsidRPr="00AB3D38">
            <w:rPr>
              <w:rStyle w:val="PlaceholderText"/>
              <w:rFonts w:ascii="Arial" w:hAnsi="Arial" w:cs="Arial"/>
              <w:sz w:val="18"/>
              <w:szCs w:val="18"/>
              <w:lang w:val="en-GB"/>
            </w:rPr>
            <w:t>Click to add text.</w:t>
          </w:r>
        </w:p>
      </w:docPartBody>
    </w:docPart>
    <w:docPart>
      <w:docPartPr>
        <w:name w:val="A95D3560A2A5424DB7C1FE494DB9C447"/>
        <w:category>
          <w:name w:val="General"/>
          <w:gallery w:val="placeholder"/>
        </w:category>
        <w:types>
          <w:type w:val="bbPlcHdr"/>
        </w:types>
        <w:behaviors>
          <w:behavior w:val="content"/>
        </w:behaviors>
        <w:guid w:val="{F9B95F1A-984C-42F7-A43C-9C6161E362BD}"/>
      </w:docPartPr>
      <w:docPartBody>
        <w:p w:rsidR="00FB0570" w:rsidRDefault="00F2040E" w:rsidP="00F2040E">
          <w:pPr>
            <w:pStyle w:val="A95D3560A2A5424DB7C1FE494DB9C4471"/>
          </w:pPr>
          <w:r w:rsidRPr="00AB3D38">
            <w:rPr>
              <w:rStyle w:val="PlaceholderText"/>
              <w:rFonts w:ascii="Arial" w:hAnsi="Arial" w:cs="Arial"/>
              <w:sz w:val="18"/>
              <w:szCs w:val="18"/>
              <w:lang w:val="en-GB"/>
            </w:rPr>
            <w:t>Click to add text.</w:t>
          </w:r>
        </w:p>
      </w:docPartBody>
    </w:docPart>
    <w:docPart>
      <w:docPartPr>
        <w:name w:val="CEC8F9D334924289ABDC270DF4DCCBBB"/>
        <w:category>
          <w:name w:val="General"/>
          <w:gallery w:val="placeholder"/>
        </w:category>
        <w:types>
          <w:type w:val="bbPlcHdr"/>
        </w:types>
        <w:behaviors>
          <w:behavior w:val="content"/>
        </w:behaviors>
        <w:guid w:val="{4F015D9B-E903-4FFE-AC3D-F8BF0949E900}"/>
      </w:docPartPr>
      <w:docPartBody>
        <w:p w:rsidR="00FB0570" w:rsidRDefault="00F2040E" w:rsidP="00F2040E">
          <w:pPr>
            <w:pStyle w:val="CEC8F9D334924289ABDC270DF4DCCBBB1"/>
          </w:pPr>
          <w:r w:rsidRPr="00AB3D38">
            <w:rPr>
              <w:rStyle w:val="PlaceholderText"/>
              <w:rFonts w:ascii="Arial" w:hAnsi="Arial" w:cs="Arial"/>
              <w:sz w:val="18"/>
              <w:szCs w:val="18"/>
              <w:lang w:val="en-GB"/>
            </w:rPr>
            <w:t>Click to add text.</w:t>
          </w:r>
        </w:p>
      </w:docPartBody>
    </w:docPart>
    <w:docPart>
      <w:docPartPr>
        <w:name w:val="3A20594CB3CA414DBC1BD5CEF9448DC3"/>
        <w:category>
          <w:name w:val="General"/>
          <w:gallery w:val="placeholder"/>
        </w:category>
        <w:types>
          <w:type w:val="bbPlcHdr"/>
        </w:types>
        <w:behaviors>
          <w:behavior w:val="content"/>
        </w:behaviors>
        <w:guid w:val="{4155A6A0-C519-4D35-8EFF-5AF57A0E3390}"/>
      </w:docPartPr>
      <w:docPartBody>
        <w:p w:rsidR="00FB0570" w:rsidRDefault="00F2040E" w:rsidP="00F2040E">
          <w:pPr>
            <w:pStyle w:val="3A20594CB3CA414DBC1BD5CEF9448DC31"/>
          </w:pPr>
          <w:r w:rsidRPr="00AB3D38">
            <w:rPr>
              <w:rStyle w:val="PlaceholderText"/>
              <w:rFonts w:ascii="Arial" w:hAnsi="Arial" w:cs="Arial"/>
              <w:sz w:val="18"/>
              <w:szCs w:val="18"/>
              <w:lang w:val="en-GB"/>
            </w:rPr>
            <w:t>Click to add text.</w:t>
          </w:r>
        </w:p>
      </w:docPartBody>
    </w:docPart>
    <w:docPart>
      <w:docPartPr>
        <w:name w:val="95C0EAF4F71C45C29A0E618621411609"/>
        <w:category>
          <w:name w:val="General"/>
          <w:gallery w:val="placeholder"/>
        </w:category>
        <w:types>
          <w:type w:val="bbPlcHdr"/>
        </w:types>
        <w:behaviors>
          <w:behavior w:val="content"/>
        </w:behaviors>
        <w:guid w:val="{82642316-A777-4E08-B802-D13CC27C376E}"/>
      </w:docPartPr>
      <w:docPartBody>
        <w:p w:rsidR="00FB0570" w:rsidRDefault="00F2040E" w:rsidP="00F2040E">
          <w:pPr>
            <w:pStyle w:val="95C0EAF4F71C45C29A0E6186214116091"/>
          </w:pPr>
          <w:r w:rsidRPr="00AB3D38">
            <w:rPr>
              <w:rStyle w:val="PlaceholderText"/>
              <w:rFonts w:ascii="Arial" w:hAnsi="Arial" w:cs="Arial"/>
              <w:sz w:val="18"/>
              <w:szCs w:val="18"/>
              <w:lang w:val="en-GB"/>
            </w:rPr>
            <w:t>Click to add text.</w:t>
          </w:r>
        </w:p>
      </w:docPartBody>
    </w:docPart>
    <w:docPart>
      <w:docPartPr>
        <w:name w:val="1C09EF23A0C1440B91DDB60302904FD0"/>
        <w:category>
          <w:name w:val="General"/>
          <w:gallery w:val="placeholder"/>
        </w:category>
        <w:types>
          <w:type w:val="bbPlcHdr"/>
        </w:types>
        <w:behaviors>
          <w:behavior w:val="content"/>
        </w:behaviors>
        <w:guid w:val="{846FEDD3-E53C-41CC-BD7A-674F6B4EC2E9}"/>
      </w:docPartPr>
      <w:docPartBody>
        <w:p w:rsidR="00FB0570" w:rsidRDefault="00F2040E" w:rsidP="00F2040E">
          <w:pPr>
            <w:pStyle w:val="1C09EF23A0C1440B91DDB60302904FD01"/>
          </w:pPr>
          <w:r w:rsidRPr="00AB3D38">
            <w:rPr>
              <w:rStyle w:val="PlaceholderText"/>
              <w:rFonts w:ascii="Arial" w:hAnsi="Arial" w:cs="Arial"/>
              <w:sz w:val="18"/>
              <w:szCs w:val="18"/>
              <w:lang w:val="en-GB"/>
            </w:rPr>
            <w:t>Click to add text.</w:t>
          </w:r>
        </w:p>
      </w:docPartBody>
    </w:docPart>
    <w:docPart>
      <w:docPartPr>
        <w:name w:val="BF0B66F3479949959689A2F8EFF87AB7"/>
        <w:category>
          <w:name w:val="General"/>
          <w:gallery w:val="placeholder"/>
        </w:category>
        <w:types>
          <w:type w:val="bbPlcHdr"/>
        </w:types>
        <w:behaviors>
          <w:behavior w:val="content"/>
        </w:behaviors>
        <w:guid w:val="{78088F8D-9677-4611-A531-919BFCBD1016}"/>
      </w:docPartPr>
      <w:docPartBody>
        <w:p w:rsidR="00FB0570" w:rsidRDefault="00F2040E" w:rsidP="00F2040E">
          <w:pPr>
            <w:pStyle w:val="BF0B66F3479949959689A2F8EFF87AB71"/>
          </w:pPr>
          <w:r w:rsidRPr="00AB3D38">
            <w:rPr>
              <w:rStyle w:val="PlaceholderText"/>
              <w:rFonts w:ascii="Arial" w:hAnsi="Arial" w:cs="Arial"/>
              <w:sz w:val="18"/>
              <w:szCs w:val="18"/>
              <w:lang w:val="en-GB"/>
            </w:rPr>
            <w:t>Click to add text.</w:t>
          </w:r>
        </w:p>
      </w:docPartBody>
    </w:docPart>
    <w:docPart>
      <w:docPartPr>
        <w:name w:val="38D459ACE3794D829320D138A1C1C79D"/>
        <w:category>
          <w:name w:val="General"/>
          <w:gallery w:val="placeholder"/>
        </w:category>
        <w:types>
          <w:type w:val="bbPlcHdr"/>
        </w:types>
        <w:behaviors>
          <w:behavior w:val="content"/>
        </w:behaviors>
        <w:guid w:val="{9038B667-9BEC-433F-A558-5A4A96F31300}"/>
      </w:docPartPr>
      <w:docPartBody>
        <w:p w:rsidR="00FB0570" w:rsidRDefault="00F2040E" w:rsidP="00F2040E">
          <w:pPr>
            <w:pStyle w:val="38D459ACE3794D829320D138A1C1C79D1"/>
          </w:pPr>
          <w:r w:rsidRPr="00AB3D38">
            <w:rPr>
              <w:rStyle w:val="PlaceholderText"/>
              <w:rFonts w:ascii="Arial" w:hAnsi="Arial" w:cs="Arial"/>
              <w:sz w:val="18"/>
              <w:szCs w:val="18"/>
              <w:lang w:val="en-GB"/>
            </w:rPr>
            <w:t>Click to add text.</w:t>
          </w:r>
        </w:p>
      </w:docPartBody>
    </w:docPart>
    <w:docPart>
      <w:docPartPr>
        <w:name w:val="F353377E72104C3490FDCA3803F11570"/>
        <w:category>
          <w:name w:val="General"/>
          <w:gallery w:val="placeholder"/>
        </w:category>
        <w:types>
          <w:type w:val="bbPlcHdr"/>
        </w:types>
        <w:behaviors>
          <w:behavior w:val="content"/>
        </w:behaviors>
        <w:guid w:val="{8AAC332C-EBD5-4643-A9EF-DD239C818CD1}"/>
      </w:docPartPr>
      <w:docPartBody>
        <w:p w:rsidR="00FB0570" w:rsidRDefault="00F2040E" w:rsidP="00F2040E">
          <w:pPr>
            <w:pStyle w:val="F353377E72104C3490FDCA3803F115701"/>
          </w:pPr>
          <w:r w:rsidRPr="00AB3D38">
            <w:rPr>
              <w:rStyle w:val="PlaceholderText"/>
              <w:rFonts w:ascii="Arial" w:hAnsi="Arial" w:cs="Arial"/>
              <w:sz w:val="18"/>
              <w:szCs w:val="18"/>
              <w:lang w:val="en-GB"/>
            </w:rPr>
            <w:t>Click to add text.</w:t>
          </w:r>
        </w:p>
      </w:docPartBody>
    </w:docPart>
    <w:docPart>
      <w:docPartPr>
        <w:name w:val="18FB9878B2A0470E8227CD343DF2FEEA"/>
        <w:category>
          <w:name w:val="General"/>
          <w:gallery w:val="placeholder"/>
        </w:category>
        <w:types>
          <w:type w:val="bbPlcHdr"/>
        </w:types>
        <w:behaviors>
          <w:behavior w:val="content"/>
        </w:behaviors>
        <w:guid w:val="{DC727136-702E-437C-BD26-B1EE9F953E6B}"/>
      </w:docPartPr>
      <w:docPartBody>
        <w:p w:rsidR="00FB0570" w:rsidRDefault="00F2040E" w:rsidP="00F2040E">
          <w:pPr>
            <w:pStyle w:val="18FB9878B2A0470E8227CD343DF2FEEA1"/>
          </w:pPr>
          <w:r w:rsidRPr="00AB3D38">
            <w:rPr>
              <w:rStyle w:val="PlaceholderText"/>
              <w:rFonts w:ascii="Arial" w:hAnsi="Arial" w:cs="Arial"/>
              <w:sz w:val="18"/>
              <w:szCs w:val="18"/>
              <w:lang w:val="en-GB"/>
            </w:rPr>
            <w:t>Click to add text.</w:t>
          </w:r>
        </w:p>
      </w:docPartBody>
    </w:docPart>
    <w:docPart>
      <w:docPartPr>
        <w:name w:val="76984C2DAA96445785F16CCD3365D3BA"/>
        <w:category>
          <w:name w:val="General"/>
          <w:gallery w:val="placeholder"/>
        </w:category>
        <w:types>
          <w:type w:val="bbPlcHdr"/>
        </w:types>
        <w:behaviors>
          <w:behavior w:val="content"/>
        </w:behaviors>
        <w:guid w:val="{C602351F-6E02-4540-B65A-4ED655B37C9E}"/>
      </w:docPartPr>
      <w:docPartBody>
        <w:p w:rsidR="00FB0570" w:rsidRDefault="00F2040E" w:rsidP="00F2040E">
          <w:pPr>
            <w:pStyle w:val="76984C2DAA96445785F16CCD3365D3BA1"/>
          </w:pPr>
          <w:r w:rsidRPr="00AB3D38">
            <w:rPr>
              <w:rStyle w:val="PlaceholderText"/>
              <w:rFonts w:ascii="Arial" w:hAnsi="Arial" w:cs="Arial"/>
              <w:sz w:val="18"/>
              <w:szCs w:val="18"/>
              <w:lang w:val="en-GB"/>
            </w:rPr>
            <w:t>Click to add text.</w:t>
          </w:r>
        </w:p>
      </w:docPartBody>
    </w:docPart>
    <w:docPart>
      <w:docPartPr>
        <w:name w:val="B8A9B96AF4A147478E3D2E8E1F1D496C"/>
        <w:category>
          <w:name w:val="General"/>
          <w:gallery w:val="placeholder"/>
        </w:category>
        <w:types>
          <w:type w:val="bbPlcHdr"/>
        </w:types>
        <w:behaviors>
          <w:behavior w:val="content"/>
        </w:behaviors>
        <w:guid w:val="{54859EF3-6DF0-4457-A37F-05EE1C73076D}"/>
      </w:docPartPr>
      <w:docPartBody>
        <w:p w:rsidR="00FB0570" w:rsidRDefault="00F2040E" w:rsidP="00F2040E">
          <w:pPr>
            <w:pStyle w:val="B8A9B96AF4A147478E3D2E8E1F1D496C1"/>
          </w:pPr>
          <w:r w:rsidRPr="00AB3D38">
            <w:rPr>
              <w:rStyle w:val="PlaceholderText"/>
              <w:rFonts w:ascii="Arial" w:hAnsi="Arial" w:cs="Arial"/>
              <w:sz w:val="18"/>
              <w:szCs w:val="18"/>
              <w:lang w:val="en-GB"/>
            </w:rPr>
            <w:t>Click to add text.</w:t>
          </w:r>
        </w:p>
      </w:docPartBody>
    </w:docPart>
    <w:docPart>
      <w:docPartPr>
        <w:name w:val="8EAE7238EE964AB0BE5849971F1DBB2E"/>
        <w:category>
          <w:name w:val="General"/>
          <w:gallery w:val="placeholder"/>
        </w:category>
        <w:types>
          <w:type w:val="bbPlcHdr"/>
        </w:types>
        <w:behaviors>
          <w:behavior w:val="content"/>
        </w:behaviors>
        <w:guid w:val="{12A59296-51F5-4695-9BB1-1A4D046F1B99}"/>
      </w:docPartPr>
      <w:docPartBody>
        <w:p w:rsidR="00FB0570" w:rsidRDefault="00F2040E" w:rsidP="00F2040E">
          <w:pPr>
            <w:pStyle w:val="8EAE7238EE964AB0BE5849971F1DBB2E1"/>
          </w:pPr>
          <w:r w:rsidRPr="00AB3D38">
            <w:rPr>
              <w:rStyle w:val="PlaceholderText"/>
              <w:rFonts w:ascii="Arial" w:hAnsi="Arial" w:cs="Arial"/>
              <w:sz w:val="18"/>
              <w:szCs w:val="18"/>
              <w:lang w:val="en-GB"/>
            </w:rPr>
            <w:t>Click to add text.</w:t>
          </w:r>
        </w:p>
      </w:docPartBody>
    </w:docPart>
    <w:docPart>
      <w:docPartPr>
        <w:name w:val="A58B760EF8A54290918A1751AA3DB1CE"/>
        <w:category>
          <w:name w:val="General"/>
          <w:gallery w:val="placeholder"/>
        </w:category>
        <w:types>
          <w:type w:val="bbPlcHdr"/>
        </w:types>
        <w:behaviors>
          <w:behavior w:val="content"/>
        </w:behaviors>
        <w:guid w:val="{BF529026-5AAE-473E-84BC-5A1B27E2417E}"/>
      </w:docPartPr>
      <w:docPartBody>
        <w:p w:rsidR="00FB0570" w:rsidRDefault="00F2040E" w:rsidP="00F2040E">
          <w:pPr>
            <w:pStyle w:val="A58B760EF8A54290918A1751AA3DB1CE1"/>
          </w:pPr>
          <w:r w:rsidRPr="00AB3D38">
            <w:rPr>
              <w:rStyle w:val="PlaceholderText"/>
              <w:rFonts w:ascii="Arial" w:hAnsi="Arial" w:cs="Arial"/>
              <w:sz w:val="18"/>
              <w:szCs w:val="18"/>
              <w:lang w:val="en-GB"/>
            </w:rPr>
            <w:t>Click to add text.</w:t>
          </w:r>
        </w:p>
      </w:docPartBody>
    </w:docPart>
    <w:docPart>
      <w:docPartPr>
        <w:name w:val="13DA21A63AA1481AB43ABB402111CAB7"/>
        <w:category>
          <w:name w:val="General"/>
          <w:gallery w:val="placeholder"/>
        </w:category>
        <w:types>
          <w:type w:val="bbPlcHdr"/>
        </w:types>
        <w:behaviors>
          <w:behavior w:val="content"/>
        </w:behaviors>
        <w:guid w:val="{80BC1A22-0CFA-4C9A-8B49-D382D2B6EBC3}"/>
      </w:docPartPr>
      <w:docPartBody>
        <w:p w:rsidR="00FB0570" w:rsidRDefault="00F2040E" w:rsidP="00F2040E">
          <w:pPr>
            <w:pStyle w:val="13DA21A63AA1481AB43ABB402111CAB71"/>
          </w:pPr>
          <w:r w:rsidRPr="00AB3D38">
            <w:rPr>
              <w:rStyle w:val="PlaceholderText"/>
              <w:rFonts w:ascii="Arial" w:hAnsi="Arial" w:cs="Arial"/>
              <w:sz w:val="18"/>
              <w:szCs w:val="18"/>
              <w:lang w:val="en-GB"/>
            </w:rPr>
            <w:t>Click to add text.</w:t>
          </w:r>
        </w:p>
      </w:docPartBody>
    </w:docPart>
    <w:docPart>
      <w:docPartPr>
        <w:name w:val="D4FEA300626948FCACE065D06644C08C"/>
        <w:category>
          <w:name w:val="General"/>
          <w:gallery w:val="placeholder"/>
        </w:category>
        <w:types>
          <w:type w:val="bbPlcHdr"/>
        </w:types>
        <w:behaviors>
          <w:behavior w:val="content"/>
        </w:behaviors>
        <w:guid w:val="{7689202C-9080-44D3-9548-9B433CE4354B}"/>
      </w:docPartPr>
      <w:docPartBody>
        <w:p w:rsidR="00FB0570" w:rsidRDefault="00F2040E" w:rsidP="00F2040E">
          <w:pPr>
            <w:pStyle w:val="D4FEA300626948FCACE065D06644C08C1"/>
          </w:pPr>
          <w:r w:rsidRPr="00AB3D38">
            <w:rPr>
              <w:rStyle w:val="PlaceholderText"/>
              <w:rFonts w:ascii="Arial" w:hAnsi="Arial" w:cs="Arial"/>
              <w:sz w:val="18"/>
              <w:szCs w:val="18"/>
              <w:lang w:val="en-GB"/>
            </w:rPr>
            <w:t>Click to add text.</w:t>
          </w:r>
        </w:p>
      </w:docPartBody>
    </w:docPart>
    <w:docPart>
      <w:docPartPr>
        <w:name w:val="F282F62239D24A3C911773CBB22D6DAE"/>
        <w:category>
          <w:name w:val="General"/>
          <w:gallery w:val="placeholder"/>
        </w:category>
        <w:types>
          <w:type w:val="bbPlcHdr"/>
        </w:types>
        <w:behaviors>
          <w:behavior w:val="content"/>
        </w:behaviors>
        <w:guid w:val="{01A2D860-64B3-4D6C-887B-B85F4DD37220}"/>
      </w:docPartPr>
      <w:docPartBody>
        <w:p w:rsidR="00FB0570" w:rsidRDefault="00F2040E" w:rsidP="00F2040E">
          <w:pPr>
            <w:pStyle w:val="F282F62239D24A3C911773CBB22D6DAE1"/>
          </w:pPr>
          <w:r w:rsidRPr="00AB3D38">
            <w:rPr>
              <w:rStyle w:val="PlaceholderText"/>
              <w:rFonts w:ascii="Arial" w:hAnsi="Arial" w:cs="Arial"/>
              <w:sz w:val="18"/>
              <w:szCs w:val="18"/>
              <w:lang w:val="en-GB"/>
            </w:rPr>
            <w:t>Click to add text.</w:t>
          </w:r>
        </w:p>
      </w:docPartBody>
    </w:docPart>
    <w:docPart>
      <w:docPartPr>
        <w:name w:val="E79C1942EBC64DFF9C25B906AA38E791"/>
        <w:category>
          <w:name w:val="General"/>
          <w:gallery w:val="placeholder"/>
        </w:category>
        <w:types>
          <w:type w:val="bbPlcHdr"/>
        </w:types>
        <w:behaviors>
          <w:behavior w:val="content"/>
        </w:behaviors>
        <w:guid w:val="{39EAFF49-4CF7-40AD-B789-178F363FE258}"/>
      </w:docPartPr>
      <w:docPartBody>
        <w:p w:rsidR="00FB0570" w:rsidRDefault="00F2040E" w:rsidP="00F2040E">
          <w:pPr>
            <w:pStyle w:val="E79C1942EBC64DFF9C25B906AA38E7911"/>
          </w:pPr>
          <w:r w:rsidRPr="00AB3D38">
            <w:rPr>
              <w:rStyle w:val="PlaceholderText"/>
              <w:rFonts w:ascii="Arial" w:hAnsi="Arial" w:cs="Arial"/>
              <w:sz w:val="18"/>
              <w:szCs w:val="18"/>
              <w:lang w:val="en-GB"/>
            </w:rPr>
            <w:t>Click to add text.</w:t>
          </w:r>
        </w:p>
      </w:docPartBody>
    </w:docPart>
    <w:docPart>
      <w:docPartPr>
        <w:name w:val="6B1296BFDCAB465295932B07C5717970"/>
        <w:category>
          <w:name w:val="General"/>
          <w:gallery w:val="placeholder"/>
        </w:category>
        <w:types>
          <w:type w:val="bbPlcHdr"/>
        </w:types>
        <w:behaviors>
          <w:behavior w:val="content"/>
        </w:behaviors>
        <w:guid w:val="{908E6BA1-8336-4FB6-BDA4-19CE39C44288}"/>
      </w:docPartPr>
      <w:docPartBody>
        <w:p w:rsidR="00FB0570" w:rsidRDefault="00F2040E" w:rsidP="00F2040E">
          <w:pPr>
            <w:pStyle w:val="6B1296BFDCAB465295932B07C57179701"/>
          </w:pPr>
          <w:r w:rsidRPr="00AB3D38">
            <w:rPr>
              <w:rStyle w:val="PlaceholderText"/>
              <w:rFonts w:ascii="Arial" w:hAnsi="Arial" w:cs="Arial"/>
              <w:sz w:val="18"/>
              <w:szCs w:val="18"/>
              <w:lang w:val="en-GB"/>
            </w:rPr>
            <w:t>Click to add text.</w:t>
          </w:r>
        </w:p>
      </w:docPartBody>
    </w:docPart>
    <w:docPart>
      <w:docPartPr>
        <w:name w:val="E9F0D8B756764A71B8E6EFBF5D8589ED"/>
        <w:category>
          <w:name w:val="General"/>
          <w:gallery w:val="placeholder"/>
        </w:category>
        <w:types>
          <w:type w:val="bbPlcHdr"/>
        </w:types>
        <w:behaviors>
          <w:behavior w:val="content"/>
        </w:behaviors>
        <w:guid w:val="{388FFAAF-8D06-4A6D-9C2D-FB7F4C5E8786}"/>
      </w:docPartPr>
      <w:docPartBody>
        <w:p w:rsidR="00FB0570" w:rsidRDefault="00F2040E" w:rsidP="00F2040E">
          <w:pPr>
            <w:pStyle w:val="E9F0D8B756764A71B8E6EFBF5D8589ED1"/>
          </w:pPr>
          <w:r w:rsidRPr="00AB3D38">
            <w:rPr>
              <w:rStyle w:val="PlaceholderText"/>
              <w:rFonts w:ascii="Arial" w:hAnsi="Arial" w:cs="Arial"/>
              <w:sz w:val="18"/>
              <w:szCs w:val="18"/>
              <w:lang w:val="en-GB"/>
            </w:rPr>
            <w:t>Click to add text.</w:t>
          </w:r>
        </w:p>
      </w:docPartBody>
    </w:docPart>
    <w:docPart>
      <w:docPartPr>
        <w:name w:val="1B2CE98EA18E469ABDEB21AAB070A08A"/>
        <w:category>
          <w:name w:val="General"/>
          <w:gallery w:val="placeholder"/>
        </w:category>
        <w:types>
          <w:type w:val="bbPlcHdr"/>
        </w:types>
        <w:behaviors>
          <w:behavior w:val="content"/>
        </w:behaviors>
        <w:guid w:val="{6A067498-F039-4BD7-AC15-6674AE44BA04}"/>
      </w:docPartPr>
      <w:docPartBody>
        <w:p w:rsidR="00FB0570" w:rsidRDefault="00F2040E" w:rsidP="00F2040E">
          <w:pPr>
            <w:pStyle w:val="1B2CE98EA18E469ABDEB21AAB070A08A1"/>
          </w:pPr>
          <w:r w:rsidRPr="00AB3D38">
            <w:rPr>
              <w:rStyle w:val="PlaceholderText"/>
              <w:rFonts w:ascii="Arial" w:hAnsi="Arial" w:cs="Arial"/>
              <w:sz w:val="18"/>
              <w:szCs w:val="18"/>
              <w:lang w:val="en-GB"/>
            </w:rPr>
            <w:t>Click to add text.</w:t>
          </w:r>
        </w:p>
      </w:docPartBody>
    </w:docPart>
    <w:docPart>
      <w:docPartPr>
        <w:name w:val="87C8C311259340B3A048DCBCFF277175"/>
        <w:category>
          <w:name w:val="General"/>
          <w:gallery w:val="placeholder"/>
        </w:category>
        <w:types>
          <w:type w:val="bbPlcHdr"/>
        </w:types>
        <w:behaviors>
          <w:behavior w:val="content"/>
        </w:behaviors>
        <w:guid w:val="{283899A9-C364-47FB-8CF3-1BE7BA9E4D43}"/>
      </w:docPartPr>
      <w:docPartBody>
        <w:p w:rsidR="00FB0570" w:rsidRDefault="00F2040E" w:rsidP="00F2040E">
          <w:pPr>
            <w:pStyle w:val="87C8C311259340B3A048DCBCFF2771751"/>
          </w:pPr>
          <w:r w:rsidRPr="00AB3D38">
            <w:rPr>
              <w:rStyle w:val="PlaceholderText"/>
              <w:rFonts w:ascii="Arial" w:hAnsi="Arial" w:cs="Arial"/>
              <w:sz w:val="18"/>
              <w:szCs w:val="18"/>
              <w:lang w:val="en-GB"/>
            </w:rPr>
            <w:t>Click to add text.</w:t>
          </w:r>
        </w:p>
      </w:docPartBody>
    </w:docPart>
    <w:docPart>
      <w:docPartPr>
        <w:name w:val="89993BDC7419487B977546D7877093CD"/>
        <w:category>
          <w:name w:val="General"/>
          <w:gallery w:val="placeholder"/>
        </w:category>
        <w:types>
          <w:type w:val="bbPlcHdr"/>
        </w:types>
        <w:behaviors>
          <w:behavior w:val="content"/>
        </w:behaviors>
        <w:guid w:val="{D3A93CAE-AF9E-47FB-9A93-5B5D2A9548E6}"/>
      </w:docPartPr>
      <w:docPartBody>
        <w:p w:rsidR="00FB0570" w:rsidRDefault="00F2040E" w:rsidP="00F2040E">
          <w:pPr>
            <w:pStyle w:val="89993BDC7419487B977546D7877093CD1"/>
          </w:pPr>
          <w:r w:rsidRPr="00AB3D38">
            <w:rPr>
              <w:rStyle w:val="PlaceholderText"/>
              <w:rFonts w:ascii="Arial" w:hAnsi="Arial" w:cs="Arial"/>
              <w:sz w:val="18"/>
              <w:szCs w:val="18"/>
              <w:lang w:val="en-GB"/>
            </w:rPr>
            <w:t>Click to add text.</w:t>
          </w:r>
        </w:p>
      </w:docPartBody>
    </w:docPart>
    <w:docPart>
      <w:docPartPr>
        <w:name w:val="9A20205533DB45CCBB6E45372BE39CCA"/>
        <w:category>
          <w:name w:val="General"/>
          <w:gallery w:val="placeholder"/>
        </w:category>
        <w:types>
          <w:type w:val="bbPlcHdr"/>
        </w:types>
        <w:behaviors>
          <w:behavior w:val="content"/>
        </w:behaviors>
        <w:guid w:val="{B9B58880-7B2C-40A0-A91B-E42718098D29}"/>
      </w:docPartPr>
      <w:docPartBody>
        <w:p w:rsidR="00FB0570" w:rsidRDefault="00F2040E" w:rsidP="00F2040E">
          <w:pPr>
            <w:pStyle w:val="9A20205533DB45CCBB6E45372BE39CCA1"/>
          </w:pPr>
          <w:r w:rsidRPr="00AB3D38">
            <w:rPr>
              <w:rStyle w:val="PlaceholderText"/>
              <w:rFonts w:ascii="Arial" w:hAnsi="Arial" w:cs="Arial"/>
              <w:sz w:val="18"/>
              <w:szCs w:val="18"/>
              <w:lang w:val="en-GB"/>
            </w:rPr>
            <w:t>Click to add text.</w:t>
          </w:r>
        </w:p>
      </w:docPartBody>
    </w:docPart>
    <w:docPart>
      <w:docPartPr>
        <w:name w:val="64B77AE6469E4A4997FAE25B38626CB5"/>
        <w:category>
          <w:name w:val="General"/>
          <w:gallery w:val="placeholder"/>
        </w:category>
        <w:types>
          <w:type w:val="bbPlcHdr"/>
        </w:types>
        <w:behaviors>
          <w:behavior w:val="content"/>
        </w:behaviors>
        <w:guid w:val="{E5892FD2-AF0C-421E-AAFB-A583139F4625}"/>
      </w:docPartPr>
      <w:docPartBody>
        <w:p w:rsidR="00FB0570" w:rsidRDefault="00F2040E" w:rsidP="00F2040E">
          <w:pPr>
            <w:pStyle w:val="64B77AE6469E4A4997FAE25B38626CB51"/>
          </w:pPr>
          <w:r w:rsidRPr="00AB3D38">
            <w:rPr>
              <w:rStyle w:val="PlaceholderText"/>
              <w:rFonts w:ascii="Arial" w:hAnsi="Arial" w:cs="Arial"/>
              <w:sz w:val="18"/>
              <w:szCs w:val="18"/>
              <w:lang w:val="en-GB"/>
            </w:rPr>
            <w:t>Click to add text.</w:t>
          </w:r>
        </w:p>
      </w:docPartBody>
    </w:docPart>
    <w:docPart>
      <w:docPartPr>
        <w:name w:val="1BF97F6BB6CC4652887178AFFB23E3B8"/>
        <w:category>
          <w:name w:val="General"/>
          <w:gallery w:val="placeholder"/>
        </w:category>
        <w:types>
          <w:type w:val="bbPlcHdr"/>
        </w:types>
        <w:behaviors>
          <w:behavior w:val="content"/>
        </w:behaviors>
        <w:guid w:val="{F119E2C6-9D6C-4C92-ACFA-3817C17D7970}"/>
      </w:docPartPr>
      <w:docPartBody>
        <w:p w:rsidR="00FB0570" w:rsidRDefault="00F2040E" w:rsidP="00F2040E">
          <w:pPr>
            <w:pStyle w:val="1BF97F6BB6CC4652887178AFFB23E3B81"/>
          </w:pPr>
          <w:r w:rsidRPr="00AB3D38">
            <w:rPr>
              <w:rStyle w:val="PlaceholderText"/>
              <w:rFonts w:ascii="Arial" w:hAnsi="Arial" w:cs="Arial"/>
              <w:sz w:val="18"/>
              <w:szCs w:val="18"/>
              <w:lang w:val="en-GB"/>
            </w:rPr>
            <w:t>Click to add text.</w:t>
          </w:r>
        </w:p>
      </w:docPartBody>
    </w:docPart>
    <w:docPart>
      <w:docPartPr>
        <w:name w:val="F3F06B3AE5EF4B538A4DA68D15A7395E"/>
        <w:category>
          <w:name w:val="General"/>
          <w:gallery w:val="placeholder"/>
        </w:category>
        <w:types>
          <w:type w:val="bbPlcHdr"/>
        </w:types>
        <w:behaviors>
          <w:behavior w:val="content"/>
        </w:behaviors>
        <w:guid w:val="{3945B80C-67F1-4377-A1AB-1594E03C500F}"/>
      </w:docPartPr>
      <w:docPartBody>
        <w:p w:rsidR="00FB0570" w:rsidRDefault="00F2040E" w:rsidP="00F2040E">
          <w:pPr>
            <w:pStyle w:val="F3F06B3AE5EF4B538A4DA68D15A7395E1"/>
          </w:pPr>
          <w:r w:rsidRPr="00AB3D38">
            <w:rPr>
              <w:rStyle w:val="PlaceholderText"/>
              <w:rFonts w:ascii="Arial" w:hAnsi="Arial" w:cs="Arial"/>
              <w:sz w:val="18"/>
              <w:szCs w:val="18"/>
              <w:lang w:val="en-GB"/>
            </w:rPr>
            <w:t>Click to add text.</w:t>
          </w:r>
        </w:p>
      </w:docPartBody>
    </w:docPart>
    <w:docPart>
      <w:docPartPr>
        <w:name w:val="DDFBEE54892E4CD8933F25C815D54D15"/>
        <w:category>
          <w:name w:val="General"/>
          <w:gallery w:val="placeholder"/>
        </w:category>
        <w:types>
          <w:type w:val="bbPlcHdr"/>
        </w:types>
        <w:behaviors>
          <w:behavior w:val="content"/>
        </w:behaviors>
        <w:guid w:val="{1709550A-9CAF-49C0-A994-D925AAB06006}"/>
      </w:docPartPr>
      <w:docPartBody>
        <w:p w:rsidR="00FB0570" w:rsidRDefault="00F2040E" w:rsidP="00F2040E">
          <w:pPr>
            <w:pStyle w:val="DDFBEE54892E4CD8933F25C815D54D151"/>
          </w:pPr>
          <w:r w:rsidRPr="00AB3D38">
            <w:rPr>
              <w:rStyle w:val="PlaceholderText"/>
              <w:rFonts w:ascii="Arial" w:hAnsi="Arial" w:cs="Arial"/>
              <w:sz w:val="18"/>
              <w:szCs w:val="18"/>
              <w:lang w:val="en-GB"/>
            </w:rPr>
            <w:t>Click to add text.</w:t>
          </w:r>
        </w:p>
      </w:docPartBody>
    </w:docPart>
    <w:docPart>
      <w:docPartPr>
        <w:name w:val="65A00CDB3762482BA413A0A6F0FD0D74"/>
        <w:category>
          <w:name w:val="General"/>
          <w:gallery w:val="placeholder"/>
        </w:category>
        <w:types>
          <w:type w:val="bbPlcHdr"/>
        </w:types>
        <w:behaviors>
          <w:behavior w:val="content"/>
        </w:behaviors>
        <w:guid w:val="{6B5FDB7C-0461-4CA4-9847-E977ADDAEBE5}"/>
      </w:docPartPr>
      <w:docPartBody>
        <w:p w:rsidR="00FB0570" w:rsidRDefault="00F2040E" w:rsidP="00F2040E">
          <w:pPr>
            <w:pStyle w:val="65A00CDB3762482BA413A0A6F0FD0D741"/>
          </w:pPr>
          <w:r w:rsidRPr="00AB3D38">
            <w:rPr>
              <w:rStyle w:val="PlaceholderText"/>
              <w:rFonts w:ascii="Arial" w:hAnsi="Arial" w:cs="Arial"/>
              <w:sz w:val="18"/>
              <w:szCs w:val="18"/>
              <w:lang w:val="en-GB"/>
            </w:rPr>
            <w:t>Click to add text.</w:t>
          </w:r>
        </w:p>
      </w:docPartBody>
    </w:docPart>
    <w:docPart>
      <w:docPartPr>
        <w:name w:val="BB37D86B719C43EBA9731A3DB992416F"/>
        <w:category>
          <w:name w:val="General"/>
          <w:gallery w:val="placeholder"/>
        </w:category>
        <w:types>
          <w:type w:val="bbPlcHdr"/>
        </w:types>
        <w:behaviors>
          <w:behavior w:val="content"/>
        </w:behaviors>
        <w:guid w:val="{343BB9C1-311E-4032-94EE-F48BC22B8CFF}"/>
      </w:docPartPr>
      <w:docPartBody>
        <w:p w:rsidR="00FB0570" w:rsidRDefault="00F2040E" w:rsidP="00F2040E">
          <w:pPr>
            <w:pStyle w:val="BB37D86B719C43EBA9731A3DB992416F"/>
          </w:pPr>
          <w:r w:rsidRPr="00D93C95">
            <w:rPr>
              <w:rStyle w:val="PlaceholderText"/>
              <w:rFonts w:ascii="Arial" w:hAnsi="Arial" w:cs="Arial"/>
              <w:sz w:val="18"/>
              <w:szCs w:val="18"/>
              <w:lang w:val="en-GB"/>
            </w:rPr>
            <w:t>Document name #</w:t>
          </w:r>
          <w:r>
            <w:rPr>
              <w:rStyle w:val="PlaceholderText"/>
              <w:rFonts w:ascii="Arial" w:hAnsi="Arial" w:cs="Arial"/>
              <w:sz w:val="18"/>
              <w:szCs w:val="18"/>
              <w:lang w:val="en-GB"/>
            </w:rPr>
            <w:t>1</w:t>
          </w:r>
          <w:r w:rsidRPr="00AB3D38">
            <w:rPr>
              <w:rStyle w:val="PlaceholderText"/>
              <w:rFonts w:ascii="Arial" w:hAnsi="Arial" w:cs="Arial"/>
              <w:sz w:val="18"/>
              <w:szCs w:val="18"/>
              <w:lang w:val="en-GB"/>
            </w:rPr>
            <w:t>.</w:t>
          </w:r>
        </w:p>
      </w:docPartBody>
    </w:docPart>
    <w:docPart>
      <w:docPartPr>
        <w:name w:val="C529DE0C0F944B09A1BE9F3241609092"/>
        <w:category>
          <w:name w:val="General"/>
          <w:gallery w:val="placeholder"/>
        </w:category>
        <w:types>
          <w:type w:val="bbPlcHdr"/>
        </w:types>
        <w:behaviors>
          <w:behavior w:val="content"/>
        </w:behaviors>
        <w:guid w:val="{A50BEE54-AD10-4EDC-8377-B3B7BEA9BA52}"/>
      </w:docPartPr>
      <w:docPartBody>
        <w:p w:rsidR="00FB0570" w:rsidRDefault="00F2040E" w:rsidP="00F2040E">
          <w:pPr>
            <w:pStyle w:val="C529DE0C0F944B09A1BE9F3241609092"/>
          </w:pPr>
          <w:r w:rsidRPr="00D93C95">
            <w:rPr>
              <w:rStyle w:val="PlaceholderText"/>
              <w:rFonts w:ascii="Arial" w:hAnsi="Arial" w:cs="Arial"/>
              <w:sz w:val="18"/>
              <w:szCs w:val="18"/>
              <w:lang w:val="en-GB"/>
            </w:rPr>
            <w:t>Document name #2</w:t>
          </w:r>
          <w:r w:rsidRPr="00AB3D38">
            <w:rPr>
              <w:rStyle w:val="PlaceholderText"/>
              <w:rFonts w:ascii="Arial" w:hAnsi="Arial" w:cs="Arial"/>
              <w:sz w:val="18"/>
              <w:szCs w:val="18"/>
              <w:lang w:val="en-GB"/>
            </w:rPr>
            <w:t>.</w:t>
          </w:r>
        </w:p>
      </w:docPartBody>
    </w:docPart>
    <w:docPart>
      <w:docPartPr>
        <w:name w:val="AA75A53718F64FF6AED67B7DECCD7F4E"/>
        <w:category>
          <w:name w:val="General"/>
          <w:gallery w:val="placeholder"/>
        </w:category>
        <w:types>
          <w:type w:val="bbPlcHdr"/>
        </w:types>
        <w:behaviors>
          <w:behavior w:val="content"/>
        </w:behaviors>
        <w:guid w:val="{DBACF1A4-B080-419D-815E-AFD0BAD86D75}"/>
      </w:docPartPr>
      <w:docPartBody>
        <w:p w:rsidR="00FB0570" w:rsidRDefault="00F2040E" w:rsidP="00F2040E">
          <w:pPr>
            <w:pStyle w:val="AA75A53718F64FF6AED67B7DECCD7F4E"/>
          </w:pPr>
          <w:r>
            <w:rPr>
              <w:rStyle w:val="PlaceholderText"/>
              <w:rFonts w:ascii="Arial" w:hAnsi="Arial" w:cs="Arial"/>
              <w:sz w:val="18"/>
              <w:szCs w:val="18"/>
              <w:lang w:val="en-GB"/>
            </w:rPr>
            <w:t>Document name #3</w:t>
          </w:r>
          <w:r w:rsidRPr="00AB3D38">
            <w:rPr>
              <w:rStyle w:val="PlaceholderText"/>
              <w:rFonts w:ascii="Arial" w:hAnsi="Arial" w:cs="Arial"/>
              <w:sz w:val="18"/>
              <w:szCs w:val="18"/>
              <w:lang w:val="en-GB"/>
            </w:rPr>
            <w:t>.</w:t>
          </w:r>
        </w:p>
      </w:docPartBody>
    </w:docPart>
    <w:docPart>
      <w:docPartPr>
        <w:name w:val="600D4DA020C54A4489CD4AE77359DC33"/>
        <w:category>
          <w:name w:val="General"/>
          <w:gallery w:val="placeholder"/>
        </w:category>
        <w:types>
          <w:type w:val="bbPlcHdr"/>
        </w:types>
        <w:behaviors>
          <w:behavior w:val="content"/>
        </w:behaviors>
        <w:guid w:val="{1EAAF432-B7DC-4956-B188-CDC3455A3604}"/>
      </w:docPartPr>
      <w:docPartBody>
        <w:p w:rsidR="00FB0570" w:rsidRDefault="00F2040E" w:rsidP="00F2040E">
          <w:pPr>
            <w:pStyle w:val="600D4DA020C54A4489CD4AE77359DC33"/>
          </w:pPr>
          <w:r w:rsidRPr="00AB3D38">
            <w:rPr>
              <w:rStyle w:val="PlaceholderText"/>
              <w:rFonts w:ascii="Arial" w:hAnsi="Arial" w:cs="Arial"/>
              <w:sz w:val="18"/>
              <w:szCs w:val="18"/>
              <w:lang w:val="en-GB"/>
            </w:rPr>
            <w:t>Click to add text.</w:t>
          </w:r>
        </w:p>
      </w:docPartBody>
    </w:docPart>
    <w:docPart>
      <w:docPartPr>
        <w:name w:val="0C8E8E57AF4949D3B72C85117C2231B4"/>
        <w:category>
          <w:name w:val="General"/>
          <w:gallery w:val="placeholder"/>
        </w:category>
        <w:types>
          <w:type w:val="bbPlcHdr"/>
        </w:types>
        <w:behaviors>
          <w:behavior w:val="content"/>
        </w:behaviors>
        <w:guid w:val="{F411C760-FE83-497A-AEDE-CE5A64F70CE5}"/>
      </w:docPartPr>
      <w:docPartBody>
        <w:p w:rsidR="00FB0570" w:rsidRDefault="00F2040E" w:rsidP="00F2040E">
          <w:pPr>
            <w:pStyle w:val="0C8E8E57AF4949D3B72C85117C2231B4"/>
          </w:pPr>
          <w:r w:rsidRPr="00AB3D38">
            <w:rPr>
              <w:rStyle w:val="PlaceholderText"/>
              <w:rFonts w:ascii="Arial" w:hAnsi="Arial" w:cs="Arial"/>
              <w:sz w:val="18"/>
              <w:szCs w:val="18"/>
              <w:lang w:val="en-GB"/>
            </w:rPr>
            <w:t>Click to add text.</w:t>
          </w:r>
        </w:p>
      </w:docPartBody>
    </w:docPart>
    <w:docPart>
      <w:docPartPr>
        <w:name w:val="D8B8892BEA874F9E89E3EDE4BED7E2BE"/>
        <w:category>
          <w:name w:val="General"/>
          <w:gallery w:val="placeholder"/>
        </w:category>
        <w:types>
          <w:type w:val="bbPlcHdr"/>
        </w:types>
        <w:behaviors>
          <w:behavior w:val="content"/>
        </w:behaviors>
        <w:guid w:val="{222F55EA-EFF9-4B31-B268-6370A6D31D57}"/>
      </w:docPartPr>
      <w:docPartBody>
        <w:p w:rsidR="00FB0570" w:rsidRDefault="00F2040E" w:rsidP="00F2040E">
          <w:pPr>
            <w:pStyle w:val="D8B8892BEA874F9E89E3EDE4BED7E2BE"/>
          </w:pPr>
          <w:r w:rsidRPr="00AB3D38">
            <w:rPr>
              <w:rStyle w:val="PlaceholderText"/>
              <w:rFonts w:ascii="Arial" w:hAnsi="Arial" w:cs="Arial"/>
              <w:sz w:val="18"/>
              <w:szCs w:val="18"/>
              <w:lang w:val="en-GB"/>
            </w:rPr>
            <w:t>Click to add text.</w:t>
          </w:r>
        </w:p>
      </w:docPartBody>
    </w:docPart>
    <w:docPart>
      <w:docPartPr>
        <w:name w:val="A51D181DA8AB4E2BB6DAB7AD51569E1B"/>
        <w:category>
          <w:name w:val="General"/>
          <w:gallery w:val="placeholder"/>
        </w:category>
        <w:types>
          <w:type w:val="bbPlcHdr"/>
        </w:types>
        <w:behaviors>
          <w:behavior w:val="content"/>
        </w:behaviors>
        <w:guid w:val="{4849006C-21D4-4896-8E12-E44745B8953D}"/>
      </w:docPartPr>
      <w:docPartBody>
        <w:p w:rsidR="00FB0570" w:rsidRDefault="00F2040E" w:rsidP="00F2040E">
          <w:pPr>
            <w:pStyle w:val="A51D181DA8AB4E2BB6DAB7AD51569E1B"/>
          </w:pPr>
          <w:r w:rsidRPr="00AB3D38">
            <w:rPr>
              <w:rStyle w:val="PlaceholderText"/>
              <w:rFonts w:ascii="Arial" w:hAnsi="Arial" w:cs="Arial"/>
              <w:sz w:val="18"/>
              <w:szCs w:val="18"/>
              <w:lang w:val="en-GB"/>
            </w:rPr>
            <w:t>Click to add text.</w:t>
          </w:r>
        </w:p>
      </w:docPartBody>
    </w:docPart>
    <w:docPart>
      <w:docPartPr>
        <w:name w:val="4281A4D0D4A041E79F89E85ABD7F7880"/>
        <w:category>
          <w:name w:val="General"/>
          <w:gallery w:val="placeholder"/>
        </w:category>
        <w:types>
          <w:type w:val="bbPlcHdr"/>
        </w:types>
        <w:behaviors>
          <w:behavior w:val="content"/>
        </w:behaviors>
        <w:guid w:val="{A44A7E82-4FC1-438E-95A3-9881A5264514}"/>
      </w:docPartPr>
      <w:docPartBody>
        <w:p w:rsidR="00FB0570" w:rsidRDefault="00F2040E" w:rsidP="00F2040E">
          <w:pPr>
            <w:pStyle w:val="4281A4D0D4A041E79F89E85ABD7F7880"/>
          </w:pPr>
          <w:r w:rsidRPr="00AB3D38">
            <w:rPr>
              <w:rStyle w:val="PlaceholderText"/>
              <w:rFonts w:ascii="Arial" w:hAnsi="Arial" w:cs="Arial"/>
              <w:sz w:val="18"/>
              <w:szCs w:val="18"/>
              <w:lang w:val="en-GB"/>
            </w:rPr>
            <w:t>Click to add text.</w:t>
          </w:r>
        </w:p>
      </w:docPartBody>
    </w:docPart>
    <w:docPart>
      <w:docPartPr>
        <w:name w:val="2CE8E7B220104C93AC6EC5C03ED883B2"/>
        <w:category>
          <w:name w:val="General"/>
          <w:gallery w:val="placeholder"/>
        </w:category>
        <w:types>
          <w:type w:val="bbPlcHdr"/>
        </w:types>
        <w:behaviors>
          <w:behavior w:val="content"/>
        </w:behaviors>
        <w:guid w:val="{347D1650-B5CC-465B-9425-3ADC6879C938}"/>
      </w:docPartPr>
      <w:docPartBody>
        <w:p w:rsidR="00FB0570" w:rsidRDefault="00F2040E" w:rsidP="00F2040E">
          <w:pPr>
            <w:pStyle w:val="2CE8E7B220104C93AC6EC5C03ED883B2"/>
          </w:pPr>
          <w:r w:rsidRPr="00AB3D38">
            <w:rPr>
              <w:rStyle w:val="PlaceholderText"/>
              <w:rFonts w:ascii="Arial" w:hAnsi="Arial" w:cs="Arial"/>
              <w:sz w:val="18"/>
              <w:szCs w:val="18"/>
              <w:lang w:val="en-GB"/>
            </w:rPr>
            <w:t>Click to add text.</w:t>
          </w:r>
        </w:p>
      </w:docPartBody>
    </w:docPart>
    <w:docPart>
      <w:docPartPr>
        <w:name w:val="BCEE286316764A3B9833AE16B042DD10"/>
        <w:category>
          <w:name w:val="General"/>
          <w:gallery w:val="placeholder"/>
        </w:category>
        <w:types>
          <w:type w:val="bbPlcHdr"/>
        </w:types>
        <w:behaviors>
          <w:behavior w:val="content"/>
        </w:behaviors>
        <w:guid w:val="{9F32C5CB-4626-4199-9FF2-54C029D1F6FE}"/>
      </w:docPartPr>
      <w:docPartBody>
        <w:p w:rsidR="00FB0570" w:rsidRDefault="00F2040E" w:rsidP="00F2040E">
          <w:pPr>
            <w:pStyle w:val="BCEE286316764A3B9833AE16B042DD10"/>
          </w:pPr>
          <w:r w:rsidRPr="00AB3D38">
            <w:rPr>
              <w:rStyle w:val="PlaceholderText"/>
              <w:rFonts w:ascii="Arial" w:hAnsi="Arial" w:cs="Arial"/>
              <w:sz w:val="18"/>
              <w:szCs w:val="18"/>
              <w:lang w:val="en-GB"/>
            </w:rPr>
            <w:t>Click to add text.</w:t>
          </w:r>
        </w:p>
      </w:docPartBody>
    </w:docPart>
    <w:docPart>
      <w:docPartPr>
        <w:name w:val="2EF9D7DC0C8648B3AC00919B6B750962"/>
        <w:category>
          <w:name w:val="General"/>
          <w:gallery w:val="placeholder"/>
        </w:category>
        <w:types>
          <w:type w:val="bbPlcHdr"/>
        </w:types>
        <w:behaviors>
          <w:behavior w:val="content"/>
        </w:behaviors>
        <w:guid w:val="{A1FF4A7C-DAF5-4892-82D3-62DFF197AE23}"/>
      </w:docPartPr>
      <w:docPartBody>
        <w:p w:rsidR="00FB0570" w:rsidRDefault="00F2040E" w:rsidP="00F2040E">
          <w:pPr>
            <w:pStyle w:val="2EF9D7DC0C8648B3AC00919B6B750962"/>
          </w:pPr>
          <w:r w:rsidRPr="00AB3D38">
            <w:rPr>
              <w:rStyle w:val="PlaceholderText"/>
              <w:rFonts w:ascii="Arial" w:hAnsi="Arial" w:cs="Arial"/>
              <w:sz w:val="18"/>
              <w:szCs w:val="18"/>
              <w:lang w:val="en-GB"/>
            </w:rPr>
            <w:t>Click to add text.</w:t>
          </w:r>
        </w:p>
      </w:docPartBody>
    </w:docPart>
    <w:docPart>
      <w:docPartPr>
        <w:name w:val="E6B881D79E96459F8C62640A5A68B5ED"/>
        <w:category>
          <w:name w:val="General"/>
          <w:gallery w:val="placeholder"/>
        </w:category>
        <w:types>
          <w:type w:val="bbPlcHdr"/>
        </w:types>
        <w:behaviors>
          <w:behavior w:val="content"/>
        </w:behaviors>
        <w:guid w:val="{636672FE-FD6C-4990-94DB-4A53F58CEE27}"/>
      </w:docPartPr>
      <w:docPartBody>
        <w:p w:rsidR="00FB0570" w:rsidRDefault="00F2040E" w:rsidP="00F2040E">
          <w:pPr>
            <w:pStyle w:val="E6B881D79E96459F8C62640A5A68B5ED"/>
          </w:pPr>
          <w:r w:rsidRPr="00AB3D38">
            <w:rPr>
              <w:rStyle w:val="PlaceholderText"/>
              <w:rFonts w:ascii="Arial" w:hAnsi="Arial" w:cs="Arial"/>
              <w:sz w:val="18"/>
              <w:szCs w:val="18"/>
              <w:lang w:val="en-GB"/>
            </w:rPr>
            <w:t>Click to add text.</w:t>
          </w:r>
        </w:p>
      </w:docPartBody>
    </w:docPart>
    <w:docPart>
      <w:docPartPr>
        <w:name w:val="8BFA47F732BA44C9882DA98461B272F5"/>
        <w:category>
          <w:name w:val="General"/>
          <w:gallery w:val="placeholder"/>
        </w:category>
        <w:types>
          <w:type w:val="bbPlcHdr"/>
        </w:types>
        <w:behaviors>
          <w:behavior w:val="content"/>
        </w:behaviors>
        <w:guid w:val="{A38E0071-D578-47A8-9289-4BEC8EAD0402}"/>
      </w:docPartPr>
      <w:docPartBody>
        <w:p w:rsidR="00FB0570" w:rsidRDefault="00F2040E" w:rsidP="00F2040E">
          <w:pPr>
            <w:pStyle w:val="8BFA47F732BA44C9882DA98461B272F5"/>
          </w:pPr>
          <w:r w:rsidRPr="00AB3D38">
            <w:rPr>
              <w:rStyle w:val="PlaceholderText"/>
              <w:rFonts w:ascii="Arial" w:hAnsi="Arial" w:cs="Arial"/>
              <w:sz w:val="18"/>
              <w:szCs w:val="18"/>
              <w:lang w:val="en-GB"/>
            </w:rPr>
            <w:t>Click to add text.</w:t>
          </w:r>
        </w:p>
      </w:docPartBody>
    </w:docPart>
    <w:docPart>
      <w:docPartPr>
        <w:name w:val="D81AC559787646FB9790F9FA7FE4796D"/>
        <w:category>
          <w:name w:val="General"/>
          <w:gallery w:val="placeholder"/>
        </w:category>
        <w:types>
          <w:type w:val="bbPlcHdr"/>
        </w:types>
        <w:behaviors>
          <w:behavior w:val="content"/>
        </w:behaviors>
        <w:guid w:val="{034D6225-AA97-491F-AE5D-BD6773FECF26}"/>
      </w:docPartPr>
      <w:docPartBody>
        <w:p w:rsidR="00FB0570" w:rsidRDefault="00F2040E" w:rsidP="00F2040E">
          <w:pPr>
            <w:pStyle w:val="D81AC559787646FB9790F9FA7FE4796D"/>
          </w:pPr>
          <w:r w:rsidRPr="00AB3D38">
            <w:rPr>
              <w:rStyle w:val="PlaceholderText"/>
              <w:rFonts w:ascii="Arial" w:hAnsi="Arial" w:cs="Arial"/>
              <w:sz w:val="18"/>
              <w:szCs w:val="18"/>
              <w:lang w:val="en-GB"/>
            </w:rPr>
            <w:t>Click to add text.</w:t>
          </w:r>
        </w:p>
      </w:docPartBody>
    </w:docPart>
    <w:docPart>
      <w:docPartPr>
        <w:name w:val="FEF457DD874B4C74BFE47FD0CEFC58EF"/>
        <w:category>
          <w:name w:val="General"/>
          <w:gallery w:val="placeholder"/>
        </w:category>
        <w:types>
          <w:type w:val="bbPlcHdr"/>
        </w:types>
        <w:behaviors>
          <w:behavior w:val="content"/>
        </w:behaviors>
        <w:guid w:val="{91415D34-EF11-4C6F-A948-C42C8B98D69E}"/>
      </w:docPartPr>
      <w:docPartBody>
        <w:p w:rsidR="00FB0570" w:rsidRDefault="00F2040E" w:rsidP="00F2040E">
          <w:pPr>
            <w:pStyle w:val="FEF457DD874B4C74BFE47FD0CEFC58EF"/>
          </w:pPr>
          <w:r w:rsidRPr="00AB3D38">
            <w:rPr>
              <w:rStyle w:val="PlaceholderText"/>
              <w:rFonts w:ascii="Arial" w:hAnsi="Arial" w:cs="Arial"/>
              <w:sz w:val="18"/>
              <w:szCs w:val="18"/>
              <w:lang w:val="en-GB"/>
            </w:rPr>
            <w:t>Click to add text.</w:t>
          </w:r>
        </w:p>
      </w:docPartBody>
    </w:docPart>
    <w:docPart>
      <w:docPartPr>
        <w:name w:val="20D2236B72784470B68D5DB79BD86D11"/>
        <w:category>
          <w:name w:val="General"/>
          <w:gallery w:val="placeholder"/>
        </w:category>
        <w:types>
          <w:type w:val="bbPlcHdr"/>
        </w:types>
        <w:behaviors>
          <w:behavior w:val="content"/>
        </w:behaviors>
        <w:guid w:val="{219D9699-42A4-42C3-8E96-0356E3155A33}"/>
      </w:docPartPr>
      <w:docPartBody>
        <w:p w:rsidR="00FB0570" w:rsidRDefault="00F2040E" w:rsidP="00F2040E">
          <w:pPr>
            <w:pStyle w:val="20D2236B72784470B68D5DB79BD86D11"/>
          </w:pPr>
          <w:r w:rsidRPr="00AB3D38">
            <w:rPr>
              <w:rStyle w:val="PlaceholderText"/>
              <w:rFonts w:ascii="Arial" w:hAnsi="Arial" w:cs="Arial"/>
              <w:sz w:val="18"/>
              <w:szCs w:val="18"/>
              <w:lang w:val="en-GB"/>
            </w:rPr>
            <w:t>Click to add text.</w:t>
          </w:r>
        </w:p>
      </w:docPartBody>
    </w:docPart>
    <w:docPart>
      <w:docPartPr>
        <w:name w:val="C3C3BA81E8904A42BA5E2A19DEB029D3"/>
        <w:category>
          <w:name w:val="General"/>
          <w:gallery w:val="placeholder"/>
        </w:category>
        <w:types>
          <w:type w:val="bbPlcHdr"/>
        </w:types>
        <w:behaviors>
          <w:behavior w:val="content"/>
        </w:behaviors>
        <w:guid w:val="{92CE61BC-5E67-418A-BDA4-057FB4078669}"/>
      </w:docPartPr>
      <w:docPartBody>
        <w:p w:rsidR="00FB0570" w:rsidRDefault="00F2040E" w:rsidP="00F2040E">
          <w:pPr>
            <w:pStyle w:val="C3C3BA81E8904A42BA5E2A19DEB029D3"/>
          </w:pPr>
          <w:r w:rsidRPr="00AB3D38">
            <w:rPr>
              <w:rStyle w:val="PlaceholderText"/>
              <w:rFonts w:ascii="Arial" w:hAnsi="Arial" w:cs="Arial"/>
              <w:sz w:val="18"/>
              <w:szCs w:val="18"/>
              <w:lang w:val="en-GB"/>
            </w:rPr>
            <w:t>Click to add text.</w:t>
          </w:r>
        </w:p>
      </w:docPartBody>
    </w:docPart>
    <w:docPart>
      <w:docPartPr>
        <w:name w:val="76FA2776BDC7465BAA27334C75A8C484"/>
        <w:category>
          <w:name w:val="General"/>
          <w:gallery w:val="placeholder"/>
        </w:category>
        <w:types>
          <w:type w:val="bbPlcHdr"/>
        </w:types>
        <w:behaviors>
          <w:behavior w:val="content"/>
        </w:behaviors>
        <w:guid w:val="{6C8CDA31-6428-4116-832C-956BD2544754}"/>
      </w:docPartPr>
      <w:docPartBody>
        <w:p w:rsidR="00FB0570" w:rsidRDefault="00F2040E" w:rsidP="00F2040E">
          <w:pPr>
            <w:pStyle w:val="76FA2776BDC7465BAA27334C75A8C484"/>
          </w:pPr>
          <w:r w:rsidRPr="00AB3D38">
            <w:rPr>
              <w:rStyle w:val="PlaceholderText"/>
              <w:rFonts w:ascii="Arial" w:hAnsi="Arial" w:cs="Arial"/>
              <w:sz w:val="18"/>
              <w:szCs w:val="18"/>
              <w:lang w:val="en-GB"/>
            </w:rPr>
            <w:t>Click to add text.</w:t>
          </w:r>
        </w:p>
      </w:docPartBody>
    </w:docPart>
    <w:docPart>
      <w:docPartPr>
        <w:name w:val="FEF617C7D4B845E987EA701E90B656CE"/>
        <w:category>
          <w:name w:val="General"/>
          <w:gallery w:val="placeholder"/>
        </w:category>
        <w:types>
          <w:type w:val="bbPlcHdr"/>
        </w:types>
        <w:behaviors>
          <w:behavior w:val="content"/>
        </w:behaviors>
        <w:guid w:val="{DABC017E-E041-4B9A-BB6C-5FF4092E1B91}"/>
      </w:docPartPr>
      <w:docPartBody>
        <w:p w:rsidR="00FB0570" w:rsidRDefault="00F2040E" w:rsidP="00F2040E">
          <w:pPr>
            <w:pStyle w:val="FEF617C7D4B845E987EA701E90B656CE"/>
          </w:pPr>
          <w:r w:rsidRPr="00AB3D38">
            <w:rPr>
              <w:rStyle w:val="PlaceholderText"/>
              <w:rFonts w:ascii="Arial" w:hAnsi="Arial" w:cs="Arial"/>
              <w:sz w:val="18"/>
              <w:szCs w:val="18"/>
              <w:lang w:val="en-GB"/>
            </w:rPr>
            <w:t>Click to add text.</w:t>
          </w:r>
        </w:p>
      </w:docPartBody>
    </w:docPart>
    <w:docPart>
      <w:docPartPr>
        <w:name w:val="67BBDF8A21C44686A85D61B6B539F5BE"/>
        <w:category>
          <w:name w:val="General"/>
          <w:gallery w:val="placeholder"/>
        </w:category>
        <w:types>
          <w:type w:val="bbPlcHdr"/>
        </w:types>
        <w:behaviors>
          <w:behavior w:val="content"/>
        </w:behaviors>
        <w:guid w:val="{2655CE1C-3AD4-4A28-8EC5-1637216B9862}"/>
      </w:docPartPr>
      <w:docPartBody>
        <w:p w:rsidR="00FB0570" w:rsidRDefault="00F2040E" w:rsidP="00F2040E">
          <w:pPr>
            <w:pStyle w:val="67BBDF8A21C44686A85D61B6B539F5BE"/>
          </w:pPr>
          <w:r w:rsidRPr="00AB3D38">
            <w:rPr>
              <w:rStyle w:val="PlaceholderText"/>
              <w:rFonts w:ascii="Arial" w:hAnsi="Arial" w:cs="Arial"/>
              <w:sz w:val="18"/>
              <w:szCs w:val="18"/>
              <w:lang w:val="en-GB"/>
            </w:rPr>
            <w:t>Click to add text.</w:t>
          </w:r>
        </w:p>
      </w:docPartBody>
    </w:docPart>
    <w:docPart>
      <w:docPartPr>
        <w:name w:val="F217B98469DE4EA88AAE9A2ADA3413F3"/>
        <w:category>
          <w:name w:val="General"/>
          <w:gallery w:val="placeholder"/>
        </w:category>
        <w:types>
          <w:type w:val="bbPlcHdr"/>
        </w:types>
        <w:behaviors>
          <w:behavior w:val="content"/>
        </w:behaviors>
        <w:guid w:val="{2AA074EE-9FB1-4324-80A2-D7CF3A623566}"/>
      </w:docPartPr>
      <w:docPartBody>
        <w:p w:rsidR="00FB0570" w:rsidRDefault="00F2040E" w:rsidP="00F2040E">
          <w:pPr>
            <w:pStyle w:val="F217B98469DE4EA88AAE9A2ADA3413F3"/>
          </w:pPr>
          <w:r w:rsidRPr="00AB3D38">
            <w:rPr>
              <w:rStyle w:val="PlaceholderText"/>
              <w:rFonts w:ascii="Arial" w:hAnsi="Arial" w:cs="Arial"/>
              <w:sz w:val="18"/>
              <w:szCs w:val="18"/>
              <w:lang w:val="en-GB"/>
            </w:rPr>
            <w:t>Click to add text.</w:t>
          </w:r>
        </w:p>
      </w:docPartBody>
    </w:docPart>
    <w:docPart>
      <w:docPartPr>
        <w:name w:val="6F351AE055094834A7609B1B859ADD4F"/>
        <w:category>
          <w:name w:val="General"/>
          <w:gallery w:val="placeholder"/>
        </w:category>
        <w:types>
          <w:type w:val="bbPlcHdr"/>
        </w:types>
        <w:behaviors>
          <w:behavior w:val="content"/>
        </w:behaviors>
        <w:guid w:val="{5BC5948D-889F-4D3C-9A20-2198A24B01D2}"/>
      </w:docPartPr>
      <w:docPartBody>
        <w:p w:rsidR="00FB0570" w:rsidRDefault="00F2040E" w:rsidP="00F2040E">
          <w:pPr>
            <w:pStyle w:val="6F351AE055094834A7609B1B859ADD4F"/>
          </w:pPr>
          <w:r w:rsidRPr="00AB3D38">
            <w:rPr>
              <w:rStyle w:val="PlaceholderText"/>
              <w:rFonts w:ascii="Arial" w:hAnsi="Arial" w:cs="Arial"/>
              <w:sz w:val="18"/>
              <w:szCs w:val="18"/>
              <w:lang w:val="en-GB"/>
            </w:rPr>
            <w:t>Click to add text.</w:t>
          </w:r>
        </w:p>
      </w:docPartBody>
    </w:docPart>
    <w:docPart>
      <w:docPartPr>
        <w:name w:val="F8D506F842C04857AC8B5FAFC0B9E95E"/>
        <w:category>
          <w:name w:val="General"/>
          <w:gallery w:val="placeholder"/>
        </w:category>
        <w:types>
          <w:type w:val="bbPlcHdr"/>
        </w:types>
        <w:behaviors>
          <w:behavior w:val="content"/>
        </w:behaviors>
        <w:guid w:val="{87578E6F-824F-4A13-AE54-A5017D072986}"/>
      </w:docPartPr>
      <w:docPartBody>
        <w:p w:rsidR="00FB0570" w:rsidRDefault="00F2040E" w:rsidP="00F2040E">
          <w:pPr>
            <w:pStyle w:val="F8D506F842C04857AC8B5FAFC0B9E95E"/>
          </w:pPr>
          <w:r w:rsidRPr="00AB3D38">
            <w:rPr>
              <w:rStyle w:val="PlaceholderText"/>
              <w:rFonts w:ascii="Arial" w:hAnsi="Arial" w:cs="Arial"/>
              <w:sz w:val="18"/>
              <w:szCs w:val="18"/>
              <w:lang w:val="en-GB"/>
            </w:rPr>
            <w:t>Click to add text.</w:t>
          </w:r>
        </w:p>
      </w:docPartBody>
    </w:docPart>
    <w:docPart>
      <w:docPartPr>
        <w:name w:val="5CE739A5841D470D9F193E81918082F5"/>
        <w:category>
          <w:name w:val="General"/>
          <w:gallery w:val="placeholder"/>
        </w:category>
        <w:types>
          <w:type w:val="bbPlcHdr"/>
        </w:types>
        <w:behaviors>
          <w:behavior w:val="content"/>
        </w:behaviors>
        <w:guid w:val="{1EAFA1E7-C66D-402D-9051-895F75F30482}"/>
      </w:docPartPr>
      <w:docPartBody>
        <w:p w:rsidR="00FB0570" w:rsidRDefault="00F2040E" w:rsidP="00F2040E">
          <w:pPr>
            <w:pStyle w:val="5CE739A5841D470D9F193E81918082F5"/>
          </w:pPr>
          <w:r w:rsidRPr="00AB3D38">
            <w:rPr>
              <w:rStyle w:val="PlaceholderText"/>
              <w:rFonts w:ascii="Arial" w:hAnsi="Arial" w:cs="Arial"/>
              <w:sz w:val="18"/>
              <w:szCs w:val="18"/>
              <w:lang w:val="en-GB"/>
            </w:rPr>
            <w:t>Click to add text.</w:t>
          </w:r>
        </w:p>
      </w:docPartBody>
    </w:docPart>
    <w:docPart>
      <w:docPartPr>
        <w:name w:val="E0DEEF614F6F4B468A091D1D0AD464A2"/>
        <w:category>
          <w:name w:val="General"/>
          <w:gallery w:val="placeholder"/>
        </w:category>
        <w:types>
          <w:type w:val="bbPlcHdr"/>
        </w:types>
        <w:behaviors>
          <w:behavior w:val="content"/>
        </w:behaviors>
        <w:guid w:val="{FD2D5973-124B-4804-9C3C-4E12AE816329}"/>
      </w:docPartPr>
      <w:docPartBody>
        <w:p w:rsidR="00FB0570" w:rsidRDefault="00F2040E" w:rsidP="00F2040E">
          <w:pPr>
            <w:pStyle w:val="E0DEEF614F6F4B468A091D1D0AD464A2"/>
          </w:pPr>
          <w:r w:rsidRPr="00AB3D38">
            <w:rPr>
              <w:rStyle w:val="PlaceholderText"/>
              <w:rFonts w:ascii="Arial" w:hAnsi="Arial" w:cs="Arial"/>
              <w:sz w:val="18"/>
              <w:szCs w:val="18"/>
              <w:lang w:val="en-GB"/>
            </w:rPr>
            <w:t>Click to add text.</w:t>
          </w:r>
        </w:p>
      </w:docPartBody>
    </w:docPart>
    <w:docPart>
      <w:docPartPr>
        <w:name w:val="DE8DB1AC004C46319C544C239A2FCFE0"/>
        <w:category>
          <w:name w:val="General"/>
          <w:gallery w:val="placeholder"/>
        </w:category>
        <w:types>
          <w:type w:val="bbPlcHdr"/>
        </w:types>
        <w:behaviors>
          <w:behavior w:val="content"/>
        </w:behaviors>
        <w:guid w:val="{4C75DA76-83D9-4A15-B9EA-415D05A0CFB6}"/>
      </w:docPartPr>
      <w:docPartBody>
        <w:p w:rsidR="00FB0570" w:rsidRDefault="00F2040E" w:rsidP="00F2040E">
          <w:pPr>
            <w:pStyle w:val="DE8DB1AC004C46319C544C239A2FCFE0"/>
          </w:pPr>
          <w:r w:rsidRPr="00AB3D38">
            <w:rPr>
              <w:rStyle w:val="PlaceholderText"/>
              <w:rFonts w:ascii="Arial" w:hAnsi="Arial" w:cs="Arial"/>
              <w:sz w:val="18"/>
              <w:szCs w:val="18"/>
              <w:lang w:val="en-GB"/>
            </w:rPr>
            <w:t>Click to add text.</w:t>
          </w:r>
        </w:p>
      </w:docPartBody>
    </w:docPart>
    <w:docPart>
      <w:docPartPr>
        <w:name w:val="DACC69EC03BC48DE96A0AFA68700890E"/>
        <w:category>
          <w:name w:val="General"/>
          <w:gallery w:val="placeholder"/>
        </w:category>
        <w:types>
          <w:type w:val="bbPlcHdr"/>
        </w:types>
        <w:behaviors>
          <w:behavior w:val="content"/>
        </w:behaviors>
        <w:guid w:val="{62F982D9-B098-4F3E-87FE-9D7DF55BE7A5}"/>
      </w:docPartPr>
      <w:docPartBody>
        <w:p w:rsidR="00FB0570" w:rsidRDefault="00F2040E" w:rsidP="00F2040E">
          <w:pPr>
            <w:pStyle w:val="DACC69EC03BC48DE96A0AFA68700890E"/>
          </w:pPr>
          <w:r w:rsidRPr="00AB3D38">
            <w:rPr>
              <w:rStyle w:val="PlaceholderText"/>
              <w:rFonts w:ascii="Arial" w:hAnsi="Arial" w:cs="Arial"/>
              <w:sz w:val="18"/>
              <w:szCs w:val="18"/>
              <w:lang w:val="en-GB"/>
            </w:rPr>
            <w:t>Click to add text.</w:t>
          </w:r>
        </w:p>
      </w:docPartBody>
    </w:docPart>
    <w:docPart>
      <w:docPartPr>
        <w:name w:val="9043628B142B4B9CB7A303E1DB6D3D90"/>
        <w:category>
          <w:name w:val="General"/>
          <w:gallery w:val="placeholder"/>
        </w:category>
        <w:types>
          <w:type w:val="bbPlcHdr"/>
        </w:types>
        <w:behaviors>
          <w:behavior w:val="content"/>
        </w:behaviors>
        <w:guid w:val="{05DEB29B-A3B7-46F0-8CBF-52194F2A2C95}"/>
      </w:docPartPr>
      <w:docPartBody>
        <w:p w:rsidR="00FB0570" w:rsidRDefault="00F2040E" w:rsidP="00F2040E">
          <w:pPr>
            <w:pStyle w:val="9043628B142B4B9CB7A303E1DB6D3D90"/>
          </w:pPr>
          <w:r w:rsidRPr="00AB3D38">
            <w:rPr>
              <w:rStyle w:val="PlaceholderText"/>
              <w:rFonts w:ascii="Arial" w:hAnsi="Arial" w:cs="Arial"/>
              <w:sz w:val="18"/>
              <w:szCs w:val="18"/>
              <w:lang w:val="en-GB"/>
            </w:rPr>
            <w:t>Click to add text.</w:t>
          </w:r>
        </w:p>
      </w:docPartBody>
    </w:docPart>
    <w:docPart>
      <w:docPartPr>
        <w:name w:val="33CB00CB5AD74247A3D14FBD6E8B1CB6"/>
        <w:category>
          <w:name w:val="General"/>
          <w:gallery w:val="placeholder"/>
        </w:category>
        <w:types>
          <w:type w:val="bbPlcHdr"/>
        </w:types>
        <w:behaviors>
          <w:behavior w:val="content"/>
        </w:behaviors>
        <w:guid w:val="{349B987C-9752-46C6-A461-8CC9560B3566}"/>
      </w:docPartPr>
      <w:docPartBody>
        <w:p w:rsidR="00FB0570" w:rsidRDefault="00F2040E" w:rsidP="00F2040E">
          <w:pPr>
            <w:pStyle w:val="33CB00CB5AD74247A3D14FBD6E8B1CB6"/>
          </w:pPr>
          <w:r w:rsidRPr="00AB3D38">
            <w:rPr>
              <w:rStyle w:val="PlaceholderText"/>
              <w:rFonts w:ascii="Arial" w:hAnsi="Arial" w:cs="Arial"/>
              <w:sz w:val="18"/>
              <w:szCs w:val="18"/>
              <w:lang w:val="en-GB"/>
            </w:rPr>
            <w:t>Click to add text.</w:t>
          </w:r>
        </w:p>
      </w:docPartBody>
    </w:docPart>
    <w:docPart>
      <w:docPartPr>
        <w:name w:val="B5429DBDD9794739B96BB19D5AE0EEF2"/>
        <w:category>
          <w:name w:val="General"/>
          <w:gallery w:val="placeholder"/>
        </w:category>
        <w:types>
          <w:type w:val="bbPlcHdr"/>
        </w:types>
        <w:behaviors>
          <w:behavior w:val="content"/>
        </w:behaviors>
        <w:guid w:val="{CCC1A8AB-B624-4F33-B669-4D61DC8B4064}"/>
      </w:docPartPr>
      <w:docPartBody>
        <w:p w:rsidR="00FB0570" w:rsidRDefault="00F2040E" w:rsidP="00F2040E">
          <w:pPr>
            <w:pStyle w:val="B5429DBDD9794739B96BB19D5AE0EEF2"/>
          </w:pPr>
          <w:r w:rsidRPr="00AB3D38">
            <w:rPr>
              <w:rStyle w:val="PlaceholderText"/>
              <w:rFonts w:ascii="Arial" w:hAnsi="Arial" w:cs="Arial"/>
              <w:sz w:val="18"/>
              <w:szCs w:val="18"/>
              <w:lang w:val="en-GB"/>
            </w:rPr>
            <w:t>Click to add text.</w:t>
          </w:r>
        </w:p>
      </w:docPartBody>
    </w:docPart>
    <w:docPart>
      <w:docPartPr>
        <w:name w:val="35B33882C71248DDBD219C2C1C2E5503"/>
        <w:category>
          <w:name w:val="General"/>
          <w:gallery w:val="placeholder"/>
        </w:category>
        <w:types>
          <w:type w:val="bbPlcHdr"/>
        </w:types>
        <w:behaviors>
          <w:behavior w:val="content"/>
        </w:behaviors>
        <w:guid w:val="{85FAA254-0989-49B0-A994-FC7E05311335}"/>
      </w:docPartPr>
      <w:docPartBody>
        <w:p w:rsidR="00FB0570" w:rsidRDefault="00F2040E" w:rsidP="00F2040E">
          <w:pPr>
            <w:pStyle w:val="35B33882C71248DDBD219C2C1C2E5503"/>
          </w:pPr>
          <w:r w:rsidRPr="00AB3D38">
            <w:rPr>
              <w:rStyle w:val="PlaceholderText"/>
              <w:rFonts w:ascii="Arial" w:hAnsi="Arial" w:cs="Arial"/>
              <w:sz w:val="18"/>
              <w:szCs w:val="18"/>
              <w:lang w:val="en-GB"/>
            </w:rPr>
            <w:t>Click to add text.</w:t>
          </w:r>
        </w:p>
      </w:docPartBody>
    </w:docPart>
    <w:docPart>
      <w:docPartPr>
        <w:name w:val="0768DDACD79A4B1DACF46BD3A785FDA8"/>
        <w:category>
          <w:name w:val="General"/>
          <w:gallery w:val="placeholder"/>
        </w:category>
        <w:types>
          <w:type w:val="bbPlcHdr"/>
        </w:types>
        <w:behaviors>
          <w:behavior w:val="content"/>
        </w:behaviors>
        <w:guid w:val="{E1E7DA54-F378-4C78-98A6-68C803478B7E}"/>
      </w:docPartPr>
      <w:docPartBody>
        <w:p w:rsidR="00FB0570" w:rsidRDefault="00F2040E" w:rsidP="00F2040E">
          <w:pPr>
            <w:pStyle w:val="0768DDACD79A4B1DACF46BD3A785FDA8"/>
          </w:pPr>
          <w:r w:rsidRPr="00AB3D38">
            <w:rPr>
              <w:rStyle w:val="PlaceholderText"/>
              <w:rFonts w:ascii="Arial" w:hAnsi="Arial" w:cs="Arial"/>
              <w:sz w:val="18"/>
              <w:szCs w:val="18"/>
              <w:lang w:val="en-GB"/>
            </w:rPr>
            <w:t>Click to add text.</w:t>
          </w:r>
        </w:p>
      </w:docPartBody>
    </w:docPart>
    <w:docPart>
      <w:docPartPr>
        <w:name w:val="91F9F45AC2394AFFAEF3C4E7B0BD4A24"/>
        <w:category>
          <w:name w:val="General"/>
          <w:gallery w:val="placeholder"/>
        </w:category>
        <w:types>
          <w:type w:val="bbPlcHdr"/>
        </w:types>
        <w:behaviors>
          <w:behavior w:val="content"/>
        </w:behaviors>
        <w:guid w:val="{16682CB3-ACAD-4F48-B82D-D37995356B56}"/>
      </w:docPartPr>
      <w:docPartBody>
        <w:p w:rsidR="00FB0570" w:rsidRDefault="00F2040E" w:rsidP="00F2040E">
          <w:pPr>
            <w:pStyle w:val="91F9F45AC2394AFFAEF3C4E7B0BD4A24"/>
          </w:pPr>
          <w:r w:rsidRPr="00AB3D38">
            <w:rPr>
              <w:rStyle w:val="PlaceholderText"/>
              <w:rFonts w:ascii="Arial" w:hAnsi="Arial" w:cs="Arial"/>
              <w:sz w:val="18"/>
              <w:szCs w:val="18"/>
              <w:lang w:val="en-GB"/>
            </w:rPr>
            <w:t>Click to add text.</w:t>
          </w:r>
        </w:p>
      </w:docPartBody>
    </w:docPart>
    <w:docPart>
      <w:docPartPr>
        <w:name w:val="A5A8B43AC9BB4F5A8FCAA3D114F48A9C"/>
        <w:category>
          <w:name w:val="General"/>
          <w:gallery w:val="placeholder"/>
        </w:category>
        <w:types>
          <w:type w:val="bbPlcHdr"/>
        </w:types>
        <w:behaviors>
          <w:behavior w:val="content"/>
        </w:behaviors>
        <w:guid w:val="{5B97F57A-E3BE-4701-AB19-800D153CE2A9}"/>
      </w:docPartPr>
      <w:docPartBody>
        <w:p w:rsidR="00FB0570" w:rsidRDefault="00F2040E" w:rsidP="00F2040E">
          <w:pPr>
            <w:pStyle w:val="A5A8B43AC9BB4F5A8FCAA3D114F48A9C"/>
          </w:pPr>
          <w:r w:rsidRPr="00AB3D38">
            <w:rPr>
              <w:rStyle w:val="PlaceholderText"/>
              <w:rFonts w:ascii="Arial" w:hAnsi="Arial" w:cs="Arial"/>
              <w:sz w:val="18"/>
              <w:szCs w:val="18"/>
              <w:lang w:val="en-GB"/>
            </w:rPr>
            <w:t>Click to add text.</w:t>
          </w:r>
        </w:p>
      </w:docPartBody>
    </w:docPart>
    <w:docPart>
      <w:docPartPr>
        <w:name w:val="F8264E1EAF204F13AC9505FF9F302D99"/>
        <w:category>
          <w:name w:val="General"/>
          <w:gallery w:val="placeholder"/>
        </w:category>
        <w:types>
          <w:type w:val="bbPlcHdr"/>
        </w:types>
        <w:behaviors>
          <w:behavior w:val="content"/>
        </w:behaviors>
        <w:guid w:val="{CAD45625-D55E-4DDE-B3EE-B6E6CB5CA0A5}"/>
      </w:docPartPr>
      <w:docPartBody>
        <w:p w:rsidR="00FB0570" w:rsidRDefault="00F2040E" w:rsidP="00F2040E">
          <w:pPr>
            <w:pStyle w:val="F8264E1EAF204F13AC9505FF9F302D99"/>
          </w:pPr>
          <w:r w:rsidRPr="00AB3D38">
            <w:rPr>
              <w:rStyle w:val="PlaceholderText"/>
              <w:rFonts w:ascii="Arial" w:hAnsi="Arial" w:cs="Arial"/>
              <w:sz w:val="18"/>
              <w:szCs w:val="18"/>
              <w:lang w:val="en-GB"/>
            </w:rPr>
            <w:t>Click to add text.</w:t>
          </w:r>
        </w:p>
      </w:docPartBody>
    </w:docPart>
    <w:docPart>
      <w:docPartPr>
        <w:name w:val="F34A5D03D04346F38B44F2B888411647"/>
        <w:category>
          <w:name w:val="General"/>
          <w:gallery w:val="placeholder"/>
        </w:category>
        <w:types>
          <w:type w:val="bbPlcHdr"/>
        </w:types>
        <w:behaviors>
          <w:behavior w:val="content"/>
        </w:behaviors>
        <w:guid w:val="{B6720F37-E3CC-48A3-AFC4-CDB554135998}"/>
      </w:docPartPr>
      <w:docPartBody>
        <w:p w:rsidR="00FB0570" w:rsidRDefault="00F2040E" w:rsidP="00F2040E">
          <w:pPr>
            <w:pStyle w:val="F34A5D03D04346F38B44F2B888411647"/>
          </w:pPr>
          <w:r w:rsidRPr="00AB3D38">
            <w:rPr>
              <w:rStyle w:val="PlaceholderText"/>
              <w:rFonts w:ascii="Arial" w:hAnsi="Arial" w:cs="Arial"/>
              <w:sz w:val="18"/>
              <w:szCs w:val="18"/>
              <w:lang w:val="en-GB"/>
            </w:rPr>
            <w:t>Click to add text.</w:t>
          </w:r>
        </w:p>
      </w:docPartBody>
    </w:docPart>
    <w:docPart>
      <w:docPartPr>
        <w:name w:val="BDBC0C6A5903495D85B60A036C6EFF39"/>
        <w:category>
          <w:name w:val="General"/>
          <w:gallery w:val="placeholder"/>
        </w:category>
        <w:types>
          <w:type w:val="bbPlcHdr"/>
        </w:types>
        <w:behaviors>
          <w:behavior w:val="content"/>
        </w:behaviors>
        <w:guid w:val="{A2385EBA-D720-407E-8100-A523AA52C461}"/>
      </w:docPartPr>
      <w:docPartBody>
        <w:p w:rsidR="00FB0570" w:rsidRDefault="00F2040E" w:rsidP="00F2040E">
          <w:pPr>
            <w:pStyle w:val="BDBC0C6A5903495D85B60A036C6EFF39"/>
          </w:pPr>
          <w:r w:rsidRPr="00AB3D38">
            <w:rPr>
              <w:rStyle w:val="PlaceholderText"/>
              <w:rFonts w:ascii="Arial" w:hAnsi="Arial" w:cs="Arial"/>
              <w:sz w:val="18"/>
              <w:szCs w:val="18"/>
              <w:lang w:val="en-GB"/>
            </w:rPr>
            <w:t>Click to add text.</w:t>
          </w:r>
        </w:p>
      </w:docPartBody>
    </w:docPart>
    <w:docPart>
      <w:docPartPr>
        <w:name w:val="54DF8EB589594517B28B86B100F520D4"/>
        <w:category>
          <w:name w:val="General"/>
          <w:gallery w:val="placeholder"/>
        </w:category>
        <w:types>
          <w:type w:val="bbPlcHdr"/>
        </w:types>
        <w:behaviors>
          <w:behavior w:val="content"/>
        </w:behaviors>
        <w:guid w:val="{4C0E8186-2146-4E5C-96F1-66477545EDF4}"/>
      </w:docPartPr>
      <w:docPartBody>
        <w:p w:rsidR="00FB0570" w:rsidRDefault="00F2040E" w:rsidP="00F2040E">
          <w:pPr>
            <w:pStyle w:val="54DF8EB589594517B28B86B100F520D4"/>
          </w:pPr>
          <w:r w:rsidRPr="00AB3D38">
            <w:rPr>
              <w:rStyle w:val="PlaceholderText"/>
              <w:rFonts w:ascii="Arial" w:hAnsi="Arial" w:cs="Arial"/>
              <w:sz w:val="18"/>
              <w:szCs w:val="18"/>
              <w:lang w:val="en-GB"/>
            </w:rPr>
            <w:t>Click to add text.</w:t>
          </w:r>
        </w:p>
      </w:docPartBody>
    </w:docPart>
    <w:docPart>
      <w:docPartPr>
        <w:name w:val="57EF785418A0405AA81D02CE5F6CD2FB"/>
        <w:category>
          <w:name w:val="General"/>
          <w:gallery w:val="placeholder"/>
        </w:category>
        <w:types>
          <w:type w:val="bbPlcHdr"/>
        </w:types>
        <w:behaviors>
          <w:behavior w:val="content"/>
        </w:behaviors>
        <w:guid w:val="{3ACD82CE-AE14-4AC7-AC97-C3B05DDB802F}"/>
      </w:docPartPr>
      <w:docPartBody>
        <w:p w:rsidR="00FB0570" w:rsidRDefault="00F2040E" w:rsidP="00F2040E">
          <w:pPr>
            <w:pStyle w:val="57EF785418A0405AA81D02CE5F6CD2FB"/>
          </w:pPr>
          <w:r w:rsidRPr="00AB3D38">
            <w:rPr>
              <w:rStyle w:val="PlaceholderText"/>
              <w:rFonts w:ascii="Arial" w:hAnsi="Arial" w:cs="Arial"/>
              <w:sz w:val="18"/>
              <w:szCs w:val="18"/>
              <w:lang w:val="en-GB"/>
            </w:rPr>
            <w:t>Click to add text.</w:t>
          </w:r>
        </w:p>
      </w:docPartBody>
    </w:docPart>
    <w:docPart>
      <w:docPartPr>
        <w:name w:val="461D57710C0C4691BDA4D6580F5AEDC4"/>
        <w:category>
          <w:name w:val="General"/>
          <w:gallery w:val="placeholder"/>
        </w:category>
        <w:types>
          <w:type w:val="bbPlcHdr"/>
        </w:types>
        <w:behaviors>
          <w:behavior w:val="content"/>
        </w:behaviors>
        <w:guid w:val="{D55E9689-73A1-4B40-989E-15EA6B825DFD}"/>
      </w:docPartPr>
      <w:docPartBody>
        <w:p w:rsidR="00FB0570" w:rsidRDefault="00F2040E" w:rsidP="00F2040E">
          <w:pPr>
            <w:pStyle w:val="461D57710C0C4691BDA4D6580F5AEDC4"/>
          </w:pPr>
          <w:r w:rsidRPr="00AB3D38">
            <w:rPr>
              <w:rStyle w:val="PlaceholderText"/>
              <w:rFonts w:ascii="Arial" w:hAnsi="Arial" w:cs="Arial"/>
              <w:sz w:val="18"/>
              <w:szCs w:val="18"/>
              <w:lang w:val="en-GB"/>
            </w:rPr>
            <w:t>Click to add text.</w:t>
          </w:r>
        </w:p>
      </w:docPartBody>
    </w:docPart>
    <w:docPart>
      <w:docPartPr>
        <w:name w:val="F393079D3CF94D749B22068F6A57200A"/>
        <w:category>
          <w:name w:val="General"/>
          <w:gallery w:val="placeholder"/>
        </w:category>
        <w:types>
          <w:type w:val="bbPlcHdr"/>
        </w:types>
        <w:behaviors>
          <w:behavior w:val="content"/>
        </w:behaviors>
        <w:guid w:val="{D1D501C2-A2D3-45AA-B2B7-D0E3F8850C46}"/>
      </w:docPartPr>
      <w:docPartBody>
        <w:p w:rsidR="00FB0570" w:rsidRDefault="00F2040E" w:rsidP="00F2040E">
          <w:pPr>
            <w:pStyle w:val="F393079D3CF94D749B22068F6A57200A"/>
          </w:pPr>
          <w:r w:rsidRPr="00AB3D38">
            <w:rPr>
              <w:rStyle w:val="PlaceholderText"/>
              <w:rFonts w:ascii="Arial" w:hAnsi="Arial" w:cs="Arial"/>
              <w:sz w:val="18"/>
              <w:szCs w:val="18"/>
              <w:lang w:val="en-GB"/>
            </w:rPr>
            <w:t>Click to add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040E"/>
    <w:rsid w:val="00F2040E"/>
    <w:rsid w:val="00FB057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040E"/>
    <w:rPr>
      <w:color w:val="808080"/>
    </w:rPr>
  </w:style>
  <w:style w:type="paragraph" w:customStyle="1" w:styleId="3B8536A06E8343A4850650ECB753F82A8">
    <w:name w:val="3B8536A06E8343A4850650ECB753F82A8"/>
    <w:rsid w:val="00F2040E"/>
    <w:pPr>
      <w:spacing w:after="200" w:line="276" w:lineRule="auto"/>
    </w:pPr>
    <w:rPr>
      <w:rFonts w:eastAsiaTheme="minorHAnsi"/>
      <w:lang w:val="en-AU" w:eastAsia="en-US"/>
    </w:rPr>
  </w:style>
  <w:style w:type="paragraph" w:customStyle="1" w:styleId="B5190763B3954374BE1A18A199259D938">
    <w:name w:val="B5190763B3954374BE1A18A199259D938"/>
    <w:rsid w:val="00F2040E"/>
    <w:pPr>
      <w:spacing w:after="200" w:line="276" w:lineRule="auto"/>
    </w:pPr>
    <w:rPr>
      <w:rFonts w:eastAsiaTheme="minorHAnsi"/>
      <w:lang w:val="en-AU" w:eastAsia="en-US"/>
    </w:rPr>
  </w:style>
  <w:style w:type="paragraph" w:customStyle="1" w:styleId="8A8299E0716745078826E45507131BEA8">
    <w:name w:val="8A8299E0716745078826E45507131BEA8"/>
    <w:rsid w:val="00F2040E"/>
    <w:pPr>
      <w:spacing w:after="200" w:line="276" w:lineRule="auto"/>
    </w:pPr>
    <w:rPr>
      <w:rFonts w:eastAsiaTheme="minorHAnsi"/>
      <w:lang w:val="en-AU" w:eastAsia="en-US"/>
    </w:rPr>
  </w:style>
  <w:style w:type="paragraph" w:customStyle="1" w:styleId="90260B85881D47E6A17582AB61A8C5B78">
    <w:name w:val="90260B85881D47E6A17582AB61A8C5B78"/>
    <w:rsid w:val="00F2040E"/>
    <w:pPr>
      <w:spacing w:after="200" w:line="276" w:lineRule="auto"/>
    </w:pPr>
    <w:rPr>
      <w:rFonts w:eastAsiaTheme="minorHAnsi"/>
      <w:lang w:val="en-AU" w:eastAsia="en-US"/>
    </w:rPr>
  </w:style>
  <w:style w:type="paragraph" w:customStyle="1" w:styleId="2DFF3E8E510F48B59A4D7B727ADE74FA8">
    <w:name w:val="2DFF3E8E510F48B59A4D7B727ADE74FA8"/>
    <w:rsid w:val="00F2040E"/>
    <w:pPr>
      <w:spacing w:after="200" w:line="276" w:lineRule="auto"/>
    </w:pPr>
    <w:rPr>
      <w:rFonts w:eastAsiaTheme="minorHAnsi"/>
      <w:lang w:val="en-AU" w:eastAsia="en-US"/>
    </w:rPr>
  </w:style>
  <w:style w:type="paragraph" w:customStyle="1" w:styleId="D991DD99991E422288682ABE468911248">
    <w:name w:val="D991DD99991E422288682ABE468911248"/>
    <w:rsid w:val="00F2040E"/>
    <w:pPr>
      <w:spacing w:after="200" w:line="276" w:lineRule="auto"/>
    </w:pPr>
    <w:rPr>
      <w:rFonts w:eastAsiaTheme="minorHAnsi"/>
      <w:lang w:val="en-AU" w:eastAsia="en-US"/>
    </w:rPr>
  </w:style>
  <w:style w:type="paragraph" w:customStyle="1" w:styleId="558B95CC2AD94338967E9FF6D2D4AA2E8">
    <w:name w:val="558B95CC2AD94338967E9FF6D2D4AA2E8"/>
    <w:rsid w:val="00F2040E"/>
    <w:pPr>
      <w:spacing w:after="200" w:line="276" w:lineRule="auto"/>
    </w:pPr>
    <w:rPr>
      <w:rFonts w:eastAsiaTheme="minorHAnsi"/>
      <w:lang w:val="en-AU" w:eastAsia="en-US"/>
    </w:rPr>
  </w:style>
  <w:style w:type="paragraph" w:customStyle="1" w:styleId="8B2D09D8500643DF8EEAA784B90B77722">
    <w:name w:val="8B2D09D8500643DF8EEAA784B90B77722"/>
    <w:rsid w:val="00F2040E"/>
    <w:pPr>
      <w:spacing w:after="200" w:line="276" w:lineRule="auto"/>
    </w:pPr>
    <w:rPr>
      <w:rFonts w:eastAsiaTheme="minorHAnsi"/>
      <w:lang w:val="en-AU" w:eastAsia="en-US"/>
    </w:rPr>
  </w:style>
  <w:style w:type="paragraph" w:customStyle="1" w:styleId="C1EE042E346E4CA0B92E2E908D6D5BA71">
    <w:name w:val="C1EE042E346E4CA0B92E2E908D6D5BA71"/>
    <w:rsid w:val="00F2040E"/>
    <w:pPr>
      <w:spacing w:after="200" w:line="276" w:lineRule="auto"/>
    </w:pPr>
    <w:rPr>
      <w:rFonts w:eastAsiaTheme="minorHAnsi"/>
      <w:lang w:val="en-AU" w:eastAsia="en-US"/>
    </w:rPr>
  </w:style>
  <w:style w:type="paragraph" w:customStyle="1" w:styleId="D3B548E2A6994FC1A06B75B9331BB7751">
    <w:name w:val="D3B548E2A6994FC1A06B75B9331BB7751"/>
    <w:rsid w:val="00F2040E"/>
    <w:pPr>
      <w:spacing w:after="200" w:line="276" w:lineRule="auto"/>
    </w:pPr>
    <w:rPr>
      <w:rFonts w:eastAsiaTheme="minorHAnsi"/>
      <w:lang w:val="en-AU" w:eastAsia="en-US"/>
    </w:rPr>
  </w:style>
  <w:style w:type="paragraph" w:customStyle="1" w:styleId="3477A3F2B05140DD969AA5F9194505B01">
    <w:name w:val="3477A3F2B05140DD969AA5F9194505B01"/>
    <w:rsid w:val="00F2040E"/>
    <w:pPr>
      <w:spacing w:after="200" w:line="276" w:lineRule="auto"/>
    </w:pPr>
    <w:rPr>
      <w:rFonts w:eastAsiaTheme="minorHAnsi"/>
      <w:lang w:val="en-AU" w:eastAsia="en-US"/>
    </w:rPr>
  </w:style>
  <w:style w:type="paragraph" w:customStyle="1" w:styleId="EFD478D05A814B0D9BC22EC8CD6731EB1">
    <w:name w:val="EFD478D05A814B0D9BC22EC8CD6731EB1"/>
    <w:rsid w:val="00F2040E"/>
    <w:pPr>
      <w:spacing w:after="200" w:line="276" w:lineRule="auto"/>
    </w:pPr>
    <w:rPr>
      <w:rFonts w:eastAsiaTheme="minorHAnsi"/>
      <w:lang w:val="en-AU" w:eastAsia="en-US"/>
    </w:rPr>
  </w:style>
  <w:style w:type="paragraph" w:customStyle="1" w:styleId="A95D3560A2A5424DB7C1FE494DB9C4471">
    <w:name w:val="A95D3560A2A5424DB7C1FE494DB9C4471"/>
    <w:rsid w:val="00F2040E"/>
    <w:pPr>
      <w:spacing w:after="200" w:line="276" w:lineRule="auto"/>
    </w:pPr>
    <w:rPr>
      <w:rFonts w:eastAsiaTheme="minorHAnsi"/>
      <w:lang w:val="en-AU" w:eastAsia="en-US"/>
    </w:rPr>
  </w:style>
  <w:style w:type="paragraph" w:customStyle="1" w:styleId="CEC8F9D334924289ABDC270DF4DCCBBB1">
    <w:name w:val="CEC8F9D334924289ABDC270DF4DCCBBB1"/>
    <w:rsid w:val="00F2040E"/>
    <w:pPr>
      <w:spacing w:after="200" w:line="276" w:lineRule="auto"/>
    </w:pPr>
    <w:rPr>
      <w:rFonts w:eastAsiaTheme="minorHAnsi"/>
      <w:lang w:val="en-AU" w:eastAsia="en-US"/>
    </w:rPr>
  </w:style>
  <w:style w:type="paragraph" w:customStyle="1" w:styleId="3A20594CB3CA414DBC1BD5CEF9448DC31">
    <w:name w:val="3A20594CB3CA414DBC1BD5CEF9448DC31"/>
    <w:rsid w:val="00F2040E"/>
    <w:pPr>
      <w:spacing w:after="200" w:line="276" w:lineRule="auto"/>
    </w:pPr>
    <w:rPr>
      <w:rFonts w:eastAsiaTheme="minorHAnsi"/>
      <w:lang w:val="en-AU" w:eastAsia="en-US"/>
    </w:rPr>
  </w:style>
  <w:style w:type="paragraph" w:customStyle="1" w:styleId="95C0EAF4F71C45C29A0E6186214116091">
    <w:name w:val="95C0EAF4F71C45C29A0E6186214116091"/>
    <w:rsid w:val="00F2040E"/>
    <w:pPr>
      <w:spacing w:after="200" w:line="276" w:lineRule="auto"/>
    </w:pPr>
    <w:rPr>
      <w:rFonts w:eastAsiaTheme="minorHAnsi"/>
      <w:lang w:val="en-AU" w:eastAsia="en-US"/>
    </w:rPr>
  </w:style>
  <w:style w:type="paragraph" w:customStyle="1" w:styleId="E9F0D8B756764A71B8E6EFBF5D8589ED1">
    <w:name w:val="E9F0D8B756764A71B8E6EFBF5D8589ED1"/>
    <w:rsid w:val="00F2040E"/>
    <w:pPr>
      <w:spacing w:after="200" w:line="276" w:lineRule="auto"/>
    </w:pPr>
    <w:rPr>
      <w:rFonts w:eastAsiaTheme="minorHAnsi"/>
      <w:lang w:val="en-AU" w:eastAsia="en-US"/>
    </w:rPr>
  </w:style>
  <w:style w:type="paragraph" w:customStyle="1" w:styleId="1C09EF23A0C1440B91DDB60302904FD01">
    <w:name w:val="1C09EF23A0C1440B91DDB60302904FD01"/>
    <w:rsid w:val="00F2040E"/>
    <w:pPr>
      <w:spacing w:after="200" w:line="276" w:lineRule="auto"/>
    </w:pPr>
    <w:rPr>
      <w:rFonts w:eastAsiaTheme="minorHAnsi"/>
      <w:lang w:val="en-AU" w:eastAsia="en-US"/>
    </w:rPr>
  </w:style>
  <w:style w:type="paragraph" w:customStyle="1" w:styleId="BF0B66F3479949959689A2F8EFF87AB71">
    <w:name w:val="BF0B66F3479949959689A2F8EFF87AB71"/>
    <w:rsid w:val="00F2040E"/>
    <w:pPr>
      <w:spacing w:after="200" w:line="276" w:lineRule="auto"/>
    </w:pPr>
    <w:rPr>
      <w:rFonts w:eastAsiaTheme="minorHAnsi"/>
      <w:lang w:val="en-AU" w:eastAsia="en-US"/>
    </w:rPr>
  </w:style>
  <w:style w:type="paragraph" w:customStyle="1" w:styleId="1B2CE98EA18E469ABDEB21AAB070A08A1">
    <w:name w:val="1B2CE98EA18E469ABDEB21AAB070A08A1"/>
    <w:rsid w:val="00F2040E"/>
    <w:pPr>
      <w:spacing w:after="200" w:line="276" w:lineRule="auto"/>
    </w:pPr>
    <w:rPr>
      <w:rFonts w:eastAsiaTheme="minorHAnsi"/>
      <w:lang w:val="en-AU" w:eastAsia="en-US"/>
    </w:rPr>
  </w:style>
  <w:style w:type="paragraph" w:customStyle="1" w:styleId="38D459ACE3794D829320D138A1C1C79D1">
    <w:name w:val="38D459ACE3794D829320D138A1C1C79D1"/>
    <w:rsid w:val="00F2040E"/>
    <w:pPr>
      <w:spacing w:after="200" w:line="276" w:lineRule="auto"/>
    </w:pPr>
    <w:rPr>
      <w:rFonts w:eastAsiaTheme="minorHAnsi"/>
      <w:lang w:val="en-AU" w:eastAsia="en-US"/>
    </w:rPr>
  </w:style>
  <w:style w:type="paragraph" w:customStyle="1" w:styleId="F353377E72104C3490FDCA3803F115701">
    <w:name w:val="F353377E72104C3490FDCA3803F115701"/>
    <w:rsid w:val="00F2040E"/>
    <w:pPr>
      <w:spacing w:after="200" w:line="276" w:lineRule="auto"/>
    </w:pPr>
    <w:rPr>
      <w:rFonts w:eastAsiaTheme="minorHAnsi"/>
      <w:lang w:val="en-AU" w:eastAsia="en-US"/>
    </w:rPr>
  </w:style>
  <w:style w:type="paragraph" w:customStyle="1" w:styleId="87C8C311259340B3A048DCBCFF2771751">
    <w:name w:val="87C8C311259340B3A048DCBCFF2771751"/>
    <w:rsid w:val="00F2040E"/>
    <w:pPr>
      <w:spacing w:after="200" w:line="276" w:lineRule="auto"/>
    </w:pPr>
    <w:rPr>
      <w:rFonts w:eastAsiaTheme="minorHAnsi"/>
      <w:lang w:val="en-AU" w:eastAsia="en-US"/>
    </w:rPr>
  </w:style>
  <w:style w:type="paragraph" w:customStyle="1" w:styleId="18FB9878B2A0470E8227CD343DF2FEEA1">
    <w:name w:val="18FB9878B2A0470E8227CD343DF2FEEA1"/>
    <w:rsid w:val="00F2040E"/>
    <w:pPr>
      <w:spacing w:after="200" w:line="276" w:lineRule="auto"/>
    </w:pPr>
    <w:rPr>
      <w:rFonts w:eastAsiaTheme="minorHAnsi"/>
      <w:lang w:val="en-AU" w:eastAsia="en-US"/>
    </w:rPr>
  </w:style>
  <w:style w:type="paragraph" w:customStyle="1" w:styleId="76984C2DAA96445785F16CCD3365D3BA1">
    <w:name w:val="76984C2DAA96445785F16CCD3365D3BA1"/>
    <w:rsid w:val="00F2040E"/>
    <w:pPr>
      <w:spacing w:after="200" w:line="276" w:lineRule="auto"/>
    </w:pPr>
    <w:rPr>
      <w:rFonts w:eastAsiaTheme="minorHAnsi"/>
      <w:lang w:val="en-AU" w:eastAsia="en-US"/>
    </w:rPr>
  </w:style>
  <w:style w:type="paragraph" w:customStyle="1" w:styleId="89993BDC7419487B977546D7877093CD1">
    <w:name w:val="89993BDC7419487B977546D7877093CD1"/>
    <w:rsid w:val="00F2040E"/>
    <w:pPr>
      <w:spacing w:after="200" w:line="276" w:lineRule="auto"/>
    </w:pPr>
    <w:rPr>
      <w:rFonts w:eastAsiaTheme="minorHAnsi"/>
      <w:lang w:val="en-AU" w:eastAsia="en-US"/>
    </w:rPr>
  </w:style>
  <w:style w:type="paragraph" w:customStyle="1" w:styleId="B8A9B96AF4A147478E3D2E8E1F1D496C1">
    <w:name w:val="B8A9B96AF4A147478E3D2E8E1F1D496C1"/>
    <w:rsid w:val="00F2040E"/>
    <w:pPr>
      <w:spacing w:after="200" w:line="276" w:lineRule="auto"/>
    </w:pPr>
    <w:rPr>
      <w:rFonts w:eastAsiaTheme="minorHAnsi"/>
      <w:lang w:val="en-AU" w:eastAsia="en-US"/>
    </w:rPr>
  </w:style>
  <w:style w:type="paragraph" w:customStyle="1" w:styleId="8EAE7238EE964AB0BE5849971F1DBB2E1">
    <w:name w:val="8EAE7238EE964AB0BE5849971F1DBB2E1"/>
    <w:rsid w:val="00F2040E"/>
    <w:pPr>
      <w:spacing w:after="200" w:line="276" w:lineRule="auto"/>
    </w:pPr>
    <w:rPr>
      <w:rFonts w:eastAsiaTheme="minorHAnsi"/>
      <w:lang w:val="en-AU" w:eastAsia="en-US"/>
    </w:rPr>
  </w:style>
  <w:style w:type="paragraph" w:customStyle="1" w:styleId="9A20205533DB45CCBB6E45372BE39CCA1">
    <w:name w:val="9A20205533DB45CCBB6E45372BE39CCA1"/>
    <w:rsid w:val="00F2040E"/>
    <w:pPr>
      <w:spacing w:after="200" w:line="276" w:lineRule="auto"/>
    </w:pPr>
    <w:rPr>
      <w:rFonts w:eastAsiaTheme="minorHAnsi"/>
      <w:lang w:val="en-AU" w:eastAsia="en-US"/>
    </w:rPr>
  </w:style>
  <w:style w:type="paragraph" w:customStyle="1" w:styleId="A58B760EF8A54290918A1751AA3DB1CE1">
    <w:name w:val="A58B760EF8A54290918A1751AA3DB1CE1"/>
    <w:rsid w:val="00F2040E"/>
    <w:pPr>
      <w:spacing w:after="200" w:line="276" w:lineRule="auto"/>
    </w:pPr>
    <w:rPr>
      <w:rFonts w:eastAsiaTheme="minorHAnsi"/>
      <w:lang w:val="en-AU" w:eastAsia="en-US"/>
    </w:rPr>
  </w:style>
  <w:style w:type="paragraph" w:customStyle="1" w:styleId="13DA21A63AA1481AB43ABB402111CAB71">
    <w:name w:val="13DA21A63AA1481AB43ABB402111CAB71"/>
    <w:rsid w:val="00F2040E"/>
    <w:pPr>
      <w:spacing w:after="200" w:line="276" w:lineRule="auto"/>
    </w:pPr>
    <w:rPr>
      <w:rFonts w:eastAsiaTheme="minorHAnsi"/>
      <w:lang w:val="en-AU" w:eastAsia="en-US"/>
    </w:rPr>
  </w:style>
  <w:style w:type="paragraph" w:customStyle="1" w:styleId="64B77AE6469E4A4997FAE25B38626CB51">
    <w:name w:val="64B77AE6469E4A4997FAE25B38626CB51"/>
    <w:rsid w:val="00F2040E"/>
    <w:pPr>
      <w:spacing w:after="200" w:line="276" w:lineRule="auto"/>
    </w:pPr>
    <w:rPr>
      <w:rFonts w:eastAsiaTheme="minorHAnsi"/>
      <w:lang w:val="en-AU" w:eastAsia="en-US"/>
    </w:rPr>
  </w:style>
  <w:style w:type="paragraph" w:customStyle="1" w:styleId="D4FEA300626948FCACE065D06644C08C1">
    <w:name w:val="D4FEA300626948FCACE065D06644C08C1"/>
    <w:rsid w:val="00F2040E"/>
    <w:pPr>
      <w:spacing w:after="200" w:line="276" w:lineRule="auto"/>
    </w:pPr>
    <w:rPr>
      <w:rFonts w:eastAsiaTheme="minorHAnsi"/>
      <w:lang w:val="en-AU" w:eastAsia="en-US"/>
    </w:rPr>
  </w:style>
  <w:style w:type="paragraph" w:customStyle="1" w:styleId="F282F62239D24A3C911773CBB22D6DAE1">
    <w:name w:val="F282F62239D24A3C911773CBB22D6DAE1"/>
    <w:rsid w:val="00F2040E"/>
    <w:pPr>
      <w:spacing w:after="200" w:line="276" w:lineRule="auto"/>
    </w:pPr>
    <w:rPr>
      <w:rFonts w:eastAsiaTheme="minorHAnsi"/>
      <w:lang w:val="en-AU" w:eastAsia="en-US"/>
    </w:rPr>
  </w:style>
  <w:style w:type="paragraph" w:customStyle="1" w:styleId="1BF97F6BB6CC4652887178AFFB23E3B81">
    <w:name w:val="1BF97F6BB6CC4652887178AFFB23E3B81"/>
    <w:rsid w:val="00F2040E"/>
    <w:pPr>
      <w:spacing w:after="200" w:line="276" w:lineRule="auto"/>
    </w:pPr>
    <w:rPr>
      <w:rFonts w:eastAsiaTheme="minorHAnsi"/>
      <w:lang w:val="en-AU" w:eastAsia="en-US"/>
    </w:rPr>
  </w:style>
  <w:style w:type="paragraph" w:customStyle="1" w:styleId="E79C1942EBC64DFF9C25B906AA38E7911">
    <w:name w:val="E79C1942EBC64DFF9C25B906AA38E7911"/>
    <w:rsid w:val="00F2040E"/>
    <w:pPr>
      <w:spacing w:after="200" w:line="276" w:lineRule="auto"/>
    </w:pPr>
    <w:rPr>
      <w:rFonts w:eastAsiaTheme="minorHAnsi"/>
      <w:lang w:val="en-AU" w:eastAsia="en-US"/>
    </w:rPr>
  </w:style>
  <w:style w:type="paragraph" w:customStyle="1" w:styleId="6B1296BFDCAB465295932B07C57179701">
    <w:name w:val="6B1296BFDCAB465295932B07C57179701"/>
    <w:rsid w:val="00F2040E"/>
    <w:pPr>
      <w:spacing w:after="200" w:line="276" w:lineRule="auto"/>
    </w:pPr>
    <w:rPr>
      <w:rFonts w:eastAsiaTheme="minorHAnsi"/>
      <w:lang w:val="en-AU" w:eastAsia="en-US"/>
    </w:rPr>
  </w:style>
  <w:style w:type="paragraph" w:customStyle="1" w:styleId="F3F06B3AE5EF4B538A4DA68D15A7395E1">
    <w:name w:val="F3F06B3AE5EF4B538A4DA68D15A7395E1"/>
    <w:rsid w:val="00F2040E"/>
    <w:pPr>
      <w:spacing w:after="200" w:line="276" w:lineRule="auto"/>
    </w:pPr>
    <w:rPr>
      <w:rFonts w:eastAsiaTheme="minorHAnsi"/>
      <w:lang w:val="en-AU" w:eastAsia="en-US"/>
    </w:rPr>
  </w:style>
  <w:style w:type="paragraph" w:customStyle="1" w:styleId="DDFBEE54892E4CD8933F25C815D54D151">
    <w:name w:val="DDFBEE54892E4CD8933F25C815D54D151"/>
    <w:rsid w:val="00F2040E"/>
    <w:pPr>
      <w:spacing w:after="200" w:line="276" w:lineRule="auto"/>
    </w:pPr>
    <w:rPr>
      <w:rFonts w:eastAsiaTheme="minorHAnsi"/>
      <w:lang w:val="en-AU" w:eastAsia="en-US"/>
    </w:rPr>
  </w:style>
  <w:style w:type="paragraph" w:customStyle="1" w:styleId="65A00CDB3762482BA413A0A6F0FD0D741">
    <w:name w:val="65A00CDB3762482BA413A0A6F0FD0D741"/>
    <w:rsid w:val="00F2040E"/>
    <w:pPr>
      <w:spacing w:after="200" w:line="276" w:lineRule="auto"/>
    </w:pPr>
    <w:rPr>
      <w:rFonts w:eastAsiaTheme="minorHAnsi"/>
      <w:lang w:val="en-AU" w:eastAsia="en-US"/>
    </w:rPr>
  </w:style>
  <w:style w:type="paragraph" w:customStyle="1" w:styleId="BB37D86B719C43EBA9731A3DB992416F">
    <w:name w:val="BB37D86B719C43EBA9731A3DB992416F"/>
    <w:rsid w:val="00F2040E"/>
  </w:style>
  <w:style w:type="paragraph" w:customStyle="1" w:styleId="C529DE0C0F944B09A1BE9F3241609092">
    <w:name w:val="C529DE0C0F944B09A1BE9F3241609092"/>
    <w:rsid w:val="00F2040E"/>
  </w:style>
  <w:style w:type="paragraph" w:customStyle="1" w:styleId="AA75A53718F64FF6AED67B7DECCD7F4E">
    <w:name w:val="AA75A53718F64FF6AED67B7DECCD7F4E"/>
    <w:rsid w:val="00F2040E"/>
  </w:style>
  <w:style w:type="paragraph" w:customStyle="1" w:styleId="600D4DA020C54A4489CD4AE77359DC33">
    <w:name w:val="600D4DA020C54A4489CD4AE77359DC33"/>
    <w:rsid w:val="00F2040E"/>
  </w:style>
  <w:style w:type="paragraph" w:customStyle="1" w:styleId="0C8E8E57AF4949D3B72C85117C2231B4">
    <w:name w:val="0C8E8E57AF4949D3B72C85117C2231B4"/>
    <w:rsid w:val="00F2040E"/>
  </w:style>
  <w:style w:type="paragraph" w:customStyle="1" w:styleId="D8B8892BEA874F9E89E3EDE4BED7E2BE">
    <w:name w:val="D8B8892BEA874F9E89E3EDE4BED7E2BE"/>
    <w:rsid w:val="00F2040E"/>
  </w:style>
  <w:style w:type="paragraph" w:customStyle="1" w:styleId="A51D181DA8AB4E2BB6DAB7AD51569E1B">
    <w:name w:val="A51D181DA8AB4E2BB6DAB7AD51569E1B"/>
    <w:rsid w:val="00F2040E"/>
  </w:style>
  <w:style w:type="paragraph" w:customStyle="1" w:styleId="4281A4D0D4A041E79F89E85ABD7F7880">
    <w:name w:val="4281A4D0D4A041E79F89E85ABD7F7880"/>
    <w:rsid w:val="00F2040E"/>
  </w:style>
  <w:style w:type="paragraph" w:customStyle="1" w:styleId="2CE8E7B220104C93AC6EC5C03ED883B2">
    <w:name w:val="2CE8E7B220104C93AC6EC5C03ED883B2"/>
    <w:rsid w:val="00F2040E"/>
  </w:style>
  <w:style w:type="paragraph" w:customStyle="1" w:styleId="BCEE286316764A3B9833AE16B042DD10">
    <w:name w:val="BCEE286316764A3B9833AE16B042DD10"/>
    <w:rsid w:val="00F2040E"/>
  </w:style>
  <w:style w:type="paragraph" w:customStyle="1" w:styleId="2EF9D7DC0C8648B3AC00919B6B750962">
    <w:name w:val="2EF9D7DC0C8648B3AC00919B6B750962"/>
    <w:rsid w:val="00F2040E"/>
  </w:style>
  <w:style w:type="paragraph" w:customStyle="1" w:styleId="E6B881D79E96459F8C62640A5A68B5ED">
    <w:name w:val="E6B881D79E96459F8C62640A5A68B5ED"/>
    <w:rsid w:val="00F2040E"/>
  </w:style>
  <w:style w:type="paragraph" w:customStyle="1" w:styleId="8BFA47F732BA44C9882DA98461B272F5">
    <w:name w:val="8BFA47F732BA44C9882DA98461B272F5"/>
    <w:rsid w:val="00F2040E"/>
  </w:style>
  <w:style w:type="paragraph" w:customStyle="1" w:styleId="D81AC559787646FB9790F9FA7FE4796D">
    <w:name w:val="D81AC559787646FB9790F9FA7FE4796D"/>
    <w:rsid w:val="00F2040E"/>
  </w:style>
  <w:style w:type="paragraph" w:customStyle="1" w:styleId="FEF457DD874B4C74BFE47FD0CEFC58EF">
    <w:name w:val="FEF457DD874B4C74BFE47FD0CEFC58EF"/>
    <w:rsid w:val="00F2040E"/>
  </w:style>
  <w:style w:type="paragraph" w:customStyle="1" w:styleId="20D2236B72784470B68D5DB79BD86D11">
    <w:name w:val="20D2236B72784470B68D5DB79BD86D11"/>
    <w:rsid w:val="00F2040E"/>
  </w:style>
  <w:style w:type="paragraph" w:customStyle="1" w:styleId="C3C3BA81E8904A42BA5E2A19DEB029D3">
    <w:name w:val="C3C3BA81E8904A42BA5E2A19DEB029D3"/>
    <w:rsid w:val="00F2040E"/>
  </w:style>
  <w:style w:type="paragraph" w:customStyle="1" w:styleId="76FA2776BDC7465BAA27334C75A8C484">
    <w:name w:val="76FA2776BDC7465BAA27334C75A8C484"/>
    <w:rsid w:val="00F2040E"/>
  </w:style>
  <w:style w:type="paragraph" w:customStyle="1" w:styleId="FEF617C7D4B845E987EA701E90B656CE">
    <w:name w:val="FEF617C7D4B845E987EA701E90B656CE"/>
    <w:rsid w:val="00F2040E"/>
  </w:style>
  <w:style w:type="paragraph" w:customStyle="1" w:styleId="67BBDF8A21C44686A85D61B6B539F5BE">
    <w:name w:val="67BBDF8A21C44686A85D61B6B539F5BE"/>
    <w:rsid w:val="00F2040E"/>
  </w:style>
  <w:style w:type="paragraph" w:customStyle="1" w:styleId="F217B98469DE4EA88AAE9A2ADA3413F3">
    <w:name w:val="F217B98469DE4EA88AAE9A2ADA3413F3"/>
    <w:rsid w:val="00F2040E"/>
  </w:style>
  <w:style w:type="paragraph" w:customStyle="1" w:styleId="6F351AE055094834A7609B1B859ADD4F">
    <w:name w:val="6F351AE055094834A7609B1B859ADD4F"/>
    <w:rsid w:val="00F2040E"/>
  </w:style>
  <w:style w:type="paragraph" w:customStyle="1" w:styleId="F8D506F842C04857AC8B5FAFC0B9E95E">
    <w:name w:val="F8D506F842C04857AC8B5FAFC0B9E95E"/>
    <w:rsid w:val="00F2040E"/>
  </w:style>
  <w:style w:type="paragraph" w:customStyle="1" w:styleId="5CE739A5841D470D9F193E81918082F5">
    <w:name w:val="5CE739A5841D470D9F193E81918082F5"/>
    <w:rsid w:val="00F2040E"/>
  </w:style>
  <w:style w:type="paragraph" w:customStyle="1" w:styleId="E0DEEF614F6F4B468A091D1D0AD464A2">
    <w:name w:val="E0DEEF614F6F4B468A091D1D0AD464A2"/>
    <w:rsid w:val="00F2040E"/>
  </w:style>
  <w:style w:type="paragraph" w:customStyle="1" w:styleId="DE8DB1AC004C46319C544C239A2FCFE0">
    <w:name w:val="DE8DB1AC004C46319C544C239A2FCFE0"/>
    <w:rsid w:val="00F2040E"/>
  </w:style>
  <w:style w:type="paragraph" w:customStyle="1" w:styleId="DACC69EC03BC48DE96A0AFA68700890E">
    <w:name w:val="DACC69EC03BC48DE96A0AFA68700890E"/>
    <w:rsid w:val="00F2040E"/>
  </w:style>
  <w:style w:type="paragraph" w:customStyle="1" w:styleId="9043628B142B4B9CB7A303E1DB6D3D90">
    <w:name w:val="9043628B142B4B9CB7A303E1DB6D3D90"/>
    <w:rsid w:val="00F2040E"/>
  </w:style>
  <w:style w:type="paragraph" w:customStyle="1" w:styleId="33CB00CB5AD74247A3D14FBD6E8B1CB6">
    <w:name w:val="33CB00CB5AD74247A3D14FBD6E8B1CB6"/>
    <w:rsid w:val="00F2040E"/>
  </w:style>
  <w:style w:type="paragraph" w:customStyle="1" w:styleId="B5429DBDD9794739B96BB19D5AE0EEF2">
    <w:name w:val="B5429DBDD9794739B96BB19D5AE0EEF2"/>
    <w:rsid w:val="00F2040E"/>
  </w:style>
  <w:style w:type="paragraph" w:customStyle="1" w:styleId="35B33882C71248DDBD219C2C1C2E5503">
    <w:name w:val="35B33882C71248DDBD219C2C1C2E5503"/>
    <w:rsid w:val="00F2040E"/>
  </w:style>
  <w:style w:type="paragraph" w:customStyle="1" w:styleId="0768DDACD79A4B1DACF46BD3A785FDA8">
    <w:name w:val="0768DDACD79A4B1DACF46BD3A785FDA8"/>
    <w:rsid w:val="00F2040E"/>
  </w:style>
  <w:style w:type="paragraph" w:customStyle="1" w:styleId="91F9F45AC2394AFFAEF3C4E7B0BD4A24">
    <w:name w:val="91F9F45AC2394AFFAEF3C4E7B0BD4A24"/>
    <w:rsid w:val="00F2040E"/>
  </w:style>
  <w:style w:type="paragraph" w:customStyle="1" w:styleId="A5A8B43AC9BB4F5A8FCAA3D114F48A9C">
    <w:name w:val="A5A8B43AC9BB4F5A8FCAA3D114F48A9C"/>
    <w:rsid w:val="00F2040E"/>
  </w:style>
  <w:style w:type="paragraph" w:customStyle="1" w:styleId="F8264E1EAF204F13AC9505FF9F302D99">
    <w:name w:val="F8264E1EAF204F13AC9505FF9F302D99"/>
    <w:rsid w:val="00F2040E"/>
  </w:style>
  <w:style w:type="paragraph" w:customStyle="1" w:styleId="F34A5D03D04346F38B44F2B888411647">
    <w:name w:val="F34A5D03D04346F38B44F2B888411647"/>
    <w:rsid w:val="00F2040E"/>
  </w:style>
  <w:style w:type="paragraph" w:customStyle="1" w:styleId="BDBC0C6A5903495D85B60A036C6EFF39">
    <w:name w:val="BDBC0C6A5903495D85B60A036C6EFF39"/>
    <w:rsid w:val="00F2040E"/>
  </w:style>
  <w:style w:type="paragraph" w:customStyle="1" w:styleId="54DF8EB589594517B28B86B100F520D4">
    <w:name w:val="54DF8EB589594517B28B86B100F520D4"/>
    <w:rsid w:val="00F2040E"/>
  </w:style>
  <w:style w:type="paragraph" w:customStyle="1" w:styleId="57EF785418A0405AA81D02CE5F6CD2FB">
    <w:name w:val="57EF785418A0405AA81D02CE5F6CD2FB"/>
    <w:rsid w:val="00F2040E"/>
  </w:style>
  <w:style w:type="paragraph" w:customStyle="1" w:styleId="461D57710C0C4691BDA4D6580F5AEDC4">
    <w:name w:val="461D57710C0C4691BDA4D6580F5AEDC4"/>
    <w:rsid w:val="00F2040E"/>
  </w:style>
  <w:style w:type="paragraph" w:customStyle="1" w:styleId="F393079D3CF94D749B22068F6A57200A">
    <w:name w:val="F393079D3CF94D749B22068F6A57200A"/>
    <w:rsid w:val="00F204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PD">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2" ma:contentTypeDescription="Skapa ett nytt dokument." ma:contentTypeScope="" ma:versionID="1bea9c07f5a0624a198f825b2b09cccc">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9303a7a7e37dd93244ce656ce3d14c23"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d66fe93-bf63-4edd-8eb4-7d42eb45ad40">
      <Terms xmlns="http://schemas.microsoft.com/office/infopath/2007/PartnerControls"/>
    </lcf76f155ced4ddcb4097134ff3c332f>
    <_Flow_SignoffStatus xmlns="ed66fe93-bf63-4edd-8eb4-7d42eb45ad40" xsi:nil="true"/>
    <Test xmlns="ed66fe93-bf63-4edd-8eb4-7d42eb45ad40" xsi:nil="true"/>
    <TaxCatchAll xmlns="d5caab64-907b-434e-a588-0cc61b24178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06570C-96C7-468A-8A91-0536F835F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0602F7-7A04-4FE1-9BA2-8DB8E5224CB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3.xml><?xml version="1.0" encoding="utf-8"?>
<ds:datastoreItem xmlns:ds="http://schemas.openxmlformats.org/officeDocument/2006/customXml" ds:itemID="{960C55ED-A435-483A-8E01-2FD3430BDE93}">
  <ds:schemaRefs>
    <ds:schemaRef ds:uri="http://schemas.openxmlformats.org/officeDocument/2006/bibliography"/>
  </ds:schemaRefs>
</ds:datastoreItem>
</file>

<file path=customXml/itemProps4.xml><?xml version="1.0" encoding="utf-8"?>
<ds:datastoreItem xmlns:ds="http://schemas.openxmlformats.org/officeDocument/2006/customXml" ds:itemID="{46B4B4B8-6419-4294-BE94-BA298E56FD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09</Words>
  <Characters>6942</Characters>
  <Application>Microsoft Office Word</Application>
  <DocSecurity>8</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oore</dc:creator>
  <cp:lastModifiedBy>Adam Lewrén</cp:lastModifiedBy>
  <cp:revision>2</cp:revision>
  <cp:lastPrinted>2017-03-29T02:00:00Z</cp:lastPrinted>
  <dcterms:created xsi:type="dcterms:W3CDTF">2024-03-25T15:28:00Z</dcterms:created>
  <dcterms:modified xsi:type="dcterms:W3CDTF">2024-03-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